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5D0EF6" w14:textId="3D744FD7" w:rsidR="00422C7C" w:rsidRPr="00422C7C" w:rsidRDefault="00AF48BA" w:rsidP="00422C7C">
      <w:pPr>
        <w:spacing w:after="160" w:line="259" w:lineRule="auto"/>
        <w:rPr>
          <w:rFonts w:eastAsia="Calibri"/>
          <w:sz w:val="22"/>
          <w:szCs w:val="22"/>
          <w:lang w:val="en-US" w:eastAsia="en-US"/>
        </w:rPr>
      </w:pPr>
      <w:r w:rsidRPr="00AF48BA">
        <w:rPr>
          <w:rFonts w:eastAsia="Calibri"/>
          <w:sz w:val="22"/>
          <w:szCs w:val="22"/>
          <w:lang w:val="en-US" w:eastAsia="en-US"/>
        </w:rPr>
        <w:t xml:space="preserve">Additional file 1: </w:t>
      </w:r>
      <w:r>
        <w:rPr>
          <w:rFonts w:eastAsia="Calibri"/>
          <w:b/>
          <w:sz w:val="22"/>
          <w:szCs w:val="22"/>
          <w:lang w:val="en-US" w:eastAsia="en-US"/>
        </w:rPr>
        <w:t>T</w:t>
      </w:r>
      <w:r w:rsidR="00422C7C" w:rsidRPr="00422C7C">
        <w:rPr>
          <w:rFonts w:eastAsia="Calibri"/>
          <w:b/>
          <w:sz w:val="22"/>
          <w:szCs w:val="22"/>
          <w:lang w:val="en-US" w:eastAsia="en-US"/>
        </w:rPr>
        <w:t xml:space="preserve">able </w:t>
      </w:r>
      <w:r>
        <w:rPr>
          <w:rFonts w:eastAsia="Calibri"/>
          <w:b/>
          <w:sz w:val="22"/>
          <w:szCs w:val="22"/>
          <w:lang w:val="en-US" w:eastAsia="en-US"/>
        </w:rPr>
        <w:t>S</w:t>
      </w:r>
      <w:r w:rsidR="00422C7C" w:rsidRPr="00422C7C">
        <w:rPr>
          <w:rFonts w:eastAsia="Calibri"/>
          <w:b/>
          <w:sz w:val="22"/>
          <w:szCs w:val="22"/>
          <w:lang w:val="en-US" w:eastAsia="en-US"/>
        </w:rPr>
        <w:t>1</w:t>
      </w:r>
      <w:r w:rsidR="00422C7C" w:rsidRPr="00422C7C">
        <w:rPr>
          <w:rFonts w:eastAsia="Calibri"/>
          <w:sz w:val="22"/>
          <w:szCs w:val="22"/>
          <w:lang w:val="en-US" w:eastAsia="en-US"/>
        </w:rPr>
        <w:t xml:space="preserve">.Correlation between baseline scores (both sum score and subscales) of the Severe Respiratory Insufficiency questionnaire and </w:t>
      </w:r>
      <w:r w:rsidR="00646679" w:rsidRPr="00646679">
        <w:rPr>
          <w:rFonts w:eastAsia="Calibri"/>
          <w:bCs/>
          <w:color w:val="FF0000"/>
          <w:sz w:val="22"/>
          <w:szCs w:val="22"/>
          <w:lang w:val="en-US" w:eastAsia="en-US"/>
        </w:rPr>
        <w:t>respiratory</w:t>
      </w:r>
      <w:r w:rsidR="00646679" w:rsidRPr="00646679">
        <w:rPr>
          <w:rFonts w:eastAsia="Calibri"/>
          <w:bCs/>
          <w:sz w:val="22"/>
          <w:szCs w:val="22"/>
          <w:lang w:val="en-US" w:eastAsia="en-US"/>
        </w:rPr>
        <w:t xml:space="preserve"> </w:t>
      </w:r>
      <w:r w:rsidR="00422C7C" w:rsidRPr="00422C7C">
        <w:rPr>
          <w:rFonts w:eastAsia="Calibri"/>
          <w:sz w:val="22"/>
          <w:szCs w:val="22"/>
          <w:lang w:val="en" w:eastAsia="en-US"/>
        </w:rPr>
        <w:t>variables</w:t>
      </w:r>
      <w:r w:rsidR="00422C7C" w:rsidRPr="00422C7C">
        <w:rPr>
          <w:rFonts w:eastAsia="Calibri"/>
          <w:sz w:val="22"/>
          <w:szCs w:val="22"/>
          <w:lang w:val="en-US" w:eastAsia="en-US"/>
        </w:rPr>
        <w:t xml:space="preserve"> in </w:t>
      </w:r>
      <w:r w:rsidR="00422C7C" w:rsidRPr="00BF2088">
        <w:rPr>
          <w:rFonts w:eastAsia="Calibri"/>
          <w:color w:val="FF0000"/>
          <w:sz w:val="22"/>
          <w:szCs w:val="22"/>
          <w:lang w:val="en-US" w:eastAsia="en-US"/>
        </w:rPr>
        <w:t>1</w:t>
      </w:r>
      <w:r w:rsidR="00C84F3E" w:rsidRPr="00BF2088">
        <w:rPr>
          <w:rFonts w:eastAsia="Calibri"/>
          <w:color w:val="FF0000"/>
          <w:sz w:val="22"/>
          <w:szCs w:val="22"/>
          <w:lang w:val="en-US" w:eastAsia="en-US"/>
        </w:rPr>
        <w:t>1</w:t>
      </w:r>
      <w:r w:rsidR="00422C7C" w:rsidRPr="00BF2088">
        <w:rPr>
          <w:rFonts w:eastAsia="Calibri"/>
          <w:color w:val="FF0000"/>
          <w:sz w:val="22"/>
          <w:szCs w:val="22"/>
          <w:lang w:val="en-US" w:eastAsia="en-US"/>
        </w:rPr>
        <w:t>2</w:t>
      </w:r>
      <w:r w:rsidR="00422C7C" w:rsidRPr="00422C7C">
        <w:rPr>
          <w:rFonts w:eastAsia="Calibri"/>
          <w:sz w:val="22"/>
          <w:szCs w:val="22"/>
          <w:lang w:val="en-US" w:eastAsia="en-US"/>
        </w:rPr>
        <w:t xml:space="preserve"> patients treated with long-term mechanical ventilation between 2008 and 2014</w:t>
      </w:r>
    </w:p>
    <w:tbl>
      <w:tblPr>
        <w:tblStyle w:val="Tabellrutenett4"/>
        <w:tblW w:w="5000" w:type="pct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8"/>
        <w:gridCol w:w="717"/>
        <w:gridCol w:w="1218"/>
        <w:gridCol w:w="735"/>
        <w:gridCol w:w="229"/>
        <w:gridCol w:w="504"/>
        <w:gridCol w:w="1543"/>
        <w:gridCol w:w="863"/>
        <w:gridCol w:w="744"/>
        <w:gridCol w:w="1342"/>
        <w:gridCol w:w="59"/>
        <w:gridCol w:w="834"/>
        <w:gridCol w:w="292"/>
        <w:gridCol w:w="657"/>
        <w:gridCol w:w="1289"/>
        <w:gridCol w:w="1048"/>
      </w:tblGrid>
      <w:tr w:rsidR="008F3EC0" w:rsidRPr="008F3EC0" w14:paraId="2CF4ADCD" w14:textId="77777777" w:rsidTr="00187650"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13B7A1" w14:textId="77777777" w:rsidR="00113234" w:rsidRPr="008F3EC0" w:rsidRDefault="00113234" w:rsidP="00113234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578612C" w14:textId="27CB573F" w:rsidR="00113234" w:rsidRPr="008F3EC0" w:rsidRDefault="008F3EC0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>
              <w:rPr>
                <w:rFonts w:ascii="Times New Roman" w:hAnsi="Times New Roman"/>
                <w:sz w:val="22"/>
                <w:szCs w:val="22"/>
                <w:lang w:val="nn-NO"/>
              </w:rPr>
              <w:t xml:space="preserve"> </w:t>
            </w:r>
            <w:r w:rsidR="0029406D" w:rsidRPr="008F3EC0">
              <w:rPr>
                <w:rFonts w:ascii="Times New Roman" w:hAnsi="Times New Roman"/>
                <w:sz w:val="22"/>
                <w:szCs w:val="22"/>
                <w:lang w:val="nn-NO"/>
              </w:rPr>
              <w:t>N</w:t>
            </w:r>
            <w:r w:rsidR="0029406D" w:rsidRPr="008F3EC0">
              <w:rPr>
                <w:rFonts w:ascii="Times New Roman" w:hAnsi="Times New Roman"/>
                <w:bCs/>
                <w:sz w:val="22"/>
                <w:szCs w:val="22"/>
                <w:vertAlign w:val="superscript"/>
                <w:lang w:val="en-US"/>
              </w:rPr>
              <w:t>a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634ABFA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i/>
                <w:sz w:val="22"/>
                <w:szCs w:val="22"/>
                <w:vertAlign w:val="superscript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Correlation coefficient</w:t>
            </w:r>
          </w:p>
          <w:p w14:paraId="1DB66B3E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FVC</w:t>
            </w:r>
            <w:r w:rsidRPr="008F3EC0">
              <w:rPr>
                <w:rFonts w:ascii="Times New Roman" w:hAnsi="Times New Roman"/>
                <w:i/>
                <w:sz w:val="22"/>
                <w:szCs w:val="22"/>
                <w:vertAlign w:val="superscript"/>
                <w:lang w:val="nn-NO"/>
              </w:rPr>
              <w:t>a</w:t>
            </w:r>
          </w:p>
        </w:tc>
        <w:tc>
          <w:tcPr>
            <w:tcW w:w="28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3CDFB2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P</w:t>
            </w:r>
          </w:p>
          <w:p w14:paraId="0C5E9605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value</w:t>
            </w:r>
          </w:p>
        </w:tc>
        <w:tc>
          <w:tcPr>
            <w:tcW w:w="88" w:type="pct"/>
            <w:tcBorders>
              <w:top w:val="single" w:sz="4" w:space="0" w:color="auto"/>
              <w:bottom w:val="single" w:sz="4" w:space="0" w:color="auto"/>
            </w:tcBorders>
          </w:tcPr>
          <w:p w14:paraId="23ADF617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</w:tc>
        <w:tc>
          <w:tcPr>
            <w:tcW w:w="192" w:type="pct"/>
            <w:tcBorders>
              <w:top w:val="single" w:sz="4" w:space="0" w:color="auto"/>
              <w:bottom w:val="single" w:sz="4" w:space="0" w:color="auto"/>
            </w:tcBorders>
          </w:tcPr>
          <w:p w14:paraId="63C693A4" w14:textId="77777777" w:rsidR="0029406D" w:rsidRPr="008F3EC0" w:rsidRDefault="0029406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  <w:p w14:paraId="541AD8C3" w14:textId="77777777" w:rsidR="0029406D" w:rsidRPr="008F3EC0" w:rsidRDefault="0029406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  <w:p w14:paraId="24FA970B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N</w:t>
            </w:r>
            <w:r w:rsidRPr="008F3EC0">
              <w:rPr>
                <w:rFonts w:ascii="Times New Roman" w:hAnsi="Times New Roman"/>
                <w:bCs/>
                <w:sz w:val="22"/>
                <w:szCs w:val="22"/>
                <w:vertAlign w:val="superscript"/>
                <w:lang w:val="en-US"/>
              </w:rPr>
              <w:t xml:space="preserve"> a</w:t>
            </w:r>
          </w:p>
        </w:tc>
        <w:tc>
          <w:tcPr>
            <w:tcW w:w="585" w:type="pct"/>
            <w:tcBorders>
              <w:top w:val="single" w:sz="4" w:space="0" w:color="auto"/>
              <w:bottom w:val="single" w:sz="4" w:space="0" w:color="auto"/>
            </w:tcBorders>
          </w:tcPr>
          <w:p w14:paraId="3C81518B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i/>
                <w:sz w:val="22"/>
                <w:szCs w:val="22"/>
                <w:vertAlign w:val="superscript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Correlation coefficient</w:t>
            </w:r>
          </w:p>
          <w:p w14:paraId="48222573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FEV</w:t>
            </w:r>
            <w:r w:rsidRPr="008F3EC0">
              <w:rPr>
                <w:rFonts w:ascii="Times New Roman" w:hAnsi="Times New Roman"/>
                <w:sz w:val="22"/>
                <w:szCs w:val="22"/>
                <w:vertAlign w:val="subscript"/>
                <w:lang w:val="nn-NO"/>
              </w:rPr>
              <w:t>1</w:t>
            </w:r>
            <w:r w:rsidRPr="008F3EC0">
              <w:rPr>
                <w:rFonts w:ascii="Times New Roman" w:hAnsi="Times New Roman"/>
                <w:i/>
                <w:sz w:val="22"/>
                <w:szCs w:val="22"/>
                <w:vertAlign w:val="superscript"/>
                <w:lang w:val="nn-NO"/>
              </w:rPr>
              <w:t>a</w:t>
            </w:r>
          </w:p>
        </w:tc>
        <w:tc>
          <w:tcPr>
            <w:tcW w:w="328" w:type="pct"/>
            <w:tcBorders>
              <w:top w:val="single" w:sz="4" w:space="0" w:color="auto"/>
              <w:bottom w:val="single" w:sz="4" w:space="0" w:color="auto"/>
            </w:tcBorders>
          </w:tcPr>
          <w:p w14:paraId="61039274" w14:textId="77777777" w:rsidR="0029406D" w:rsidRPr="008F3EC0" w:rsidRDefault="0029406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  <w:p w14:paraId="611658A3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P</w:t>
            </w:r>
          </w:p>
          <w:p w14:paraId="31533FA8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value</w:t>
            </w:r>
          </w:p>
        </w:tc>
        <w:tc>
          <w:tcPr>
            <w:tcW w:w="283" w:type="pct"/>
            <w:tcBorders>
              <w:top w:val="single" w:sz="4" w:space="0" w:color="auto"/>
              <w:bottom w:val="single" w:sz="4" w:space="0" w:color="auto"/>
            </w:tcBorders>
          </w:tcPr>
          <w:p w14:paraId="61BDCCB9" w14:textId="77777777" w:rsidR="0029406D" w:rsidRPr="008F3EC0" w:rsidRDefault="0029406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  <w:p w14:paraId="4963B3FE" w14:textId="77777777" w:rsidR="0029406D" w:rsidRPr="008F3EC0" w:rsidRDefault="0029406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  <w:p w14:paraId="10FCE880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N</w:t>
            </w:r>
            <w:r w:rsidRPr="008F3EC0">
              <w:rPr>
                <w:rFonts w:ascii="Times New Roman" w:hAnsi="Times New Roman"/>
                <w:bCs/>
                <w:sz w:val="22"/>
                <w:szCs w:val="22"/>
                <w:vertAlign w:val="superscript"/>
                <w:lang w:val="en-US"/>
              </w:rPr>
              <w:t xml:space="preserve"> a</w:t>
            </w:r>
          </w:p>
        </w:tc>
        <w:tc>
          <w:tcPr>
            <w:tcW w:w="509" w:type="pct"/>
            <w:tcBorders>
              <w:top w:val="single" w:sz="4" w:space="0" w:color="auto"/>
              <w:bottom w:val="single" w:sz="4" w:space="0" w:color="auto"/>
            </w:tcBorders>
          </w:tcPr>
          <w:p w14:paraId="51702614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i/>
                <w:sz w:val="22"/>
                <w:szCs w:val="22"/>
                <w:vertAlign w:val="superscript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Correlation coefficient</w:t>
            </w:r>
          </w:p>
          <w:p w14:paraId="5671B437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PaO</w:t>
            </w:r>
            <w:r w:rsidRPr="008F3EC0">
              <w:rPr>
                <w:rFonts w:ascii="Times New Roman" w:hAnsi="Times New Roman"/>
                <w:sz w:val="22"/>
                <w:szCs w:val="22"/>
                <w:vertAlign w:val="subscript"/>
                <w:lang w:val="nn-NO"/>
              </w:rPr>
              <w:t>2</w:t>
            </w:r>
            <w:r w:rsidRPr="008F3EC0">
              <w:rPr>
                <w:rFonts w:ascii="Times New Roman" w:hAnsi="Times New Roman"/>
                <w:i/>
                <w:sz w:val="22"/>
                <w:szCs w:val="22"/>
                <w:vertAlign w:val="superscript"/>
                <w:lang w:val="nn-NO"/>
              </w:rPr>
              <w:t>a</w:t>
            </w:r>
          </w:p>
        </w:tc>
        <w:tc>
          <w:tcPr>
            <w:tcW w:w="341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31B91D9" w14:textId="77777777" w:rsidR="0029406D" w:rsidRPr="008F3EC0" w:rsidRDefault="0029406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  <w:p w14:paraId="33B712F1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P</w:t>
            </w:r>
          </w:p>
          <w:p w14:paraId="115E6A9D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value</w:t>
            </w:r>
          </w:p>
        </w:tc>
        <w:tc>
          <w:tcPr>
            <w:tcW w:w="112" w:type="pct"/>
            <w:tcBorders>
              <w:top w:val="single" w:sz="4" w:space="0" w:color="auto"/>
              <w:bottom w:val="single" w:sz="4" w:space="0" w:color="auto"/>
            </w:tcBorders>
          </w:tcPr>
          <w:p w14:paraId="6E2CD250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</w:tc>
        <w:tc>
          <w:tcPr>
            <w:tcW w:w="250" w:type="pct"/>
            <w:tcBorders>
              <w:top w:val="single" w:sz="4" w:space="0" w:color="auto"/>
              <w:bottom w:val="single" w:sz="4" w:space="0" w:color="auto"/>
            </w:tcBorders>
          </w:tcPr>
          <w:p w14:paraId="488D39A1" w14:textId="77777777" w:rsidR="0029406D" w:rsidRPr="008F3EC0" w:rsidRDefault="0029406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  <w:p w14:paraId="6CE8A4FC" w14:textId="77777777" w:rsidR="0029406D" w:rsidRPr="008F3EC0" w:rsidRDefault="0029406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  <w:p w14:paraId="340E4D09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N</w:t>
            </w:r>
            <w:r w:rsidRPr="008F3EC0">
              <w:rPr>
                <w:rFonts w:ascii="Times New Roman" w:hAnsi="Times New Roman"/>
                <w:bCs/>
                <w:sz w:val="22"/>
                <w:szCs w:val="22"/>
                <w:vertAlign w:val="superscript"/>
                <w:lang w:val="en-US"/>
              </w:rPr>
              <w:t xml:space="preserve"> a</w:t>
            </w:r>
          </w:p>
        </w:tc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</w:tcPr>
          <w:p w14:paraId="23AE24EB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i/>
                <w:sz w:val="22"/>
                <w:szCs w:val="22"/>
                <w:vertAlign w:val="superscript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Correlation coefficient</w:t>
            </w:r>
          </w:p>
          <w:p w14:paraId="6ACB0C42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PaCO</w:t>
            </w:r>
            <w:r w:rsidRPr="008F3EC0">
              <w:rPr>
                <w:rFonts w:ascii="Times New Roman" w:hAnsi="Times New Roman"/>
                <w:sz w:val="22"/>
                <w:szCs w:val="22"/>
                <w:vertAlign w:val="subscript"/>
                <w:lang w:val="nn-NO"/>
              </w:rPr>
              <w:t>2</w:t>
            </w:r>
            <w:r w:rsidRPr="008F3EC0">
              <w:rPr>
                <w:rFonts w:ascii="Times New Roman" w:hAnsi="Times New Roman"/>
                <w:i/>
                <w:sz w:val="22"/>
                <w:szCs w:val="22"/>
                <w:vertAlign w:val="superscript"/>
                <w:lang w:val="nn-NO"/>
              </w:rPr>
              <w:t>a</w:t>
            </w:r>
          </w:p>
        </w:tc>
        <w:tc>
          <w:tcPr>
            <w:tcW w:w="399" w:type="pct"/>
            <w:tcBorders>
              <w:top w:val="single" w:sz="4" w:space="0" w:color="auto"/>
              <w:bottom w:val="single" w:sz="4" w:space="0" w:color="auto"/>
            </w:tcBorders>
          </w:tcPr>
          <w:p w14:paraId="0AA2255C" w14:textId="77777777" w:rsidR="0029406D" w:rsidRPr="008F3EC0" w:rsidRDefault="0029406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  <w:p w14:paraId="097FE4C3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P</w:t>
            </w:r>
          </w:p>
          <w:p w14:paraId="0A77B202" w14:textId="77777777" w:rsidR="00113234" w:rsidRPr="008F3EC0" w:rsidRDefault="00113234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sz w:val="22"/>
                <w:szCs w:val="22"/>
                <w:lang w:val="nn-NO"/>
              </w:rPr>
              <w:t>value</w:t>
            </w:r>
          </w:p>
        </w:tc>
      </w:tr>
      <w:tr w:rsidR="008F3EC0" w:rsidRPr="008F3EC0" w14:paraId="70DC0398" w14:textId="77777777" w:rsidTr="008F3EC0">
        <w:tc>
          <w:tcPr>
            <w:tcW w:w="436" w:type="pct"/>
            <w:tcBorders>
              <w:top w:val="single" w:sz="4" w:space="0" w:color="auto"/>
            </w:tcBorders>
            <w:vAlign w:val="bottom"/>
          </w:tcPr>
          <w:p w14:paraId="41BC585B" w14:textId="77777777" w:rsidR="00396013" w:rsidRPr="008F3EC0" w:rsidRDefault="00396013" w:rsidP="0036317B">
            <w:pPr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SRI-SS</w:t>
            </w:r>
          </w:p>
        </w:tc>
        <w:tc>
          <w:tcPr>
            <w:tcW w:w="273" w:type="pct"/>
            <w:tcBorders>
              <w:top w:val="single" w:sz="4" w:space="0" w:color="auto"/>
            </w:tcBorders>
            <w:vAlign w:val="bottom"/>
          </w:tcPr>
          <w:p w14:paraId="71966E73" w14:textId="5C9D4A9D" w:rsidR="00396013" w:rsidRPr="008F3EC0" w:rsidRDefault="00C84F3E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3</w:t>
            </w:r>
          </w:p>
        </w:tc>
        <w:tc>
          <w:tcPr>
            <w:tcW w:w="436" w:type="pct"/>
            <w:tcBorders>
              <w:top w:val="single" w:sz="4" w:space="0" w:color="auto"/>
            </w:tcBorders>
            <w:vAlign w:val="bottom"/>
          </w:tcPr>
          <w:p w14:paraId="3318385A" w14:textId="19443EAE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="00C84F3E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29</w:t>
            </w:r>
          </w:p>
        </w:tc>
        <w:tc>
          <w:tcPr>
            <w:tcW w:w="280" w:type="pct"/>
            <w:tcBorders>
              <w:top w:val="single" w:sz="4" w:space="0" w:color="auto"/>
            </w:tcBorders>
            <w:vAlign w:val="bottom"/>
          </w:tcPr>
          <w:p w14:paraId="433690DD" w14:textId="6A256449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00</w:t>
            </w:r>
            <w:r w:rsidR="000931A5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</w:t>
            </w:r>
          </w:p>
        </w:tc>
        <w:tc>
          <w:tcPr>
            <w:tcW w:w="88" w:type="pct"/>
            <w:tcBorders>
              <w:top w:val="single" w:sz="4" w:space="0" w:color="auto"/>
            </w:tcBorders>
          </w:tcPr>
          <w:p w14:paraId="1F6042A8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</w:tc>
        <w:tc>
          <w:tcPr>
            <w:tcW w:w="192" w:type="pct"/>
            <w:tcBorders>
              <w:top w:val="single" w:sz="4" w:space="0" w:color="auto"/>
            </w:tcBorders>
          </w:tcPr>
          <w:p w14:paraId="4AE9EEBD" w14:textId="0AE9941C" w:rsidR="00396013" w:rsidRPr="008F3EC0" w:rsidRDefault="00CD3CBE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4</w:t>
            </w:r>
          </w:p>
        </w:tc>
        <w:tc>
          <w:tcPr>
            <w:tcW w:w="585" w:type="pct"/>
            <w:tcBorders>
              <w:top w:val="single" w:sz="4" w:space="0" w:color="auto"/>
            </w:tcBorders>
          </w:tcPr>
          <w:p w14:paraId="0B789BFC" w14:textId="3DE3A4DA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2</w:t>
            </w:r>
            <w:r w:rsidR="00CD3CBE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4</w:t>
            </w:r>
          </w:p>
        </w:tc>
        <w:tc>
          <w:tcPr>
            <w:tcW w:w="328" w:type="pct"/>
            <w:tcBorders>
              <w:top w:val="single" w:sz="4" w:space="0" w:color="auto"/>
            </w:tcBorders>
          </w:tcPr>
          <w:p w14:paraId="2D04C56D" w14:textId="4113D535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0</w:t>
            </w:r>
            <w:r w:rsidR="00CD3CBE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3</w:t>
            </w:r>
          </w:p>
        </w:tc>
        <w:tc>
          <w:tcPr>
            <w:tcW w:w="283" w:type="pct"/>
            <w:tcBorders>
              <w:top w:val="single" w:sz="4" w:space="0" w:color="auto"/>
            </w:tcBorders>
          </w:tcPr>
          <w:p w14:paraId="2B16A6E3" w14:textId="51A02FA4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6</w:t>
            </w:r>
            <w:r w:rsidR="00CE10DB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5</w:t>
            </w:r>
          </w:p>
        </w:tc>
        <w:tc>
          <w:tcPr>
            <w:tcW w:w="533" w:type="pct"/>
            <w:gridSpan w:val="2"/>
            <w:tcBorders>
              <w:top w:val="single" w:sz="4" w:space="0" w:color="auto"/>
            </w:tcBorders>
          </w:tcPr>
          <w:p w14:paraId="1F0D2676" w14:textId="09508119" w:rsidR="00396013" w:rsidRPr="008F3EC0" w:rsidRDefault="00396013" w:rsidP="00CE10DB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2</w:t>
            </w:r>
            <w:r w:rsidR="00CE10DB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2</w:t>
            </w:r>
          </w:p>
        </w:tc>
        <w:tc>
          <w:tcPr>
            <w:tcW w:w="317" w:type="pct"/>
            <w:tcBorders>
              <w:top w:val="single" w:sz="4" w:space="0" w:color="auto"/>
            </w:tcBorders>
          </w:tcPr>
          <w:p w14:paraId="56894818" w14:textId="707544D7" w:rsidR="00396013" w:rsidRPr="008F3EC0" w:rsidRDefault="00396013" w:rsidP="00CE10DB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0</w:t>
            </w:r>
            <w:r w:rsidR="00CE10DB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7</w:t>
            </w:r>
          </w:p>
        </w:tc>
        <w:tc>
          <w:tcPr>
            <w:tcW w:w="112" w:type="pct"/>
            <w:tcBorders>
              <w:top w:val="single" w:sz="4" w:space="0" w:color="auto"/>
            </w:tcBorders>
          </w:tcPr>
          <w:p w14:paraId="6B9FA8A4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</w:tc>
        <w:tc>
          <w:tcPr>
            <w:tcW w:w="250" w:type="pct"/>
            <w:tcBorders>
              <w:top w:val="single" w:sz="4" w:space="0" w:color="auto"/>
            </w:tcBorders>
          </w:tcPr>
          <w:p w14:paraId="6715994E" w14:textId="0BB942DC" w:rsidR="00396013" w:rsidRPr="008F3EC0" w:rsidRDefault="00C67D30" w:rsidP="006D1A1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78</w:t>
            </w:r>
          </w:p>
        </w:tc>
        <w:tc>
          <w:tcPr>
            <w:tcW w:w="489" w:type="pct"/>
            <w:tcBorders>
              <w:top w:val="single" w:sz="4" w:space="0" w:color="auto"/>
            </w:tcBorders>
          </w:tcPr>
          <w:p w14:paraId="42A73DBF" w14:textId="7878206A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-0.</w:t>
            </w:r>
            <w:r w:rsidR="00C67D30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7</w:t>
            </w:r>
          </w:p>
        </w:tc>
        <w:tc>
          <w:tcPr>
            <w:tcW w:w="399" w:type="pct"/>
            <w:tcBorders>
              <w:top w:val="single" w:sz="4" w:space="0" w:color="auto"/>
            </w:tcBorders>
          </w:tcPr>
          <w:p w14:paraId="24F89E42" w14:textId="65260639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="00C67D30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3</w:t>
            </w:r>
          </w:p>
        </w:tc>
      </w:tr>
      <w:tr w:rsidR="008F3EC0" w:rsidRPr="008F3EC0" w14:paraId="6B8D9E40" w14:textId="77777777" w:rsidTr="008F3EC0">
        <w:tc>
          <w:tcPr>
            <w:tcW w:w="436" w:type="pct"/>
            <w:vAlign w:val="bottom"/>
          </w:tcPr>
          <w:p w14:paraId="4382D235" w14:textId="77777777" w:rsidR="00396013" w:rsidRPr="008F3EC0" w:rsidRDefault="00396013" w:rsidP="0036317B">
            <w:pPr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SRI-PF</w:t>
            </w:r>
          </w:p>
        </w:tc>
        <w:tc>
          <w:tcPr>
            <w:tcW w:w="273" w:type="pct"/>
            <w:vAlign w:val="bottom"/>
          </w:tcPr>
          <w:p w14:paraId="0CC71BFD" w14:textId="378544DF" w:rsidR="00396013" w:rsidRPr="008F3EC0" w:rsidRDefault="00C84F3E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6</w:t>
            </w:r>
          </w:p>
        </w:tc>
        <w:tc>
          <w:tcPr>
            <w:tcW w:w="436" w:type="pct"/>
            <w:vAlign w:val="bottom"/>
          </w:tcPr>
          <w:p w14:paraId="4D897F7E" w14:textId="10C7EAEA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="000931A5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28</w:t>
            </w:r>
          </w:p>
        </w:tc>
        <w:tc>
          <w:tcPr>
            <w:tcW w:w="280" w:type="pct"/>
            <w:vAlign w:val="bottom"/>
          </w:tcPr>
          <w:p w14:paraId="2EECE2A9" w14:textId="6BA98778" w:rsidR="00396013" w:rsidRPr="008F3EC0" w:rsidRDefault="00396013" w:rsidP="000931A5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00</w:t>
            </w:r>
            <w:r w:rsidR="000931A5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9</w:t>
            </w:r>
          </w:p>
        </w:tc>
        <w:tc>
          <w:tcPr>
            <w:tcW w:w="88" w:type="pct"/>
          </w:tcPr>
          <w:p w14:paraId="50C037B9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</w:tc>
        <w:tc>
          <w:tcPr>
            <w:tcW w:w="192" w:type="pct"/>
          </w:tcPr>
          <w:p w14:paraId="7926953C" w14:textId="2FFDC19B" w:rsidR="00396013" w:rsidRPr="008F3EC0" w:rsidRDefault="00CD3CBE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7</w:t>
            </w:r>
          </w:p>
        </w:tc>
        <w:tc>
          <w:tcPr>
            <w:tcW w:w="585" w:type="pct"/>
          </w:tcPr>
          <w:p w14:paraId="5838279D" w14:textId="56F36F92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="00CD3CBE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27</w:t>
            </w:r>
          </w:p>
        </w:tc>
        <w:tc>
          <w:tcPr>
            <w:tcW w:w="328" w:type="pct"/>
          </w:tcPr>
          <w:p w14:paraId="7D54A5F2" w14:textId="6ED912C2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0</w:t>
            </w:r>
            <w:r w:rsidR="00CD3CBE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</w:t>
            </w:r>
          </w:p>
        </w:tc>
        <w:tc>
          <w:tcPr>
            <w:tcW w:w="283" w:type="pct"/>
          </w:tcPr>
          <w:p w14:paraId="336F350B" w14:textId="4B0870DC" w:rsidR="00396013" w:rsidRPr="008F3EC0" w:rsidRDefault="00CE10DB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68</w:t>
            </w:r>
          </w:p>
        </w:tc>
        <w:tc>
          <w:tcPr>
            <w:tcW w:w="533" w:type="pct"/>
            <w:gridSpan w:val="2"/>
          </w:tcPr>
          <w:p w14:paraId="4C52B1D9" w14:textId="1DDE9445" w:rsidR="00396013" w:rsidRPr="008F3EC0" w:rsidRDefault="00396013" w:rsidP="00CE10DB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2</w:t>
            </w:r>
            <w:r w:rsidR="00CE10DB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6</w:t>
            </w:r>
          </w:p>
        </w:tc>
        <w:tc>
          <w:tcPr>
            <w:tcW w:w="317" w:type="pct"/>
          </w:tcPr>
          <w:p w14:paraId="1B7DBD48" w14:textId="7EEAE791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0</w:t>
            </w:r>
            <w:r w:rsidR="00CE10DB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3</w:t>
            </w:r>
          </w:p>
        </w:tc>
        <w:tc>
          <w:tcPr>
            <w:tcW w:w="112" w:type="pct"/>
          </w:tcPr>
          <w:p w14:paraId="41D338C4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</w:tc>
        <w:tc>
          <w:tcPr>
            <w:tcW w:w="250" w:type="pct"/>
          </w:tcPr>
          <w:p w14:paraId="5F35873A" w14:textId="7EC9A5CD" w:rsidR="00396013" w:rsidRPr="008F3EC0" w:rsidRDefault="00396013" w:rsidP="006D1A1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</w:t>
            </w:r>
            <w:r w:rsidR="00C67D30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</w:t>
            </w:r>
          </w:p>
        </w:tc>
        <w:tc>
          <w:tcPr>
            <w:tcW w:w="489" w:type="pct"/>
          </w:tcPr>
          <w:p w14:paraId="2391959D" w14:textId="7A6E46C5" w:rsidR="00396013" w:rsidRPr="008F3EC0" w:rsidRDefault="00396013" w:rsidP="00C67D3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-0.</w:t>
            </w:r>
            <w:r w:rsidR="00C67D30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8</w:t>
            </w:r>
          </w:p>
        </w:tc>
        <w:tc>
          <w:tcPr>
            <w:tcW w:w="399" w:type="pct"/>
          </w:tcPr>
          <w:p w14:paraId="23255DD6" w14:textId="0A19E6DF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="00C67D30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0</w:t>
            </w:r>
          </w:p>
        </w:tc>
      </w:tr>
      <w:tr w:rsidR="008F3EC0" w:rsidRPr="008F3EC0" w14:paraId="69291569" w14:textId="77777777" w:rsidTr="008F3EC0">
        <w:tc>
          <w:tcPr>
            <w:tcW w:w="436" w:type="pct"/>
            <w:vAlign w:val="bottom"/>
          </w:tcPr>
          <w:p w14:paraId="32FCF057" w14:textId="77777777" w:rsidR="00396013" w:rsidRPr="008F3EC0" w:rsidRDefault="00396013" w:rsidP="0036317B">
            <w:pPr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SRI-RC</w:t>
            </w:r>
          </w:p>
        </w:tc>
        <w:tc>
          <w:tcPr>
            <w:tcW w:w="273" w:type="pct"/>
            <w:vAlign w:val="bottom"/>
          </w:tcPr>
          <w:p w14:paraId="2C9D1372" w14:textId="61BEF616" w:rsidR="00396013" w:rsidRPr="008F3EC0" w:rsidRDefault="00C84F3E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6</w:t>
            </w:r>
          </w:p>
        </w:tc>
        <w:tc>
          <w:tcPr>
            <w:tcW w:w="436" w:type="pct"/>
            <w:vAlign w:val="bottom"/>
          </w:tcPr>
          <w:p w14:paraId="20FFCE17" w14:textId="1CC4AB2F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3</w:t>
            </w:r>
            <w:r w:rsidR="00FB6E3A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2</w:t>
            </w:r>
          </w:p>
        </w:tc>
        <w:tc>
          <w:tcPr>
            <w:tcW w:w="280" w:type="pct"/>
            <w:vAlign w:val="bottom"/>
          </w:tcPr>
          <w:p w14:paraId="1091FB63" w14:textId="75F38E9E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00</w:t>
            </w:r>
            <w:r w:rsidR="00FB6E3A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3</w:t>
            </w:r>
          </w:p>
        </w:tc>
        <w:tc>
          <w:tcPr>
            <w:tcW w:w="88" w:type="pct"/>
          </w:tcPr>
          <w:p w14:paraId="4B65ACD4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</w:tc>
        <w:tc>
          <w:tcPr>
            <w:tcW w:w="192" w:type="pct"/>
          </w:tcPr>
          <w:p w14:paraId="16A40CC5" w14:textId="70C631AD" w:rsidR="00396013" w:rsidRPr="008F3EC0" w:rsidRDefault="00CD3CBE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7</w:t>
            </w:r>
          </w:p>
        </w:tc>
        <w:tc>
          <w:tcPr>
            <w:tcW w:w="585" w:type="pct"/>
          </w:tcPr>
          <w:p w14:paraId="2E8AAD8C" w14:textId="77777777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36</w:t>
            </w:r>
          </w:p>
        </w:tc>
        <w:tc>
          <w:tcPr>
            <w:tcW w:w="328" w:type="pct"/>
          </w:tcPr>
          <w:p w14:paraId="19308E62" w14:textId="7E6CB5C7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00</w:t>
            </w:r>
            <w:r w:rsidR="00CD3CBE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7</w:t>
            </w:r>
          </w:p>
        </w:tc>
        <w:tc>
          <w:tcPr>
            <w:tcW w:w="283" w:type="pct"/>
          </w:tcPr>
          <w:p w14:paraId="76D2F3C1" w14:textId="07407E7F" w:rsidR="00396013" w:rsidRPr="008F3EC0" w:rsidRDefault="00CE10DB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68</w:t>
            </w:r>
          </w:p>
        </w:tc>
        <w:tc>
          <w:tcPr>
            <w:tcW w:w="533" w:type="pct"/>
            <w:gridSpan w:val="2"/>
          </w:tcPr>
          <w:p w14:paraId="15DE2F1F" w14:textId="7BD9D86B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="00CE10DB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6</w:t>
            </w:r>
          </w:p>
        </w:tc>
        <w:tc>
          <w:tcPr>
            <w:tcW w:w="317" w:type="pct"/>
          </w:tcPr>
          <w:p w14:paraId="07C2836B" w14:textId="6F508A70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2</w:t>
            </w:r>
            <w:r w:rsidR="00CE10DB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</w:t>
            </w:r>
          </w:p>
        </w:tc>
        <w:tc>
          <w:tcPr>
            <w:tcW w:w="112" w:type="pct"/>
          </w:tcPr>
          <w:p w14:paraId="4C385A77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</w:tc>
        <w:tc>
          <w:tcPr>
            <w:tcW w:w="250" w:type="pct"/>
          </w:tcPr>
          <w:p w14:paraId="28F362B8" w14:textId="1EBAAB97" w:rsidR="00396013" w:rsidRPr="008F3EC0" w:rsidRDefault="00396013" w:rsidP="006D1A1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</w:t>
            </w:r>
          </w:p>
        </w:tc>
        <w:tc>
          <w:tcPr>
            <w:tcW w:w="489" w:type="pct"/>
          </w:tcPr>
          <w:p w14:paraId="1C1EFE5E" w14:textId="7A558AA1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-0.1</w:t>
            </w:r>
            <w:r w:rsidR="00C67D30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</w:t>
            </w:r>
          </w:p>
        </w:tc>
        <w:tc>
          <w:tcPr>
            <w:tcW w:w="399" w:type="pct"/>
          </w:tcPr>
          <w:p w14:paraId="6C112799" w14:textId="3EB44D55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="00D93711" w:rsidRPr="008F3EC0" w:rsidDel="00D93711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 xml:space="preserve"> 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3</w:t>
            </w: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3</w:t>
            </w:r>
          </w:p>
        </w:tc>
      </w:tr>
      <w:tr w:rsidR="008F3EC0" w:rsidRPr="008F3EC0" w14:paraId="325E7EFC" w14:textId="77777777" w:rsidTr="008F3EC0">
        <w:tc>
          <w:tcPr>
            <w:tcW w:w="436" w:type="pct"/>
            <w:vAlign w:val="bottom"/>
          </w:tcPr>
          <w:p w14:paraId="68274EA9" w14:textId="77777777" w:rsidR="00396013" w:rsidRPr="008F3EC0" w:rsidRDefault="00396013" w:rsidP="0036317B">
            <w:pPr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SRI-AS</w:t>
            </w:r>
          </w:p>
        </w:tc>
        <w:tc>
          <w:tcPr>
            <w:tcW w:w="273" w:type="pct"/>
          </w:tcPr>
          <w:p w14:paraId="47018A5A" w14:textId="1BB3416E" w:rsidR="00396013" w:rsidRPr="008F3EC0" w:rsidRDefault="00C84F3E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6</w:t>
            </w:r>
          </w:p>
        </w:tc>
        <w:tc>
          <w:tcPr>
            <w:tcW w:w="436" w:type="pct"/>
          </w:tcPr>
          <w:p w14:paraId="21257A2F" w14:textId="626F13B3" w:rsidR="00396013" w:rsidRPr="008F3EC0" w:rsidRDefault="00FB6E3A" w:rsidP="00FB6E3A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-</w:t>
            </w:r>
            <w:r w:rsidR="00396013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2</w:t>
            </w:r>
          </w:p>
        </w:tc>
        <w:tc>
          <w:tcPr>
            <w:tcW w:w="280" w:type="pct"/>
          </w:tcPr>
          <w:p w14:paraId="35CD2E99" w14:textId="5A539B82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8</w:t>
            </w:r>
            <w:r w:rsidR="00FB6E3A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5</w:t>
            </w:r>
          </w:p>
        </w:tc>
        <w:tc>
          <w:tcPr>
            <w:tcW w:w="88" w:type="pct"/>
          </w:tcPr>
          <w:p w14:paraId="1B816F0A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192" w:type="pct"/>
          </w:tcPr>
          <w:p w14:paraId="4F8D82BC" w14:textId="61996621" w:rsidR="00396013" w:rsidRPr="008F3EC0" w:rsidRDefault="00CD3CBE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87</w:t>
            </w:r>
          </w:p>
        </w:tc>
        <w:tc>
          <w:tcPr>
            <w:tcW w:w="585" w:type="pct"/>
          </w:tcPr>
          <w:p w14:paraId="02DD57AB" w14:textId="54EFDDF3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-0.0</w:t>
            </w:r>
            <w:r w:rsidR="00CD3CBE"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7</w:t>
            </w:r>
          </w:p>
        </w:tc>
        <w:tc>
          <w:tcPr>
            <w:tcW w:w="328" w:type="pct"/>
          </w:tcPr>
          <w:p w14:paraId="0078E7C8" w14:textId="7444D850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</w:t>
            </w:r>
            <w:r w:rsidR="00CD3CBE"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53</w:t>
            </w:r>
          </w:p>
        </w:tc>
        <w:tc>
          <w:tcPr>
            <w:tcW w:w="283" w:type="pct"/>
          </w:tcPr>
          <w:p w14:paraId="3960A107" w14:textId="2FE3A033" w:rsidR="00396013" w:rsidRPr="008F3EC0" w:rsidRDefault="00CE10DB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68</w:t>
            </w:r>
          </w:p>
        </w:tc>
        <w:tc>
          <w:tcPr>
            <w:tcW w:w="533" w:type="pct"/>
            <w:gridSpan w:val="2"/>
          </w:tcPr>
          <w:p w14:paraId="4B0E4AF3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-0.16</w:t>
            </w:r>
          </w:p>
        </w:tc>
        <w:tc>
          <w:tcPr>
            <w:tcW w:w="317" w:type="pct"/>
          </w:tcPr>
          <w:p w14:paraId="7E5E28F6" w14:textId="4A85A243" w:rsidR="00396013" w:rsidRPr="008F3EC0" w:rsidRDefault="00396013" w:rsidP="00CE10DB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1</w:t>
            </w:r>
            <w:r w:rsidR="00CE10DB"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7</w:t>
            </w:r>
          </w:p>
        </w:tc>
        <w:tc>
          <w:tcPr>
            <w:tcW w:w="112" w:type="pct"/>
          </w:tcPr>
          <w:p w14:paraId="7D5659A7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250" w:type="pct"/>
          </w:tcPr>
          <w:p w14:paraId="74BA5845" w14:textId="26077FAF" w:rsidR="00396013" w:rsidRPr="008F3EC0" w:rsidRDefault="00396013" w:rsidP="006D1A1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8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489" w:type="pct"/>
          </w:tcPr>
          <w:p w14:paraId="2BD951F8" w14:textId="08BA3332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0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399" w:type="pct"/>
          </w:tcPr>
          <w:p w14:paraId="4B2A5728" w14:textId="4F77BECD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73</w:t>
            </w:r>
          </w:p>
        </w:tc>
      </w:tr>
      <w:tr w:rsidR="008F3EC0" w:rsidRPr="008F3EC0" w14:paraId="2E8302CE" w14:textId="77777777" w:rsidTr="008F3EC0">
        <w:tc>
          <w:tcPr>
            <w:tcW w:w="436" w:type="pct"/>
            <w:vAlign w:val="bottom"/>
          </w:tcPr>
          <w:p w14:paraId="6E3A6123" w14:textId="77777777" w:rsidR="00396013" w:rsidRPr="008F3EC0" w:rsidRDefault="00396013" w:rsidP="0036317B">
            <w:pPr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SRI-SR</w:t>
            </w:r>
          </w:p>
        </w:tc>
        <w:tc>
          <w:tcPr>
            <w:tcW w:w="273" w:type="pct"/>
            <w:vAlign w:val="bottom"/>
          </w:tcPr>
          <w:p w14:paraId="50AD6284" w14:textId="5481B021" w:rsidR="00396013" w:rsidRPr="008F3EC0" w:rsidRDefault="00C84F3E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6</w:t>
            </w:r>
          </w:p>
        </w:tc>
        <w:tc>
          <w:tcPr>
            <w:tcW w:w="436" w:type="pct"/>
            <w:vAlign w:val="bottom"/>
          </w:tcPr>
          <w:p w14:paraId="26A943E3" w14:textId="0E4EBD08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2</w:t>
            </w:r>
            <w:r w:rsidR="00FB6E3A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7</w:t>
            </w:r>
          </w:p>
        </w:tc>
        <w:tc>
          <w:tcPr>
            <w:tcW w:w="280" w:type="pct"/>
            <w:vAlign w:val="bottom"/>
          </w:tcPr>
          <w:p w14:paraId="469E1E73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01</w:t>
            </w:r>
          </w:p>
        </w:tc>
        <w:tc>
          <w:tcPr>
            <w:tcW w:w="88" w:type="pct"/>
          </w:tcPr>
          <w:p w14:paraId="3B030A74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</w:tc>
        <w:tc>
          <w:tcPr>
            <w:tcW w:w="192" w:type="pct"/>
          </w:tcPr>
          <w:p w14:paraId="7EB4D476" w14:textId="69D7B625" w:rsidR="00396013" w:rsidRPr="008F3EC0" w:rsidRDefault="0039462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6</w:t>
            </w:r>
          </w:p>
        </w:tc>
        <w:tc>
          <w:tcPr>
            <w:tcW w:w="585" w:type="pct"/>
          </w:tcPr>
          <w:p w14:paraId="7A47A847" w14:textId="13738E00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1</w:t>
            </w:r>
            <w:r w:rsidR="00394623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6</w:t>
            </w:r>
          </w:p>
        </w:tc>
        <w:tc>
          <w:tcPr>
            <w:tcW w:w="328" w:type="pct"/>
          </w:tcPr>
          <w:p w14:paraId="2A0F9DE9" w14:textId="577FEEC5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="00394623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5</w:t>
            </w:r>
          </w:p>
        </w:tc>
        <w:tc>
          <w:tcPr>
            <w:tcW w:w="283" w:type="pct"/>
          </w:tcPr>
          <w:p w14:paraId="3429BFB3" w14:textId="6318CCFE" w:rsidR="00396013" w:rsidRPr="008F3EC0" w:rsidRDefault="00CE10DB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67</w:t>
            </w:r>
          </w:p>
        </w:tc>
        <w:tc>
          <w:tcPr>
            <w:tcW w:w="533" w:type="pct"/>
            <w:gridSpan w:val="2"/>
          </w:tcPr>
          <w:p w14:paraId="40ABF784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20</w:t>
            </w:r>
          </w:p>
        </w:tc>
        <w:tc>
          <w:tcPr>
            <w:tcW w:w="317" w:type="pct"/>
          </w:tcPr>
          <w:p w14:paraId="2043535A" w14:textId="497D0DFB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1</w:t>
            </w:r>
            <w:r w:rsidR="00CE10DB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</w:t>
            </w:r>
          </w:p>
        </w:tc>
        <w:tc>
          <w:tcPr>
            <w:tcW w:w="112" w:type="pct"/>
          </w:tcPr>
          <w:p w14:paraId="51E179B6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</w:tc>
        <w:tc>
          <w:tcPr>
            <w:tcW w:w="250" w:type="pct"/>
          </w:tcPr>
          <w:p w14:paraId="52072909" w14:textId="3FDFA2F4" w:rsidR="00396013" w:rsidRPr="008F3EC0" w:rsidRDefault="00396013" w:rsidP="006D1A1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</w:t>
            </w:r>
          </w:p>
        </w:tc>
        <w:tc>
          <w:tcPr>
            <w:tcW w:w="489" w:type="pct"/>
          </w:tcPr>
          <w:p w14:paraId="77BE2A03" w14:textId="017B3460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-0.2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3</w:t>
            </w:r>
          </w:p>
        </w:tc>
        <w:tc>
          <w:tcPr>
            <w:tcW w:w="399" w:type="pct"/>
          </w:tcPr>
          <w:p w14:paraId="555EBCEF" w14:textId="6E94F028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0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4</w:t>
            </w:r>
          </w:p>
        </w:tc>
      </w:tr>
      <w:tr w:rsidR="008F3EC0" w:rsidRPr="008F3EC0" w14:paraId="70D4CFC1" w14:textId="77777777" w:rsidTr="008F3EC0">
        <w:tc>
          <w:tcPr>
            <w:tcW w:w="436" w:type="pct"/>
            <w:vAlign w:val="bottom"/>
          </w:tcPr>
          <w:p w14:paraId="730F547A" w14:textId="7E14894E" w:rsidR="00396013" w:rsidRPr="008F3EC0" w:rsidRDefault="00396013" w:rsidP="0036317B">
            <w:pPr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SRI-AX</w:t>
            </w:r>
          </w:p>
        </w:tc>
        <w:tc>
          <w:tcPr>
            <w:tcW w:w="273" w:type="pct"/>
            <w:vAlign w:val="bottom"/>
          </w:tcPr>
          <w:p w14:paraId="2E28BCA4" w14:textId="13BEC851" w:rsidR="00396013" w:rsidRPr="008F3EC0" w:rsidRDefault="00C84F3E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</w:t>
            </w:r>
            <w:r w:rsidR="00BF2088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5</w:t>
            </w:r>
          </w:p>
        </w:tc>
        <w:tc>
          <w:tcPr>
            <w:tcW w:w="436" w:type="pct"/>
            <w:vAlign w:val="bottom"/>
          </w:tcPr>
          <w:p w14:paraId="6BD99DD7" w14:textId="00738B88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30</w:t>
            </w:r>
          </w:p>
        </w:tc>
        <w:tc>
          <w:tcPr>
            <w:tcW w:w="280" w:type="pct"/>
            <w:vAlign w:val="bottom"/>
          </w:tcPr>
          <w:p w14:paraId="16893F23" w14:textId="5DE42893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00</w:t>
            </w:r>
            <w:r w:rsidR="00FB6E3A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6</w:t>
            </w:r>
          </w:p>
        </w:tc>
        <w:tc>
          <w:tcPr>
            <w:tcW w:w="88" w:type="pct"/>
          </w:tcPr>
          <w:p w14:paraId="2A47E946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</w:tc>
        <w:tc>
          <w:tcPr>
            <w:tcW w:w="192" w:type="pct"/>
          </w:tcPr>
          <w:p w14:paraId="23CCE7D1" w14:textId="7C4CC23E" w:rsidR="00396013" w:rsidRPr="008F3EC0" w:rsidRDefault="0039462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6</w:t>
            </w:r>
          </w:p>
        </w:tc>
        <w:tc>
          <w:tcPr>
            <w:tcW w:w="585" w:type="pct"/>
          </w:tcPr>
          <w:p w14:paraId="06E5F80C" w14:textId="27C4BE49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2</w:t>
            </w:r>
            <w:r w:rsidR="00394623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6</w:t>
            </w:r>
          </w:p>
        </w:tc>
        <w:tc>
          <w:tcPr>
            <w:tcW w:w="328" w:type="pct"/>
          </w:tcPr>
          <w:p w14:paraId="3F69A3E6" w14:textId="31B1A230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0</w:t>
            </w:r>
            <w:r w:rsidR="00394623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</w:t>
            </w:r>
          </w:p>
        </w:tc>
        <w:tc>
          <w:tcPr>
            <w:tcW w:w="283" w:type="pct"/>
          </w:tcPr>
          <w:p w14:paraId="52C18997" w14:textId="3206312A" w:rsidR="00396013" w:rsidRPr="008F3EC0" w:rsidRDefault="006E65E5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67</w:t>
            </w:r>
          </w:p>
        </w:tc>
        <w:tc>
          <w:tcPr>
            <w:tcW w:w="533" w:type="pct"/>
            <w:gridSpan w:val="2"/>
          </w:tcPr>
          <w:p w14:paraId="65C85A4B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16</w:t>
            </w:r>
          </w:p>
        </w:tc>
        <w:tc>
          <w:tcPr>
            <w:tcW w:w="317" w:type="pct"/>
          </w:tcPr>
          <w:p w14:paraId="523CD36D" w14:textId="2EF44D1F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="006E65E5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20</w:t>
            </w:r>
          </w:p>
        </w:tc>
        <w:tc>
          <w:tcPr>
            <w:tcW w:w="112" w:type="pct"/>
          </w:tcPr>
          <w:p w14:paraId="0287D0D2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</w:tc>
        <w:tc>
          <w:tcPr>
            <w:tcW w:w="250" w:type="pct"/>
          </w:tcPr>
          <w:p w14:paraId="2F62C20F" w14:textId="62CE31F4" w:rsidR="00396013" w:rsidRPr="008F3EC0" w:rsidRDefault="00396013" w:rsidP="006D1A1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</w:t>
            </w:r>
          </w:p>
        </w:tc>
        <w:tc>
          <w:tcPr>
            <w:tcW w:w="489" w:type="pct"/>
          </w:tcPr>
          <w:p w14:paraId="7ABB9503" w14:textId="340A7FDE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-0.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7</w:t>
            </w:r>
          </w:p>
        </w:tc>
        <w:tc>
          <w:tcPr>
            <w:tcW w:w="399" w:type="pct"/>
          </w:tcPr>
          <w:p w14:paraId="09508396" w14:textId="2DE28647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4</w:t>
            </w:r>
          </w:p>
        </w:tc>
      </w:tr>
      <w:tr w:rsidR="008F3EC0" w:rsidRPr="008F3EC0" w14:paraId="13DD89C7" w14:textId="77777777" w:rsidTr="008F3EC0">
        <w:tc>
          <w:tcPr>
            <w:tcW w:w="436" w:type="pct"/>
            <w:vAlign w:val="bottom"/>
          </w:tcPr>
          <w:p w14:paraId="2F331D25" w14:textId="1FB3964D" w:rsidR="00396013" w:rsidRPr="008F3EC0" w:rsidRDefault="00396013" w:rsidP="0036317B">
            <w:pPr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SRI</w:t>
            </w:r>
            <w:r w:rsid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-</w:t>
            </w: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WB</w:t>
            </w:r>
          </w:p>
        </w:tc>
        <w:tc>
          <w:tcPr>
            <w:tcW w:w="273" w:type="pct"/>
            <w:vAlign w:val="bottom"/>
          </w:tcPr>
          <w:p w14:paraId="56F1DBFF" w14:textId="14F58A10" w:rsidR="00396013" w:rsidRPr="008F3EC0" w:rsidRDefault="00C84F3E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83</w:t>
            </w:r>
          </w:p>
        </w:tc>
        <w:tc>
          <w:tcPr>
            <w:tcW w:w="436" w:type="pct"/>
            <w:vAlign w:val="bottom"/>
          </w:tcPr>
          <w:p w14:paraId="1791B163" w14:textId="585E6250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21</w:t>
            </w:r>
          </w:p>
        </w:tc>
        <w:tc>
          <w:tcPr>
            <w:tcW w:w="280" w:type="pct"/>
            <w:vAlign w:val="bottom"/>
          </w:tcPr>
          <w:p w14:paraId="4B4EDE15" w14:textId="2ABE488D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0</w:t>
            </w:r>
            <w:r w:rsidR="00BF2088"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6</w:t>
            </w:r>
          </w:p>
        </w:tc>
        <w:tc>
          <w:tcPr>
            <w:tcW w:w="88" w:type="pct"/>
          </w:tcPr>
          <w:p w14:paraId="2BAAB188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192" w:type="pct"/>
          </w:tcPr>
          <w:p w14:paraId="4E698972" w14:textId="70A3B704" w:rsidR="00396013" w:rsidRPr="008F3EC0" w:rsidRDefault="0039462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84</w:t>
            </w:r>
          </w:p>
        </w:tc>
        <w:tc>
          <w:tcPr>
            <w:tcW w:w="585" w:type="pct"/>
          </w:tcPr>
          <w:p w14:paraId="41CAA87D" w14:textId="53B10A9D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1</w:t>
            </w:r>
            <w:r w:rsidR="00394623"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328" w:type="pct"/>
          </w:tcPr>
          <w:p w14:paraId="16AEA798" w14:textId="409D3F4D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</w:t>
            </w:r>
            <w:r w:rsidR="00394623"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25</w:t>
            </w:r>
          </w:p>
        </w:tc>
        <w:tc>
          <w:tcPr>
            <w:tcW w:w="283" w:type="pct"/>
          </w:tcPr>
          <w:p w14:paraId="45602013" w14:textId="6D3F5B07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6</w:t>
            </w:r>
            <w:r w:rsidR="006E65E5"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533" w:type="pct"/>
            <w:gridSpan w:val="2"/>
          </w:tcPr>
          <w:p w14:paraId="13BB590A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17</w:t>
            </w:r>
          </w:p>
        </w:tc>
        <w:tc>
          <w:tcPr>
            <w:tcW w:w="317" w:type="pct"/>
          </w:tcPr>
          <w:p w14:paraId="155389D6" w14:textId="3294014C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1</w:t>
            </w:r>
            <w:r w:rsidR="006E65E5"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9</w:t>
            </w:r>
          </w:p>
        </w:tc>
        <w:tc>
          <w:tcPr>
            <w:tcW w:w="112" w:type="pct"/>
          </w:tcPr>
          <w:p w14:paraId="40DB88DF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250" w:type="pct"/>
          </w:tcPr>
          <w:p w14:paraId="411E9A58" w14:textId="299ADED7" w:rsidR="00396013" w:rsidRPr="008F3EC0" w:rsidRDefault="00D93711" w:rsidP="006D1A1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78</w:t>
            </w:r>
          </w:p>
        </w:tc>
        <w:tc>
          <w:tcPr>
            <w:tcW w:w="489" w:type="pct"/>
          </w:tcPr>
          <w:p w14:paraId="4E13F8CF" w14:textId="3563AA4F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-0.1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399" w:type="pct"/>
          </w:tcPr>
          <w:p w14:paraId="6F3D0B0B" w14:textId="716C5BC7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23</w:t>
            </w:r>
          </w:p>
        </w:tc>
      </w:tr>
      <w:tr w:rsidR="008F3EC0" w:rsidRPr="008F3EC0" w14:paraId="09C9D07A" w14:textId="77777777" w:rsidTr="008F3EC0">
        <w:tc>
          <w:tcPr>
            <w:tcW w:w="436" w:type="pct"/>
            <w:vAlign w:val="bottom"/>
          </w:tcPr>
          <w:p w14:paraId="34FB569C" w14:textId="77777777" w:rsidR="00396013" w:rsidRPr="008F3EC0" w:rsidRDefault="00396013" w:rsidP="0036317B">
            <w:pPr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SRI-SF</w:t>
            </w:r>
          </w:p>
        </w:tc>
        <w:tc>
          <w:tcPr>
            <w:tcW w:w="273" w:type="pct"/>
            <w:vAlign w:val="bottom"/>
          </w:tcPr>
          <w:p w14:paraId="293664CE" w14:textId="60F220AA" w:rsidR="00396013" w:rsidRPr="008F3EC0" w:rsidRDefault="00C84F3E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6</w:t>
            </w:r>
          </w:p>
        </w:tc>
        <w:tc>
          <w:tcPr>
            <w:tcW w:w="436" w:type="pct"/>
            <w:vAlign w:val="bottom"/>
          </w:tcPr>
          <w:p w14:paraId="26C60D47" w14:textId="43DBF29F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="00BF2088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8</w:t>
            </w:r>
          </w:p>
        </w:tc>
        <w:tc>
          <w:tcPr>
            <w:tcW w:w="280" w:type="pct"/>
            <w:vAlign w:val="bottom"/>
          </w:tcPr>
          <w:p w14:paraId="16F8197D" w14:textId="67F7A7EF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="00BF2088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0</w:t>
            </w:r>
          </w:p>
        </w:tc>
        <w:tc>
          <w:tcPr>
            <w:tcW w:w="88" w:type="pct"/>
          </w:tcPr>
          <w:p w14:paraId="46F688D5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</w:tc>
        <w:tc>
          <w:tcPr>
            <w:tcW w:w="192" w:type="pct"/>
          </w:tcPr>
          <w:p w14:paraId="7AEC2499" w14:textId="6751589C" w:rsidR="00396013" w:rsidRPr="008F3EC0" w:rsidRDefault="0039462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7</w:t>
            </w:r>
          </w:p>
        </w:tc>
        <w:tc>
          <w:tcPr>
            <w:tcW w:w="585" w:type="pct"/>
          </w:tcPr>
          <w:p w14:paraId="5044FDE3" w14:textId="2FBDFA9B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="00394623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7</w:t>
            </w:r>
          </w:p>
        </w:tc>
        <w:tc>
          <w:tcPr>
            <w:tcW w:w="328" w:type="pct"/>
          </w:tcPr>
          <w:p w14:paraId="01CCD47F" w14:textId="11468681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="00394623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1</w:t>
            </w:r>
          </w:p>
        </w:tc>
        <w:tc>
          <w:tcPr>
            <w:tcW w:w="283" w:type="pct"/>
          </w:tcPr>
          <w:p w14:paraId="2A00B640" w14:textId="4409152D" w:rsidR="00396013" w:rsidRPr="008F3EC0" w:rsidRDefault="006E65E5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68</w:t>
            </w:r>
          </w:p>
        </w:tc>
        <w:tc>
          <w:tcPr>
            <w:tcW w:w="533" w:type="pct"/>
            <w:gridSpan w:val="2"/>
          </w:tcPr>
          <w:p w14:paraId="785C6BDF" w14:textId="249E3586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</w:t>
            </w:r>
            <w:r w:rsidR="006E65E5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20</w:t>
            </w:r>
          </w:p>
        </w:tc>
        <w:tc>
          <w:tcPr>
            <w:tcW w:w="317" w:type="pct"/>
          </w:tcPr>
          <w:p w14:paraId="0CA34AD1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23</w:t>
            </w:r>
          </w:p>
        </w:tc>
        <w:tc>
          <w:tcPr>
            <w:tcW w:w="112" w:type="pct"/>
          </w:tcPr>
          <w:p w14:paraId="6F79F0B1" w14:textId="77777777" w:rsidR="00396013" w:rsidRPr="008F3EC0" w:rsidRDefault="00396013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nn-NO"/>
              </w:rPr>
            </w:pPr>
          </w:p>
        </w:tc>
        <w:tc>
          <w:tcPr>
            <w:tcW w:w="250" w:type="pct"/>
          </w:tcPr>
          <w:p w14:paraId="34139C0E" w14:textId="6509DE6C" w:rsidR="00396013" w:rsidRPr="008F3EC0" w:rsidRDefault="00396013" w:rsidP="006D1A1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</w:t>
            </w:r>
          </w:p>
        </w:tc>
        <w:tc>
          <w:tcPr>
            <w:tcW w:w="489" w:type="pct"/>
          </w:tcPr>
          <w:p w14:paraId="6F569256" w14:textId="46A6BC43" w:rsidR="00396013" w:rsidRPr="008F3EC0" w:rsidRDefault="00396013" w:rsidP="00D93711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-0.1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5</w:t>
            </w:r>
          </w:p>
        </w:tc>
        <w:tc>
          <w:tcPr>
            <w:tcW w:w="399" w:type="pct"/>
          </w:tcPr>
          <w:p w14:paraId="6738D17F" w14:textId="059126D1" w:rsidR="00396013" w:rsidRPr="008F3EC0" w:rsidRDefault="00396013" w:rsidP="00187650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1</w:t>
            </w:r>
            <w:r w:rsidR="00D93711" w:rsidRPr="008F3EC0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8</w:t>
            </w:r>
          </w:p>
        </w:tc>
      </w:tr>
    </w:tbl>
    <w:p w14:paraId="1E4F9BE8" w14:textId="77777777" w:rsidR="00422C7C" w:rsidRPr="00422C7C" w:rsidRDefault="00422C7C" w:rsidP="00422C7C">
      <w:pPr>
        <w:rPr>
          <w:rFonts w:eastAsia="Calibri"/>
          <w:bCs/>
          <w:sz w:val="22"/>
          <w:szCs w:val="22"/>
          <w:lang w:val="en-US" w:eastAsia="en-US"/>
        </w:rPr>
      </w:pPr>
      <w:r w:rsidRPr="008F3EC0">
        <w:rPr>
          <w:rFonts w:eastAsia="Calibri"/>
          <w:sz w:val="22"/>
          <w:szCs w:val="22"/>
          <w:lang w:val="en-US" w:eastAsia="en-US"/>
        </w:rPr>
        <w:t>Abbreviations: SRI, Severe Respiratory Insufficiency</w:t>
      </w:r>
      <w:r w:rsidRPr="008F3EC0">
        <w:rPr>
          <w:rFonts w:eastAsia="Calibri"/>
          <w:bCs/>
          <w:sz w:val="22"/>
          <w:szCs w:val="22"/>
          <w:lang w:val="en-US" w:eastAsia="en-US"/>
        </w:rPr>
        <w:t>; SS, sum score; PF, Physical Functioning; RC, Respiratory Complaints; AS,</w:t>
      </w:r>
      <w:r w:rsidRPr="008F3EC0">
        <w:rPr>
          <w:rFonts w:eastAsia="Calibri"/>
          <w:sz w:val="22"/>
          <w:szCs w:val="22"/>
          <w:lang w:val="en-US" w:eastAsia="en-US"/>
        </w:rPr>
        <w:t xml:space="preserve"> </w:t>
      </w:r>
      <w:r w:rsidRPr="008F3EC0">
        <w:rPr>
          <w:rFonts w:eastAsia="Calibri"/>
          <w:bCs/>
          <w:sz w:val="22"/>
          <w:szCs w:val="22"/>
          <w:lang w:val="en-US" w:eastAsia="en-US"/>
        </w:rPr>
        <w:t>Atte</w:t>
      </w:r>
      <w:r w:rsidRPr="00422C7C">
        <w:rPr>
          <w:rFonts w:eastAsia="Calibri"/>
          <w:bCs/>
          <w:sz w:val="22"/>
          <w:szCs w:val="22"/>
          <w:lang w:val="en-US" w:eastAsia="en-US"/>
        </w:rPr>
        <w:t xml:space="preserve">ndant Symptoms and Sleep; SR, Social Relationships; AX, Anxiety; WB, Psychological Well-Being; SF, Social Functioning; FVC, forced vital capacity; FEV1, </w:t>
      </w:r>
      <w:r w:rsidRPr="00422C7C">
        <w:rPr>
          <w:rFonts w:eastAsia="Calibri"/>
          <w:bCs/>
          <w:sz w:val="22"/>
          <w:szCs w:val="22"/>
          <w:lang w:eastAsia="en-US"/>
        </w:rPr>
        <w:t xml:space="preserve">forced expiratory volume in one second </w:t>
      </w:r>
      <w:r w:rsidRPr="00422C7C">
        <w:rPr>
          <w:rFonts w:eastAsia="Calibri"/>
          <w:bCs/>
          <w:sz w:val="22"/>
          <w:szCs w:val="22"/>
          <w:lang w:val="en-US" w:eastAsia="en-US"/>
        </w:rPr>
        <w:t>of expiration;</w:t>
      </w:r>
      <w:r w:rsidRPr="00422C7C">
        <w:rPr>
          <w:sz w:val="22"/>
          <w:szCs w:val="22"/>
          <w:lang w:val="en-US"/>
        </w:rPr>
        <w:t xml:space="preserve"> </w:t>
      </w:r>
      <w:r w:rsidRPr="00422C7C">
        <w:rPr>
          <w:rFonts w:eastAsia="Calibri"/>
          <w:bCs/>
          <w:sz w:val="22"/>
          <w:szCs w:val="22"/>
          <w:lang w:val="en-US" w:eastAsia="en-US"/>
        </w:rPr>
        <w:t xml:space="preserve">PaO2, partial pressure of oxygen; PaCO2, partial pressure of carbon dioxide. </w:t>
      </w:r>
    </w:p>
    <w:p w14:paraId="6F1CE6F9" w14:textId="2BEAA0D2" w:rsidR="00422C7C" w:rsidRPr="00422C7C" w:rsidRDefault="00422C7C" w:rsidP="00422C7C">
      <w:pPr>
        <w:rPr>
          <w:rFonts w:eastAsia="Calibri"/>
          <w:bCs/>
          <w:sz w:val="22"/>
          <w:szCs w:val="22"/>
          <w:lang w:val="en" w:eastAsia="en-US"/>
        </w:rPr>
      </w:pPr>
      <w:proofErr w:type="gramStart"/>
      <w:r w:rsidRPr="00422C7C">
        <w:rPr>
          <w:rFonts w:eastAsia="Calibri"/>
          <w:bCs/>
          <w:sz w:val="22"/>
          <w:szCs w:val="22"/>
          <w:vertAlign w:val="superscript"/>
          <w:lang w:val="en-US" w:eastAsia="en-US"/>
        </w:rPr>
        <w:t>a</w:t>
      </w:r>
      <w:proofErr w:type="gramEnd"/>
      <w:r w:rsidRPr="00422C7C">
        <w:rPr>
          <w:rFonts w:eastAsia="Calibri"/>
          <w:bCs/>
          <w:sz w:val="22"/>
          <w:szCs w:val="22"/>
          <w:lang w:val="en-US" w:eastAsia="en-US"/>
        </w:rPr>
        <w:t xml:space="preserve"> Numbers do not add to </w:t>
      </w:r>
      <w:r w:rsidRPr="00870040">
        <w:rPr>
          <w:rFonts w:eastAsia="Calibri"/>
          <w:bCs/>
          <w:color w:val="FF0000"/>
          <w:sz w:val="22"/>
          <w:szCs w:val="22"/>
          <w:lang w:val="en-US" w:eastAsia="en-US"/>
        </w:rPr>
        <w:t>1</w:t>
      </w:r>
      <w:r w:rsidR="00C84F3E" w:rsidRPr="00870040">
        <w:rPr>
          <w:rFonts w:eastAsia="Calibri"/>
          <w:bCs/>
          <w:color w:val="FF0000"/>
          <w:sz w:val="22"/>
          <w:szCs w:val="22"/>
          <w:lang w:val="en-US" w:eastAsia="en-US"/>
        </w:rPr>
        <w:t>1</w:t>
      </w:r>
      <w:r w:rsidRPr="00870040">
        <w:rPr>
          <w:rFonts w:eastAsia="Calibri"/>
          <w:bCs/>
          <w:color w:val="FF0000"/>
          <w:sz w:val="22"/>
          <w:szCs w:val="22"/>
          <w:lang w:val="en-US" w:eastAsia="en-US"/>
        </w:rPr>
        <w:t>2</w:t>
      </w:r>
      <w:r w:rsidRPr="00422C7C">
        <w:rPr>
          <w:rFonts w:eastAsia="Calibri"/>
          <w:bCs/>
          <w:sz w:val="22"/>
          <w:szCs w:val="22"/>
          <w:lang w:val="en-US" w:eastAsia="en-US"/>
        </w:rPr>
        <w:t xml:space="preserve"> due to missing SRI</w:t>
      </w:r>
      <w:r w:rsidRPr="00422C7C">
        <w:rPr>
          <w:rFonts w:eastAsia="Calibri"/>
          <w:bCs/>
          <w:sz w:val="22"/>
          <w:szCs w:val="22"/>
          <w:lang w:val="en" w:eastAsia="en-US"/>
        </w:rPr>
        <w:t xml:space="preserve"> </w:t>
      </w:r>
      <w:r w:rsidR="00187650">
        <w:rPr>
          <w:rFonts w:eastAsia="Calibri"/>
          <w:bCs/>
          <w:sz w:val="22"/>
          <w:szCs w:val="22"/>
          <w:lang w:val="en" w:eastAsia="en-US"/>
        </w:rPr>
        <w:t xml:space="preserve">and </w:t>
      </w:r>
      <w:r w:rsidR="00E610F3" w:rsidRPr="00646679">
        <w:rPr>
          <w:rFonts w:eastAsia="Calibri"/>
          <w:bCs/>
          <w:color w:val="FF0000"/>
          <w:sz w:val="22"/>
          <w:szCs w:val="22"/>
          <w:lang w:val="en-US" w:eastAsia="en-US"/>
        </w:rPr>
        <w:t>respiratory variables</w:t>
      </w:r>
      <w:r w:rsidR="00E610F3" w:rsidRPr="00E610F3">
        <w:rPr>
          <w:rFonts w:eastAsia="Calibri"/>
          <w:bCs/>
          <w:sz w:val="22"/>
          <w:szCs w:val="22"/>
          <w:lang w:val="en-US" w:eastAsia="en-US"/>
        </w:rPr>
        <w:t>.</w:t>
      </w:r>
    </w:p>
    <w:p w14:paraId="42D5DA8A" w14:textId="77777777" w:rsidR="00422C7C" w:rsidRDefault="00422C7C" w:rsidP="0004015E">
      <w:pPr>
        <w:rPr>
          <w:lang w:val="en-US"/>
        </w:rPr>
      </w:pPr>
      <w:proofErr w:type="gramStart"/>
      <w:r w:rsidRPr="00422C7C">
        <w:rPr>
          <w:rFonts w:eastAsia="Calibri"/>
          <w:bCs/>
          <w:i/>
          <w:sz w:val="22"/>
          <w:szCs w:val="22"/>
          <w:vertAlign w:val="superscript"/>
          <w:lang w:val="en-US" w:eastAsia="en-US"/>
        </w:rPr>
        <w:t>b</w:t>
      </w:r>
      <w:proofErr w:type="gramEnd"/>
      <w:r w:rsidRPr="00422C7C">
        <w:rPr>
          <w:rFonts w:eastAsia="Calibri"/>
          <w:bCs/>
          <w:sz w:val="22"/>
          <w:szCs w:val="22"/>
          <w:lang w:val="en-US" w:eastAsia="en-US"/>
        </w:rPr>
        <w:t xml:space="preserve"> By </w:t>
      </w:r>
      <w:r w:rsidRPr="00422C7C">
        <w:rPr>
          <w:rFonts w:eastAsia="Calibri"/>
          <w:bCs/>
          <w:sz w:val="22"/>
          <w:szCs w:val="22"/>
          <w:lang w:val="en" w:eastAsia="en-US"/>
        </w:rPr>
        <w:t>Spearman correlation.</w:t>
      </w:r>
    </w:p>
    <w:p w14:paraId="212DB22E" w14:textId="77777777" w:rsidR="00422C7C" w:rsidRDefault="00422C7C" w:rsidP="0004015E">
      <w:pPr>
        <w:rPr>
          <w:lang w:val="en-US"/>
        </w:rPr>
      </w:pPr>
    </w:p>
    <w:p w14:paraId="71196493" w14:textId="77777777" w:rsidR="00422C7C" w:rsidRDefault="00422C7C" w:rsidP="0004015E">
      <w:pPr>
        <w:rPr>
          <w:lang w:val="en-US"/>
        </w:rPr>
      </w:pPr>
    </w:p>
    <w:p w14:paraId="763461BF" w14:textId="77777777" w:rsidR="00D0341D" w:rsidRDefault="00D0341D" w:rsidP="0004015E">
      <w:pPr>
        <w:rPr>
          <w:lang w:val="en-US"/>
        </w:rPr>
      </w:pPr>
    </w:p>
    <w:p w14:paraId="5296D073" w14:textId="77777777" w:rsidR="00D0341D" w:rsidRDefault="00D0341D" w:rsidP="0004015E">
      <w:pPr>
        <w:rPr>
          <w:lang w:val="en-US"/>
        </w:rPr>
      </w:pPr>
    </w:p>
    <w:p w14:paraId="7EC7B38D" w14:textId="77777777" w:rsidR="00D0341D" w:rsidRDefault="00D0341D" w:rsidP="0004015E">
      <w:pPr>
        <w:rPr>
          <w:lang w:val="en-US"/>
        </w:rPr>
      </w:pPr>
    </w:p>
    <w:p w14:paraId="4E401804" w14:textId="77777777" w:rsidR="00D0341D" w:rsidRDefault="00D0341D" w:rsidP="0004015E">
      <w:pPr>
        <w:rPr>
          <w:lang w:val="en-US"/>
        </w:rPr>
      </w:pPr>
    </w:p>
    <w:p w14:paraId="0BE62B98" w14:textId="77777777" w:rsidR="00D0341D" w:rsidRDefault="00D0341D" w:rsidP="0004015E">
      <w:pPr>
        <w:rPr>
          <w:lang w:val="en-US"/>
        </w:rPr>
      </w:pPr>
    </w:p>
    <w:p w14:paraId="18232D67" w14:textId="77777777" w:rsidR="00D0341D" w:rsidRDefault="00D0341D" w:rsidP="0004015E">
      <w:pPr>
        <w:rPr>
          <w:lang w:val="en-US"/>
        </w:rPr>
      </w:pPr>
    </w:p>
    <w:p w14:paraId="18919153" w14:textId="77777777" w:rsidR="00D0341D" w:rsidRDefault="00D0341D" w:rsidP="0004015E">
      <w:pPr>
        <w:rPr>
          <w:lang w:val="en-US"/>
        </w:rPr>
      </w:pPr>
    </w:p>
    <w:p w14:paraId="2380ECE1" w14:textId="77777777" w:rsidR="00D0341D" w:rsidRDefault="00D0341D" w:rsidP="0004015E">
      <w:pPr>
        <w:rPr>
          <w:lang w:val="en-US"/>
        </w:rPr>
      </w:pPr>
    </w:p>
    <w:p w14:paraId="240C3168" w14:textId="77777777" w:rsidR="00D0341D" w:rsidRDefault="00D0341D" w:rsidP="0004015E">
      <w:pPr>
        <w:rPr>
          <w:lang w:val="en-US"/>
        </w:rPr>
      </w:pPr>
    </w:p>
    <w:p w14:paraId="02D02911" w14:textId="77777777" w:rsidR="00D0341D" w:rsidRDefault="00D0341D" w:rsidP="0004015E">
      <w:pPr>
        <w:rPr>
          <w:lang w:val="en-US"/>
        </w:rPr>
      </w:pPr>
    </w:p>
    <w:p w14:paraId="06C43331" w14:textId="77777777" w:rsidR="00D0341D" w:rsidRDefault="00D0341D" w:rsidP="0004015E">
      <w:pPr>
        <w:rPr>
          <w:lang w:val="en-US"/>
        </w:rPr>
      </w:pPr>
    </w:p>
    <w:p w14:paraId="2FEC9341" w14:textId="77777777" w:rsidR="00D0341D" w:rsidRDefault="00D0341D" w:rsidP="0004015E">
      <w:pPr>
        <w:rPr>
          <w:lang w:val="en-US"/>
        </w:rPr>
      </w:pPr>
    </w:p>
    <w:p w14:paraId="21D9F4C8" w14:textId="77777777" w:rsidR="00D0341D" w:rsidRDefault="00D0341D" w:rsidP="0004015E">
      <w:pPr>
        <w:rPr>
          <w:lang w:val="en-US"/>
        </w:rPr>
      </w:pPr>
    </w:p>
    <w:p w14:paraId="41904E85" w14:textId="77777777" w:rsidR="00D0341D" w:rsidRDefault="00D0341D" w:rsidP="0004015E">
      <w:pPr>
        <w:rPr>
          <w:lang w:val="en-US"/>
        </w:rPr>
      </w:pPr>
    </w:p>
    <w:p w14:paraId="58212CCE" w14:textId="186D268A" w:rsidR="00D0341D" w:rsidRPr="00D0341D" w:rsidRDefault="00AF48BA" w:rsidP="00D0341D">
      <w:pPr>
        <w:rPr>
          <w:rFonts w:eastAsia="Calibri"/>
          <w:sz w:val="22"/>
          <w:szCs w:val="22"/>
          <w:lang w:val="en-US" w:eastAsia="en-US"/>
        </w:rPr>
      </w:pPr>
      <w:bookmarkStart w:id="0" w:name="_GoBack"/>
      <w:r w:rsidRPr="00AF48BA">
        <w:rPr>
          <w:rFonts w:eastAsia="Calibri"/>
          <w:sz w:val="22"/>
          <w:szCs w:val="22"/>
          <w:lang w:val="en-US" w:eastAsia="en-US"/>
        </w:rPr>
        <w:lastRenderedPageBreak/>
        <w:t>Additional file 1:</w:t>
      </w:r>
      <w:r w:rsidR="00D0341D" w:rsidRPr="00AF48BA">
        <w:rPr>
          <w:rFonts w:eastAsia="Calibri"/>
          <w:sz w:val="22"/>
          <w:szCs w:val="22"/>
          <w:lang w:val="en-US" w:eastAsia="en-US"/>
        </w:rPr>
        <w:t xml:space="preserve"> </w:t>
      </w:r>
      <w:bookmarkEnd w:id="0"/>
      <w:r>
        <w:rPr>
          <w:rFonts w:eastAsia="Calibri"/>
          <w:b/>
          <w:sz w:val="22"/>
          <w:szCs w:val="22"/>
          <w:lang w:val="en-US" w:eastAsia="en-US"/>
        </w:rPr>
        <w:t>T</w:t>
      </w:r>
      <w:r w:rsidR="00D0341D" w:rsidRPr="00D0341D">
        <w:rPr>
          <w:rFonts w:eastAsia="Calibri"/>
          <w:b/>
          <w:sz w:val="22"/>
          <w:szCs w:val="22"/>
          <w:lang w:val="en-US" w:eastAsia="en-US"/>
        </w:rPr>
        <w:t xml:space="preserve">able </w:t>
      </w:r>
      <w:r>
        <w:rPr>
          <w:rFonts w:eastAsia="Calibri"/>
          <w:b/>
          <w:sz w:val="22"/>
          <w:szCs w:val="22"/>
          <w:lang w:val="en-US" w:eastAsia="en-US"/>
        </w:rPr>
        <w:t>S</w:t>
      </w:r>
      <w:r w:rsidR="00D0341D" w:rsidRPr="00D0341D">
        <w:rPr>
          <w:rFonts w:eastAsia="Calibri"/>
          <w:b/>
          <w:sz w:val="22"/>
          <w:szCs w:val="22"/>
          <w:lang w:val="en-US" w:eastAsia="en-US"/>
        </w:rPr>
        <w:t>2</w:t>
      </w:r>
      <w:r w:rsidR="00D0341D" w:rsidRPr="00D0341D">
        <w:rPr>
          <w:rFonts w:eastAsia="Calibri"/>
          <w:sz w:val="22"/>
          <w:szCs w:val="22"/>
          <w:lang w:val="en-US" w:eastAsia="en-US"/>
        </w:rPr>
        <w:t xml:space="preserve">. Hazard ratios for mortality by baseline scores (both sum score and subscales) of the Severe Respiratory Insufficiency questionnaire in </w:t>
      </w:r>
      <w:r w:rsidR="00022593">
        <w:rPr>
          <w:rFonts w:eastAsia="Calibri"/>
          <w:sz w:val="22"/>
          <w:szCs w:val="22"/>
          <w:lang w:val="en-US" w:eastAsia="en-US"/>
        </w:rPr>
        <w:t>o</w:t>
      </w:r>
      <w:r w:rsidR="00D0341D" w:rsidRPr="00D0341D">
        <w:rPr>
          <w:rFonts w:eastAsia="Calibri"/>
          <w:sz w:val="22"/>
          <w:szCs w:val="22"/>
          <w:lang w:val="en-US" w:eastAsia="en-US"/>
        </w:rPr>
        <w:t>besity hypoventilation syndrome patients</w:t>
      </w:r>
      <w:r w:rsidR="009A6FF8">
        <w:rPr>
          <w:rFonts w:eastAsia="Calibri"/>
          <w:sz w:val="22"/>
          <w:szCs w:val="22"/>
          <w:lang w:val="en-US" w:eastAsia="en-US"/>
        </w:rPr>
        <w:t xml:space="preserve"> </w:t>
      </w:r>
      <w:r w:rsidR="009A6FF8" w:rsidRPr="009A6FF8">
        <w:rPr>
          <w:rFonts w:eastAsia="Calibri"/>
          <w:color w:val="FF0000"/>
          <w:sz w:val="22"/>
          <w:szCs w:val="22"/>
          <w:lang w:val="en-US" w:eastAsia="en-US"/>
        </w:rPr>
        <w:t>(n</w:t>
      </w:r>
      <w:r w:rsidR="009A6FF8">
        <w:rPr>
          <w:rFonts w:eastAsia="Calibri"/>
          <w:color w:val="FF0000"/>
          <w:sz w:val="22"/>
          <w:szCs w:val="22"/>
          <w:lang w:val="en-US" w:eastAsia="en-US"/>
        </w:rPr>
        <w:t xml:space="preserve"> </w:t>
      </w:r>
      <w:r w:rsidR="009A6FF8" w:rsidRPr="009A6FF8">
        <w:rPr>
          <w:rFonts w:eastAsia="Calibri"/>
          <w:color w:val="FF0000"/>
          <w:sz w:val="22"/>
          <w:szCs w:val="22"/>
          <w:lang w:val="en-US" w:eastAsia="en-US"/>
        </w:rPr>
        <w:t>=</w:t>
      </w:r>
      <w:r w:rsidR="009A6FF8">
        <w:rPr>
          <w:rFonts w:eastAsia="Calibri"/>
          <w:color w:val="FF0000"/>
          <w:sz w:val="22"/>
          <w:szCs w:val="22"/>
          <w:lang w:val="en-US" w:eastAsia="en-US"/>
        </w:rPr>
        <w:t xml:space="preserve"> </w:t>
      </w:r>
      <w:r w:rsidR="009A6FF8" w:rsidRPr="009A6FF8">
        <w:rPr>
          <w:rFonts w:eastAsia="Calibri"/>
          <w:color w:val="FF0000"/>
          <w:sz w:val="22"/>
          <w:szCs w:val="22"/>
          <w:lang w:val="en-US" w:eastAsia="en-US"/>
        </w:rPr>
        <w:t>32)</w:t>
      </w:r>
      <w:r w:rsidR="00D0341D" w:rsidRPr="009A6FF8">
        <w:rPr>
          <w:rFonts w:eastAsia="Calibri"/>
          <w:bCs/>
          <w:iCs/>
          <w:color w:val="FF0000"/>
          <w:sz w:val="22"/>
          <w:szCs w:val="22"/>
          <w:lang w:eastAsia="en-US"/>
        </w:rPr>
        <w:t xml:space="preserve"> </w:t>
      </w:r>
      <w:r w:rsidR="00D0341D" w:rsidRPr="00D0341D">
        <w:rPr>
          <w:rFonts w:eastAsia="Calibri"/>
          <w:sz w:val="22"/>
          <w:szCs w:val="22"/>
          <w:lang w:val="en-US" w:eastAsia="en-US"/>
        </w:rPr>
        <w:t xml:space="preserve">treated with </w:t>
      </w:r>
      <w:r w:rsidR="00D0341D" w:rsidRPr="00D0341D">
        <w:rPr>
          <w:rFonts w:eastAsia="Calibri"/>
          <w:sz w:val="22"/>
          <w:szCs w:val="22"/>
          <w:lang w:val="en" w:eastAsia="en-US"/>
        </w:rPr>
        <w:t>long-term mechanical ventilation</w:t>
      </w:r>
      <w:r w:rsidR="00D0341D" w:rsidRPr="00D0341D">
        <w:rPr>
          <w:rFonts w:eastAsia="Calibri"/>
          <w:sz w:val="22"/>
          <w:szCs w:val="22"/>
          <w:lang w:val="en-US" w:eastAsia="en-US"/>
        </w:rPr>
        <w:t xml:space="preserve"> between 2008 and 2014</w:t>
      </w:r>
    </w:p>
    <w:p w14:paraId="0BC0ACF6" w14:textId="77777777" w:rsidR="00D0341D" w:rsidRPr="00D0341D" w:rsidRDefault="00D0341D" w:rsidP="00D0341D">
      <w:pPr>
        <w:rPr>
          <w:rFonts w:eastAsia="Calibri"/>
          <w:sz w:val="22"/>
          <w:szCs w:val="22"/>
          <w:lang w:val="en-US" w:eastAsia="en-US"/>
        </w:rPr>
      </w:pPr>
    </w:p>
    <w:tbl>
      <w:tblPr>
        <w:tblStyle w:val="Tabellrutenett5"/>
        <w:tblW w:w="471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73"/>
        <w:gridCol w:w="323"/>
        <w:gridCol w:w="775"/>
        <w:gridCol w:w="775"/>
        <w:gridCol w:w="1353"/>
        <w:gridCol w:w="1096"/>
        <w:gridCol w:w="324"/>
        <w:gridCol w:w="775"/>
        <w:gridCol w:w="1475"/>
        <w:gridCol w:w="1086"/>
      </w:tblGrid>
      <w:tr w:rsidR="00D0341D" w:rsidRPr="00B1343C" w14:paraId="2DF37E42" w14:textId="77777777" w:rsidTr="0029406D">
        <w:tc>
          <w:tcPr>
            <w:tcW w:w="1796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9B80FD6" w14:textId="77777777" w:rsidR="00D0341D" w:rsidRPr="00B1343C" w:rsidRDefault="00D0341D" w:rsidP="00D0341D">
            <w:pPr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sz w:val="22"/>
                <w:szCs w:val="22"/>
                <w:lang w:val="en-US"/>
              </w:rPr>
              <w:t>SRI</w:t>
            </w:r>
          </w:p>
        </w:tc>
        <w:tc>
          <w:tcPr>
            <w:tcW w:w="13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4486F8" w14:textId="77777777" w:rsidR="00D0341D" w:rsidRPr="00B1343C" w:rsidRDefault="00D0341D" w:rsidP="00D0341D">
            <w:pPr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FAA63E" w14:textId="77777777" w:rsidR="00D0341D" w:rsidRPr="00B1343C" w:rsidRDefault="00D0341D" w:rsidP="00D0341D">
            <w:pPr>
              <w:rPr>
                <w:rFonts w:ascii="Times New Roman" w:hAnsi="Times New Roman"/>
                <w:bCs/>
                <w:iCs/>
                <w:sz w:val="22"/>
                <w:szCs w:val="22"/>
                <w:lang w:val="en-US"/>
              </w:rPr>
            </w:pPr>
          </w:p>
        </w:tc>
        <w:tc>
          <w:tcPr>
            <w:tcW w:w="129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AC883AC" w14:textId="230609CA" w:rsidR="00D0341D" w:rsidRPr="00B1343C" w:rsidRDefault="00D0341D" w:rsidP="00D0341D">
            <w:pPr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bCs/>
                <w:iCs/>
                <w:sz w:val="22"/>
                <w:szCs w:val="22"/>
                <w:lang w:val="en-US"/>
              </w:rPr>
              <w:t xml:space="preserve">                  Crude</w:t>
            </w:r>
          </w:p>
        </w:tc>
        <w:tc>
          <w:tcPr>
            <w:tcW w:w="13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702D95" w14:textId="77777777" w:rsidR="00D0341D" w:rsidRPr="00B1343C" w:rsidRDefault="00D0341D" w:rsidP="00D0341D">
            <w:pPr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13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F918DA4" w14:textId="4328D2CA" w:rsidR="00D0341D" w:rsidRPr="00B1343C" w:rsidRDefault="00D0341D" w:rsidP="00D0341D">
            <w:pPr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bCs/>
                <w:iCs/>
                <w:sz w:val="22"/>
                <w:szCs w:val="22"/>
                <w:lang w:val="en-US"/>
              </w:rPr>
              <w:t xml:space="preserve">               </w:t>
            </w:r>
            <w:r w:rsidR="00022593" w:rsidRPr="00B1343C">
              <w:rPr>
                <w:rFonts w:ascii="Times New Roman" w:hAnsi="Times New Roman"/>
                <w:bCs/>
                <w:iCs/>
                <w:sz w:val="22"/>
                <w:szCs w:val="22"/>
                <w:lang w:val="en-US"/>
              </w:rPr>
              <w:t xml:space="preserve">  </w:t>
            </w:r>
            <w:proofErr w:type="spellStart"/>
            <w:r w:rsidRPr="00B1343C">
              <w:rPr>
                <w:rFonts w:ascii="Times New Roman" w:hAnsi="Times New Roman"/>
                <w:bCs/>
                <w:iCs/>
                <w:sz w:val="22"/>
                <w:szCs w:val="22"/>
                <w:lang w:val="en-US"/>
              </w:rPr>
              <w:t>Adjusted</w:t>
            </w:r>
            <w:r w:rsidRPr="00B1343C">
              <w:rPr>
                <w:rFonts w:ascii="Times New Roman" w:hAnsi="Times New Roman"/>
                <w:bCs/>
                <w:iCs/>
                <w:sz w:val="22"/>
                <w:szCs w:val="22"/>
                <w:vertAlign w:val="superscript"/>
                <w:lang w:val="en-US"/>
              </w:rPr>
              <w:t>a</w:t>
            </w:r>
            <w:proofErr w:type="spellEnd"/>
          </w:p>
        </w:tc>
      </w:tr>
      <w:tr w:rsidR="00D0341D" w:rsidRPr="00B1343C" w14:paraId="0CC4542B" w14:textId="77777777" w:rsidTr="0029406D"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3F6DDC" w14:textId="77777777" w:rsidR="00D0341D" w:rsidRPr="00B1343C" w:rsidRDefault="00D0341D" w:rsidP="00D0341D">
            <w:pPr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66807E" w14:textId="77777777" w:rsidR="00D0341D" w:rsidRPr="00B1343C" w:rsidRDefault="00D0341D" w:rsidP="00D0341D">
            <w:pPr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5C2715" w14:textId="77777777" w:rsidR="00D0341D" w:rsidRPr="00B1343C" w:rsidRDefault="00D0341D" w:rsidP="007B0E40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  <w:proofErr w:type="spellStart"/>
            <w:r w:rsidRPr="00B1343C">
              <w:rPr>
                <w:rFonts w:ascii="Times New Roman" w:hAnsi="Times New Roman"/>
                <w:sz w:val="22"/>
                <w:szCs w:val="22"/>
                <w:lang w:val="en-US"/>
              </w:rPr>
              <w:t>N</w:t>
            </w:r>
            <w:r w:rsidRPr="00B1343C">
              <w:rPr>
                <w:rFonts w:ascii="Times New Roman" w:hAnsi="Times New Roman"/>
                <w:sz w:val="22"/>
                <w:szCs w:val="22"/>
                <w:vertAlign w:val="superscript"/>
                <w:lang w:val="en-US"/>
              </w:rPr>
              <w:t>b</w:t>
            </w:r>
            <w:proofErr w:type="spellEnd"/>
          </w:p>
        </w:tc>
        <w:tc>
          <w:tcPr>
            <w:tcW w:w="31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6542B24" w14:textId="77777777" w:rsidR="00D0341D" w:rsidRPr="00B1343C" w:rsidRDefault="00D0341D" w:rsidP="007B0E40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sz w:val="22"/>
                <w:szCs w:val="22"/>
                <w:lang w:val="en-US"/>
              </w:rPr>
              <w:t>HR</w:t>
            </w:r>
          </w:p>
        </w:tc>
        <w:tc>
          <w:tcPr>
            <w:tcW w:w="5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607EE19" w14:textId="77777777" w:rsidR="00D0341D" w:rsidRPr="00B1343C" w:rsidRDefault="00D0341D" w:rsidP="007B0E40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>95% CI</w:t>
            </w:r>
          </w:p>
        </w:tc>
        <w:tc>
          <w:tcPr>
            <w:tcW w:w="4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946361C" w14:textId="77777777" w:rsidR="00D0341D" w:rsidRPr="00B1343C" w:rsidRDefault="00D0341D" w:rsidP="007B0E40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bCs/>
                <w:iCs/>
                <w:sz w:val="22"/>
                <w:szCs w:val="22"/>
                <w:lang w:val="en-US"/>
              </w:rPr>
              <w:t>P</w:t>
            </w:r>
            <w:r w:rsidRPr="00B1343C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 xml:space="preserve"> value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96A1EC" w14:textId="77777777" w:rsidR="00D0341D" w:rsidRPr="00B1343C" w:rsidRDefault="00D0341D" w:rsidP="007B0E40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ECE94BA" w14:textId="77777777" w:rsidR="00D0341D" w:rsidRPr="00B1343C" w:rsidRDefault="00D0341D" w:rsidP="007B0E40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>HR</w:t>
            </w:r>
          </w:p>
        </w:tc>
        <w:tc>
          <w:tcPr>
            <w:tcW w:w="59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62C9409" w14:textId="77777777" w:rsidR="00D0341D" w:rsidRPr="00B1343C" w:rsidRDefault="00D0341D" w:rsidP="007B0E40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>95% CI</w:t>
            </w:r>
          </w:p>
        </w:tc>
        <w:tc>
          <w:tcPr>
            <w:tcW w:w="4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7380FD7" w14:textId="77777777" w:rsidR="00D0341D" w:rsidRPr="00B1343C" w:rsidRDefault="00D0341D" w:rsidP="007B0E40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sz w:val="22"/>
                <w:szCs w:val="22"/>
                <w:lang w:val="en-US"/>
              </w:rPr>
              <w:t>P value</w:t>
            </w:r>
          </w:p>
        </w:tc>
      </w:tr>
      <w:tr w:rsidR="00D752A4" w:rsidRPr="00B1343C" w14:paraId="2BECA431" w14:textId="77777777" w:rsidTr="0029406D">
        <w:tc>
          <w:tcPr>
            <w:tcW w:w="179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2DDBDC6" w14:textId="77777777" w:rsidR="00D0341D" w:rsidRPr="00B1343C" w:rsidRDefault="00D0341D" w:rsidP="007B0E40">
            <w:pPr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>SRI-</w:t>
            </w:r>
            <w:r w:rsidRPr="00B1343C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Sum </w:t>
            </w:r>
            <w:r w:rsidRPr="00B1343C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>Score</w:t>
            </w:r>
            <w:r w:rsidRPr="00B1343C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(SS)</w:t>
            </w: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C6520F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46F054" w14:textId="480372F4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3</w:t>
            </w:r>
            <w:r w:rsidR="00752957"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31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7E8921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98</w:t>
            </w:r>
          </w:p>
        </w:tc>
        <w:tc>
          <w:tcPr>
            <w:tcW w:w="54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5F7CD3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(0.95, 1.02)</w:t>
            </w:r>
          </w:p>
        </w:tc>
        <w:tc>
          <w:tcPr>
            <w:tcW w:w="44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446937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32</w:t>
            </w:r>
          </w:p>
        </w:tc>
        <w:tc>
          <w:tcPr>
            <w:tcW w:w="1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855685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5509C0" w14:textId="4201DB94" w:rsidR="00D0341D" w:rsidRPr="00B1343C" w:rsidRDefault="00A0792A" w:rsidP="00C3451B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1.00</w:t>
            </w:r>
          </w:p>
        </w:tc>
        <w:tc>
          <w:tcPr>
            <w:tcW w:w="59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63F7FE" w14:textId="0B2E2229" w:rsidR="00D0341D" w:rsidRPr="00B1343C" w:rsidRDefault="00D0341D" w:rsidP="00C3451B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(0.9</w:t>
            </w:r>
            <w:r w:rsidR="00C3451B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6</w:t>
            </w: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,</w:t>
            </w:r>
            <w:r w:rsidRPr="00B1343C" w:rsidDel="00764747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  <w:t xml:space="preserve"> </w:t>
            </w: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  <w:t>1.03)</w:t>
            </w:r>
          </w:p>
        </w:tc>
        <w:tc>
          <w:tcPr>
            <w:tcW w:w="43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2DC508" w14:textId="475DCDD0" w:rsidR="00D0341D" w:rsidRPr="00B1343C" w:rsidRDefault="00D0341D" w:rsidP="00C3451B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0.</w:t>
            </w:r>
            <w:r w:rsidR="00752957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84</w:t>
            </w:r>
          </w:p>
        </w:tc>
      </w:tr>
      <w:tr w:rsidR="00D752A4" w:rsidRPr="00B1343C" w14:paraId="2FE30817" w14:textId="77777777" w:rsidTr="0029406D">
        <w:tc>
          <w:tcPr>
            <w:tcW w:w="1796" w:type="pct"/>
            <w:vAlign w:val="bottom"/>
            <w:hideMark/>
          </w:tcPr>
          <w:p w14:paraId="3063AEF0" w14:textId="77777777" w:rsidR="00D0341D" w:rsidRPr="00B1343C" w:rsidRDefault="00D0341D" w:rsidP="007B0E40">
            <w:pPr>
              <w:rPr>
                <w:rFonts w:ascii="Times New Roman" w:hAnsi="Times New Roman"/>
                <w:bCs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>SRI-</w:t>
            </w:r>
            <w:r w:rsidRPr="00B1343C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</w:t>
            </w:r>
            <w:r w:rsidRPr="00B1343C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>Physical Function</w:t>
            </w:r>
            <w:r w:rsidRPr="00B1343C">
              <w:rPr>
                <w:rFonts w:ascii="Times New Roman" w:hAnsi="Times New Roman"/>
                <w:bCs/>
                <w:sz w:val="22"/>
                <w:szCs w:val="22"/>
                <w:lang w:val="nn-NO"/>
              </w:rPr>
              <w:t>ing (PF)</w:t>
            </w:r>
          </w:p>
        </w:tc>
        <w:tc>
          <w:tcPr>
            <w:tcW w:w="130" w:type="pct"/>
          </w:tcPr>
          <w:p w14:paraId="7B3AFD6F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</w:tcPr>
          <w:p w14:paraId="211979C5" w14:textId="74AD6FDD" w:rsidR="00D0341D" w:rsidRPr="00B1343C" w:rsidRDefault="00D0341D" w:rsidP="005B4E93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3</w:t>
            </w:r>
            <w:r w:rsidR="00752957"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311" w:type="pct"/>
          </w:tcPr>
          <w:p w14:paraId="69614A83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97</w:t>
            </w:r>
          </w:p>
        </w:tc>
        <w:tc>
          <w:tcPr>
            <w:tcW w:w="543" w:type="pct"/>
          </w:tcPr>
          <w:p w14:paraId="54747C86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(0.94, 1.00)</w:t>
            </w:r>
          </w:p>
        </w:tc>
        <w:tc>
          <w:tcPr>
            <w:tcW w:w="440" w:type="pct"/>
          </w:tcPr>
          <w:p w14:paraId="13DA00F7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07</w:t>
            </w:r>
          </w:p>
        </w:tc>
        <w:tc>
          <w:tcPr>
            <w:tcW w:w="130" w:type="pct"/>
          </w:tcPr>
          <w:p w14:paraId="2D63C6DE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</w:tcPr>
          <w:p w14:paraId="67D102E5" w14:textId="3684AC79" w:rsidR="00D0341D" w:rsidRPr="00B1343C" w:rsidRDefault="00D0341D" w:rsidP="0029406D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0.9</w:t>
            </w:r>
            <w:r w:rsidR="00C3451B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8</w:t>
            </w:r>
          </w:p>
        </w:tc>
        <w:tc>
          <w:tcPr>
            <w:tcW w:w="592" w:type="pct"/>
          </w:tcPr>
          <w:p w14:paraId="5868F9A2" w14:textId="21715A54" w:rsidR="00D0341D" w:rsidRPr="00B1343C" w:rsidRDefault="00D0341D" w:rsidP="0029406D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0.9</w:t>
            </w:r>
            <w:r w:rsidR="00C3451B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5</w:t>
            </w: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, 1.0</w:t>
            </w:r>
            <w:r w:rsidR="005B4E93"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</w:t>
            </w: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)</w:t>
            </w:r>
          </w:p>
        </w:tc>
        <w:tc>
          <w:tcPr>
            <w:tcW w:w="437" w:type="pct"/>
          </w:tcPr>
          <w:p w14:paraId="4E3DB203" w14:textId="3CA9602E" w:rsidR="00D0341D" w:rsidRPr="00B1343C" w:rsidRDefault="00D0341D" w:rsidP="00C3451B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0.</w:t>
            </w:r>
            <w:r w:rsidR="005B4E93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1</w:t>
            </w:r>
            <w:r w:rsidR="00752957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7</w:t>
            </w:r>
          </w:p>
        </w:tc>
      </w:tr>
      <w:tr w:rsidR="00D752A4" w:rsidRPr="00B1343C" w14:paraId="2BDC6268" w14:textId="77777777" w:rsidTr="0029406D">
        <w:tc>
          <w:tcPr>
            <w:tcW w:w="1796" w:type="pct"/>
            <w:vAlign w:val="bottom"/>
            <w:hideMark/>
          </w:tcPr>
          <w:p w14:paraId="33BA1C85" w14:textId="77777777" w:rsidR="00D0341D" w:rsidRPr="00B1343C" w:rsidRDefault="00D0341D" w:rsidP="007B0E40">
            <w:pPr>
              <w:rPr>
                <w:rFonts w:ascii="Times New Roman" w:hAnsi="Times New Roman"/>
                <w:bCs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sz w:val="22"/>
                <w:szCs w:val="22"/>
                <w:lang w:val="nn-NO"/>
              </w:rPr>
              <w:t>SRI-</w:t>
            </w:r>
            <w:r w:rsidRPr="00B1343C">
              <w:rPr>
                <w:rFonts w:ascii="Times New Roman" w:hAnsi="Times New Roman"/>
                <w:sz w:val="22"/>
                <w:szCs w:val="22"/>
                <w:lang w:val="nn-NO"/>
              </w:rPr>
              <w:t xml:space="preserve"> Respiratory Complaints (</w:t>
            </w:r>
            <w:r w:rsidRPr="00B1343C">
              <w:rPr>
                <w:rFonts w:ascii="Times New Roman" w:hAnsi="Times New Roman"/>
                <w:bCs/>
                <w:sz w:val="22"/>
                <w:szCs w:val="22"/>
                <w:lang w:val="nn-NO"/>
              </w:rPr>
              <w:t>RC)</w:t>
            </w:r>
          </w:p>
        </w:tc>
        <w:tc>
          <w:tcPr>
            <w:tcW w:w="130" w:type="pct"/>
          </w:tcPr>
          <w:p w14:paraId="05E4DCB5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</w:tcPr>
          <w:p w14:paraId="37F3BCAF" w14:textId="48DB97F5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3</w:t>
            </w:r>
            <w:r w:rsidR="00752957"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311" w:type="pct"/>
          </w:tcPr>
          <w:p w14:paraId="1C9A5081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98</w:t>
            </w:r>
          </w:p>
        </w:tc>
        <w:tc>
          <w:tcPr>
            <w:tcW w:w="543" w:type="pct"/>
          </w:tcPr>
          <w:p w14:paraId="670F30EA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(0.95, 1.01)</w:t>
            </w:r>
          </w:p>
        </w:tc>
        <w:tc>
          <w:tcPr>
            <w:tcW w:w="440" w:type="pct"/>
          </w:tcPr>
          <w:p w14:paraId="4CD468DC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26</w:t>
            </w:r>
          </w:p>
        </w:tc>
        <w:tc>
          <w:tcPr>
            <w:tcW w:w="130" w:type="pct"/>
          </w:tcPr>
          <w:p w14:paraId="0BC79053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</w:tcPr>
          <w:p w14:paraId="01F86FD0" w14:textId="06BEFEA7" w:rsidR="00D0341D" w:rsidRPr="00B1343C" w:rsidRDefault="00D0341D" w:rsidP="0029406D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0.9</w:t>
            </w:r>
            <w:r w:rsidR="00C3451B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9</w:t>
            </w:r>
          </w:p>
        </w:tc>
        <w:tc>
          <w:tcPr>
            <w:tcW w:w="592" w:type="pct"/>
          </w:tcPr>
          <w:p w14:paraId="32E61FC2" w14:textId="5250BC34" w:rsidR="00D0341D" w:rsidRPr="00B1343C" w:rsidRDefault="00D0341D" w:rsidP="00752957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(0.9</w:t>
            </w:r>
            <w:r w:rsidR="00752957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6</w:t>
            </w: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 xml:space="preserve">, </w:t>
            </w: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.0</w:t>
            </w:r>
            <w:r w:rsidR="00752957"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2</w:t>
            </w: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)</w:t>
            </w:r>
          </w:p>
        </w:tc>
        <w:tc>
          <w:tcPr>
            <w:tcW w:w="437" w:type="pct"/>
          </w:tcPr>
          <w:p w14:paraId="415D1ADD" w14:textId="7E50EA82" w:rsidR="00D0341D" w:rsidRPr="00B1343C" w:rsidRDefault="00D0341D" w:rsidP="005B4E93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0.</w:t>
            </w:r>
            <w:r w:rsidR="00752957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61</w:t>
            </w:r>
          </w:p>
        </w:tc>
      </w:tr>
      <w:tr w:rsidR="00D752A4" w:rsidRPr="00B1343C" w14:paraId="46EF4A3E" w14:textId="77777777" w:rsidTr="0029406D">
        <w:tc>
          <w:tcPr>
            <w:tcW w:w="1796" w:type="pct"/>
            <w:vAlign w:val="bottom"/>
            <w:hideMark/>
          </w:tcPr>
          <w:p w14:paraId="40B80C9E" w14:textId="77777777" w:rsidR="00D0341D" w:rsidRPr="00B1343C" w:rsidRDefault="00D0341D" w:rsidP="007B0E40">
            <w:pPr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>SRI-</w:t>
            </w:r>
            <w:r w:rsidRPr="00B1343C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Attendant Symptoms and Sleep (</w:t>
            </w:r>
            <w:r w:rsidRPr="00B1343C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>AS)</w:t>
            </w:r>
          </w:p>
        </w:tc>
        <w:tc>
          <w:tcPr>
            <w:tcW w:w="130" w:type="pct"/>
          </w:tcPr>
          <w:p w14:paraId="6FC8E542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</w:tcPr>
          <w:p w14:paraId="09100958" w14:textId="01417258" w:rsidR="00D0341D" w:rsidRPr="00B1343C" w:rsidRDefault="00D0341D" w:rsidP="00C36969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3</w:t>
            </w:r>
            <w:r w:rsidR="00416335"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311" w:type="pct"/>
          </w:tcPr>
          <w:p w14:paraId="47432BE4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1.00</w:t>
            </w:r>
          </w:p>
        </w:tc>
        <w:tc>
          <w:tcPr>
            <w:tcW w:w="543" w:type="pct"/>
          </w:tcPr>
          <w:p w14:paraId="76F7A922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(0.97, 1.04)</w:t>
            </w:r>
          </w:p>
        </w:tc>
        <w:tc>
          <w:tcPr>
            <w:tcW w:w="440" w:type="pct"/>
          </w:tcPr>
          <w:p w14:paraId="16207F5B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74</w:t>
            </w:r>
          </w:p>
        </w:tc>
        <w:tc>
          <w:tcPr>
            <w:tcW w:w="130" w:type="pct"/>
          </w:tcPr>
          <w:p w14:paraId="77C27F3A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</w:tcPr>
          <w:p w14:paraId="7B97C49C" w14:textId="5C51884B" w:rsidR="00D0341D" w:rsidRPr="00B1343C" w:rsidRDefault="00D0341D" w:rsidP="00C3451B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  <w:t>1.0</w:t>
            </w:r>
            <w:r w:rsidR="00A0792A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592" w:type="pct"/>
          </w:tcPr>
          <w:p w14:paraId="085E8E49" w14:textId="23F30334" w:rsidR="00D0341D" w:rsidRPr="00B1343C" w:rsidRDefault="00D0341D" w:rsidP="00C3451B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  <w:t>(0.9</w:t>
            </w:r>
            <w:r w:rsidR="00C3451B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  <w:t>7</w:t>
            </w: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, 1.0</w:t>
            </w:r>
            <w:r w:rsidR="00C3451B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4</w:t>
            </w: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)</w:t>
            </w:r>
          </w:p>
        </w:tc>
        <w:tc>
          <w:tcPr>
            <w:tcW w:w="437" w:type="pct"/>
          </w:tcPr>
          <w:p w14:paraId="2E853281" w14:textId="46CC49D9" w:rsidR="00D0341D" w:rsidRPr="00B1343C" w:rsidRDefault="00D0341D" w:rsidP="005B4E93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  <w:t>0.</w:t>
            </w:r>
            <w:r w:rsidR="00752957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  <w:t>68</w:t>
            </w:r>
          </w:p>
        </w:tc>
      </w:tr>
      <w:tr w:rsidR="00D752A4" w:rsidRPr="00B1343C" w14:paraId="703A3322" w14:textId="77777777" w:rsidTr="0029406D">
        <w:tc>
          <w:tcPr>
            <w:tcW w:w="1796" w:type="pct"/>
            <w:vAlign w:val="bottom"/>
            <w:hideMark/>
          </w:tcPr>
          <w:p w14:paraId="64FFFC05" w14:textId="77777777" w:rsidR="00D0341D" w:rsidRPr="00B1343C" w:rsidRDefault="00D0341D" w:rsidP="007B0E40">
            <w:pPr>
              <w:rPr>
                <w:rFonts w:ascii="Times New Roman" w:hAnsi="Times New Roman"/>
                <w:bCs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sz w:val="22"/>
                <w:szCs w:val="22"/>
                <w:lang w:val="nn-NO"/>
              </w:rPr>
              <w:t>SRI-</w:t>
            </w:r>
            <w:r w:rsidRPr="00B1343C">
              <w:rPr>
                <w:rFonts w:ascii="Times New Roman" w:hAnsi="Times New Roman"/>
                <w:sz w:val="22"/>
                <w:szCs w:val="22"/>
                <w:lang w:val="nn-NO"/>
              </w:rPr>
              <w:t xml:space="preserve"> </w:t>
            </w:r>
            <w:r w:rsidRPr="00B1343C">
              <w:rPr>
                <w:rFonts w:ascii="Times New Roman" w:hAnsi="Times New Roman"/>
                <w:bCs/>
                <w:sz w:val="22"/>
                <w:szCs w:val="22"/>
                <w:lang w:val="nn-NO"/>
              </w:rPr>
              <w:t>Social Relationships (SR)</w:t>
            </w:r>
          </w:p>
        </w:tc>
        <w:tc>
          <w:tcPr>
            <w:tcW w:w="130" w:type="pct"/>
          </w:tcPr>
          <w:p w14:paraId="4B74414E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</w:tcPr>
          <w:p w14:paraId="45FA1FFB" w14:textId="3EE682AF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3</w:t>
            </w:r>
            <w:r w:rsidR="00A0792A"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311" w:type="pct"/>
          </w:tcPr>
          <w:p w14:paraId="27A9C770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99</w:t>
            </w:r>
          </w:p>
        </w:tc>
        <w:tc>
          <w:tcPr>
            <w:tcW w:w="543" w:type="pct"/>
          </w:tcPr>
          <w:p w14:paraId="3754D2B4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(0.96, 1.02)</w:t>
            </w:r>
          </w:p>
        </w:tc>
        <w:tc>
          <w:tcPr>
            <w:tcW w:w="440" w:type="pct"/>
          </w:tcPr>
          <w:p w14:paraId="4C241403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39</w:t>
            </w:r>
          </w:p>
        </w:tc>
        <w:tc>
          <w:tcPr>
            <w:tcW w:w="130" w:type="pct"/>
          </w:tcPr>
          <w:p w14:paraId="1F20A204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</w:tcPr>
          <w:p w14:paraId="41F42EA6" w14:textId="22BAF134" w:rsidR="00D0341D" w:rsidRPr="00B1343C" w:rsidRDefault="00D0341D" w:rsidP="0029406D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0.</w:t>
            </w:r>
            <w:r w:rsidR="00C3451B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9</w:t>
            </w:r>
            <w:r w:rsidR="005B4E93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5</w:t>
            </w:r>
          </w:p>
        </w:tc>
        <w:tc>
          <w:tcPr>
            <w:tcW w:w="592" w:type="pct"/>
          </w:tcPr>
          <w:p w14:paraId="4FAE5CD0" w14:textId="16EBC4AE" w:rsidR="00D0341D" w:rsidRPr="00B1343C" w:rsidRDefault="00D0341D" w:rsidP="00C3451B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(0.</w:t>
            </w:r>
            <w:r w:rsidR="00C36969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87</w:t>
            </w: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 xml:space="preserve">, </w:t>
            </w: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.0</w:t>
            </w:r>
            <w:r w:rsidR="00C3451B"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3</w:t>
            </w: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)</w:t>
            </w:r>
          </w:p>
        </w:tc>
        <w:tc>
          <w:tcPr>
            <w:tcW w:w="437" w:type="pct"/>
          </w:tcPr>
          <w:p w14:paraId="6F2B6E7A" w14:textId="1644B619" w:rsidR="00D0341D" w:rsidRPr="00B1343C" w:rsidRDefault="00D0341D" w:rsidP="00C3451B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0.</w:t>
            </w:r>
            <w:r w:rsidR="00752957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99</w:t>
            </w:r>
          </w:p>
        </w:tc>
      </w:tr>
      <w:tr w:rsidR="00D752A4" w:rsidRPr="00B1343C" w14:paraId="60303624" w14:textId="77777777" w:rsidTr="0029406D">
        <w:tc>
          <w:tcPr>
            <w:tcW w:w="1796" w:type="pct"/>
            <w:vAlign w:val="bottom"/>
            <w:hideMark/>
          </w:tcPr>
          <w:p w14:paraId="03C88017" w14:textId="77777777" w:rsidR="00D0341D" w:rsidRPr="00B1343C" w:rsidRDefault="00D0341D" w:rsidP="007B0E40">
            <w:pPr>
              <w:rPr>
                <w:rFonts w:ascii="Times New Roman" w:hAnsi="Times New Roman"/>
                <w:bCs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sz w:val="22"/>
                <w:szCs w:val="22"/>
                <w:lang w:val="nn-NO"/>
              </w:rPr>
              <w:t>SRI-</w:t>
            </w:r>
            <w:r w:rsidRPr="00B1343C">
              <w:rPr>
                <w:rFonts w:ascii="Times New Roman" w:hAnsi="Times New Roman"/>
                <w:sz w:val="22"/>
                <w:szCs w:val="22"/>
                <w:lang w:val="nn-NO"/>
              </w:rPr>
              <w:t xml:space="preserve"> </w:t>
            </w:r>
            <w:r w:rsidRPr="00B1343C">
              <w:rPr>
                <w:rFonts w:ascii="Times New Roman" w:hAnsi="Times New Roman"/>
                <w:bCs/>
                <w:sz w:val="22"/>
                <w:szCs w:val="22"/>
                <w:lang w:val="nn-NO"/>
              </w:rPr>
              <w:t>Anxiety (AX)</w:t>
            </w:r>
          </w:p>
        </w:tc>
        <w:tc>
          <w:tcPr>
            <w:tcW w:w="130" w:type="pct"/>
          </w:tcPr>
          <w:p w14:paraId="3DE692A6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</w:tcPr>
          <w:p w14:paraId="5194CF28" w14:textId="2C303A75" w:rsidR="00D0341D" w:rsidRPr="00B1343C" w:rsidRDefault="00D0341D" w:rsidP="00416335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3</w:t>
            </w:r>
            <w:r w:rsidR="00A0792A"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311" w:type="pct"/>
          </w:tcPr>
          <w:p w14:paraId="54DC1E1A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1.00</w:t>
            </w:r>
          </w:p>
        </w:tc>
        <w:tc>
          <w:tcPr>
            <w:tcW w:w="543" w:type="pct"/>
          </w:tcPr>
          <w:p w14:paraId="1B7BACDB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(0.97, 1.02)</w:t>
            </w:r>
          </w:p>
        </w:tc>
        <w:tc>
          <w:tcPr>
            <w:tcW w:w="440" w:type="pct"/>
          </w:tcPr>
          <w:p w14:paraId="72A30620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83</w:t>
            </w:r>
          </w:p>
        </w:tc>
        <w:tc>
          <w:tcPr>
            <w:tcW w:w="130" w:type="pct"/>
          </w:tcPr>
          <w:p w14:paraId="732EFF25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</w:tcPr>
          <w:p w14:paraId="6CFF22A7" w14:textId="673F2FB8" w:rsidR="00D0341D" w:rsidRPr="00B1343C" w:rsidRDefault="00C3451B" w:rsidP="0029406D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1.00</w:t>
            </w:r>
          </w:p>
        </w:tc>
        <w:tc>
          <w:tcPr>
            <w:tcW w:w="592" w:type="pct"/>
          </w:tcPr>
          <w:p w14:paraId="12E15662" w14:textId="7E16981B" w:rsidR="00D0341D" w:rsidRPr="00B1343C" w:rsidRDefault="00D0341D" w:rsidP="00C3451B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(0.9</w:t>
            </w:r>
            <w:r w:rsidR="00C3451B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8</w:t>
            </w: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 xml:space="preserve"> 1.0</w:t>
            </w:r>
            <w:r w:rsidR="00C36969"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3</w:t>
            </w: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)</w:t>
            </w:r>
          </w:p>
        </w:tc>
        <w:tc>
          <w:tcPr>
            <w:tcW w:w="437" w:type="pct"/>
          </w:tcPr>
          <w:p w14:paraId="69BBAEDD" w14:textId="61754E53" w:rsidR="00D0341D" w:rsidRPr="00B1343C" w:rsidRDefault="00D0341D" w:rsidP="0029406D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0.</w:t>
            </w:r>
            <w:r w:rsidR="00752957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46</w:t>
            </w:r>
          </w:p>
        </w:tc>
      </w:tr>
      <w:tr w:rsidR="00D752A4" w:rsidRPr="00B1343C" w14:paraId="19D79AED" w14:textId="77777777" w:rsidTr="0029406D">
        <w:tc>
          <w:tcPr>
            <w:tcW w:w="1796" w:type="pct"/>
            <w:vAlign w:val="bottom"/>
            <w:hideMark/>
          </w:tcPr>
          <w:p w14:paraId="3499E576" w14:textId="77777777" w:rsidR="00D0341D" w:rsidRPr="00B1343C" w:rsidRDefault="00D0341D" w:rsidP="007B0E40">
            <w:pPr>
              <w:rPr>
                <w:rFonts w:ascii="Times New Roman" w:hAnsi="Times New Roman"/>
                <w:bCs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>SRI-</w:t>
            </w:r>
            <w:r w:rsidRPr="00B1343C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Psychological Well-Being (</w:t>
            </w:r>
            <w:r w:rsidRPr="00B1343C">
              <w:rPr>
                <w:rFonts w:ascii="Times New Roman" w:hAnsi="Times New Roman"/>
                <w:bCs/>
                <w:sz w:val="22"/>
                <w:szCs w:val="22"/>
                <w:lang w:val="en-US"/>
              </w:rPr>
              <w:t>WB)</w:t>
            </w:r>
          </w:p>
        </w:tc>
        <w:tc>
          <w:tcPr>
            <w:tcW w:w="130" w:type="pct"/>
          </w:tcPr>
          <w:p w14:paraId="0F04A64E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</w:tcPr>
          <w:p w14:paraId="406CA7EC" w14:textId="513F6DE6" w:rsidR="00D0341D" w:rsidRPr="00B1343C" w:rsidRDefault="00D0341D" w:rsidP="00A0792A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3</w:t>
            </w:r>
            <w:r w:rsidR="00A0792A"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311" w:type="pct"/>
          </w:tcPr>
          <w:p w14:paraId="2372DB4F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99</w:t>
            </w:r>
          </w:p>
        </w:tc>
        <w:tc>
          <w:tcPr>
            <w:tcW w:w="543" w:type="pct"/>
          </w:tcPr>
          <w:p w14:paraId="08541F9F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(0.97, 1.02)</w:t>
            </w:r>
          </w:p>
        </w:tc>
        <w:tc>
          <w:tcPr>
            <w:tcW w:w="440" w:type="pct"/>
          </w:tcPr>
          <w:p w14:paraId="1E4DD9E6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62</w:t>
            </w:r>
          </w:p>
        </w:tc>
        <w:tc>
          <w:tcPr>
            <w:tcW w:w="130" w:type="pct"/>
          </w:tcPr>
          <w:p w14:paraId="2BAD1CCE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</w:tcPr>
          <w:p w14:paraId="2B36D2EB" w14:textId="0B29E86D" w:rsidR="00D0341D" w:rsidRPr="00B1343C" w:rsidRDefault="00D0341D" w:rsidP="0029406D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  <w:t>0.9</w:t>
            </w:r>
            <w:r w:rsidR="00752957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  <w:t>9</w:t>
            </w:r>
          </w:p>
        </w:tc>
        <w:tc>
          <w:tcPr>
            <w:tcW w:w="592" w:type="pct"/>
          </w:tcPr>
          <w:p w14:paraId="7146512B" w14:textId="0E832A33" w:rsidR="00D0341D" w:rsidRPr="00B1343C" w:rsidRDefault="00D0341D" w:rsidP="00752957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  <w:t>(0.9</w:t>
            </w:r>
            <w:r w:rsidR="00752957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  <w:t>7</w:t>
            </w: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  <w:t xml:space="preserve">, </w:t>
            </w: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.0</w:t>
            </w:r>
            <w:r w:rsidR="00752957"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3</w:t>
            </w: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)</w:t>
            </w:r>
          </w:p>
        </w:tc>
        <w:tc>
          <w:tcPr>
            <w:tcW w:w="437" w:type="pct"/>
          </w:tcPr>
          <w:p w14:paraId="31A4C99F" w14:textId="58F6AB89" w:rsidR="00D0341D" w:rsidRPr="00B1343C" w:rsidRDefault="00D0341D" w:rsidP="0029406D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  <w:t>0.</w:t>
            </w:r>
            <w:r w:rsidR="00752957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en-US"/>
              </w:rPr>
              <w:t>97</w:t>
            </w:r>
          </w:p>
        </w:tc>
      </w:tr>
      <w:tr w:rsidR="00D752A4" w:rsidRPr="00B1343C" w14:paraId="5E9366A4" w14:textId="77777777" w:rsidTr="0029406D">
        <w:tc>
          <w:tcPr>
            <w:tcW w:w="179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F5F387B" w14:textId="77777777" w:rsidR="00D0341D" w:rsidRPr="00B1343C" w:rsidRDefault="00D0341D" w:rsidP="007B0E40">
            <w:pPr>
              <w:rPr>
                <w:rFonts w:ascii="Times New Roman" w:hAnsi="Times New Roman"/>
                <w:bCs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sz w:val="22"/>
                <w:szCs w:val="22"/>
                <w:lang w:val="nn-NO"/>
              </w:rPr>
              <w:t>SRI-</w:t>
            </w:r>
            <w:r w:rsidRPr="00B1343C">
              <w:rPr>
                <w:rFonts w:ascii="Times New Roman" w:hAnsi="Times New Roman"/>
                <w:sz w:val="22"/>
                <w:szCs w:val="22"/>
                <w:lang w:val="nn-NO"/>
              </w:rPr>
              <w:t xml:space="preserve"> Social Functioning (</w:t>
            </w:r>
            <w:r w:rsidRPr="00B1343C">
              <w:rPr>
                <w:rFonts w:ascii="Times New Roman" w:hAnsi="Times New Roman"/>
                <w:bCs/>
                <w:sz w:val="22"/>
                <w:szCs w:val="22"/>
                <w:lang w:val="nn-NO"/>
              </w:rPr>
              <w:t>SF)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06C458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A7089C" w14:textId="0A1F8BC7" w:rsidR="00D0341D" w:rsidRPr="00B1343C" w:rsidRDefault="00D0341D" w:rsidP="00416335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3</w:t>
            </w:r>
            <w:r w:rsidR="00416335"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021BB1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  <w:t>0.98</w:t>
            </w:r>
          </w:p>
        </w:tc>
        <w:tc>
          <w:tcPr>
            <w:tcW w:w="54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ED5009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(0.94, 1.00)</w:t>
            </w:r>
          </w:p>
        </w:tc>
        <w:tc>
          <w:tcPr>
            <w:tcW w:w="44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2430FB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0.15</w:t>
            </w:r>
          </w:p>
        </w:tc>
        <w:tc>
          <w:tcPr>
            <w:tcW w:w="1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77BA25" w14:textId="77777777" w:rsidR="00D0341D" w:rsidRPr="00B1343C" w:rsidRDefault="00D0341D" w:rsidP="0029406D">
            <w:pPr>
              <w:jc w:val="center"/>
              <w:rPr>
                <w:rFonts w:ascii="Times New Roman" w:hAnsi="Times New Roman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31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2CD052" w14:textId="7741FF12" w:rsidR="00D0341D" w:rsidRPr="00B1343C" w:rsidRDefault="00D0341D" w:rsidP="00C36969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0.</w:t>
            </w:r>
            <w:r w:rsidR="005B3805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9</w:t>
            </w:r>
            <w:r w:rsidR="00752957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8</w:t>
            </w:r>
          </w:p>
        </w:tc>
        <w:tc>
          <w:tcPr>
            <w:tcW w:w="59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409A13" w14:textId="61434D02" w:rsidR="00D0341D" w:rsidRPr="00B1343C" w:rsidRDefault="00D0341D" w:rsidP="00752957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(0.</w:t>
            </w:r>
            <w:r w:rsidR="005B3805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9</w:t>
            </w:r>
            <w:r w:rsidR="00752957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4</w:t>
            </w: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 xml:space="preserve">, </w:t>
            </w:r>
            <w:r w:rsidR="00C36969"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1.0</w:t>
            </w:r>
            <w:r w:rsidR="00752957"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2</w:t>
            </w:r>
            <w:r w:rsidRPr="00B1343C">
              <w:rPr>
                <w:rFonts w:ascii="Times New Roman" w:hAnsi="Times New Roman"/>
                <w:color w:val="FF0000"/>
                <w:sz w:val="22"/>
                <w:szCs w:val="22"/>
                <w:lang w:val="nn-NO"/>
              </w:rPr>
              <w:t>)</w:t>
            </w:r>
          </w:p>
        </w:tc>
        <w:tc>
          <w:tcPr>
            <w:tcW w:w="43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63C543" w14:textId="6DEE2BC7" w:rsidR="00D0341D" w:rsidRPr="00B1343C" w:rsidRDefault="00D0341D" w:rsidP="005B3805">
            <w:pPr>
              <w:jc w:val="center"/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</w:pPr>
            <w:r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0.</w:t>
            </w:r>
            <w:r w:rsidR="00752957" w:rsidRPr="00B1343C">
              <w:rPr>
                <w:rFonts w:ascii="Times New Roman" w:hAnsi="Times New Roman"/>
                <w:bCs/>
                <w:iCs/>
                <w:color w:val="FF0000"/>
                <w:sz w:val="22"/>
                <w:szCs w:val="22"/>
                <w:lang w:val="nn-NO"/>
              </w:rPr>
              <w:t>38</w:t>
            </w:r>
          </w:p>
        </w:tc>
      </w:tr>
    </w:tbl>
    <w:p w14:paraId="57D59079" w14:textId="77777777" w:rsidR="00D0341D" w:rsidRPr="00D0341D" w:rsidRDefault="00D0341D" w:rsidP="00D0341D">
      <w:pPr>
        <w:rPr>
          <w:rFonts w:eastAsia="Calibri"/>
          <w:bCs/>
          <w:iCs/>
          <w:sz w:val="22"/>
          <w:szCs w:val="22"/>
          <w:lang w:val="en-US" w:eastAsia="en-US"/>
        </w:rPr>
      </w:pPr>
      <w:r w:rsidRPr="00D0341D">
        <w:rPr>
          <w:rFonts w:eastAsia="Calibri"/>
          <w:sz w:val="22"/>
          <w:szCs w:val="22"/>
          <w:lang w:val="en-US" w:eastAsia="en-US"/>
        </w:rPr>
        <w:t>Abbreviations: SRI, Severe Respiratory Insufficiency; HR, hazard ratio; CI, confidence interval.</w:t>
      </w:r>
      <w:r w:rsidRPr="00D0341D">
        <w:rPr>
          <w:rFonts w:eastAsia="Calibri"/>
          <w:sz w:val="22"/>
          <w:szCs w:val="22"/>
          <w:lang w:val="en" w:eastAsia="en-US"/>
        </w:rPr>
        <w:t xml:space="preserve"> </w:t>
      </w:r>
    </w:p>
    <w:p w14:paraId="37144534" w14:textId="53D73DEB" w:rsidR="00D0341D" w:rsidRPr="00D0341D" w:rsidRDefault="00D0341D" w:rsidP="00D0341D">
      <w:pPr>
        <w:rPr>
          <w:rFonts w:eastAsia="Calibri"/>
          <w:sz w:val="22"/>
          <w:szCs w:val="22"/>
          <w:lang w:val="en-US" w:eastAsia="en-US"/>
        </w:rPr>
      </w:pPr>
      <w:proofErr w:type="gramStart"/>
      <w:r w:rsidRPr="00D0341D">
        <w:rPr>
          <w:rFonts w:eastAsia="Calibri"/>
          <w:bCs/>
          <w:iCs/>
          <w:sz w:val="22"/>
          <w:szCs w:val="22"/>
          <w:vertAlign w:val="superscript"/>
          <w:lang w:val="en-US" w:eastAsia="en-US"/>
        </w:rPr>
        <w:t>a</w:t>
      </w:r>
      <w:proofErr w:type="gramEnd"/>
      <w:r w:rsidRPr="00D0341D">
        <w:rPr>
          <w:rFonts w:eastAsia="Calibri"/>
          <w:bCs/>
          <w:iCs/>
          <w:sz w:val="22"/>
          <w:szCs w:val="22"/>
          <w:lang w:val="en-US" w:eastAsia="en-US"/>
        </w:rPr>
        <w:t xml:space="preserve"> </w:t>
      </w:r>
      <w:proofErr w:type="spellStart"/>
      <w:r w:rsidRPr="00D0341D">
        <w:rPr>
          <w:rFonts w:eastAsia="Calibri"/>
          <w:bCs/>
          <w:iCs/>
          <w:sz w:val="22"/>
          <w:szCs w:val="22"/>
          <w:lang w:val="en-US" w:eastAsia="en-US"/>
        </w:rPr>
        <w:t>A</w:t>
      </w:r>
      <w:r w:rsidRPr="00D0341D">
        <w:rPr>
          <w:rFonts w:eastAsia="Calibri"/>
          <w:sz w:val="22"/>
          <w:szCs w:val="22"/>
          <w:lang w:val="en" w:eastAsia="en-US"/>
        </w:rPr>
        <w:t>djusted</w:t>
      </w:r>
      <w:proofErr w:type="spellEnd"/>
      <w:r w:rsidRPr="00D0341D">
        <w:rPr>
          <w:rFonts w:eastAsia="Calibri"/>
          <w:sz w:val="22"/>
          <w:szCs w:val="22"/>
          <w:lang w:val="en" w:eastAsia="en-US"/>
        </w:rPr>
        <w:t xml:space="preserve"> for </w:t>
      </w:r>
      <w:r w:rsidRPr="00D0341D">
        <w:rPr>
          <w:rFonts w:eastAsia="Calibri"/>
          <w:sz w:val="22"/>
          <w:szCs w:val="22"/>
          <w:lang w:val="en-US" w:eastAsia="en-US"/>
        </w:rPr>
        <w:t>comorbidity.</w:t>
      </w:r>
    </w:p>
    <w:p w14:paraId="1FAFAE2A" w14:textId="65125A44" w:rsidR="00D0341D" w:rsidRPr="00D0341D" w:rsidRDefault="00D0341D" w:rsidP="00D0341D">
      <w:pPr>
        <w:rPr>
          <w:rFonts w:eastAsia="Calibri"/>
          <w:sz w:val="22"/>
          <w:szCs w:val="22"/>
          <w:lang w:val="en-US" w:eastAsia="en-US"/>
        </w:rPr>
      </w:pPr>
      <w:proofErr w:type="gramStart"/>
      <w:r w:rsidRPr="00D0341D">
        <w:rPr>
          <w:rFonts w:eastAsia="Calibri"/>
          <w:sz w:val="22"/>
          <w:szCs w:val="22"/>
          <w:vertAlign w:val="superscript"/>
          <w:lang w:val="en-US" w:eastAsia="en-US"/>
        </w:rPr>
        <w:t>b</w:t>
      </w:r>
      <w:proofErr w:type="gramEnd"/>
      <w:r w:rsidRPr="00D0341D">
        <w:rPr>
          <w:rFonts w:eastAsia="Calibri"/>
          <w:sz w:val="22"/>
          <w:szCs w:val="22"/>
          <w:vertAlign w:val="superscript"/>
          <w:lang w:val="en-US" w:eastAsia="en-US"/>
        </w:rPr>
        <w:t xml:space="preserve"> </w:t>
      </w:r>
      <w:r w:rsidRPr="00D0341D">
        <w:rPr>
          <w:rFonts w:eastAsia="Calibri"/>
          <w:bCs/>
          <w:sz w:val="22"/>
          <w:szCs w:val="22"/>
          <w:lang w:val="en-US" w:eastAsia="en-US"/>
        </w:rPr>
        <w:t xml:space="preserve">Numbers do not add to </w:t>
      </w:r>
      <w:r w:rsidRPr="00363309">
        <w:rPr>
          <w:rFonts w:eastAsia="Calibri"/>
          <w:bCs/>
          <w:color w:val="FF0000"/>
          <w:sz w:val="22"/>
          <w:szCs w:val="22"/>
          <w:lang w:val="en-US" w:eastAsia="en-US"/>
        </w:rPr>
        <w:t>3</w:t>
      </w:r>
      <w:r w:rsidR="00416335" w:rsidRPr="00363309">
        <w:rPr>
          <w:rFonts w:eastAsia="Calibri"/>
          <w:bCs/>
          <w:color w:val="FF0000"/>
          <w:sz w:val="22"/>
          <w:szCs w:val="22"/>
          <w:lang w:val="en-US" w:eastAsia="en-US"/>
        </w:rPr>
        <w:t>2</w:t>
      </w:r>
      <w:r w:rsidRPr="00D0341D">
        <w:rPr>
          <w:rFonts w:eastAsia="Calibri"/>
          <w:bCs/>
          <w:sz w:val="22"/>
          <w:szCs w:val="22"/>
          <w:lang w:val="en-US" w:eastAsia="en-US"/>
        </w:rPr>
        <w:t xml:space="preserve"> due to missing </w:t>
      </w:r>
      <w:r w:rsidR="00264529" w:rsidRPr="00264529">
        <w:rPr>
          <w:rFonts w:eastAsia="Calibri"/>
          <w:bCs/>
          <w:sz w:val="22"/>
          <w:szCs w:val="22"/>
          <w:lang w:val="en-US" w:eastAsia="en-US"/>
        </w:rPr>
        <w:t>in the Severe Respiratory Insufficiency questionnaire</w:t>
      </w:r>
      <w:r w:rsidR="00264529" w:rsidRPr="00264529">
        <w:rPr>
          <w:rFonts w:eastAsia="Calibri"/>
          <w:bCs/>
          <w:sz w:val="22"/>
          <w:szCs w:val="22"/>
          <w:lang w:val="en" w:eastAsia="en-US"/>
        </w:rPr>
        <w:t>.</w:t>
      </w:r>
    </w:p>
    <w:p w14:paraId="31B945AB" w14:textId="77777777" w:rsidR="00D0341D" w:rsidRPr="00D0341D" w:rsidRDefault="00D0341D" w:rsidP="00D0341D">
      <w:pPr>
        <w:rPr>
          <w:rFonts w:eastAsia="Calibri"/>
          <w:sz w:val="22"/>
          <w:szCs w:val="22"/>
          <w:lang w:val="en-US" w:eastAsia="en-US"/>
        </w:rPr>
      </w:pPr>
    </w:p>
    <w:p w14:paraId="2BB284BE" w14:textId="77777777" w:rsidR="00422C7C" w:rsidRDefault="00422C7C" w:rsidP="0004015E">
      <w:pPr>
        <w:rPr>
          <w:lang w:val="en-US"/>
        </w:rPr>
      </w:pPr>
    </w:p>
    <w:p w14:paraId="7A9B3BC5" w14:textId="77777777" w:rsidR="00422C7C" w:rsidRDefault="00422C7C" w:rsidP="0004015E">
      <w:pPr>
        <w:rPr>
          <w:lang w:val="en-US"/>
        </w:rPr>
      </w:pPr>
    </w:p>
    <w:p w14:paraId="53C673A4" w14:textId="6F51F777" w:rsidR="00422C7C" w:rsidRDefault="00422C7C" w:rsidP="0004015E">
      <w:pPr>
        <w:rPr>
          <w:lang w:val="en-US"/>
        </w:rPr>
      </w:pPr>
    </w:p>
    <w:p w14:paraId="7F4F4A11" w14:textId="77777777" w:rsidR="00422C7C" w:rsidRDefault="00422C7C" w:rsidP="0004015E">
      <w:pPr>
        <w:rPr>
          <w:lang w:val="en-US"/>
        </w:rPr>
      </w:pPr>
    </w:p>
    <w:p w14:paraId="1FD9792C" w14:textId="77777777" w:rsidR="00EC7B46" w:rsidRPr="00782C51" w:rsidRDefault="00EC7B46" w:rsidP="00604502">
      <w:pPr>
        <w:rPr>
          <w:lang w:val="en-US"/>
        </w:rPr>
      </w:pPr>
    </w:p>
    <w:sectPr w:rsidR="00EC7B46" w:rsidRPr="00782C51" w:rsidSect="00422C7C">
      <w:footerReference w:type="default" r:id="rId9"/>
      <w:pgSz w:w="15840" w:h="12240" w:orient="landscape"/>
      <w:pgMar w:top="1417" w:right="1417" w:bottom="1417" w:left="1417" w:header="708" w:footer="708" w:gutter="0"/>
      <w:cols w:space="708"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EF3D29" w16cid:durableId="1E88C6DD"/>
  <w16cid:commentId w16cid:paraId="160A118F" w16cid:durableId="1E88C6DE"/>
  <w16cid:commentId w16cid:paraId="51E09268" w16cid:durableId="1E88C817"/>
  <w16cid:commentId w16cid:paraId="6D3F2541" w16cid:durableId="1E88C75C"/>
  <w16cid:commentId w16cid:paraId="529806A8" w16cid:durableId="1E88C80D"/>
  <w16cid:commentId w16cid:paraId="2032C09C" w16cid:durableId="1E88C84D"/>
  <w16cid:commentId w16cid:paraId="27379667" w16cid:durableId="1E88C894"/>
  <w16cid:commentId w16cid:paraId="3AEC67EE" w16cid:durableId="1E88C8F5"/>
  <w16cid:commentId w16cid:paraId="737F25B2" w16cid:durableId="1E88CA1C"/>
  <w16cid:commentId w16cid:paraId="378CE00F" w16cid:durableId="1E88CAA5"/>
  <w16cid:commentId w16cid:paraId="3190CCCE" w16cid:durableId="1E88CB27"/>
  <w16cid:commentId w16cid:paraId="07942133" w16cid:durableId="1E88CB76"/>
  <w16cid:commentId w16cid:paraId="3E354086" w16cid:durableId="1E88D10D"/>
  <w16cid:commentId w16cid:paraId="2E2A45DD" w16cid:durableId="1E88D18D"/>
  <w16cid:commentId w16cid:paraId="68E842CD" w16cid:durableId="1E88CEB1"/>
  <w16cid:commentId w16cid:paraId="1103721A" w16cid:durableId="1E88CF44"/>
  <w16cid:commentId w16cid:paraId="1398430F" w16cid:durableId="1E88CDB5"/>
  <w16cid:commentId w16cid:paraId="28727120" w16cid:durableId="1E88C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D9ECD0" w14:textId="77777777" w:rsidR="00B80942" w:rsidRDefault="00B80942">
      <w:pPr>
        <w:rPr>
          <w:sz w:val="20"/>
          <w:szCs w:val="20"/>
          <w:lang w:val="nb-NO"/>
        </w:rPr>
      </w:pPr>
      <w:r>
        <w:separator/>
      </w:r>
      <w:r>
        <w:cr/>
      </w:r>
    </w:p>
  </w:endnote>
  <w:endnote w:type="continuationSeparator" w:id="0">
    <w:p w14:paraId="2B84C5B9" w14:textId="77777777" w:rsidR="00B80942" w:rsidRDefault="00B80942">
      <w:pPr>
        <w:rPr>
          <w:sz w:val="20"/>
          <w:szCs w:val="20"/>
          <w:lang w:val="nb-NO"/>
        </w:rPr>
      </w:pPr>
      <w:r>
        <w:continuationSeparator/>
      </w:r>
      <w:r>
        <w:c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useeBold">
    <w:altName w:val="MuseeBol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92686889"/>
      <w:docPartObj>
        <w:docPartGallery w:val="Page Numbers (Bottom of Page)"/>
        <w:docPartUnique/>
      </w:docPartObj>
    </w:sdtPr>
    <w:sdtEndPr/>
    <w:sdtContent>
      <w:p w14:paraId="1797ADE8" w14:textId="6F7370D6" w:rsidR="007B2809" w:rsidRDefault="007B2809">
        <w:pPr>
          <w:pStyle w:val="Foo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F48BA" w:rsidRPr="00AF48BA">
          <w:rPr>
            <w:noProof/>
            <w:lang w:val="nb-NO"/>
          </w:rPr>
          <w:t>2</w:t>
        </w:r>
        <w:r>
          <w:fldChar w:fldCharType="end"/>
        </w:r>
      </w:p>
    </w:sdtContent>
  </w:sdt>
  <w:p w14:paraId="30F75567" w14:textId="77777777" w:rsidR="007B2809" w:rsidRDefault="007B28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63C3C4" w14:textId="77777777" w:rsidR="00B80942" w:rsidRDefault="00B80942">
      <w:pPr>
        <w:rPr>
          <w:sz w:val="20"/>
          <w:szCs w:val="20"/>
          <w:lang w:val="nb-NO"/>
        </w:rPr>
      </w:pPr>
      <w:r>
        <w:separator/>
      </w:r>
      <w:r>
        <w:cr/>
      </w:r>
    </w:p>
  </w:footnote>
  <w:footnote w:type="continuationSeparator" w:id="0">
    <w:p w14:paraId="0131191D" w14:textId="77777777" w:rsidR="00B80942" w:rsidRDefault="00B80942">
      <w:pPr>
        <w:rPr>
          <w:sz w:val="20"/>
          <w:szCs w:val="20"/>
          <w:lang w:val="nb-NO"/>
        </w:rPr>
      </w:pPr>
      <w:r>
        <w:continuationSeparator/>
      </w:r>
      <w:r>
        <w:c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65A4B"/>
    <w:multiLevelType w:val="hybridMultilevel"/>
    <w:tmpl w:val="99F865C8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DD5C47"/>
    <w:multiLevelType w:val="hybridMultilevel"/>
    <w:tmpl w:val="7CDA291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3A4502"/>
    <w:multiLevelType w:val="multilevel"/>
    <w:tmpl w:val="34C02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68E67FC"/>
    <w:multiLevelType w:val="multilevel"/>
    <w:tmpl w:val="D8467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9F33897"/>
    <w:multiLevelType w:val="hybridMultilevel"/>
    <w:tmpl w:val="7F1CD1B8"/>
    <w:lvl w:ilvl="0" w:tplc="0DBAD524">
      <w:start w:val="1"/>
      <w:numFmt w:val="upperLetter"/>
      <w:lvlText w:val="%1)"/>
      <w:lvlJc w:val="left"/>
      <w:pPr>
        <w:ind w:left="1069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789" w:hanging="360"/>
      </w:pPr>
    </w:lvl>
    <w:lvl w:ilvl="2" w:tplc="0414001B" w:tentative="1">
      <w:start w:val="1"/>
      <w:numFmt w:val="lowerRoman"/>
      <w:lvlText w:val="%3."/>
      <w:lvlJc w:val="right"/>
      <w:pPr>
        <w:ind w:left="2509" w:hanging="180"/>
      </w:pPr>
    </w:lvl>
    <w:lvl w:ilvl="3" w:tplc="0414000F" w:tentative="1">
      <w:start w:val="1"/>
      <w:numFmt w:val="decimal"/>
      <w:lvlText w:val="%4."/>
      <w:lvlJc w:val="left"/>
      <w:pPr>
        <w:ind w:left="3229" w:hanging="360"/>
      </w:pPr>
    </w:lvl>
    <w:lvl w:ilvl="4" w:tplc="04140019" w:tentative="1">
      <w:start w:val="1"/>
      <w:numFmt w:val="lowerLetter"/>
      <w:lvlText w:val="%5."/>
      <w:lvlJc w:val="left"/>
      <w:pPr>
        <w:ind w:left="3949" w:hanging="360"/>
      </w:pPr>
    </w:lvl>
    <w:lvl w:ilvl="5" w:tplc="0414001B" w:tentative="1">
      <w:start w:val="1"/>
      <w:numFmt w:val="lowerRoman"/>
      <w:lvlText w:val="%6."/>
      <w:lvlJc w:val="right"/>
      <w:pPr>
        <w:ind w:left="4669" w:hanging="180"/>
      </w:pPr>
    </w:lvl>
    <w:lvl w:ilvl="6" w:tplc="0414000F" w:tentative="1">
      <w:start w:val="1"/>
      <w:numFmt w:val="decimal"/>
      <w:lvlText w:val="%7."/>
      <w:lvlJc w:val="left"/>
      <w:pPr>
        <w:ind w:left="5389" w:hanging="360"/>
      </w:pPr>
    </w:lvl>
    <w:lvl w:ilvl="7" w:tplc="04140019" w:tentative="1">
      <w:start w:val="1"/>
      <w:numFmt w:val="lowerLetter"/>
      <w:lvlText w:val="%8."/>
      <w:lvlJc w:val="left"/>
      <w:pPr>
        <w:ind w:left="6109" w:hanging="360"/>
      </w:pPr>
    </w:lvl>
    <w:lvl w:ilvl="8" w:tplc="0414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207C622B"/>
    <w:multiLevelType w:val="multilevel"/>
    <w:tmpl w:val="934C6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83418A1"/>
    <w:multiLevelType w:val="hybridMultilevel"/>
    <w:tmpl w:val="2A5C4EC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A65ACB"/>
    <w:multiLevelType w:val="hybridMultilevel"/>
    <w:tmpl w:val="DC6E2C9E"/>
    <w:lvl w:ilvl="0" w:tplc="C294226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789" w:hanging="360"/>
      </w:pPr>
    </w:lvl>
    <w:lvl w:ilvl="2" w:tplc="0414001B" w:tentative="1">
      <w:start w:val="1"/>
      <w:numFmt w:val="lowerRoman"/>
      <w:lvlText w:val="%3."/>
      <w:lvlJc w:val="right"/>
      <w:pPr>
        <w:ind w:left="2509" w:hanging="180"/>
      </w:pPr>
    </w:lvl>
    <w:lvl w:ilvl="3" w:tplc="0414000F" w:tentative="1">
      <w:start w:val="1"/>
      <w:numFmt w:val="decimal"/>
      <w:lvlText w:val="%4."/>
      <w:lvlJc w:val="left"/>
      <w:pPr>
        <w:ind w:left="3229" w:hanging="360"/>
      </w:pPr>
    </w:lvl>
    <w:lvl w:ilvl="4" w:tplc="04140019" w:tentative="1">
      <w:start w:val="1"/>
      <w:numFmt w:val="lowerLetter"/>
      <w:lvlText w:val="%5."/>
      <w:lvlJc w:val="left"/>
      <w:pPr>
        <w:ind w:left="3949" w:hanging="360"/>
      </w:pPr>
    </w:lvl>
    <w:lvl w:ilvl="5" w:tplc="0414001B" w:tentative="1">
      <w:start w:val="1"/>
      <w:numFmt w:val="lowerRoman"/>
      <w:lvlText w:val="%6."/>
      <w:lvlJc w:val="right"/>
      <w:pPr>
        <w:ind w:left="4669" w:hanging="180"/>
      </w:pPr>
    </w:lvl>
    <w:lvl w:ilvl="6" w:tplc="0414000F" w:tentative="1">
      <w:start w:val="1"/>
      <w:numFmt w:val="decimal"/>
      <w:lvlText w:val="%7."/>
      <w:lvlJc w:val="left"/>
      <w:pPr>
        <w:ind w:left="5389" w:hanging="360"/>
      </w:pPr>
    </w:lvl>
    <w:lvl w:ilvl="7" w:tplc="04140019" w:tentative="1">
      <w:start w:val="1"/>
      <w:numFmt w:val="lowerLetter"/>
      <w:lvlText w:val="%8."/>
      <w:lvlJc w:val="left"/>
      <w:pPr>
        <w:ind w:left="6109" w:hanging="360"/>
      </w:pPr>
    </w:lvl>
    <w:lvl w:ilvl="8" w:tplc="0414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30AD217C"/>
    <w:multiLevelType w:val="hybridMultilevel"/>
    <w:tmpl w:val="FF90F7A4"/>
    <w:lvl w:ilvl="0" w:tplc="1FEABF0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789" w:hanging="360"/>
      </w:pPr>
    </w:lvl>
    <w:lvl w:ilvl="2" w:tplc="0414001B" w:tentative="1">
      <w:start w:val="1"/>
      <w:numFmt w:val="lowerRoman"/>
      <w:lvlText w:val="%3."/>
      <w:lvlJc w:val="right"/>
      <w:pPr>
        <w:ind w:left="2509" w:hanging="180"/>
      </w:pPr>
    </w:lvl>
    <w:lvl w:ilvl="3" w:tplc="0414000F" w:tentative="1">
      <w:start w:val="1"/>
      <w:numFmt w:val="decimal"/>
      <w:lvlText w:val="%4."/>
      <w:lvlJc w:val="left"/>
      <w:pPr>
        <w:ind w:left="3229" w:hanging="360"/>
      </w:pPr>
    </w:lvl>
    <w:lvl w:ilvl="4" w:tplc="04140019" w:tentative="1">
      <w:start w:val="1"/>
      <w:numFmt w:val="lowerLetter"/>
      <w:lvlText w:val="%5."/>
      <w:lvlJc w:val="left"/>
      <w:pPr>
        <w:ind w:left="3949" w:hanging="360"/>
      </w:pPr>
    </w:lvl>
    <w:lvl w:ilvl="5" w:tplc="0414001B" w:tentative="1">
      <w:start w:val="1"/>
      <w:numFmt w:val="lowerRoman"/>
      <w:lvlText w:val="%6."/>
      <w:lvlJc w:val="right"/>
      <w:pPr>
        <w:ind w:left="4669" w:hanging="180"/>
      </w:pPr>
    </w:lvl>
    <w:lvl w:ilvl="6" w:tplc="0414000F" w:tentative="1">
      <w:start w:val="1"/>
      <w:numFmt w:val="decimal"/>
      <w:lvlText w:val="%7."/>
      <w:lvlJc w:val="left"/>
      <w:pPr>
        <w:ind w:left="5389" w:hanging="360"/>
      </w:pPr>
    </w:lvl>
    <w:lvl w:ilvl="7" w:tplc="04140019" w:tentative="1">
      <w:start w:val="1"/>
      <w:numFmt w:val="lowerLetter"/>
      <w:lvlText w:val="%8."/>
      <w:lvlJc w:val="left"/>
      <w:pPr>
        <w:ind w:left="6109" w:hanging="360"/>
      </w:pPr>
    </w:lvl>
    <w:lvl w:ilvl="8" w:tplc="0414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34485B82"/>
    <w:multiLevelType w:val="hybridMultilevel"/>
    <w:tmpl w:val="790E8312"/>
    <w:lvl w:ilvl="0" w:tplc="04140013">
      <w:start w:val="1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7C248CE"/>
    <w:multiLevelType w:val="hybridMultilevel"/>
    <w:tmpl w:val="75B0611E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E25632E"/>
    <w:multiLevelType w:val="multilevel"/>
    <w:tmpl w:val="2E1AF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0FB31B6"/>
    <w:multiLevelType w:val="multilevel"/>
    <w:tmpl w:val="8820A0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4606930"/>
    <w:multiLevelType w:val="hybridMultilevel"/>
    <w:tmpl w:val="BDC232A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5917FA2"/>
    <w:multiLevelType w:val="multilevel"/>
    <w:tmpl w:val="5FBC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475D6EC6"/>
    <w:multiLevelType w:val="hybridMultilevel"/>
    <w:tmpl w:val="B66E3F9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D0E556B"/>
    <w:multiLevelType w:val="multilevel"/>
    <w:tmpl w:val="7BC241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F3A3958"/>
    <w:multiLevelType w:val="hybridMultilevel"/>
    <w:tmpl w:val="29E802BC"/>
    <w:lvl w:ilvl="0" w:tplc="08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3437788"/>
    <w:multiLevelType w:val="hybridMultilevel"/>
    <w:tmpl w:val="6226EBA2"/>
    <w:lvl w:ilvl="0" w:tplc="36C8159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789" w:hanging="360"/>
      </w:pPr>
    </w:lvl>
    <w:lvl w:ilvl="2" w:tplc="0414001B" w:tentative="1">
      <w:start w:val="1"/>
      <w:numFmt w:val="lowerRoman"/>
      <w:lvlText w:val="%3."/>
      <w:lvlJc w:val="right"/>
      <w:pPr>
        <w:ind w:left="2509" w:hanging="180"/>
      </w:pPr>
    </w:lvl>
    <w:lvl w:ilvl="3" w:tplc="0414000F" w:tentative="1">
      <w:start w:val="1"/>
      <w:numFmt w:val="decimal"/>
      <w:lvlText w:val="%4."/>
      <w:lvlJc w:val="left"/>
      <w:pPr>
        <w:ind w:left="3229" w:hanging="360"/>
      </w:pPr>
    </w:lvl>
    <w:lvl w:ilvl="4" w:tplc="04140019" w:tentative="1">
      <w:start w:val="1"/>
      <w:numFmt w:val="lowerLetter"/>
      <w:lvlText w:val="%5."/>
      <w:lvlJc w:val="left"/>
      <w:pPr>
        <w:ind w:left="3949" w:hanging="360"/>
      </w:pPr>
    </w:lvl>
    <w:lvl w:ilvl="5" w:tplc="0414001B" w:tentative="1">
      <w:start w:val="1"/>
      <w:numFmt w:val="lowerRoman"/>
      <w:lvlText w:val="%6."/>
      <w:lvlJc w:val="right"/>
      <w:pPr>
        <w:ind w:left="4669" w:hanging="180"/>
      </w:pPr>
    </w:lvl>
    <w:lvl w:ilvl="6" w:tplc="0414000F" w:tentative="1">
      <w:start w:val="1"/>
      <w:numFmt w:val="decimal"/>
      <w:lvlText w:val="%7."/>
      <w:lvlJc w:val="left"/>
      <w:pPr>
        <w:ind w:left="5389" w:hanging="360"/>
      </w:pPr>
    </w:lvl>
    <w:lvl w:ilvl="7" w:tplc="04140019" w:tentative="1">
      <w:start w:val="1"/>
      <w:numFmt w:val="lowerLetter"/>
      <w:lvlText w:val="%8."/>
      <w:lvlJc w:val="left"/>
      <w:pPr>
        <w:ind w:left="6109" w:hanging="360"/>
      </w:pPr>
    </w:lvl>
    <w:lvl w:ilvl="8" w:tplc="0414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>
    <w:nsid w:val="563C73E8"/>
    <w:multiLevelType w:val="multilevel"/>
    <w:tmpl w:val="9E98B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93E7B1E"/>
    <w:multiLevelType w:val="multilevel"/>
    <w:tmpl w:val="12DE3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CA20AFB"/>
    <w:multiLevelType w:val="multilevel"/>
    <w:tmpl w:val="C6262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1EE3682"/>
    <w:multiLevelType w:val="multilevel"/>
    <w:tmpl w:val="B802B8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6B47544B"/>
    <w:multiLevelType w:val="hybridMultilevel"/>
    <w:tmpl w:val="20D86412"/>
    <w:lvl w:ilvl="0" w:tplc="A52E72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3C9B4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746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5256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C38E4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021B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CCC8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3880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2211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71616EF2"/>
    <w:multiLevelType w:val="hybridMultilevel"/>
    <w:tmpl w:val="FACE4B5C"/>
    <w:lvl w:ilvl="0" w:tplc="596ABF42">
      <w:start w:val="1"/>
      <w:numFmt w:val="bullet"/>
      <w:lvlText w:val="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87EA852">
      <w:start w:val="1"/>
      <w:numFmt w:val="bullet"/>
      <w:lvlText w:val="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C25752" w:tentative="1">
      <w:start w:val="1"/>
      <w:numFmt w:val="bullet"/>
      <w:lvlText w:val="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D87148" w:tentative="1">
      <w:start w:val="1"/>
      <w:numFmt w:val="bullet"/>
      <w:lvlText w:val="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C481D4" w:tentative="1">
      <w:start w:val="1"/>
      <w:numFmt w:val="bullet"/>
      <w:lvlText w:val="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ECAACA" w:tentative="1">
      <w:start w:val="1"/>
      <w:numFmt w:val="bullet"/>
      <w:lvlText w:val="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C232A6" w:tentative="1">
      <w:start w:val="1"/>
      <w:numFmt w:val="bullet"/>
      <w:lvlText w:val="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0B4CEFC" w:tentative="1">
      <w:start w:val="1"/>
      <w:numFmt w:val="bullet"/>
      <w:lvlText w:val="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626A7F8" w:tentative="1">
      <w:start w:val="1"/>
      <w:numFmt w:val="bullet"/>
      <w:lvlText w:val="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72946C4D"/>
    <w:multiLevelType w:val="hybridMultilevel"/>
    <w:tmpl w:val="B60C9D3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6DB02ED"/>
    <w:multiLevelType w:val="hybridMultilevel"/>
    <w:tmpl w:val="3E2EC4E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FED7F08"/>
    <w:multiLevelType w:val="hybridMultilevel"/>
    <w:tmpl w:val="508C71C2"/>
    <w:lvl w:ilvl="0" w:tplc="8AF2033E">
      <w:start w:val="1"/>
      <w:numFmt w:val="bullet"/>
      <w:lvlText w:val="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A27E41D4">
      <w:start w:val="1"/>
      <w:numFmt w:val="bullet"/>
      <w:lvlText w:val="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7C41AEA" w:tentative="1">
      <w:start w:val="1"/>
      <w:numFmt w:val="bullet"/>
      <w:lvlText w:val="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2E51A4" w:tentative="1">
      <w:start w:val="1"/>
      <w:numFmt w:val="bullet"/>
      <w:lvlText w:val="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86889DA2" w:tentative="1">
      <w:start w:val="1"/>
      <w:numFmt w:val="bullet"/>
      <w:lvlText w:val="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D14E252E" w:tentative="1">
      <w:start w:val="1"/>
      <w:numFmt w:val="bullet"/>
      <w:lvlText w:val="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DC4AC604" w:tentative="1">
      <w:start w:val="1"/>
      <w:numFmt w:val="bullet"/>
      <w:lvlText w:val="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A92C0FA" w:tentative="1">
      <w:start w:val="1"/>
      <w:numFmt w:val="bullet"/>
      <w:lvlText w:val="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EBFE2714" w:tentative="1">
      <w:start w:val="1"/>
      <w:numFmt w:val="bullet"/>
      <w:lvlText w:val="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9"/>
  </w:num>
  <w:num w:numId="4">
    <w:abstractNumId w:val="3"/>
  </w:num>
  <w:num w:numId="5">
    <w:abstractNumId w:val="22"/>
  </w:num>
  <w:num w:numId="6">
    <w:abstractNumId w:val="2"/>
  </w:num>
  <w:num w:numId="7">
    <w:abstractNumId w:val="23"/>
  </w:num>
  <w:num w:numId="8">
    <w:abstractNumId w:val="24"/>
  </w:num>
  <w:num w:numId="9">
    <w:abstractNumId w:val="27"/>
  </w:num>
  <w:num w:numId="10">
    <w:abstractNumId w:val="16"/>
  </w:num>
  <w:num w:numId="11">
    <w:abstractNumId w:val="21"/>
  </w:num>
  <w:num w:numId="12">
    <w:abstractNumId w:val="25"/>
  </w:num>
  <w:num w:numId="13">
    <w:abstractNumId w:val="20"/>
  </w:num>
  <w:num w:numId="14">
    <w:abstractNumId w:val="6"/>
  </w:num>
  <w:num w:numId="15">
    <w:abstractNumId w:val="17"/>
  </w:num>
  <w:num w:numId="16">
    <w:abstractNumId w:val="12"/>
  </w:num>
  <w:num w:numId="17">
    <w:abstractNumId w:val="11"/>
  </w:num>
  <w:num w:numId="18">
    <w:abstractNumId w:val="5"/>
  </w:num>
  <w:num w:numId="19">
    <w:abstractNumId w:val="18"/>
  </w:num>
  <w:num w:numId="20">
    <w:abstractNumId w:val="4"/>
  </w:num>
  <w:num w:numId="21">
    <w:abstractNumId w:val="15"/>
  </w:num>
  <w:num w:numId="22">
    <w:abstractNumId w:val="10"/>
  </w:num>
  <w:num w:numId="23">
    <w:abstractNumId w:val="14"/>
  </w:num>
  <w:num w:numId="24">
    <w:abstractNumId w:val="7"/>
  </w:num>
  <w:num w:numId="25">
    <w:abstractNumId w:val="8"/>
  </w:num>
  <w:num w:numId="26">
    <w:abstractNumId w:val="13"/>
  </w:num>
  <w:num w:numId="27">
    <w:abstractNumId w:val="0"/>
  </w:num>
  <w:num w:numId="28">
    <w:abstractNumId w:val="1"/>
  </w:num>
  <w:num w:numId="29">
    <w:abstractNumId w:val="26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activeWritingStyle w:appName="MSWord" w:lang="nb-NO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nb-NO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nb-NO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tjA1MzY2NjAxMTFX0lEKTi0uzszPAykwrQUATJD6/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uthor-Dat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  <w:docVar w:name="Total_Editing_Time" w:val="2"/>
  </w:docVars>
  <w:rsids>
    <w:rsidRoot w:val="00591186"/>
    <w:rsid w:val="00000B1B"/>
    <w:rsid w:val="00001178"/>
    <w:rsid w:val="00001C90"/>
    <w:rsid w:val="00001FB1"/>
    <w:rsid w:val="0000208E"/>
    <w:rsid w:val="000045BD"/>
    <w:rsid w:val="00004AA4"/>
    <w:rsid w:val="00004FA5"/>
    <w:rsid w:val="00005A45"/>
    <w:rsid w:val="00006C4C"/>
    <w:rsid w:val="00006CD4"/>
    <w:rsid w:val="0000775E"/>
    <w:rsid w:val="00007C2A"/>
    <w:rsid w:val="00007CF5"/>
    <w:rsid w:val="0001004F"/>
    <w:rsid w:val="000100B1"/>
    <w:rsid w:val="00011949"/>
    <w:rsid w:val="00011C25"/>
    <w:rsid w:val="000128FB"/>
    <w:rsid w:val="000129C7"/>
    <w:rsid w:val="00013416"/>
    <w:rsid w:val="00013BB6"/>
    <w:rsid w:val="00013EB5"/>
    <w:rsid w:val="0001402A"/>
    <w:rsid w:val="000142C5"/>
    <w:rsid w:val="000149F1"/>
    <w:rsid w:val="00014A77"/>
    <w:rsid w:val="00014B0D"/>
    <w:rsid w:val="00014CFA"/>
    <w:rsid w:val="00014E78"/>
    <w:rsid w:val="0001524D"/>
    <w:rsid w:val="00015CCA"/>
    <w:rsid w:val="000160D3"/>
    <w:rsid w:val="00016620"/>
    <w:rsid w:val="00016AA2"/>
    <w:rsid w:val="00016FF4"/>
    <w:rsid w:val="000179D5"/>
    <w:rsid w:val="00020112"/>
    <w:rsid w:val="00020313"/>
    <w:rsid w:val="00020652"/>
    <w:rsid w:val="000207A7"/>
    <w:rsid w:val="00020FD6"/>
    <w:rsid w:val="000215E3"/>
    <w:rsid w:val="00022086"/>
    <w:rsid w:val="00022593"/>
    <w:rsid w:val="000227DE"/>
    <w:rsid w:val="000229BD"/>
    <w:rsid w:val="00022EB8"/>
    <w:rsid w:val="00023160"/>
    <w:rsid w:val="00023C88"/>
    <w:rsid w:val="00023DB4"/>
    <w:rsid w:val="00023DFA"/>
    <w:rsid w:val="0002415D"/>
    <w:rsid w:val="000243A5"/>
    <w:rsid w:val="00024451"/>
    <w:rsid w:val="00024C30"/>
    <w:rsid w:val="000251F1"/>
    <w:rsid w:val="0002544E"/>
    <w:rsid w:val="00025D19"/>
    <w:rsid w:val="00026234"/>
    <w:rsid w:val="00026833"/>
    <w:rsid w:val="00026E90"/>
    <w:rsid w:val="00026F4A"/>
    <w:rsid w:val="0002740D"/>
    <w:rsid w:val="00027758"/>
    <w:rsid w:val="00027811"/>
    <w:rsid w:val="00027AE5"/>
    <w:rsid w:val="00027DF1"/>
    <w:rsid w:val="00030E37"/>
    <w:rsid w:val="000311CF"/>
    <w:rsid w:val="00032413"/>
    <w:rsid w:val="000324CC"/>
    <w:rsid w:val="00032F23"/>
    <w:rsid w:val="00033533"/>
    <w:rsid w:val="00033B63"/>
    <w:rsid w:val="00034142"/>
    <w:rsid w:val="000345FE"/>
    <w:rsid w:val="00034D80"/>
    <w:rsid w:val="000350B5"/>
    <w:rsid w:val="00035741"/>
    <w:rsid w:val="00035C92"/>
    <w:rsid w:val="000363A8"/>
    <w:rsid w:val="000363FC"/>
    <w:rsid w:val="0003674A"/>
    <w:rsid w:val="00037332"/>
    <w:rsid w:val="00037A4A"/>
    <w:rsid w:val="00037C4A"/>
    <w:rsid w:val="0004015E"/>
    <w:rsid w:val="00040F2D"/>
    <w:rsid w:val="00040FD7"/>
    <w:rsid w:val="000414B7"/>
    <w:rsid w:val="0004199C"/>
    <w:rsid w:val="000419E6"/>
    <w:rsid w:val="00041B72"/>
    <w:rsid w:val="00041FEB"/>
    <w:rsid w:val="00042822"/>
    <w:rsid w:val="00042AA1"/>
    <w:rsid w:val="00042B88"/>
    <w:rsid w:val="00043348"/>
    <w:rsid w:val="000436C7"/>
    <w:rsid w:val="00043958"/>
    <w:rsid w:val="000442F2"/>
    <w:rsid w:val="00044BB7"/>
    <w:rsid w:val="00044C2B"/>
    <w:rsid w:val="00044CCA"/>
    <w:rsid w:val="000462C7"/>
    <w:rsid w:val="0004679E"/>
    <w:rsid w:val="0004734E"/>
    <w:rsid w:val="0004744C"/>
    <w:rsid w:val="00047664"/>
    <w:rsid w:val="00047A32"/>
    <w:rsid w:val="00047DCE"/>
    <w:rsid w:val="00047FD9"/>
    <w:rsid w:val="0005076E"/>
    <w:rsid w:val="000524E1"/>
    <w:rsid w:val="00052969"/>
    <w:rsid w:val="0005336F"/>
    <w:rsid w:val="00053449"/>
    <w:rsid w:val="000536DA"/>
    <w:rsid w:val="00053849"/>
    <w:rsid w:val="00053A1F"/>
    <w:rsid w:val="00053C4C"/>
    <w:rsid w:val="000551C6"/>
    <w:rsid w:val="00055C10"/>
    <w:rsid w:val="00055D62"/>
    <w:rsid w:val="000560F0"/>
    <w:rsid w:val="00056860"/>
    <w:rsid w:val="00056EEB"/>
    <w:rsid w:val="00057226"/>
    <w:rsid w:val="000576B1"/>
    <w:rsid w:val="00057F90"/>
    <w:rsid w:val="000603DD"/>
    <w:rsid w:val="000607DE"/>
    <w:rsid w:val="00060D6A"/>
    <w:rsid w:val="000616D1"/>
    <w:rsid w:val="0006198C"/>
    <w:rsid w:val="00061DDA"/>
    <w:rsid w:val="00063AFB"/>
    <w:rsid w:val="00063D5E"/>
    <w:rsid w:val="00064671"/>
    <w:rsid w:val="000648FE"/>
    <w:rsid w:val="000654DE"/>
    <w:rsid w:val="00065609"/>
    <w:rsid w:val="00065B06"/>
    <w:rsid w:val="00065C9D"/>
    <w:rsid w:val="00065DD1"/>
    <w:rsid w:val="00065FE4"/>
    <w:rsid w:val="00066107"/>
    <w:rsid w:val="00066540"/>
    <w:rsid w:val="00066C96"/>
    <w:rsid w:val="00066DB9"/>
    <w:rsid w:val="000676F7"/>
    <w:rsid w:val="00067902"/>
    <w:rsid w:val="00067F31"/>
    <w:rsid w:val="00070325"/>
    <w:rsid w:val="00070739"/>
    <w:rsid w:val="0007079D"/>
    <w:rsid w:val="00071441"/>
    <w:rsid w:val="0007199D"/>
    <w:rsid w:val="00071A85"/>
    <w:rsid w:val="00073ABC"/>
    <w:rsid w:val="00073D80"/>
    <w:rsid w:val="0007435E"/>
    <w:rsid w:val="000744A2"/>
    <w:rsid w:val="000744B0"/>
    <w:rsid w:val="00074D93"/>
    <w:rsid w:val="0007544A"/>
    <w:rsid w:val="00075D5A"/>
    <w:rsid w:val="00076762"/>
    <w:rsid w:val="00077324"/>
    <w:rsid w:val="00080A1F"/>
    <w:rsid w:val="00080B95"/>
    <w:rsid w:val="00080FB3"/>
    <w:rsid w:val="000815D6"/>
    <w:rsid w:val="00081DFF"/>
    <w:rsid w:val="0008300E"/>
    <w:rsid w:val="000839FD"/>
    <w:rsid w:val="0008402C"/>
    <w:rsid w:val="000858B7"/>
    <w:rsid w:val="00085CE7"/>
    <w:rsid w:val="000860C0"/>
    <w:rsid w:val="000871BF"/>
    <w:rsid w:val="00090E23"/>
    <w:rsid w:val="00091565"/>
    <w:rsid w:val="000921FF"/>
    <w:rsid w:val="000923C8"/>
    <w:rsid w:val="00092714"/>
    <w:rsid w:val="000929E4"/>
    <w:rsid w:val="00092E23"/>
    <w:rsid w:val="000931A5"/>
    <w:rsid w:val="0009342E"/>
    <w:rsid w:val="00093949"/>
    <w:rsid w:val="00094107"/>
    <w:rsid w:val="00094ADC"/>
    <w:rsid w:val="00094C1E"/>
    <w:rsid w:val="00095372"/>
    <w:rsid w:val="0009586E"/>
    <w:rsid w:val="00095B4B"/>
    <w:rsid w:val="00095F5A"/>
    <w:rsid w:val="0009621E"/>
    <w:rsid w:val="00096558"/>
    <w:rsid w:val="000965DF"/>
    <w:rsid w:val="00096AA2"/>
    <w:rsid w:val="0009725E"/>
    <w:rsid w:val="00097950"/>
    <w:rsid w:val="00097EAF"/>
    <w:rsid w:val="000A0007"/>
    <w:rsid w:val="000A1241"/>
    <w:rsid w:val="000A1FCD"/>
    <w:rsid w:val="000A26BB"/>
    <w:rsid w:val="000A2A54"/>
    <w:rsid w:val="000A31A6"/>
    <w:rsid w:val="000A3486"/>
    <w:rsid w:val="000A35A2"/>
    <w:rsid w:val="000A37CA"/>
    <w:rsid w:val="000A415C"/>
    <w:rsid w:val="000A4492"/>
    <w:rsid w:val="000A44A7"/>
    <w:rsid w:val="000A47C7"/>
    <w:rsid w:val="000A4DC7"/>
    <w:rsid w:val="000A52CD"/>
    <w:rsid w:val="000A667A"/>
    <w:rsid w:val="000A688A"/>
    <w:rsid w:val="000A6C7C"/>
    <w:rsid w:val="000A7018"/>
    <w:rsid w:val="000A7A23"/>
    <w:rsid w:val="000A7E4D"/>
    <w:rsid w:val="000B099F"/>
    <w:rsid w:val="000B0FDA"/>
    <w:rsid w:val="000B27E6"/>
    <w:rsid w:val="000B2808"/>
    <w:rsid w:val="000B2ACB"/>
    <w:rsid w:val="000B2E71"/>
    <w:rsid w:val="000B34A1"/>
    <w:rsid w:val="000B3FF5"/>
    <w:rsid w:val="000B444F"/>
    <w:rsid w:val="000B4896"/>
    <w:rsid w:val="000B5378"/>
    <w:rsid w:val="000B5423"/>
    <w:rsid w:val="000B5A9C"/>
    <w:rsid w:val="000B6181"/>
    <w:rsid w:val="000B61DF"/>
    <w:rsid w:val="000B7125"/>
    <w:rsid w:val="000B7646"/>
    <w:rsid w:val="000C0FAB"/>
    <w:rsid w:val="000C191C"/>
    <w:rsid w:val="000C1C67"/>
    <w:rsid w:val="000C1DA2"/>
    <w:rsid w:val="000C20DB"/>
    <w:rsid w:val="000C2113"/>
    <w:rsid w:val="000C260F"/>
    <w:rsid w:val="000C2706"/>
    <w:rsid w:val="000C2E38"/>
    <w:rsid w:val="000C345E"/>
    <w:rsid w:val="000C389A"/>
    <w:rsid w:val="000C3A29"/>
    <w:rsid w:val="000C3A2C"/>
    <w:rsid w:val="000C3FF3"/>
    <w:rsid w:val="000C4B52"/>
    <w:rsid w:val="000C4CF5"/>
    <w:rsid w:val="000C51D8"/>
    <w:rsid w:val="000C54F0"/>
    <w:rsid w:val="000C5580"/>
    <w:rsid w:val="000C68E5"/>
    <w:rsid w:val="000C6AB5"/>
    <w:rsid w:val="000C7332"/>
    <w:rsid w:val="000C73E9"/>
    <w:rsid w:val="000C76D4"/>
    <w:rsid w:val="000C7D8E"/>
    <w:rsid w:val="000C7DCB"/>
    <w:rsid w:val="000D0637"/>
    <w:rsid w:val="000D0F7E"/>
    <w:rsid w:val="000D1659"/>
    <w:rsid w:val="000D19DB"/>
    <w:rsid w:val="000D209D"/>
    <w:rsid w:val="000D22FA"/>
    <w:rsid w:val="000D23EC"/>
    <w:rsid w:val="000D24CF"/>
    <w:rsid w:val="000D2D04"/>
    <w:rsid w:val="000D3001"/>
    <w:rsid w:val="000D31DC"/>
    <w:rsid w:val="000D4487"/>
    <w:rsid w:val="000D4B02"/>
    <w:rsid w:val="000D516C"/>
    <w:rsid w:val="000D5398"/>
    <w:rsid w:val="000D5590"/>
    <w:rsid w:val="000D6096"/>
    <w:rsid w:val="000D62DD"/>
    <w:rsid w:val="000D741B"/>
    <w:rsid w:val="000D7FF2"/>
    <w:rsid w:val="000E0168"/>
    <w:rsid w:val="000E0A91"/>
    <w:rsid w:val="000E0C3A"/>
    <w:rsid w:val="000E0E5C"/>
    <w:rsid w:val="000E1356"/>
    <w:rsid w:val="000E1A54"/>
    <w:rsid w:val="000E1F79"/>
    <w:rsid w:val="000E1F9F"/>
    <w:rsid w:val="000E20CF"/>
    <w:rsid w:val="000E265F"/>
    <w:rsid w:val="000E2A7E"/>
    <w:rsid w:val="000E2D23"/>
    <w:rsid w:val="000E2D5F"/>
    <w:rsid w:val="000E3175"/>
    <w:rsid w:val="000E3635"/>
    <w:rsid w:val="000E3800"/>
    <w:rsid w:val="000E4129"/>
    <w:rsid w:val="000E428F"/>
    <w:rsid w:val="000E4434"/>
    <w:rsid w:val="000E46F9"/>
    <w:rsid w:val="000E4D7E"/>
    <w:rsid w:val="000E54A6"/>
    <w:rsid w:val="000E5AD5"/>
    <w:rsid w:val="000E6A8D"/>
    <w:rsid w:val="000E6E5D"/>
    <w:rsid w:val="000E6F1E"/>
    <w:rsid w:val="000E78CB"/>
    <w:rsid w:val="000E7A39"/>
    <w:rsid w:val="000F04E8"/>
    <w:rsid w:val="000F0567"/>
    <w:rsid w:val="000F0D81"/>
    <w:rsid w:val="000F1577"/>
    <w:rsid w:val="000F1868"/>
    <w:rsid w:val="000F2081"/>
    <w:rsid w:val="000F2692"/>
    <w:rsid w:val="000F28AA"/>
    <w:rsid w:val="000F292B"/>
    <w:rsid w:val="000F2E53"/>
    <w:rsid w:val="000F350F"/>
    <w:rsid w:val="000F3976"/>
    <w:rsid w:val="000F3BE9"/>
    <w:rsid w:val="000F4132"/>
    <w:rsid w:val="000F4180"/>
    <w:rsid w:val="000F42EE"/>
    <w:rsid w:val="000F728E"/>
    <w:rsid w:val="000F7CD3"/>
    <w:rsid w:val="000F7D20"/>
    <w:rsid w:val="0010027A"/>
    <w:rsid w:val="001002D9"/>
    <w:rsid w:val="00100556"/>
    <w:rsid w:val="00100BAB"/>
    <w:rsid w:val="00100F74"/>
    <w:rsid w:val="001010CB"/>
    <w:rsid w:val="00101901"/>
    <w:rsid w:val="00101A42"/>
    <w:rsid w:val="00101C37"/>
    <w:rsid w:val="00101DBE"/>
    <w:rsid w:val="00102092"/>
    <w:rsid w:val="001028F0"/>
    <w:rsid w:val="00102C43"/>
    <w:rsid w:val="0010348D"/>
    <w:rsid w:val="00103DA8"/>
    <w:rsid w:val="00104CE5"/>
    <w:rsid w:val="0010525C"/>
    <w:rsid w:val="00105A0F"/>
    <w:rsid w:val="001060BE"/>
    <w:rsid w:val="0010652F"/>
    <w:rsid w:val="00106BC9"/>
    <w:rsid w:val="00106D1A"/>
    <w:rsid w:val="00107977"/>
    <w:rsid w:val="00107C7D"/>
    <w:rsid w:val="00110055"/>
    <w:rsid w:val="00110F7B"/>
    <w:rsid w:val="001113E2"/>
    <w:rsid w:val="001114A1"/>
    <w:rsid w:val="0011180D"/>
    <w:rsid w:val="00111C1C"/>
    <w:rsid w:val="00112446"/>
    <w:rsid w:val="00112B67"/>
    <w:rsid w:val="00112BDA"/>
    <w:rsid w:val="001131E0"/>
    <w:rsid w:val="00113234"/>
    <w:rsid w:val="00113803"/>
    <w:rsid w:val="00113EEC"/>
    <w:rsid w:val="00114036"/>
    <w:rsid w:val="00114871"/>
    <w:rsid w:val="0011489B"/>
    <w:rsid w:val="00114BF7"/>
    <w:rsid w:val="00114D92"/>
    <w:rsid w:val="00114E35"/>
    <w:rsid w:val="00115152"/>
    <w:rsid w:val="001159E9"/>
    <w:rsid w:val="00116A01"/>
    <w:rsid w:val="00116F5D"/>
    <w:rsid w:val="001170B0"/>
    <w:rsid w:val="0011740E"/>
    <w:rsid w:val="00117465"/>
    <w:rsid w:val="001179BA"/>
    <w:rsid w:val="00117C99"/>
    <w:rsid w:val="00120948"/>
    <w:rsid w:val="00120BFD"/>
    <w:rsid w:val="001214ED"/>
    <w:rsid w:val="00121948"/>
    <w:rsid w:val="00122AEE"/>
    <w:rsid w:val="00122C6E"/>
    <w:rsid w:val="00122CA4"/>
    <w:rsid w:val="00122CE4"/>
    <w:rsid w:val="00122E20"/>
    <w:rsid w:val="00122E63"/>
    <w:rsid w:val="001238EC"/>
    <w:rsid w:val="00123E20"/>
    <w:rsid w:val="0012424F"/>
    <w:rsid w:val="001245E1"/>
    <w:rsid w:val="00124897"/>
    <w:rsid w:val="001253BA"/>
    <w:rsid w:val="00125D3F"/>
    <w:rsid w:val="001279B9"/>
    <w:rsid w:val="00127A2D"/>
    <w:rsid w:val="00127B16"/>
    <w:rsid w:val="001300DC"/>
    <w:rsid w:val="00130494"/>
    <w:rsid w:val="00130E31"/>
    <w:rsid w:val="0013127F"/>
    <w:rsid w:val="00131629"/>
    <w:rsid w:val="00131D90"/>
    <w:rsid w:val="00131E68"/>
    <w:rsid w:val="001325B7"/>
    <w:rsid w:val="001326BF"/>
    <w:rsid w:val="00132703"/>
    <w:rsid w:val="00132706"/>
    <w:rsid w:val="00132E8A"/>
    <w:rsid w:val="001332C7"/>
    <w:rsid w:val="00133C18"/>
    <w:rsid w:val="00133FFD"/>
    <w:rsid w:val="001347DD"/>
    <w:rsid w:val="00134F8E"/>
    <w:rsid w:val="0013528B"/>
    <w:rsid w:val="0013665C"/>
    <w:rsid w:val="00136879"/>
    <w:rsid w:val="00136ACF"/>
    <w:rsid w:val="00136FB3"/>
    <w:rsid w:val="00137386"/>
    <w:rsid w:val="001373D4"/>
    <w:rsid w:val="0013751C"/>
    <w:rsid w:val="00137613"/>
    <w:rsid w:val="00137B41"/>
    <w:rsid w:val="00137E7C"/>
    <w:rsid w:val="00140E33"/>
    <w:rsid w:val="0014130B"/>
    <w:rsid w:val="00141E3E"/>
    <w:rsid w:val="00142269"/>
    <w:rsid w:val="00142436"/>
    <w:rsid w:val="001429D2"/>
    <w:rsid w:val="00142A17"/>
    <w:rsid w:val="001430F4"/>
    <w:rsid w:val="0014407F"/>
    <w:rsid w:val="00144161"/>
    <w:rsid w:val="001445D6"/>
    <w:rsid w:val="00145005"/>
    <w:rsid w:val="001458B8"/>
    <w:rsid w:val="00146387"/>
    <w:rsid w:val="00146B60"/>
    <w:rsid w:val="00146B7A"/>
    <w:rsid w:val="00147BA7"/>
    <w:rsid w:val="001501E6"/>
    <w:rsid w:val="001501E9"/>
    <w:rsid w:val="00150877"/>
    <w:rsid w:val="00151687"/>
    <w:rsid w:val="0015183F"/>
    <w:rsid w:val="00151C90"/>
    <w:rsid w:val="00151FCA"/>
    <w:rsid w:val="001534FF"/>
    <w:rsid w:val="001535C2"/>
    <w:rsid w:val="001536F5"/>
    <w:rsid w:val="00153E17"/>
    <w:rsid w:val="00154F2D"/>
    <w:rsid w:val="0015555C"/>
    <w:rsid w:val="001558B5"/>
    <w:rsid w:val="00155D48"/>
    <w:rsid w:val="00155EC4"/>
    <w:rsid w:val="00160101"/>
    <w:rsid w:val="00160831"/>
    <w:rsid w:val="001617FA"/>
    <w:rsid w:val="00161C47"/>
    <w:rsid w:val="00161F9D"/>
    <w:rsid w:val="001630C3"/>
    <w:rsid w:val="001631BB"/>
    <w:rsid w:val="001638D1"/>
    <w:rsid w:val="00163B1C"/>
    <w:rsid w:val="00164305"/>
    <w:rsid w:val="00164329"/>
    <w:rsid w:val="00164760"/>
    <w:rsid w:val="00164D29"/>
    <w:rsid w:val="001653BA"/>
    <w:rsid w:val="001656A7"/>
    <w:rsid w:val="0016577C"/>
    <w:rsid w:val="001657CF"/>
    <w:rsid w:val="00165B2D"/>
    <w:rsid w:val="001660DE"/>
    <w:rsid w:val="00166254"/>
    <w:rsid w:val="0016629B"/>
    <w:rsid w:val="001663A5"/>
    <w:rsid w:val="001665AE"/>
    <w:rsid w:val="00167EC1"/>
    <w:rsid w:val="00170669"/>
    <w:rsid w:val="00170F1D"/>
    <w:rsid w:val="0017122D"/>
    <w:rsid w:val="00171283"/>
    <w:rsid w:val="00171440"/>
    <w:rsid w:val="00171861"/>
    <w:rsid w:val="0017196B"/>
    <w:rsid w:val="00172261"/>
    <w:rsid w:val="00172435"/>
    <w:rsid w:val="001725BE"/>
    <w:rsid w:val="00172E9C"/>
    <w:rsid w:val="00173820"/>
    <w:rsid w:val="001746A0"/>
    <w:rsid w:val="00175446"/>
    <w:rsid w:val="00175A47"/>
    <w:rsid w:val="001768B5"/>
    <w:rsid w:val="00176965"/>
    <w:rsid w:val="00176968"/>
    <w:rsid w:val="0017697A"/>
    <w:rsid w:val="00177023"/>
    <w:rsid w:val="00177C38"/>
    <w:rsid w:val="0018024D"/>
    <w:rsid w:val="0018053F"/>
    <w:rsid w:val="001805F8"/>
    <w:rsid w:val="001807D9"/>
    <w:rsid w:val="00180D98"/>
    <w:rsid w:val="001812DF"/>
    <w:rsid w:val="00181677"/>
    <w:rsid w:val="00181F48"/>
    <w:rsid w:val="001825DD"/>
    <w:rsid w:val="001827D9"/>
    <w:rsid w:val="001828B8"/>
    <w:rsid w:val="0018318F"/>
    <w:rsid w:val="001831CE"/>
    <w:rsid w:val="00183404"/>
    <w:rsid w:val="001835D2"/>
    <w:rsid w:val="00184F3E"/>
    <w:rsid w:val="0018589F"/>
    <w:rsid w:val="00186232"/>
    <w:rsid w:val="00186236"/>
    <w:rsid w:val="00186440"/>
    <w:rsid w:val="00186E4E"/>
    <w:rsid w:val="00186F6B"/>
    <w:rsid w:val="00187650"/>
    <w:rsid w:val="001876CC"/>
    <w:rsid w:val="0018789B"/>
    <w:rsid w:val="001901A2"/>
    <w:rsid w:val="00190AC9"/>
    <w:rsid w:val="0019154E"/>
    <w:rsid w:val="00191898"/>
    <w:rsid w:val="00191B05"/>
    <w:rsid w:val="0019203C"/>
    <w:rsid w:val="00192722"/>
    <w:rsid w:val="001927F6"/>
    <w:rsid w:val="00192893"/>
    <w:rsid w:val="00193343"/>
    <w:rsid w:val="00193F13"/>
    <w:rsid w:val="001940EB"/>
    <w:rsid w:val="00194111"/>
    <w:rsid w:val="00194422"/>
    <w:rsid w:val="0019456A"/>
    <w:rsid w:val="00194CCA"/>
    <w:rsid w:val="00196393"/>
    <w:rsid w:val="0019639E"/>
    <w:rsid w:val="00196711"/>
    <w:rsid w:val="00196D24"/>
    <w:rsid w:val="00196EA7"/>
    <w:rsid w:val="00197AC6"/>
    <w:rsid w:val="00197DD5"/>
    <w:rsid w:val="00197E8C"/>
    <w:rsid w:val="001A057C"/>
    <w:rsid w:val="001A0A2C"/>
    <w:rsid w:val="001A123E"/>
    <w:rsid w:val="001A12BB"/>
    <w:rsid w:val="001A1325"/>
    <w:rsid w:val="001A17F5"/>
    <w:rsid w:val="001A22D5"/>
    <w:rsid w:val="001A2483"/>
    <w:rsid w:val="001A29E0"/>
    <w:rsid w:val="001A33FC"/>
    <w:rsid w:val="001A363A"/>
    <w:rsid w:val="001A36FE"/>
    <w:rsid w:val="001A37D3"/>
    <w:rsid w:val="001A3EF3"/>
    <w:rsid w:val="001A4052"/>
    <w:rsid w:val="001A6167"/>
    <w:rsid w:val="001A62E6"/>
    <w:rsid w:val="001A68BF"/>
    <w:rsid w:val="001A6D89"/>
    <w:rsid w:val="001A6F0D"/>
    <w:rsid w:val="001A6F2E"/>
    <w:rsid w:val="001A7555"/>
    <w:rsid w:val="001A780B"/>
    <w:rsid w:val="001A7AC1"/>
    <w:rsid w:val="001B0047"/>
    <w:rsid w:val="001B015B"/>
    <w:rsid w:val="001B076C"/>
    <w:rsid w:val="001B078A"/>
    <w:rsid w:val="001B08C0"/>
    <w:rsid w:val="001B0D31"/>
    <w:rsid w:val="001B0DD7"/>
    <w:rsid w:val="001B11EB"/>
    <w:rsid w:val="001B1382"/>
    <w:rsid w:val="001B19FB"/>
    <w:rsid w:val="001B281A"/>
    <w:rsid w:val="001B3CD6"/>
    <w:rsid w:val="001B3D57"/>
    <w:rsid w:val="001B4283"/>
    <w:rsid w:val="001B4579"/>
    <w:rsid w:val="001B45F4"/>
    <w:rsid w:val="001B46C2"/>
    <w:rsid w:val="001B4860"/>
    <w:rsid w:val="001B4ABF"/>
    <w:rsid w:val="001B5291"/>
    <w:rsid w:val="001B54A0"/>
    <w:rsid w:val="001B560B"/>
    <w:rsid w:val="001B74DA"/>
    <w:rsid w:val="001B7629"/>
    <w:rsid w:val="001B787F"/>
    <w:rsid w:val="001B7FAE"/>
    <w:rsid w:val="001C0C97"/>
    <w:rsid w:val="001C0CBB"/>
    <w:rsid w:val="001C1716"/>
    <w:rsid w:val="001C20D6"/>
    <w:rsid w:val="001C2DB9"/>
    <w:rsid w:val="001C31AA"/>
    <w:rsid w:val="001C3D32"/>
    <w:rsid w:val="001C412A"/>
    <w:rsid w:val="001C415C"/>
    <w:rsid w:val="001C4220"/>
    <w:rsid w:val="001C43CB"/>
    <w:rsid w:val="001C47C8"/>
    <w:rsid w:val="001C484F"/>
    <w:rsid w:val="001C5CFB"/>
    <w:rsid w:val="001C6072"/>
    <w:rsid w:val="001C647C"/>
    <w:rsid w:val="001C66A1"/>
    <w:rsid w:val="001C6FF0"/>
    <w:rsid w:val="001C72F9"/>
    <w:rsid w:val="001C76DE"/>
    <w:rsid w:val="001C77EC"/>
    <w:rsid w:val="001C7EEC"/>
    <w:rsid w:val="001D013B"/>
    <w:rsid w:val="001D0383"/>
    <w:rsid w:val="001D055C"/>
    <w:rsid w:val="001D07B7"/>
    <w:rsid w:val="001D0CAD"/>
    <w:rsid w:val="001D1C86"/>
    <w:rsid w:val="001D20F2"/>
    <w:rsid w:val="001D2152"/>
    <w:rsid w:val="001D24AA"/>
    <w:rsid w:val="001D2720"/>
    <w:rsid w:val="001D2BEF"/>
    <w:rsid w:val="001D360D"/>
    <w:rsid w:val="001D378E"/>
    <w:rsid w:val="001D3881"/>
    <w:rsid w:val="001D3980"/>
    <w:rsid w:val="001D4184"/>
    <w:rsid w:val="001D41A4"/>
    <w:rsid w:val="001D439E"/>
    <w:rsid w:val="001D451C"/>
    <w:rsid w:val="001D4D7A"/>
    <w:rsid w:val="001D59D0"/>
    <w:rsid w:val="001D5F2A"/>
    <w:rsid w:val="001D5F8B"/>
    <w:rsid w:val="001D699F"/>
    <w:rsid w:val="001D6BE8"/>
    <w:rsid w:val="001D75B8"/>
    <w:rsid w:val="001D78A5"/>
    <w:rsid w:val="001D7A0C"/>
    <w:rsid w:val="001D7E8A"/>
    <w:rsid w:val="001E0174"/>
    <w:rsid w:val="001E042B"/>
    <w:rsid w:val="001E0D7C"/>
    <w:rsid w:val="001E185C"/>
    <w:rsid w:val="001E1CB1"/>
    <w:rsid w:val="001E2BF4"/>
    <w:rsid w:val="001E2FAD"/>
    <w:rsid w:val="001E3902"/>
    <w:rsid w:val="001E3B1F"/>
    <w:rsid w:val="001E3D5E"/>
    <w:rsid w:val="001E4C07"/>
    <w:rsid w:val="001E55E2"/>
    <w:rsid w:val="001E5BEB"/>
    <w:rsid w:val="001E5C7C"/>
    <w:rsid w:val="001E6030"/>
    <w:rsid w:val="001E7115"/>
    <w:rsid w:val="001E71A8"/>
    <w:rsid w:val="001E72AD"/>
    <w:rsid w:val="001E789D"/>
    <w:rsid w:val="001E7DDD"/>
    <w:rsid w:val="001E7FF7"/>
    <w:rsid w:val="001F0045"/>
    <w:rsid w:val="001F0435"/>
    <w:rsid w:val="001F04E5"/>
    <w:rsid w:val="001F088C"/>
    <w:rsid w:val="001F08C0"/>
    <w:rsid w:val="001F0B45"/>
    <w:rsid w:val="001F1745"/>
    <w:rsid w:val="001F212E"/>
    <w:rsid w:val="001F2D8B"/>
    <w:rsid w:val="001F2FCE"/>
    <w:rsid w:val="001F37B7"/>
    <w:rsid w:val="001F3EDA"/>
    <w:rsid w:val="001F415C"/>
    <w:rsid w:val="001F42EB"/>
    <w:rsid w:val="001F4538"/>
    <w:rsid w:val="001F5A7F"/>
    <w:rsid w:val="001F60E0"/>
    <w:rsid w:val="001F620A"/>
    <w:rsid w:val="001F679E"/>
    <w:rsid w:val="001F7012"/>
    <w:rsid w:val="001F754A"/>
    <w:rsid w:val="001F7712"/>
    <w:rsid w:val="001F7D87"/>
    <w:rsid w:val="00200180"/>
    <w:rsid w:val="00200439"/>
    <w:rsid w:val="00200B9A"/>
    <w:rsid w:val="00202DCC"/>
    <w:rsid w:val="002030DE"/>
    <w:rsid w:val="00203234"/>
    <w:rsid w:val="00203F4C"/>
    <w:rsid w:val="00204CBF"/>
    <w:rsid w:val="00204F75"/>
    <w:rsid w:val="002051FA"/>
    <w:rsid w:val="00205226"/>
    <w:rsid w:val="002066A0"/>
    <w:rsid w:val="0020673E"/>
    <w:rsid w:val="00206B92"/>
    <w:rsid w:val="002076A2"/>
    <w:rsid w:val="00207B16"/>
    <w:rsid w:val="002100C6"/>
    <w:rsid w:val="002104E4"/>
    <w:rsid w:val="00210756"/>
    <w:rsid w:val="00210C98"/>
    <w:rsid w:val="0021128B"/>
    <w:rsid w:val="00211297"/>
    <w:rsid w:val="002112BC"/>
    <w:rsid w:val="00211F99"/>
    <w:rsid w:val="002121CE"/>
    <w:rsid w:val="00212CF5"/>
    <w:rsid w:val="002143B7"/>
    <w:rsid w:val="0021472C"/>
    <w:rsid w:val="0021497D"/>
    <w:rsid w:val="00214AA8"/>
    <w:rsid w:val="00215EF8"/>
    <w:rsid w:val="00215FE2"/>
    <w:rsid w:val="00216194"/>
    <w:rsid w:val="002164E8"/>
    <w:rsid w:val="0021675E"/>
    <w:rsid w:val="002174B1"/>
    <w:rsid w:val="0021778B"/>
    <w:rsid w:val="002177B2"/>
    <w:rsid w:val="0022030D"/>
    <w:rsid w:val="00221490"/>
    <w:rsid w:val="002217CA"/>
    <w:rsid w:val="00222FFF"/>
    <w:rsid w:val="0022303B"/>
    <w:rsid w:val="002231EF"/>
    <w:rsid w:val="00223295"/>
    <w:rsid w:val="00223A44"/>
    <w:rsid w:val="002247F5"/>
    <w:rsid w:val="00224E85"/>
    <w:rsid w:val="0022577F"/>
    <w:rsid w:val="0022582D"/>
    <w:rsid w:val="00226499"/>
    <w:rsid w:val="002266B5"/>
    <w:rsid w:val="00227501"/>
    <w:rsid w:val="00227BB5"/>
    <w:rsid w:val="00230100"/>
    <w:rsid w:val="00230872"/>
    <w:rsid w:val="002308C0"/>
    <w:rsid w:val="002309F7"/>
    <w:rsid w:val="002310AF"/>
    <w:rsid w:val="00231456"/>
    <w:rsid w:val="0023256B"/>
    <w:rsid w:val="00232FD9"/>
    <w:rsid w:val="00232FFE"/>
    <w:rsid w:val="0023307C"/>
    <w:rsid w:val="0023317F"/>
    <w:rsid w:val="002336D0"/>
    <w:rsid w:val="0023398B"/>
    <w:rsid w:val="002340E0"/>
    <w:rsid w:val="0023537B"/>
    <w:rsid w:val="00235BBB"/>
    <w:rsid w:val="00235DC2"/>
    <w:rsid w:val="00235FD0"/>
    <w:rsid w:val="00236158"/>
    <w:rsid w:val="002367B9"/>
    <w:rsid w:val="0023681D"/>
    <w:rsid w:val="00236B08"/>
    <w:rsid w:val="00236D34"/>
    <w:rsid w:val="0023752C"/>
    <w:rsid w:val="002400D4"/>
    <w:rsid w:val="00240FEB"/>
    <w:rsid w:val="00241C3F"/>
    <w:rsid w:val="00242B5E"/>
    <w:rsid w:val="00242DFB"/>
    <w:rsid w:val="00242F53"/>
    <w:rsid w:val="002433DC"/>
    <w:rsid w:val="00243607"/>
    <w:rsid w:val="00243E0B"/>
    <w:rsid w:val="002443D7"/>
    <w:rsid w:val="00244403"/>
    <w:rsid w:val="002447FE"/>
    <w:rsid w:val="00244F7B"/>
    <w:rsid w:val="0024509D"/>
    <w:rsid w:val="0024560C"/>
    <w:rsid w:val="002458BE"/>
    <w:rsid w:val="002464A0"/>
    <w:rsid w:val="002467E4"/>
    <w:rsid w:val="00246A88"/>
    <w:rsid w:val="00246EAF"/>
    <w:rsid w:val="002473C7"/>
    <w:rsid w:val="00247B8E"/>
    <w:rsid w:val="00247FF6"/>
    <w:rsid w:val="00250B24"/>
    <w:rsid w:val="00250EC8"/>
    <w:rsid w:val="00250FD0"/>
    <w:rsid w:val="00251148"/>
    <w:rsid w:val="0025192A"/>
    <w:rsid w:val="002519CF"/>
    <w:rsid w:val="00251B34"/>
    <w:rsid w:val="00252418"/>
    <w:rsid w:val="00254035"/>
    <w:rsid w:val="00255DFB"/>
    <w:rsid w:val="0025644B"/>
    <w:rsid w:val="0025660A"/>
    <w:rsid w:val="0025664D"/>
    <w:rsid w:val="002570E6"/>
    <w:rsid w:val="0025736D"/>
    <w:rsid w:val="00257D67"/>
    <w:rsid w:val="002610AE"/>
    <w:rsid w:val="002614FD"/>
    <w:rsid w:val="00263138"/>
    <w:rsid w:val="00263470"/>
    <w:rsid w:val="00263AB1"/>
    <w:rsid w:val="00263B42"/>
    <w:rsid w:val="00264529"/>
    <w:rsid w:val="00264547"/>
    <w:rsid w:val="002647EE"/>
    <w:rsid w:val="00264974"/>
    <w:rsid w:val="0026529D"/>
    <w:rsid w:val="00265724"/>
    <w:rsid w:val="00265B12"/>
    <w:rsid w:val="00265B85"/>
    <w:rsid w:val="00265F2F"/>
    <w:rsid w:val="002664BE"/>
    <w:rsid w:val="002666BD"/>
    <w:rsid w:val="002667BE"/>
    <w:rsid w:val="002669C6"/>
    <w:rsid w:val="00267010"/>
    <w:rsid w:val="00267329"/>
    <w:rsid w:val="00267D92"/>
    <w:rsid w:val="00270035"/>
    <w:rsid w:val="00271924"/>
    <w:rsid w:val="00271990"/>
    <w:rsid w:val="00271C25"/>
    <w:rsid w:val="00272440"/>
    <w:rsid w:val="00272E30"/>
    <w:rsid w:val="0027329C"/>
    <w:rsid w:val="0027419E"/>
    <w:rsid w:val="00274911"/>
    <w:rsid w:val="00275045"/>
    <w:rsid w:val="0027547A"/>
    <w:rsid w:val="00275554"/>
    <w:rsid w:val="002758E2"/>
    <w:rsid w:val="00275B1B"/>
    <w:rsid w:val="00275B75"/>
    <w:rsid w:val="00275C30"/>
    <w:rsid w:val="00276A58"/>
    <w:rsid w:val="00276C7E"/>
    <w:rsid w:val="002771DA"/>
    <w:rsid w:val="00277325"/>
    <w:rsid w:val="00277434"/>
    <w:rsid w:val="002777A6"/>
    <w:rsid w:val="00280475"/>
    <w:rsid w:val="00280819"/>
    <w:rsid w:val="00280CCE"/>
    <w:rsid w:val="0028153C"/>
    <w:rsid w:val="00281A03"/>
    <w:rsid w:val="00281DC3"/>
    <w:rsid w:val="00282D26"/>
    <w:rsid w:val="00282E94"/>
    <w:rsid w:val="00283923"/>
    <w:rsid w:val="00283BF0"/>
    <w:rsid w:val="00283F46"/>
    <w:rsid w:val="00284A1B"/>
    <w:rsid w:val="0028512D"/>
    <w:rsid w:val="00285302"/>
    <w:rsid w:val="0028598D"/>
    <w:rsid w:val="00285C94"/>
    <w:rsid w:val="00285EE9"/>
    <w:rsid w:val="0028653B"/>
    <w:rsid w:val="00286BD8"/>
    <w:rsid w:val="00286C5A"/>
    <w:rsid w:val="00287290"/>
    <w:rsid w:val="00287532"/>
    <w:rsid w:val="00287874"/>
    <w:rsid w:val="002905CF"/>
    <w:rsid w:val="0029064E"/>
    <w:rsid w:val="00290979"/>
    <w:rsid w:val="002910AF"/>
    <w:rsid w:val="0029129B"/>
    <w:rsid w:val="002913A5"/>
    <w:rsid w:val="00291762"/>
    <w:rsid w:val="0029202B"/>
    <w:rsid w:val="00292194"/>
    <w:rsid w:val="0029243D"/>
    <w:rsid w:val="00293244"/>
    <w:rsid w:val="00293278"/>
    <w:rsid w:val="0029406D"/>
    <w:rsid w:val="002942E5"/>
    <w:rsid w:val="0029501E"/>
    <w:rsid w:val="002952AC"/>
    <w:rsid w:val="00296039"/>
    <w:rsid w:val="0029640E"/>
    <w:rsid w:val="002965DA"/>
    <w:rsid w:val="00297127"/>
    <w:rsid w:val="00297559"/>
    <w:rsid w:val="002A00AE"/>
    <w:rsid w:val="002A0291"/>
    <w:rsid w:val="002A046F"/>
    <w:rsid w:val="002A108F"/>
    <w:rsid w:val="002A2AC7"/>
    <w:rsid w:val="002A3104"/>
    <w:rsid w:val="002A333C"/>
    <w:rsid w:val="002A413A"/>
    <w:rsid w:val="002A45FE"/>
    <w:rsid w:val="002A4C84"/>
    <w:rsid w:val="002A5304"/>
    <w:rsid w:val="002A56FE"/>
    <w:rsid w:val="002A588B"/>
    <w:rsid w:val="002A5B78"/>
    <w:rsid w:val="002A675F"/>
    <w:rsid w:val="002A6FEB"/>
    <w:rsid w:val="002A75A9"/>
    <w:rsid w:val="002A7B0C"/>
    <w:rsid w:val="002A7BBF"/>
    <w:rsid w:val="002A7C1D"/>
    <w:rsid w:val="002A7F42"/>
    <w:rsid w:val="002A7FB2"/>
    <w:rsid w:val="002B026A"/>
    <w:rsid w:val="002B0924"/>
    <w:rsid w:val="002B103F"/>
    <w:rsid w:val="002B10DC"/>
    <w:rsid w:val="002B1C50"/>
    <w:rsid w:val="002B363D"/>
    <w:rsid w:val="002B381A"/>
    <w:rsid w:val="002B3EC0"/>
    <w:rsid w:val="002B4307"/>
    <w:rsid w:val="002B45AA"/>
    <w:rsid w:val="002B4E80"/>
    <w:rsid w:val="002B52CD"/>
    <w:rsid w:val="002B5745"/>
    <w:rsid w:val="002B5C5B"/>
    <w:rsid w:val="002B60FA"/>
    <w:rsid w:val="002B6E0F"/>
    <w:rsid w:val="002B6F51"/>
    <w:rsid w:val="002C09A7"/>
    <w:rsid w:val="002C0A77"/>
    <w:rsid w:val="002C0D8B"/>
    <w:rsid w:val="002C0DB1"/>
    <w:rsid w:val="002C0DB2"/>
    <w:rsid w:val="002C1079"/>
    <w:rsid w:val="002C1992"/>
    <w:rsid w:val="002C2142"/>
    <w:rsid w:val="002C3380"/>
    <w:rsid w:val="002C3427"/>
    <w:rsid w:val="002C3DFB"/>
    <w:rsid w:val="002C3F38"/>
    <w:rsid w:val="002C4069"/>
    <w:rsid w:val="002C4507"/>
    <w:rsid w:val="002C50FB"/>
    <w:rsid w:val="002C55E2"/>
    <w:rsid w:val="002C5A2C"/>
    <w:rsid w:val="002C6857"/>
    <w:rsid w:val="002C7004"/>
    <w:rsid w:val="002C76AB"/>
    <w:rsid w:val="002C779C"/>
    <w:rsid w:val="002C7B82"/>
    <w:rsid w:val="002D0210"/>
    <w:rsid w:val="002D02F4"/>
    <w:rsid w:val="002D03B9"/>
    <w:rsid w:val="002D0455"/>
    <w:rsid w:val="002D0E18"/>
    <w:rsid w:val="002D0E26"/>
    <w:rsid w:val="002D1280"/>
    <w:rsid w:val="002D1B94"/>
    <w:rsid w:val="002D2179"/>
    <w:rsid w:val="002D267E"/>
    <w:rsid w:val="002D2B5D"/>
    <w:rsid w:val="002D2C87"/>
    <w:rsid w:val="002D2F60"/>
    <w:rsid w:val="002D324C"/>
    <w:rsid w:val="002D35DC"/>
    <w:rsid w:val="002D3ECB"/>
    <w:rsid w:val="002D4851"/>
    <w:rsid w:val="002D4C61"/>
    <w:rsid w:val="002D501E"/>
    <w:rsid w:val="002D5903"/>
    <w:rsid w:val="002D5D91"/>
    <w:rsid w:val="002D6329"/>
    <w:rsid w:val="002D6C03"/>
    <w:rsid w:val="002D6C78"/>
    <w:rsid w:val="002E0084"/>
    <w:rsid w:val="002E06D0"/>
    <w:rsid w:val="002E1066"/>
    <w:rsid w:val="002E12DA"/>
    <w:rsid w:val="002E12EE"/>
    <w:rsid w:val="002E170E"/>
    <w:rsid w:val="002E1819"/>
    <w:rsid w:val="002E19EA"/>
    <w:rsid w:val="002E1A77"/>
    <w:rsid w:val="002E208E"/>
    <w:rsid w:val="002E2350"/>
    <w:rsid w:val="002E2410"/>
    <w:rsid w:val="002E2A6A"/>
    <w:rsid w:val="002E2ABC"/>
    <w:rsid w:val="002E2BEA"/>
    <w:rsid w:val="002E3EFE"/>
    <w:rsid w:val="002E449D"/>
    <w:rsid w:val="002E4700"/>
    <w:rsid w:val="002E51FB"/>
    <w:rsid w:val="002E5793"/>
    <w:rsid w:val="002E5D5C"/>
    <w:rsid w:val="002E61B9"/>
    <w:rsid w:val="002E7EA4"/>
    <w:rsid w:val="002E7F55"/>
    <w:rsid w:val="002F01BF"/>
    <w:rsid w:val="002F030C"/>
    <w:rsid w:val="002F0530"/>
    <w:rsid w:val="002F0BC7"/>
    <w:rsid w:val="002F0E86"/>
    <w:rsid w:val="002F191D"/>
    <w:rsid w:val="002F1DFC"/>
    <w:rsid w:val="002F2774"/>
    <w:rsid w:val="002F278F"/>
    <w:rsid w:val="002F2801"/>
    <w:rsid w:val="002F28FD"/>
    <w:rsid w:val="002F3077"/>
    <w:rsid w:val="002F3775"/>
    <w:rsid w:val="002F43F1"/>
    <w:rsid w:val="002F4B2E"/>
    <w:rsid w:val="002F4D15"/>
    <w:rsid w:val="002F5969"/>
    <w:rsid w:val="002F5BB0"/>
    <w:rsid w:val="002F5CB5"/>
    <w:rsid w:val="002F5FC3"/>
    <w:rsid w:val="002F63F1"/>
    <w:rsid w:val="002F7602"/>
    <w:rsid w:val="002F774A"/>
    <w:rsid w:val="00300FCE"/>
    <w:rsid w:val="00302406"/>
    <w:rsid w:val="003027E8"/>
    <w:rsid w:val="00302DB3"/>
    <w:rsid w:val="00302DF9"/>
    <w:rsid w:val="00303446"/>
    <w:rsid w:val="003035CF"/>
    <w:rsid w:val="00303615"/>
    <w:rsid w:val="00303BB7"/>
    <w:rsid w:val="00303DB5"/>
    <w:rsid w:val="00303E41"/>
    <w:rsid w:val="00304B8D"/>
    <w:rsid w:val="003050EE"/>
    <w:rsid w:val="0030532A"/>
    <w:rsid w:val="003064A8"/>
    <w:rsid w:val="003066E6"/>
    <w:rsid w:val="00306EF9"/>
    <w:rsid w:val="00307469"/>
    <w:rsid w:val="00307D5F"/>
    <w:rsid w:val="00310B3D"/>
    <w:rsid w:val="00311530"/>
    <w:rsid w:val="003125B2"/>
    <w:rsid w:val="00312A6F"/>
    <w:rsid w:val="003136A3"/>
    <w:rsid w:val="00313C5C"/>
    <w:rsid w:val="00313C90"/>
    <w:rsid w:val="00313D52"/>
    <w:rsid w:val="00313F51"/>
    <w:rsid w:val="0031420F"/>
    <w:rsid w:val="00314FC8"/>
    <w:rsid w:val="003157B6"/>
    <w:rsid w:val="00315947"/>
    <w:rsid w:val="003162F5"/>
    <w:rsid w:val="00317DA1"/>
    <w:rsid w:val="003204CD"/>
    <w:rsid w:val="00320562"/>
    <w:rsid w:val="003209B3"/>
    <w:rsid w:val="0032100F"/>
    <w:rsid w:val="00321227"/>
    <w:rsid w:val="003214A6"/>
    <w:rsid w:val="00321524"/>
    <w:rsid w:val="003216B8"/>
    <w:rsid w:val="00321B1C"/>
    <w:rsid w:val="00321C8B"/>
    <w:rsid w:val="00321F5E"/>
    <w:rsid w:val="003222B1"/>
    <w:rsid w:val="00322FF4"/>
    <w:rsid w:val="003230F5"/>
    <w:rsid w:val="003234F7"/>
    <w:rsid w:val="0032465E"/>
    <w:rsid w:val="00324BA1"/>
    <w:rsid w:val="00324BFC"/>
    <w:rsid w:val="00324C1B"/>
    <w:rsid w:val="00325BB9"/>
    <w:rsid w:val="00326D24"/>
    <w:rsid w:val="00326FBD"/>
    <w:rsid w:val="003270A5"/>
    <w:rsid w:val="00327607"/>
    <w:rsid w:val="00327683"/>
    <w:rsid w:val="003276B4"/>
    <w:rsid w:val="003278D6"/>
    <w:rsid w:val="0033017A"/>
    <w:rsid w:val="00330986"/>
    <w:rsid w:val="003311CB"/>
    <w:rsid w:val="003316EF"/>
    <w:rsid w:val="00331779"/>
    <w:rsid w:val="00331C53"/>
    <w:rsid w:val="00331E27"/>
    <w:rsid w:val="00331FD9"/>
    <w:rsid w:val="0033236A"/>
    <w:rsid w:val="0033253F"/>
    <w:rsid w:val="0033276E"/>
    <w:rsid w:val="0033286D"/>
    <w:rsid w:val="00332F5B"/>
    <w:rsid w:val="0033304D"/>
    <w:rsid w:val="003330BD"/>
    <w:rsid w:val="00333799"/>
    <w:rsid w:val="003338EF"/>
    <w:rsid w:val="00333992"/>
    <w:rsid w:val="00334203"/>
    <w:rsid w:val="00334A96"/>
    <w:rsid w:val="00334B23"/>
    <w:rsid w:val="00334F04"/>
    <w:rsid w:val="003350EB"/>
    <w:rsid w:val="003363B9"/>
    <w:rsid w:val="003364BD"/>
    <w:rsid w:val="00336906"/>
    <w:rsid w:val="00336C65"/>
    <w:rsid w:val="00337175"/>
    <w:rsid w:val="00337218"/>
    <w:rsid w:val="003372D9"/>
    <w:rsid w:val="0033797F"/>
    <w:rsid w:val="0034005E"/>
    <w:rsid w:val="0034011A"/>
    <w:rsid w:val="00341C31"/>
    <w:rsid w:val="003425C4"/>
    <w:rsid w:val="003428D0"/>
    <w:rsid w:val="00342F43"/>
    <w:rsid w:val="0034311A"/>
    <w:rsid w:val="0034335B"/>
    <w:rsid w:val="003434DB"/>
    <w:rsid w:val="0034350B"/>
    <w:rsid w:val="00343517"/>
    <w:rsid w:val="00343952"/>
    <w:rsid w:val="003443CC"/>
    <w:rsid w:val="00344A81"/>
    <w:rsid w:val="003453AA"/>
    <w:rsid w:val="003457E8"/>
    <w:rsid w:val="003458B8"/>
    <w:rsid w:val="00345960"/>
    <w:rsid w:val="00345F4B"/>
    <w:rsid w:val="00346044"/>
    <w:rsid w:val="003469FA"/>
    <w:rsid w:val="003471D0"/>
    <w:rsid w:val="00347A50"/>
    <w:rsid w:val="0035024C"/>
    <w:rsid w:val="00350291"/>
    <w:rsid w:val="003504E6"/>
    <w:rsid w:val="00350AF2"/>
    <w:rsid w:val="00351009"/>
    <w:rsid w:val="0035169F"/>
    <w:rsid w:val="00351BBB"/>
    <w:rsid w:val="0035265F"/>
    <w:rsid w:val="00352D17"/>
    <w:rsid w:val="00352F35"/>
    <w:rsid w:val="00352F7C"/>
    <w:rsid w:val="00353274"/>
    <w:rsid w:val="00353A85"/>
    <w:rsid w:val="00353CD9"/>
    <w:rsid w:val="0035420B"/>
    <w:rsid w:val="0035431C"/>
    <w:rsid w:val="00355475"/>
    <w:rsid w:val="00355511"/>
    <w:rsid w:val="00356840"/>
    <w:rsid w:val="00356B7D"/>
    <w:rsid w:val="00357036"/>
    <w:rsid w:val="00357468"/>
    <w:rsid w:val="00357543"/>
    <w:rsid w:val="0035799C"/>
    <w:rsid w:val="00357AA4"/>
    <w:rsid w:val="00357B60"/>
    <w:rsid w:val="0036062A"/>
    <w:rsid w:val="0036195C"/>
    <w:rsid w:val="003627D3"/>
    <w:rsid w:val="003630CE"/>
    <w:rsid w:val="0036317B"/>
    <w:rsid w:val="00363309"/>
    <w:rsid w:val="003636EF"/>
    <w:rsid w:val="00363C91"/>
    <w:rsid w:val="00363DC3"/>
    <w:rsid w:val="00364CAA"/>
    <w:rsid w:val="003651D7"/>
    <w:rsid w:val="003658BE"/>
    <w:rsid w:val="00366022"/>
    <w:rsid w:val="0036682D"/>
    <w:rsid w:val="0037012C"/>
    <w:rsid w:val="0037042C"/>
    <w:rsid w:val="00370499"/>
    <w:rsid w:val="003704B9"/>
    <w:rsid w:val="00370ADD"/>
    <w:rsid w:val="0037178D"/>
    <w:rsid w:val="00371975"/>
    <w:rsid w:val="00371D72"/>
    <w:rsid w:val="00372250"/>
    <w:rsid w:val="003723B3"/>
    <w:rsid w:val="0037386C"/>
    <w:rsid w:val="00373B4E"/>
    <w:rsid w:val="00374502"/>
    <w:rsid w:val="003749DE"/>
    <w:rsid w:val="003757FD"/>
    <w:rsid w:val="003769B6"/>
    <w:rsid w:val="0037782D"/>
    <w:rsid w:val="003779F7"/>
    <w:rsid w:val="00377DE5"/>
    <w:rsid w:val="00380C86"/>
    <w:rsid w:val="00381279"/>
    <w:rsid w:val="003819DE"/>
    <w:rsid w:val="003819F9"/>
    <w:rsid w:val="00382000"/>
    <w:rsid w:val="00382326"/>
    <w:rsid w:val="003825FB"/>
    <w:rsid w:val="003829A4"/>
    <w:rsid w:val="003834AE"/>
    <w:rsid w:val="003835D0"/>
    <w:rsid w:val="00383884"/>
    <w:rsid w:val="003839E7"/>
    <w:rsid w:val="003840BB"/>
    <w:rsid w:val="0038435C"/>
    <w:rsid w:val="00384F47"/>
    <w:rsid w:val="00384FF8"/>
    <w:rsid w:val="00385A77"/>
    <w:rsid w:val="00385EDF"/>
    <w:rsid w:val="003861C0"/>
    <w:rsid w:val="0038690B"/>
    <w:rsid w:val="00390D6F"/>
    <w:rsid w:val="00390DBC"/>
    <w:rsid w:val="00390FD7"/>
    <w:rsid w:val="0039131D"/>
    <w:rsid w:val="00391983"/>
    <w:rsid w:val="00391A16"/>
    <w:rsid w:val="00391BBD"/>
    <w:rsid w:val="00391DD1"/>
    <w:rsid w:val="0039202A"/>
    <w:rsid w:val="003920F5"/>
    <w:rsid w:val="00392143"/>
    <w:rsid w:val="00392267"/>
    <w:rsid w:val="00392304"/>
    <w:rsid w:val="00392A35"/>
    <w:rsid w:val="00392E59"/>
    <w:rsid w:val="003936AE"/>
    <w:rsid w:val="003939D5"/>
    <w:rsid w:val="00393CDC"/>
    <w:rsid w:val="003942A0"/>
    <w:rsid w:val="00394623"/>
    <w:rsid w:val="00394833"/>
    <w:rsid w:val="00394F67"/>
    <w:rsid w:val="00395A52"/>
    <w:rsid w:val="00395CD6"/>
    <w:rsid w:val="00396013"/>
    <w:rsid w:val="0039603A"/>
    <w:rsid w:val="00396831"/>
    <w:rsid w:val="00396904"/>
    <w:rsid w:val="003969A3"/>
    <w:rsid w:val="00396C5B"/>
    <w:rsid w:val="00397765"/>
    <w:rsid w:val="00397884"/>
    <w:rsid w:val="00397EE8"/>
    <w:rsid w:val="003A003A"/>
    <w:rsid w:val="003A0D96"/>
    <w:rsid w:val="003A1106"/>
    <w:rsid w:val="003A11B6"/>
    <w:rsid w:val="003A145A"/>
    <w:rsid w:val="003A1AB2"/>
    <w:rsid w:val="003A1FF7"/>
    <w:rsid w:val="003A20F8"/>
    <w:rsid w:val="003A21EF"/>
    <w:rsid w:val="003A241B"/>
    <w:rsid w:val="003A25D7"/>
    <w:rsid w:val="003A2873"/>
    <w:rsid w:val="003A3EF3"/>
    <w:rsid w:val="003A434E"/>
    <w:rsid w:val="003A4487"/>
    <w:rsid w:val="003A4E30"/>
    <w:rsid w:val="003A5822"/>
    <w:rsid w:val="003A5B1C"/>
    <w:rsid w:val="003A61B8"/>
    <w:rsid w:val="003A7707"/>
    <w:rsid w:val="003B0822"/>
    <w:rsid w:val="003B1507"/>
    <w:rsid w:val="003B16CB"/>
    <w:rsid w:val="003B2315"/>
    <w:rsid w:val="003B2712"/>
    <w:rsid w:val="003B2C1A"/>
    <w:rsid w:val="003B3EA3"/>
    <w:rsid w:val="003B4205"/>
    <w:rsid w:val="003B4926"/>
    <w:rsid w:val="003B524E"/>
    <w:rsid w:val="003B52E7"/>
    <w:rsid w:val="003B5E6A"/>
    <w:rsid w:val="003B61E0"/>
    <w:rsid w:val="003B63F7"/>
    <w:rsid w:val="003B6B84"/>
    <w:rsid w:val="003B6F8E"/>
    <w:rsid w:val="003B7636"/>
    <w:rsid w:val="003C067F"/>
    <w:rsid w:val="003C07AB"/>
    <w:rsid w:val="003C08B8"/>
    <w:rsid w:val="003C10CF"/>
    <w:rsid w:val="003C175B"/>
    <w:rsid w:val="003C1DEC"/>
    <w:rsid w:val="003C208B"/>
    <w:rsid w:val="003C2494"/>
    <w:rsid w:val="003C2866"/>
    <w:rsid w:val="003C2D77"/>
    <w:rsid w:val="003C378F"/>
    <w:rsid w:val="003C42B3"/>
    <w:rsid w:val="003C5857"/>
    <w:rsid w:val="003C5AF1"/>
    <w:rsid w:val="003C5D6C"/>
    <w:rsid w:val="003C7620"/>
    <w:rsid w:val="003D0244"/>
    <w:rsid w:val="003D048C"/>
    <w:rsid w:val="003D07C1"/>
    <w:rsid w:val="003D1B41"/>
    <w:rsid w:val="003D1C83"/>
    <w:rsid w:val="003D1CDA"/>
    <w:rsid w:val="003D1F4D"/>
    <w:rsid w:val="003D21F6"/>
    <w:rsid w:val="003D2A15"/>
    <w:rsid w:val="003D2E6E"/>
    <w:rsid w:val="003D3386"/>
    <w:rsid w:val="003D379F"/>
    <w:rsid w:val="003D39D4"/>
    <w:rsid w:val="003D3AE5"/>
    <w:rsid w:val="003D44BD"/>
    <w:rsid w:val="003D4EFC"/>
    <w:rsid w:val="003D501E"/>
    <w:rsid w:val="003D50AC"/>
    <w:rsid w:val="003D5B0D"/>
    <w:rsid w:val="003D5CA0"/>
    <w:rsid w:val="003D5FA3"/>
    <w:rsid w:val="003D6236"/>
    <w:rsid w:val="003D6687"/>
    <w:rsid w:val="003D6E90"/>
    <w:rsid w:val="003D7264"/>
    <w:rsid w:val="003D77E7"/>
    <w:rsid w:val="003D7BE3"/>
    <w:rsid w:val="003E041B"/>
    <w:rsid w:val="003E0AE2"/>
    <w:rsid w:val="003E0EC6"/>
    <w:rsid w:val="003E0F9D"/>
    <w:rsid w:val="003E15B8"/>
    <w:rsid w:val="003E188E"/>
    <w:rsid w:val="003E1A94"/>
    <w:rsid w:val="003E271E"/>
    <w:rsid w:val="003E2AA8"/>
    <w:rsid w:val="003E3212"/>
    <w:rsid w:val="003E3330"/>
    <w:rsid w:val="003E360A"/>
    <w:rsid w:val="003E40D5"/>
    <w:rsid w:val="003E47C7"/>
    <w:rsid w:val="003E4C11"/>
    <w:rsid w:val="003E4CF1"/>
    <w:rsid w:val="003E5831"/>
    <w:rsid w:val="003E670A"/>
    <w:rsid w:val="003E69A3"/>
    <w:rsid w:val="003E69A5"/>
    <w:rsid w:val="003E7A8C"/>
    <w:rsid w:val="003E7C7A"/>
    <w:rsid w:val="003F02F2"/>
    <w:rsid w:val="003F05D5"/>
    <w:rsid w:val="003F0CFF"/>
    <w:rsid w:val="003F1C97"/>
    <w:rsid w:val="003F1F30"/>
    <w:rsid w:val="003F24C5"/>
    <w:rsid w:val="003F2858"/>
    <w:rsid w:val="003F2D2C"/>
    <w:rsid w:val="003F495F"/>
    <w:rsid w:val="003F5ED8"/>
    <w:rsid w:val="003F64A9"/>
    <w:rsid w:val="003F65A5"/>
    <w:rsid w:val="003F69ED"/>
    <w:rsid w:val="003F71F2"/>
    <w:rsid w:val="003F7807"/>
    <w:rsid w:val="00400244"/>
    <w:rsid w:val="00400374"/>
    <w:rsid w:val="004005BD"/>
    <w:rsid w:val="00400729"/>
    <w:rsid w:val="0040092B"/>
    <w:rsid w:val="00400A15"/>
    <w:rsid w:val="00400A5B"/>
    <w:rsid w:val="00401311"/>
    <w:rsid w:val="004018C7"/>
    <w:rsid w:val="00401C13"/>
    <w:rsid w:val="00401C8C"/>
    <w:rsid w:val="004022BE"/>
    <w:rsid w:val="0040275D"/>
    <w:rsid w:val="0040285F"/>
    <w:rsid w:val="004035CA"/>
    <w:rsid w:val="004039F6"/>
    <w:rsid w:val="00403CB9"/>
    <w:rsid w:val="00403E37"/>
    <w:rsid w:val="00403E71"/>
    <w:rsid w:val="00404131"/>
    <w:rsid w:val="00404207"/>
    <w:rsid w:val="00404307"/>
    <w:rsid w:val="00404D64"/>
    <w:rsid w:val="00404D81"/>
    <w:rsid w:val="004051B8"/>
    <w:rsid w:val="004063DA"/>
    <w:rsid w:val="00410247"/>
    <w:rsid w:val="004104D0"/>
    <w:rsid w:val="004107B2"/>
    <w:rsid w:val="00412A4E"/>
    <w:rsid w:val="00412F48"/>
    <w:rsid w:val="00413B43"/>
    <w:rsid w:val="00413C97"/>
    <w:rsid w:val="00414422"/>
    <w:rsid w:val="004145C5"/>
    <w:rsid w:val="004150F4"/>
    <w:rsid w:val="0041551F"/>
    <w:rsid w:val="00416335"/>
    <w:rsid w:val="00416769"/>
    <w:rsid w:val="0041693A"/>
    <w:rsid w:val="00416AF5"/>
    <w:rsid w:val="00416EBE"/>
    <w:rsid w:val="00416EF6"/>
    <w:rsid w:val="004178E2"/>
    <w:rsid w:val="0042085D"/>
    <w:rsid w:val="00420EC2"/>
    <w:rsid w:val="00421CE1"/>
    <w:rsid w:val="00422344"/>
    <w:rsid w:val="00422817"/>
    <w:rsid w:val="00422ACF"/>
    <w:rsid w:val="00422C14"/>
    <w:rsid w:val="00422C7C"/>
    <w:rsid w:val="00423743"/>
    <w:rsid w:val="00423B7A"/>
    <w:rsid w:val="00423CF9"/>
    <w:rsid w:val="00423FC4"/>
    <w:rsid w:val="00424DA2"/>
    <w:rsid w:val="00426CD5"/>
    <w:rsid w:val="004270DE"/>
    <w:rsid w:val="004274EF"/>
    <w:rsid w:val="004278AE"/>
    <w:rsid w:val="00427922"/>
    <w:rsid w:val="004279AA"/>
    <w:rsid w:val="0043054A"/>
    <w:rsid w:val="0043068F"/>
    <w:rsid w:val="004311C1"/>
    <w:rsid w:val="00431407"/>
    <w:rsid w:val="00431F80"/>
    <w:rsid w:val="00432DB4"/>
    <w:rsid w:val="004338BE"/>
    <w:rsid w:val="0043515C"/>
    <w:rsid w:val="00435903"/>
    <w:rsid w:val="0043627A"/>
    <w:rsid w:val="00436B53"/>
    <w:rsid w:val="00437A9F"/>
    <w:rsid w:val="004403FC"/>
    <w:rsid w:val="00440524"/>
    <w:rsid w:val="00440D77"/>
    <w:rsid w:val="00441485"/>
    <w:rsid w:val="00441785"/>
    <w:rsid w:val="004417CE"/>
    <w:rsid w:val="0044195A"/>
    <w:rsid w:val="00441F2F"/>
    <w:rsid w:val="004420A8"/>
    <w:rsid w:val="004425A0"/>
    <w:rsid w:val="00442AAF"/>
    <w:rsid w:val="00442C59"/>
    <w:rsid w:val="004439D8"/>
    <w:rsid w:val="00443CC3"/>
    <w:rsid w:val="00443D78"/>
    <w:rsid w:val="0044413B"/>
    <w:rsid w:val="00444B03"/>
    <w:rsid w:val="004450CF"/>
    <w:rsid w:val="004451F2"/>
    <w:rsid w:val="0044609D"/>
    <w:rsid w:val="0044616A"/>
    <w:rsid w:val="004508FC"/>
    <w:rsid w:val="004509FE"/>
    <w:rsid w:val="00450B11"/>
    <w:rsid w:val="00450CFC"/>
    <w:rsid w:val="00451781"/>
    <w:rsid w:val="00452740"/>
    <w:rsid w:val="004535FC"/>
    <w:rsid w:val="00453930"/>
    <w:rsid w:val="00453F8A"/>
    <w:rsid w:val="00454099"/>
    <w:rsid w:val="00454143"/>
    <w:rsid w:val="004541A5"/>
    <w:rsid w:val="0045520D"/>
    <w:rsid w:val="004552B0"/>
    <w:rsid w:val="0045561C"/>
    <w:rsid w:val="00455886"/>
    <w:rsid w:val="00455B6C"/>
    <w:rsid w:val="00455B86"/>
    <w:rsid w:val="00455F48"/>
    <w:rsid w:val="00456073"/>
    <w:rsid w:val="00456161"/>
    <w:rsid w:val="00456203"/>
    <w:rsid w:val="00456207"/>
    <w:rsid w:val="00456A68"/>
    <w:rsid w:val="00457E3C"/>
    <w:rsid w:val="00460512"/>
    <w:rsid w:val="0046057C"/>
    <w:rsid w:val="004609C2"/>
    <w:rsid w:val="00460B35"/>
    <w:rsid w:val="00460FA0"/>
    <w:rsid w:val="0046119E"/>
    <w:rsid w:val="00461C08"/>
    <w:rsid w:val="00462429"/>
    <w:rsid w:val="00462774"/>
    <w:rsid w:val="00462B5C"/>
    <w:rsid w:val="004638AD"/>
    <w:rsid w:val="00463B9E"/>
    <w:rsid w:val="00464274"/>
    <w:rsid w:val="00464E70"/>
    <w:rsid w:val="0046513C"/>
    <w:rsid w:val="0046555C"/>
    <w:rsid w:val="00465C68"/>
    <w:rsid w:val="00466464"/>
    <w:rsid w:val="00466731"/>
    <w:rsid w:val="00466D0A"/>
    <w:rsid w:val="004672C2"/>
    <w:rsid w:val="0047021C"/>
    <w:rsid w:val="004705C0"/>
    <w:rsid w:val="00470995"/>
    <w:rsid w:val="00470A7A"/>
    <w:rsid w:val="00470EC8"/>
    <w:rsid w:val="0047113B"/>
    <w:rsid w:val="004714AB"/>
    <w:rsid w:val="00471F0E"/>
    <w:rsid w:val="004731D0"/>
    <w:rsid w:val="00473418"/>
    <w:rsid w:val="00474354"/>
    <w:rsid w:val="004743C5"/>
    <w:rsid w:val="00474705"/>
    <w:rsid w:val="00474823"/>
    <w:rsid w:val="00475A33"/>
    <w:rsid w:val="00476662"/>
    <w:rsid w:val="00476A05"/>
    <w:rsid w:val="004772E7"/>
    <w:rsid w:val="0047756C"/>
    <w:rsid w:val="0048061C"/>
    <w:rsid w:val="00480F52"/>
    <w:rsid w:val="00481460"/>
    <w:rsid w:val="00481B3A"/>
    <w:rsid w:val="00481C66"/>
    <w:rsid w:val="0048278D"/>
    <w:rsid w:val="00482F8F"/>
    <w:rsid w:val="004840A0"/>
    <w:rsid w:val="004842EF"/>
    <w:rsid w:val="00484515"/>
    <w:rsid w:val="004849A3"/>
    <w:rsid w:val="00484AC5"/>
    <w:rsid w:val="00484C55"/>
    <w:rsid w:val="00484FC4"/>
    <w:rsid w:val="00485B97"/>
    <w:rsid w:val="004865C2"/>
    <w:rsid w:val="00486C4D"/>
    <w:rsid w:val="004872CF"/>
    <w:rsid w:val="004874B4"/>
    <w:rsid w:val="00490A9C"/>
    <w:rsid w:val="004910C6"/>
    <w:rsid w:val="00491DFC"/>
    <w:rsid w:val="00492E6A"/>
    <w:rsid w:val="00493034"/>
    <w:rsid w:val="00493E72"/>
    <w:rsid w:val="00494172"/>
    <w:rsid w:val="0049477C"/>
    <w:rsid w:val="00494F39"/>
    <w:rsid w:val="00495012"/>
    <w:rsid w:val="004951C5"/>
    <w:rsid w:val="004953E8"/>
    <w:rsid w:val="004956EF"/>
    <w:rsid w:val="00495773"/>
    <w:rsid w:val="00495E2A"/>
    <w:rsid w:val="00495E68"/>
    <w:rsid w:val="00496AE3"/>
    <w:rsid w:val="00497646"/>
    <w:rsid w:val="00497B98"/>
    <w:rsid w:val="004A0AB7"/>
    <w:rsid w:val="004A1DDA"/>
    <w:rsid w:val="004A1E46"/>
    <w:rsid w:val="004A23BD"/>
    <w:rsid w:val="004A29D4"/>
    <w:rsid w:val="004A31EE"/>
    <w:rsid w:val="004A3228"/>
    <w:rsid w:val="004A3ACB"/>
    <w:rsid w:val="004A3EFB"/>
    <w:rsid w:val="004A4122"/>
    <w:rsid w:val="004A43D1"/>
    <w:rsid w:val="004A4848"/>
    <w:rsid w:val="004A4986"/>
    <w:rsid w:val="004A4D49"/>
    <w:rsid w:val="004A51BD"/>
    <w:rsid w:val="004A5269"/>
    <w:rsid w:val="004A5426"/>
    <w:rsid w:val="004A5C19"/>
    <w:rsid w:val="004A6369"/>
    <w:rsid w:val="004A6A3A"/>
    <w:rsid w:val="004A750C"/>
    <w:rsid w:val="004A754F"/>
    <w:rsid w:val="004A7AA7"/>
    <w:rsid w:val="004A7DAD"/>
    <w:rsid w:val="004B010C"/>
    <w:rsid w:val="004B0BD4"/>
    <w:rsid w:val="004B0CAE"/>
    <w:rsid w:val="004B0E0D"/>
    <w:rsid w:val="004B1355"/>
    <w:rsid w:val="004B14C3"/>
    <w:rsid w:val="004B1EDE"/>
    <w:rsid w:val="004B211D"/>
    <w:rsid w:val="004B2D9B"/>
    <w:rsid w:val="004B2DBB"/>
    <w:rsid w:val="004B3749"/>
    <w:rsid w:val="004B39AA"/>
    <w:rsid w:val="004B40D1"/>
    <w:rsid w:val="004B44C7"/>
    <w:rsid w:val="004B56B4"/>
    <w:rsid w:val="004B571B"/>
    <w:rsid w:val="004B6610"/>
    <w:rsid w:val="004B685C"/>
    <w:rsid w:val="004B6A0E"/>
    <w:rsid w:val="004B6BF2"/>
    <w:rsid w:val="004B71B4"/>
    <w:rsid w:val="004B72F1"/>
    <w:rsid w:val="004B7A7A"/>
    <w:rsid w:val="004C033D"/>
    <w:rsid w:val="004C0606"/>
    <w:rsid w:val="004C07C6"/>
    <w:rsid w:val="004C0F9C"/>
    <w:rsid w:val="004C1DCD"/>
    <w:rsid w:val="004C20F9"/>
    <w:rsid w:val="004C26C0"/>
    <w:rsid w:val="004C3488"/>
    <w:rsid w:val="004C38D5"/>
    <w:rsid w:val="004C38F6"/>
    <w:rsid w:val="004C394A"/>
    <w:rsid w:val="004C3A18"/>
    <w:rsid w:val="004C3ADF"/>
    <w:rsid w:val="004C41D4"/>
    <w:rsid w:val="004C4469"/>
    <w:rsid w:val="004C524B"/>
    <w:rsid w:val="004C59E1"/>
    <w:rsid w:val="004C5A61"/>
    <w:rsid w:val="004C5EF6"/>
    <w:rsid w:val="004C642A"/>
    <w:rsid w:val="004C64A7"/>
    <w:rsid w:val="004C6DB5"/>
    <w:rsid w:val="004C7E96"/>
    <w:rsid w:val="004D0559"/>
    <w:rsid w:val="004D09DE"/>
    <w:rsid w:val="004D158E"/>
    <w:rsid w:val="004D184E"/>
    <w:rsid w:val="004D2FC3"/>
    <w:rsid w:val="004D37A0"/>
    <w:rsid w:val="004D37AB"/>
    <w:rsid w:val="004D3AC8"/>
    <w:rsid w:val="004D3B83"/>
    <w:rsid w:val="004D4245"/>
    <w:rsid w:val="004D43B5"/>
    <w:rsid w:val="004D54F0"/>
    <w:rsid w:val="004D5688"/>
    <w:rsid w:val="004D59FC"/>
    <w:rsid w:val="004D5DE2"/>
    <w:rsid w:val="004D61C2"/>
    <w:rsid w:val="004D6359"/>
    <w:rsid w:val="004D650A"/>
    <w:rsid w:val="004D68AC"/>
    <w:rsid w:val="004D71D0"/>
    <w:rsid w:val="004D75A0"/>
    <w:rsid w:val="004D760B"/>
    <w:rsid w:val="004D7977"/>
    <w:rsid w:val="004E07A5"/>
    <w:rsid w:val="004E0939"/>
    <w:rsid w:val="004E1133"/>
    <w:rsid w:val="004E203F"/>
    <w:rsid w:val="004E2050"/>
    <w:rsid w:val="004E2290"/>
    <w:rsid w:val="004E278A"/>
    <w:rsid w:val="004E2EE0"/>
    <w:rsid w:val="004E2FEB"/>
    <w:rsid w:val="004E322F"/>
    <w:rsid w:val="004E3237"/>
    <w:rsid w:val="004E371A"/>
    <w:rsid w:val="004E4158"/>
    <w:rsid w:val="004E4695"/>
    <w:rsid w:val="004E49FD"/>
    <w:rsid w:val="004E4B47"/>
    <w:rsid w:val="004E5E58"/>
    <w:rsid w:val="004E5EF0"/>
    <w:rsid w:val="004E610B"/>
    <w:rsid w:val="004E626D"/>
    <w:rsid w:val="004E6BB7"/>
    <w:rsid w:val="004E6C0C"/>
    <w:rsid w:val="004E6E4C"/>
    <w:rsid w:val="004E6F6B"/>
    <w:rsid w:val="004E78B7"/>
    <w:rsid w:val="004F11B5"/>
    <w:rsid w:val="004F1C0F"/>
    <w:rsid w:val="004F1E6C"/>
    <w:rsid w:val="004F20E5"/>
    <w:rsid w:val="004F35E9"/>
    <w:rsid w:val="004F3696"/>
    <w:rsid w:val="004F390C"/>
    <w:rsid w:val="004F3DD9"/>
    <w:rsid w:val="004F44FA"/>
    <w:rsid w:val="004F46E8"/>
    <w:rsid w:val="004F54CF"/>
    <w:rsid w:val="004F5CA4"/>
    <w:rsid w:val="004F5D93"/>
    <w:rsid w:val="004F6AF5"/>
    <w:rsid w:val="004F6CE8"/>
    <w:rsid w:val="004F7356"/>
    <w:rsid w:val="004F7423"/>
    <w:rsid w:val="004F790D"/>
    <w:rsid w:val="004F7B17"/>
    <w:rsid w:val="005000A6"/>
    <w:rsid w:val="0050035B"/>
    <w:rsid w:val="005005EB"/>
    <w:rsid w:val="005006EA"/>
    <w:rsid w:val="0050085D"/>
    <w:rsid w:val="00500A6C"/>
    <w:rsid w:val="00500B88"/>
    <w:rsid w:val="00501396"/>
    <w:rsid w:val="0050151A"/>
    <w:rsid w:val="00501FF3"/>
    <w:rsid w:val="005021DF"/>
    <w:rsid w:val="00502A89"/>
    <w:rsid w:val="005035F4"/>
    <w:rsid w:val="00503B04"/>
    <w:rsid w:val="00503EFE"/>
    <w:rsid w:val="00504B33"/>
    <w:rsid w:val="00505599"/>
    <w:rsid w:val="005056DC"/>
    <w:rsid w:val="0050593C"/>
    <w:rsid w:val="00505F82"/>
    <w:rsid w:val="00506060"/>
    <w:rsid w:val="00506158"/>
    <w:rsid w:val="00510875"/>
    <w:rsid w:val="00510D51"/>
    <w:rsid w:val="00510D8D"/>
    <w:rsid w:val="00510D95"/>
    <w:rsid w:val="00510E3C"/>
    <w:rsid w:val="00511296"/>
    <w:rsid w:val="00511731"/>
    <w:rsid w:val="00511D05"/>
    <w:rsid w:val="00511E1E"/>
    <w:rsid w:val="0051219B"/>
    <w:rsid w:val="0051279F"/>
    <w:rsid w:val="0051290D"/>
    <w:rsid w:val="00512945"/>
    <w:rsid w:val="00512B6A"/>
    <w:rsid w:val="00512FC4"/>
    <w:rsid w:val="005131F8"/>
    <w:rsid w:val="005136F8"/>
    <w:rsid w:val="005138FA"/>
    <w:rsid w:val="005141C9"/>
    <w:rsid w:val="00514451"/>
    <w:rsid w:val="00514592"/>
    <w:rsid w:val="00515E86"/>
    <w:rsid w:val="005160EC"/>
    <w:rsid w:val="005169E4"/>
    <w:rsid w:val="00516DFD"/>
    <w:rsid w:val="00517015"/>
    <w:rsid w:val="00517F11"/>
    <w:rsid w:val="00520193"/>
    <w:rsid w:val="0052036B"/>
    <w:rsid w:val="00520A27"/>
    <w:rsid w:val="00521711"/>
    <w:rsid w:val="00521792"/>
    <w:rsid w:val="00521F2F"/>
    <w:rsid w:val="00521FD3"/>
    <w:rsid w:val="00523D0D"/>
    <w:rsid w:val="0052417C"/>
    <w:rsid w:val="00524C6D"/>
    <w:rsid w:val="00525AD7"/>
    <w:rsid w:val="00525FAA"/>
    <w:rsid w:val="005266A1"/>
    <w:rsid w:val="0052719D"/>
    <w:rsid w:val="00530FC6"/>
    <w:rsid w:val="00531DC1"/>
    <w:rsid w:val="00531FE7"/>
    <w:rsid w:val="005320FD"/>
    <w:rsid w:val="0053263E"/>
    <w:rsid w:val="00532B41"/>
    <w:rsid w:val="00533081"/>
    <w:rsid w:val="005337E1"/>
    <w:rsid w:val="005339D9"/>
    <w:rsid w:val="005341F0"/>
    <w:rsid w:val="00534D09"/>
    <w:rsid w:val="00535058"/>
    <w:rsid w:val="00535BA9"/>
    <w:rsid w:val="00536042"/>
    <w:rsid w:val="0053630C"/>
    <w:rsid w:val="00536606"/>
    <w:rsid w:val="005368A1"/>
    <w:rsid w:val="00536A56"/>
    <w:rsid w:val="00536A88"/>
    <w:rsid w:val="00537B1A"/>
    <w:rsid w:val="00537B4B"/>
    <w:rsid w:val="00540FA0"/>
    <w:rsid w:val="00542477"/>
    <w:rsid w:val="005424BF"/>
    <w:rsid w:val="005425CF"/>
    <w:rsid w:val="00542D23"/>
    <w:rsid w:val="00542DD0"/>
    <w:rsid w:val="0054303A"/>
    <w:rsid w:val="0054308D"/>
    <w:rsid w:val="00543321"/>
    <w:rsid w:val="005437F3"/>
    <w:rsid w:val="00543E2F"/>
    <w:rsid w:val="005440A2"/>
    <w:rsid w:val="005441C0"/>
    <w:rsid w:val="00544CBE"/>
    <w:rsid w:val="00544FF9"/>
    <w:rsid w:val="00546693"/>
    <w:rsid w:val="005467D1"/>
    <w:rsid w:val="00546853"/>
    <w:rsid w:val="00547175"/>
    <w:rsid w:val="00547686"/>
    <w:rsid w:val="005477BC"/>
    <w:rsid w:val="00547BF0"/>
    <w:rsid w:val="00547D2C"/>
    <w:rsid w:val="00550865"/>
    <w:rsid w:val="00550B55"/>
    <w:rsid w:val="0055102F"/>
    <w:rsid w:val="005510DD"/>
    <w:rsid w:val="0055119B"/>
    <w:rsid w:val="005512AE"/>
    <w:rsid w:val="0055197B"/>
    <w:rsid w:val="00551EAD"/>
    <w:rsid w:val="0055237F"/>
    <w:rsid w:val="005527FC"/>
    <w:rsid w:val="00552FC9"/>
    <w:rsid w:val="00553225"/>
    <w:rsid w:val="005533DE"/>
    <w:rsid w:val="00553B24"/>
    <w:rsid w:val="00553D63"/>
    <w:rsid w:val="00554817"/>
    <w:rsid w:val="00554B23"/>
    <w:rsid w:val="00554FD0"/>
    <w:rsid w:val="0055561D"/>
    <w:rsid w:val="0055597B"/>
    <w:rsid w:val="0055599D"/>
    <w:rsid w:val="00555DB5"/>
    <w:rsid w:val="00555FC1"/>
    <w:rsid w:val="005573D9"/>
    <w:rsid w:val="0055794E"/>
    <w:rsid w:val="00557E9C"/>
    <w:rsid w:val="00560006"/>
    <w:rsid w:val="0056006D"/>
    <w:rsid w:val="00560268"/>
    <w:rsid w:val="0056043F"/>
    <w:rsid w:val="005608EC"/>
    <w:rsid w:val="00561706"/>
    <w:rsid w:val="005619B2"/>
    <w:rsid w:val="00561E0E"/>
    <w:rsid w:val="00562B08"/>
    <w:rsid w:val="00562E6D"/>
    <w:rsid w:val="00563EF5"/>
    <w:rsid w:val="00564107"/>
    <w:rsid w:val="00564640"/>
    <w:rsid w:val="00564945"/>
    <w:rsid w:val="00564DFD"/>
    <w:rsid w:val="00565045"/>
    <w:rsid w:val="0056528F"/>
    <w:rsid w:val="00565444"/>
    <w:rsid w:val="00565640"/>
    <w:rsid w:val="0056571D"/>
    <w:rsid w:val="00565F4C"/>
    <w:rsid w:val="00566404"/>
    <w:rsid w:val="0056720E"/>
    <w:rsid w:val="0056749E"/>
    <w:rsid w:val="005678E8"/>
    <w:rsid w:val="00567BF8"/>
    <w:rsid w:val="00567F4B"/>
    <w:rsid w:val="005704D0"/>
    <w:rsid w:val="0057106B"/>
    <w:rsid w:val="005719FE"/>
    <w:rsid w:val="0057269B"/>
    <w:rsid w:val="0057372C"/>
    <w:rsid w:val="00574833"/>
    <w:rsid w:val="00574FE3"/>
    <w:rsid w:val="00575880"/>
    <w:rsid w:val="00575F55"/>
    <w:rsid w:val="00576257"/>
    <w:rsid w:val="00576797"/>
    <w:rsid w:val="00576931"/>
    <w:rsid w:val="00576AA1"/>
    <w:rsid w:val="00576C1A"/>
    <w:rsid w:val="00577236"/>
    <w:rsid w:val="005774B4"/>
    <w:rsid w:val="00577681"/>
    <w:rsid w:val="00577DA7"/>
    <w:rsid w:val="00577F2D"/>
    <w:rsid w:val="00580015"/>
    <w:rsid w:val="005800AF"/>
    <w:rsid w:val="005803F0"/>
    <w:rsid w:val="00580C4E"/>
    <w:rsid w:val="00580D7E"/>
    <w:rsid w:val="005816AD"/>
    <w:rsid w:val="00581860"/>
    <w:rsid w:val="00581A7A"/>
    <w:rsid w:val="005824E1"/>
    <w:rsid w:val="005834FC"/>
    <w:rsid w:val="0058366C"/>
    <w:rsid w:val="005836E5"/>
    <w:rsid w:val="00583E21"/>
    <w:rsid w:val="00583FC1"/>
    <w:rsid w:val="00584030"/>
    <w:rsid w:val="00584136"/>
    <w:rsid w:val="00584318"/>
    <w:rsid w:val="00584D5A"/>
    <w:rsid w:val="00584EF2"/>
    <w:rsid w:val="00585A9F"/>
    <w:rsid w:val="00586B29"/>
    <w:rsid w:val="005876E6"/>
    <w:rsid w:val="0059088C"/>
    <w:rsid w:val="00590A17"/>
    <w:rsid w:val="00590F37"/>
    <w:rsid w:val="00591186"/>
    <w:rsid w:val="005916F8"/>
    <w:rsid w:val="00591B5E"/>
    <w:rsid w:val="00591F43"/>
    <w:rsid w:val="00592B53"/>
    <w:rsid w:val="00592C2B"/>
    <w:rsid w:val="005938B9"/>
    <w:rsid w:val="005938D1"/>
    <w:rsid w:val="00593E29"/>
    <w:rsid w:val="00593F90"/>
    <w:rsid w:val="00594167"/>
    <w:rsid w:val="005945A8"/>
    <w:rsid w:val="00595477"/>
    <w:rsid w:val="00595589"/>
    <w:rsid w:val="005959BB"/>
    <w:rsid w:val="00595CB3"/>
    <w:rsid w:val="005960DC"/>
    <w:rsid w:val="005965ED"/>
    <w:rsid w:val="00596FF8"/>
    <w:rsid w:val="00597978"/>
    <w:rsid w:val="00597E2B"/>
    <w:rsid w:val="005A036B"/>
    <w:rsid w:val="005A0548"/>
    <w:rsid w:val="005A0BE5"/>
    <w:rsid w:val="005A124F"/>
    <w:rsid w:val="005A155F"/>
    <w:rsid w:val="005A17AC"/>
    <w:rsid w:val="005A1ED7"/>
    <w:rsid w:val="005A1FDF"/>
    <w:rsid w:val="005A28BE"/>
    <w:rsid w:val="005A2F72"/>
    <w:rsid w:val="005A3127"/>
    <w:rsid w:val="005A3E47"/>
    <w:rsid w:val="005A3EE8"/>
    <w:rsid w:val="005A3F78"/>
    <w:rsid w:val="005A4A07"/>
    <w:rsid w:val="005A554A"/>
    <w:rsid w:val="005A5995"/>
    <w:rsid w:val="005A5B05"/>
    <w:rsid w:val="005A6C7C"/>
    <w:rsid w:val="005A6FAF"/>
    <w:rsid w:val="005A7378"/>
    <w:rsid w:val="005A74ED"/>
    <w:rsid w:val="005B0AE8"/>
    <w:rsid w:val="005B11C3"/>
    <w:rsid w:val="005B1288"/>
    <w:rsid w:val="005B18D2"/>
    <w:rsid w:val="005B195F"/>
    <w:rsid w:val="005B1E0A"/>
    <w:rsid w:val="005B1F61"/>
    <w:rsid w:val="005B2736"/>
    <w:rsid w:val="005B2803"/>
    <w:rsid w:val="005B28E1"/>
    <w:rsid w:val="005B3304"/>
    <w:rsid w:val="005B3358"/>
    <w:rsid w:val="005B3805"/>
    <w:rsid w:val="005B3D77"/>
    <w:rsid w:val="005B3EC4"/>
    <w:rsid w:val="005B43D0"/>
    <w:rsid w:val="005B43E8"/>
    <w:rsid w:val="005B46E2"/>
    <w:rsid w:val="005B4701"/>
    <w:rsid w:val="005B4E93"/>
    <w:rsid w:val="005B4F5F"/>
    <w:rsid w:val="005B4FC1"/>
    <w:rsid w:val="005B5B10"/>
    <w:rsid w:val="005B648E"/>
    <w:rsid w:val="005B73DA"/>
    <w:rsid w:val="005C03F6"/>
    <w:rsid w:val="005C0A82"/>
    <w:rsid w:val="005C0DAA"/>
    <w:rsid w:val="005C1882"/>
    <w:rsid w:val="005C1F6A"/>
    <w:rsid w:val="005C2BA2"/>
    <w:rsid w:val="005C2E25"/>
    <w:rsid w:val="005C2E64"/>
    <w:rsid w:val="005C34FD"/>
    <w:rsid w:val="005C3506"/>
    <w:rsid w:val="005C3B65"/>
    <w:rsid w:val="005C4752"/>
    <w:rsid w:val="005C4BEA"/>
    <w:rsid w:val="005C5065"/>
    <w:rsid w:val="005C50EB"/>
    <w:rsid w:val="005C5B03"/>
    <w:rsid w:val="005C5EAA"/>
    <w:rsid w:val="005C789F"/>
    <w:rsid w:val="005C7EBF"/>
    <w:rsid w:val="005D00C0"/>
    <w:rsid w:val="005D0233"/>
    <w:rsid w:val="005D031F"/>
    <w:rsid w:val="005D0E43"/>
    <w:rsid w:val="005D0FE5"/>
    <w:rsid w:val="005D1DE9"/>
    <w:rsid w:val="005D23B3"/>
    <w:rsid w:val="005D23F1"/>
    <w:rsid w:val="005D2A86"/>
    <w:rsid w:val="005D2D27"/>
    <w:rsid w:val="005D325D"/>
    <w:rsid w:val="005D3C0D"/>
    <w:rsid w:val="005D405C"/>
    <w:rsid w:val="005D44B1"/>
    <w:rsid w:val="005D482F"/>
    <w:rsid w:val="005D4A90"/>
    <w:rsid w:val="005D68C3"/>
    <w:rsid w:val="005D6ADD"/>
    <w:rsid w:val="005D6B07"/>
    <w:rsid w:val="005E0146"/>
    <w:rsid w:val="005E038F"/>
    <w:rsid w:val="005E0E9C"/>
    <w:rsid w:val="005E17FD"/>
    <w:rsid w:val="005E18E2"/>
    <w:rsid w:val="005E1C8D"/>
    <w:rsid w:val="005E2C16"/>
    <w:rsid w:val="005E38AA"/>
    <w:rsid w:val="005E3D6F"/>
    <w:rsid w:val="005E3FBD"/>
    <w:rsid w:val="005E40DB"/>
    <w:rsid w:val="005E4462"/>
    <w:rsid w:val="005E4966"/>
    <w:rsid w:val="005E4A76"/>
    <w:rsid w:val="005E4C4D"/>
    <w:rsid w:val="005E5432"/>
    <w:rsid w:val="005E5B61"/>
    <w:rsid w:val="005E6643"/>
    <w:rsid w:val="005E72C8"/>
    <w:rsid w:val="005E73B7"/>
    <w:rsid w:val="005E76B3"/>
    <w:rsid w:val="005F08E3"/>
    <w:rsid w:val="005F10E1"/>
    <w:rsid w:val="005F1164"/>
    <w:rsid w:val="005F15E7"/>
    <w:rsid w:val="005F1895"/>
    <w:rsid w:val="005F1A34"/>
    <w:rsid w:val="005F2045"/>
    <w:rsid w:val="005F2E3B"/>
    <w:rsid w:val="005F3441"/>
    <w:rsid w:val="005F406E"/>
    <w:rsid w:val="005F4815"/>
    <w:rsid w:val="005F4826"/>
    <w:rsid w:val="005F5B23"/>
    <w:rsid w:val="005F5FEC"/>
    <w:rsid w:val="005F64C7"/>
    <w:rsid w:val="005F64F9"/>
    <w:rsid w:val="005F69A5"/>
    <w:rsid w:val="005F6D14"/>
    <w:rsid w:val="005F704D"/>
    <w:rsid w:val="005F7715"/>
    <w:rsid w:val="005F7DD4"/>
    <w:rsid w:val="006000AC"/>
    <w:rsid w:val="00600ED8"/>
    <w:rsid w:val="00601C17"/>
    <w:rsid w:val="00602474"/>
    <w:rsid w:val="00602652"/>
    <w:rsid w:val="00603504"/>
    <w:rsid w:val="006039A5"/>
    <w:rsid w:val="00603DB5"/>
    <w:rsid w:val="00604475"/>
    <w:rsid w:val="00604502"/>
    <w:rsid w:val="006050DB"/>
    <w:rsid w:val="006056BE"/>
    <w:rsid w:val="00606177"/>
    <w:rsid w:val="00606AA7"/>
    <w:rsid w:val="006074DE"/>
    <w:rsid w:val="00607A4B"/>
    <w:rsid w:val="0061047B"/>
    <w:rsid w:val="00610D96"/>
    <w:rsid w:val="00610E3B"/>
    <w:rsid w:val="006122EC"/>
    <w:rsid w:val="0061295C"/>
    <w:rsid w:val="00613339"/>
    <w:rsid w:val="006136D6"/>
    <w:rsid w:val="00613C96"/>
    <w:rsid w:val="006145F4"/>
    <w:rsid w:val="00614845"/>
    <w:rsid w:val="00614F36"/>
    <w:rsid w:val="0061501E"/>
    <w:rsid w:val="0061516C"/>
    <w:rsid w:val="006159F1"/>
    <w:rsid w:val="006163F6"/>
    <w:rsid w:val="00616F69"/>
    <w:rsid w:val="0061706D"/>
    <w:rsid w:val="006228D8"/>
    <w:rsid w:val="0062291B"/>
    <w:rsid w:val="00622A54"/>
    <w:rsid w:val="00623340"/>
    <w:rsid w:val="00623380"/>
    <w:rsid w:val="006234E1"/>
    <w:rsid w:val="006237A9"/>
    <w:rsid w:val="00623D78"/>
    <w:rsid w:val="00624045"/>
    <w:rsid w:val="006241E8"/>
    <w:rsid w:val="00624851"/>
    <w:rsid w:val="00624A57"/>
    <w:rsid w:val="00624A9B"/>
    <w:rsid w:val="00624B20"/>
    <w:rsid w:val="00625425"/>
    <w:rsid w:val="00625F29"/>
    <w:rsid w:val="00625F5C"/>
    <w:rsid w:val="006265CE"/>
    <w:rsid w:val="0062748E"/>
    <w:rsid w:val="0062783F"/>
    <w:rsid w:val="00627A9E"/>
    <w:rsid w:val="00627C5E"/>
    <w:rsid w:val="006306F9"/>
    <w:rsid w:val="00630E8D"/>
    <w:rsid w:val="00630FE2"/>
    <w:rsid w:val="00631615"/>
    <w:rsid w:val="006318A6"/>
    <w:rsid w:val="00632217"/>
    <w:rsid w:val="006326EE"/>
    <w:rsid w:val="00632AEA"/>
    <w:rsid w:val="00632F2E"/>
    <w:rsid w:val="006335CF"/>
    <w:rsid w:val="00633DF5"/>
    <w:rsid w:val="00633EF8"/>
    <w:rsid w:val="006342B4"/>
    <w:rsid w:val="00634660"/>
    <w:rsid w:val="00634779"/>
    <w:rsid w:val="00634BCC"/>
    <w:rsid w:val="00634EBA"/>
    <w:rsid w:val="006368C6"/>
    <w:rsid w:val="006368CB"/>
    <w:rsid w:val="00637070"/>
    <w:rsid w:val="00637DFF"/>
    <w:rsid w:val="00637E7C"/>
    <w:rsid w:val="0064013A"/>
    <w:rsid w:val="0064083D"/>
    <w:rsid w:val="006411B6"/>
    <w:rsid w:val="006416B5"/>
    <w:rsid w:val="006420FD"/>
    <w:rsid w:val="006422C8"/>
    <w:rsid w:val="00642500"/>
    <w:rsid w:val="006426A1"/>
    <w:rsid w:val="00642AFF"/>
    <w:rsid w:val="00642ECC"/>
    <w:rsid w:val="0064354B"/>
    <w:rsid w:val="00643651"/>
    <w:rsid w:val="00643A9F"/>
    <w:rsid w:val="006440B3"/>
    <w:rsid w:val="0064472A"/>
    <w:rsid w:val="00644A58"/>
    <w:rsid w:val="00644E10"/>
    <w:rsid w:val="006453E2"/>
    <w:rsid w:val="006460C1"/>
    <w:rsid w:val="006460E8"/>
    <w:rsid w:val="00646679"/>
    <w:rsid w:val="00646CF2"/>
    <w:rsid w:val="0064752E"/>
    <w:rsid w:val="0065061B"/>
    <w:rsid w:val="006506AF"/>
    <w:rsid w:val="006507B5"/>
    <w:rsid w:val="00650DFC"/>
    <w:rsid w:val="00650E8C"/>
    <w:rsid w:val="006516F6"/>
    <w:rsid w:val="006526AC"/>
    <w:rsid w:val="006527C7"/>
    <w:rsid w:val="00652B1C"/>
    <w:rsid w:val="00652D3A"/>
    <w:rsid w:val="00652E32"/>
    <w:rsid w:val="0065348B"/>
    <w:rsid w:val="0065459C"/>
    <w:rsid w:val="0065469D"/>
    <w:rsid w:val="00654C7F"/>
    <w:rsid w:val="00654CE7"/>
    <w:rsid w:val="00655551"/>
    <w:rsid w:val="00655A04"/>
    <w:rsid w:val="0065638C"/>
    <w:rsid w:val="006563B8"/>
    <w:rsid w:val="0065658D"/>
    <w:rsid w:val="00656A00"/>
    <w:rsid w:val="00657968"/>
    <w:rsid w:val="00660E39"/>
    <w:rsid w:val="00660EE8"/>
    <w:rsid w:val="006619E5"/>
    <w:rsid w:val="0066233A"/>
    <w:rsid w:val="00662A5E"/>
    <w:rsid w:val="0066382C"/>
    <w:rsid w:val="00663891"/>
    <w:rsid w:val="00663989"/>
    <w:rsid w:val="00664959"/>
    <w:rsid w:val="00664970"/>
    <w:rsid w:val="00664BF2"/>
    <w:rsid w:val="00664D5C"/>
    <w:rsid w:val="00664FCB"/>
    <w:rsid w:val="00665038"/>
    <w:rsid w:val="00665360"/>
    <w:rsid w:val="00665534"/>
    <w:rsid w:val="00665916"/>
    <w:rsid w:val="00665A07"/>
    <w:rsid w:val="00666307"/>
    <w:rsid w:val="00666D1A"/>
    <w:rsid w:val="00667226"/>
    <w:rsid w:val="00667494"/>
    <w:rsid w:val="0066751E"/>
    <w:rsid w:val="0067010C"/>
    <w:rsid w:val="0067031C"/>
    <w:rsid w:val="00670E76"/>
    <w:rsid w:val="0067127A"/>
    <w:rsid w:val="0067130E"/>
    <w:rsid w:val="00671D7E"/>
    <w:rsid w:val="00672CD5"/>
    <w:rsid w:val="006732B3"/>
    <w:rsid w:val="00673A32"/>
    <w:rsid w:val="00673C6C"/>
    <w:rsid w:val="00673CA0"/>
    <w:rsid w:val="00673CE4"/>
    <w:rsid w:val="006743E8"/>
    <w:rsid w:val="006754AC"/>
    <w:rsid w:val="00675F98"/>
    <w:rsid w:val="0067653E"/>
    <w:rsid w:val="0067677B"/>
    <w:rsid w:val="006769C7"/>
    <w:rsid w:val="00676B6F"/>
    <w:rsid w:val="00676C7B"/>
    <w:rsid w:val="0067743A"/>
    <w:rsid w:val="0067747D"/>
    <w:rsid w:val="00680190"/>
    <w:rsid w:val="00680877"/>
    <w:rsid w:val="00680CA6"/>
    <w:rsid w:val="006818DE"/>
    <w:rsid w:val="00681BD4"/>
    <w:rsid w:val="00681EB7"/>
    <w:rsid w:val="0068307B"/>
    <w:rsid w:val="006839BF"/>
    <w:rsid w:val="00683A42"/>
    <w:rsid w:val="00684483"/>
    <w:rsid w:val="0068464F"/>
    <w:rsid w:val="00684662"/>
    <w:rsid w:val="006853AA"/>
    <w:rsid w:val="0068727C"/>
    <w:rsid w:val="00687C5D"/>
    <w:rsid w:val="00690329"/>
    <w:rsid w:val="00690B8E"/>
    <w:rsid w:val="0069114E"/>
    <w:rsid w:val="0069151A"/>
    <w:rsid w:val="0069161B"/>
    <w:rsid w:val="0069196C"/>
    <w:rsid w:val="00691FEC"/>
    <w:rsid w:val="0069212F"/>
    <w:rsid w:val="00692B06"/>
    <w:rsid w:val="00692B4D"/>
    <w:rsid w:val="006933DF"/>
    <w:rsid w:val="006947AB"/>
    <w:rsid w:val="00695333"/>
    <w:rsid w:val="006959B4"/>
    <w:rsid w:val="00695EF0"/>
    <w:rsid w:val="0069603B"/>
    <w:rsid w:val="00696299"/>
    <w:rsid w:val="006963A4"/>
    <w:rsid w:val="00696C5D"/>
    <w:rsid w:val="006975F2"/>
    <w:rsid w:val="00697A5F"/>
    <w:rsid w:val="00697BC1"/>
    <w:rsid w:val="006A042B"/>
    <w:rsid w:val="006A0559"/>
    <w:rsid w:val="006A05CB"/>
    <w:rsid w:val="006A0B0F"/>
    <w:rsid w:val="006A0FCD"/>
    <w:rsid w:val="006A140E"/>
    <w:rsid w:val="006A15E6"/>
    <w:rsid w:val="006A1674"/>
    <w:rsid w:val="006A1AFC"/>
    <w:rsid w:val="006A1BB5"/>
    <w:rsid w:val="006A1D60"/>
    <w:rsid w:val="006A1EE4"/>
    <w:rsid w:val="006A2694"/>
    <w:rsid w:val="006A2ADA"/>
    <w:rsid w:val="006A4087"/>
    <w:rsid w:val="006A4CD9"/>
    <w:rsid w:val="006A5371"/>
    <w:rsid w:val="006A5E6E"/>
    <w:rsid w:val="006A60A6"/>
    <w:rsid w:val="006A65C3"/>
    <w:rsid w:val="006A67F1"/>
    <w:rsid w:val="006A7044"/>
    <w:rsid w:val="006A78BB"/>
    <w:rsid w:val="006B004C"/>
    <w:rsid w:val="006B00CA"/>
    <w:rsid w:val="006B038A"/>
    <w:rsid w:val="006B0AB3"/>
    <w:rsid w:val="006B10BD"/>
    <w:rsid w:val="006B1464"/>
    <w:rsid w:val="006B15E2"/>
    <w:rsid w:val="006B22F2"/>
    <w:rsid w:val="006B2A81"/>
    <w:rsid w:val="006B2E55"/>
    <w:rsid w:val="006B32AB"/>
    <w:rsid w:val="006B3606"/>
    <w:rsid w:val="006B3907"/>
    <w:rsid w:val="006B413A"/>
    <w:rsid w:val="006B4497"/>
    <w:rsid w:val="006B5544"/>
    <w:rsid w:val="006B69F1"/>
    <w:rsid w:val="006B730F"/>
    <w:rsid w:val="006B7D80"/>
    <w:rsid w:val="006C02D6"/>
    <w:rsid w:val="006C04B1"/>
    <w:rsid w:val="006C0EEC"/>
    <w:rsid w:val="006C1257"/>
    <w:rsid w:val="006C2205"/>
    <w:rsid w:val="006C22AF"/>
    <w:rsid w:val="006C2746"/>
    <w:rsid w:val="006C296E"/>
    <w:rsid w:val="006C2D93"/>
    <w:rsid w:val="006C2DF3"/>
    <w:rsid w:val="006C43E1"/>
    <w:rsid w:val="006C4463"/>
    <w:rsid w:val="006C4729"/>
    <w:rsid w:val="006C4D0E"/>
    <w:rsid w:val="006C4E23"/>
    <w:rsid w:val="006C557C"/>
    <w:rsid w:val="006C6EF6"/>
    <w:rsid w:val="006C7157"/>
    <w:rsid w:val="006C7400"/>
    <w:rsid w:val="006C7420"/>
    <w:rsid w:val="006C7908"/>
    <w:rsid w:val="006C7DDD"/>
    <w:rsid w:val="006C7E9E"/>
    <w:rsid w:val="006D0010"/>
    <w:rsid w:val="006D1049"/>
    <w:rsid w:val="006D1620"/>
    <w:rsid w:val="006D198B"/>
    <w:rsid w:val="006D1A1D"/>
    <w:rsid w:val="006D2021"/>
    <w:rsid w:val="006D20D2"/>
    <w:rsid w:val="006D2990"/>
    <w:rsid w:val="006D35FF"/>
    <w:rsid w:val="006D3AE4"/>
    <w:rsid w:val="006D3F1E"/>
    <w:rsid w:val="006D4895"/>
    <w:rsid w:val="006D4E00"/>
    <w:rsid w:val="006D58C6"/>
    <w:rsid w:val="006D5FD2"/>
    <w:rsid w:val="006D5FFE"/>
    <w:rsid w:val="006D60AF"/>
    <w:rsid w:val="006D6305"/>
    <w:rsid w:val="006D648B"/>
    <w:rsid w:val="006D64FD"/>
    <w:rsid w:val="006D650B"/>
    <w:rsid w:val="006D711C"/>
    <w:rsid w:val="006D72FB"/>
    <w:rsid w:val="006D7725"/>
    <w:rsid w:val="006D7C88"/>
    <w:rsid w:val="006E017C"/>
    <w:rsid w:val="006E038F"/>
    <w:rsid w:val="006E03D4"/>
    <w:rsid w:val="006E0B54"/>
    <w:rsid w:val="006E0C94"/>
    <w:rsid w:val="006E1502"/>
    <w:rsid w:val="006E17AE"/>
    <w:rsid w:val="006E1B9F"/>
    <w:rsid w:val="006E1E71"/>
    <w:rsid w:val="006E34C1"/>
    <w:rsid w:val="006E3A31"/>
    <w:rsid w:val="006E3FA7"/>
    <w:rsid w:val="006E4B67"/>
    <w:rsid w:val="006E4BBD"/>
    <w:rsid w:val="006E50F9"/>
    <w:rsid w:val="006E6179"/>
    <w:rsid w:val="006E65E5"/>
    <w:rsid w:val="006E68C5"/>
    <w:rsid w:val="006E6BCE"/>
    <w:rsid w:val="006E6CFE"/>
    <w:rsid w:val="006E7E85"/>
    <w:rsid w:val="006F0642"/>
    <w:rsid w:val="006F1165"/>
    <w:rsid w:val="006F121A"/>
    <w:rsid w:val="006F2704"/>
    <w:rsid w:val="006F2F9F"/>
    <w:rsid w:val="006F3083"/>
    <w:rsid w:val="006F37C8"/>
    <w:rsid w:val="006F3A90"/>
    <w:rsid w:val="006F4822"/>
    <w:rsid w:val="006F4B50"/>
    <w:rsid w:val="006F5143"/>
    <w:rsid w:val="006F51C8"/>
    <w:rsid w:val="006F58CD"/>
    <w:rsid w:val="006F5E22"/>
    <w:rsid w:val="006F5F1A"/>
    <w:rsid w:val="006F61FF"/>
    <w:rsid w:val="006F6363"/>
    <w:rsid w:val="006F63A4"/>
    <w:rsid w:val="006F661F"/>
    <w:rsid w:val="006F7911"/>
    <w:rsid w:val="006F799E"/>
    <w:rsid w:val="00700E21"/>
    <w:rsid w:val="00700F83"/>
    <w:rsid w:val="00701719"/>
    <w:rsid w:val="00701842"/>
    <w:rsid w:val="00701CE5"/>
    <w:rsid w:val="00701E18"/>
    <w:rsid w:val="00702357"/>
    <w:rsid w:val="00702748"/>
    <w:rsid w:val="00702832"/>
    <w:rsid w:val="0070315D"/>
    <w:rsid w:val="007034DB"/>
    <w:rsid w:val="00703582"/>
    <w:rsid w:val="00703B5F"/>
    <w:rsid w:val="00705754"/>
    <w:rsid w:val="0070705A"/>
    <w:rsid w:val="0070730E"/>
    <w:rsid w:val="00707DFA"/>
    <w:rsid w:val="00707F6F"/>
    <w:rsid w:val="00707F7A"/>
    <w:rsid w:val="00710C1E"/>
    <w:rsid w:val="00710C75"/>
    <w:rsid w:val="007112D9"/>
    <w:rsid w:val="00712215"/>
    <w:rsid w:val="007125C0"/>
    <w:rsid w:val="0071425F"/>
    <w:rsid w:val="007143F4"/>
    <w:rsid w:val="0071471E"/>
    <w:rsid w:val="00714822"/>
    <w:rsid w:val="00714E2B"/>
    <w:rsid w:val="007156AC"/>
    <w:rsid w:val="00715862"/>
    <w:rsid w:val="0071596B"/>
    <w:rsid w:val="00715E89"/>
    <w:rsid w:val="00715EBF"/>
    <w:rsid w:val="00715EF0"/>
    <w:rsid w:val="00716220"/>
    <w:rsid w:val="00716936"/>
    <w:rsid w:val="00716A40"/>
    <w:rsid w:val="007170F6"/>
    <w:rsid w:val="007172DA"/>
    <w:rsid w:val="00717A1B"/>
    <w:rsid w:val="00717BDE"/>
    <w:rsid w:val="00720536"/>
    <w:rsid w:val="00720DC2"/>
    <w:rsid w:val="00721CCC"/>
    <w:rsid w:val="00722634"/>
    <w:rsid w:val="00723188"/>
    <w:rsid w:val="007236B9"/>
    <w:rsid w:val="0072495A"/>
    <w:rsid w:val="00724E8A"/>
    <w:rsid w:val="00724F74"/>
    <w:rsid w:val="00726F15"/>
    <w:rsid w:val="00727099"/>
    <w:rsid w:val="007277A3"/>
    <w:rsid w:val="0072783D"/>
    <w:rsid w:val="00727E0D"/>
    <w:rsid w:val="007307B9"/>
    <w:rsid w:val="007309EF"/>
    <w:rsid w:val="00731160"/>
    <w:rsid w:val="0073162C"/>
    <w:rsid w:val="00731957"/>
    <w:rsid w:val="00732532"/>
    <w:rsid w:val="00732611"/>
    <w:rsid w:val="007328AC"/>
    <w:rsid w:val="007329C4"/>
    <w:rsid w:val="00732D8D"/>
    <w:rsid w:val="007330EC"/>
    <w:rsid w:val="007339A1"/>
    <w:rsid w:val="00733F9A"/>
    <w:rsid w:val="007341C1"/>
    <w:rsid w:val="007344E3"/>
    <w:rsid w:val="0073486B"/>
    <w:rsid w:val="00734FCF"/>
    <w:rsid w:val="0073518A"/>
    <w:rsid w:val="00735CFF"/>
    <w:rsid w:val="007362A5"/>
    <w:rsid w:val="0073633B"/>
    <w:rsid w:val="00737030"/>
    <w:rsid w:val="0073714F"/>
    <w:rsid w:val="00737371"/>
    <w:rsid w:val="007373BF"/>
    <w:rsid w:val="00737673"/>
    <w:rsid w:val="007376EA"/>
    <w:rsid w:val="0073780D"/>
    <w:rsid w:val="00740512"/>
    <w:rsid w:val="00740983"/>
    <w:rsid w:val="00740EF9"/>
    <w:rsid w:val="00741060"/>
    <w:rsid w:val="00741953"/>
    <w:rsid w:val="00741A92"/>
    <w:rsid w:val="00741C82"/>
    <w:rsid w:val="007422E5"/>
    <w:rsid w:val="007425E2"/>
    <w:rsid w:val="00742C5B"/>
    <w:rsid w:val="00743171"/>
    <w:rsid w:val="0074416F"/>
    <w:rsid w:val="0074534B"/>
    <w:rsid w:val="00745532"/>
    <w:rsid w:val="00745BDA"/>
    <w:rsid w:val="00745F09"/>
    <w:rsid w:val="00746444"/>
    <w:rsid w:val="0074672F"/>
    <w:rsid w:val="00746BC5"/>
    <w:rsid w:val="00747445"/>
    <w:rsid w:val="007478F7"/>
    <w:rsid w:val="00747A78"/>
    <w:rsid w:val="00750459"/>
    <w:rsid w:val="00750597"/>
    <w:rsid w:val="0075079A"/>
    <w:rsid w:val="00750C0A"/>
    <w:rsid w:val="0075126A"/>
    <w:rsid w:val="0075175C"/>
    <w:rsid w:val="007519A9"/>
    <w:rsid w:val="007519BF"/>
    <w:rsid w:val="00751E41"/>
    <w:rsid w:val="007524BA"/>
    <w:rsid w:val="00752556"/>
    <w:rsid w:val="00752957"/>
    <w:rsid w:val="00752DAC"/>
    <w:rsid w:val="00753570"/>
    <w:rsid w:val="00753A60"/>
    <w:rsid w:val="00753C13"/>
    <w:rsid w:val="00753EEA"/>
    <w:rsid w:val="0075406C"/>
    <w:rsid w:val="007540FF"/>
    <w:rsid w:val="007542B5"/>
    <w:rsid w:val="0075441C"/>
    <w:rsid w:val="0075452A"/>
    <w:rsid w:val="007545B8"/>
    <w:rsid w:val="007558D0"/>
    <w:rsid w:val="00756436"/>
    <w:rsid w:val="0075647D"/>
    <w:rsid w:val="00756557"/>
    <w:rsid w:val="0075676E"/>
    <w:rsid w:val="007570E9"/>
    <w:rsid w:val="00757996"/>
    <w:rsid w:val="0076025B"/>
    <w:rsid w:val="00760C7F"/>
    <w:rsid w:val="00760DE0"/>
    <w:rsid w:val="00760E6E"/>
    <w:rsid w:val="00760F83"/>
    <w:rsid w:val="00761271"/>
    <w:rsid w:val="00761656"/>
    <w:rsid w:val="007618D6"/>
    <w:rsid w:val="007619DD"/>
    <w:rsid w:val="00761CDA"/>
    <w:rsid w:val="00762143"/>
    <w:rsid w:val="00762206"/>
    <w:rsid w:val="007622BB"/>
    <w:rsid w:val="0076299F"/>
    <w:rsid w:val="007631B0"/>
    <w:rsid w:val="00764344"/>
    <w:rsid w:val="007646A2"/>
    <w:rsid w:val="00764C06"/>
    <w:rsid w:val="00764C6F"/>
    <w:rsid w:val="00764F84"/>
    <w:rsid w:val="00765205"/>
    <w:rsid w:val="00765375"/>
    <w:rsid w:val="007655C4"/>
    <w:rsid w:val="007668A5"/>
    <w:rsid w:val="00766AF7"/>
    <w:rsid w:val="00770863"/>
    <w:rsid w:val="00770B15"/>
    <w:rsid w:val="007710D3"/>
    <w:rsid w:val="007711A7"/>
    <w:rsid w:val="00771427"/>
    <w:rsid w:val="0077176E"/>
    <w:rsid w:val="0077222F"/>
    <w:rsid w:val="007728D9"/>
    <w:rsid w:val="00772AF3"/>
    <w:rsid w:val="00773720"/>
    <w:rsid w:val="00773D28"/>
    <w:rsid w:val="00774168"/>
    <w:rsid w:val="007741DD"/>
    <w:rsid w:val="007744C4"/>
    <w:rsid w:val="007745E0"/>
    <w:rsid w:val="007745F3"/>
    <w:rsid w:val="00774B6D"/>
    <w:rsid w:val="00775262"/>
    <w:rsid w:val="007758CE"/>
    <w:rsid w:val="00775B39"/>
    <w:rsid w:val="00775CD2"/>
    <w:rsid w:val="00776111"/>
    <w:rsid w:val="0077633B"/>
    <w:rsid w:val="007768C5"/>
    <w:rsid w:val="00776A2D"/>
    <w:rsid w:val="007770EA"/>
    <w:rsid w:val="007774D4"/>
    <w:rsid w:val="007777DB"/>
    <w:rsid w:val="00777AB2"/>
    <w:rsid w:val="00777D3E"/>
    <w:rsid w:val="00781163"/>
    <w:rsid w:val="00781447"/>
    <w:rsid w:val="00781712"/>
    <w:rsid w:val="00781D79"/>
    <w:rsid w:val="00782C51"/>
    <w:rsid w:val="0078356F"/>
    <w:rsid w:val="0078402C"/>
    <w:rsid w:val="00784242"/>
    <w:rsid w:val="007845B1"/>
    <w:rsid w:val="00784685"/>
    <w:rsid w:val="007862F8"/>
    <w:rsid w:val="00786616"/>
    <w:rsid w:val="00786B19"/>
    <w:rsid w:val="007873D9"/>
    <w:rsid w:val="00787D39"/>
    <w:rsid w:val="0079012D"/>
    <w:rsid w:val="00790332"/>
    <w:rsid w:val="00790AE9"/>
    <w:rsid w:val="00790F2B"/>
    <w:rsid w:val="0079107C"/>
    <w:rsid w:val="00791429"/>
    <w:rsid w:val="00791987"/>
    <w:rsid w:val="00792476"/>
    <w:rsid w:val="007924DD"/>
    <w:rsid w:val="007927A7"/>
    <w:rsid w:val="00794084"/>
    <w:rsid w:val="00794504"/>
    <w:rsid w:val="007945BB"/>
    <w:rsid w:val="007945D3"/>
    <w:rsid w:val="007949B1"/>
    <w:rsid w:val="00794B01"/>
    <w:rsid w:val="00795274"/>
    <w:rsid w:val="00795498"/>
    <w:rsid w:val="00795ECE"/>
    <w:rsid w:val="0079609D"/>
    <w:rsid w:val="0079678A"/>
    <w:rsid w:val="00796822"/>
    <w:rsid w:val="00796BB2"/>
    <w:rsid w:val="00796D47"/>
    <w:rsid w:val="00797292"/>
    <w:rsid w:val="007973E5"/>
    <w:rsid w:val="0079747A"/>
    <w:rsid w:val="007975E4"/>
    <w:rsid w:val="0079799C"/>
    <w:rsid w:val="007A03BB"/>
    <w:rsid w:val="007A0EF7"/>
    <w:rsid w:val="007A1154"/>
    <w:rsid w:val="007A160F"/>
    <w:rsid w:val="007A179E"/>
    <w:rsid w:val="007A1811"/>
    <w:rsid w:val="007A19C5"/>
    <w:rsid w:val="007A1C6D"/>
    <w:rsid w:val="007A1F49"/>
    <w:rsid w:val="007A2998"/>
    <w:rsid w:val="007A2EA8"/>
    <w:rsid w:val="007A3ACB"/>
    <w:rsid w:val="007A3CEE"/>
    <w:rsid w:val="007A44B1"/>
    <w:rsid w:val="007A452E"/>
    <w:rsid w:val="007A477E"/>
    <w:rsid w:val="007A48A5"/>
    <w:rsid w:val="007A4B7E"/>
    <w:rsid w:val="007A52D5"/>
    <w:rsid w:val="007A52F1"/>
    <w:rsid w:val="007A56EC"/>
    <w:rsid w:val="007A5DCB"/>
    <w:rsid w:val="007A6141"/>
    <w:rsid w:val="007A6754"/>
    <w:rsid w:val="007A6BBF"/>
    <w:rsid w:val="007A7028"/>
    <w:rsid w:val="007A709A"/>
    <w:rsid w:val="007B002C"/>
    <w:rsid w:val="007B0496"/>
    <w:rsid w:val="007B0DF6"/>
    <w:rsid w:val="007B0E40"/>
    <w:rsid w:val="007B0F17"/>
    <w:rsid w:val="007B0F57"/>
    <w:rsid w:val="007B1643"/>
    <w:rsid w:val="007B21D6"/>
    <w:rsid w:val="007B236F"/>
    <w:rsid w:val="007B2809"/>
    <w:rsid w:val="007B3475"/>
    <w:rsid w:val="007B38B2"/>
    <w:rsid w:val="007B3A63"/>
    <w:rsid w:val="007B3C70"/>
    <w:rsid w:val="007B3E58"/>
    <w:rsid w:val="007B428C"/>
    <w:rsid w:val="007B42EC"/>
    <w:rsid w:val="007B4CE4"/>
    <w:rsid w:val="007B535F"/>
    <w:rsid w:val="007B54A9"/>
    <w:rsid w:val="007B5526"/>
    <w:rsid w:val="007B5791"/>
    <w:rsid w:val="007B5815"/>
    <w:rsid w:val="007B613C"/>
    <w:rsid w:val="007B62CC"/>
    <w:rsid w:val="007B6552"/>
    <w:rsid w:val="007B7581"/>
    <w:rsid w:val="007B79B5"/>
    <w:rsid w:val="007C0096"/>
    <w:rsid w:val="007C06E7"/>
    <w:rsid w:val="007C117E"/>
    <w:rsid w:val="007C1339"/>
    <w:rsid w:val="007C2883"/>
    <w:rsid w:val="007C2935"/>
    <w:rsid w:val="007C2C26"/>
    <w:rsid w:val="007C318A"/>
    <w:rsid w:val="007C383E"/>
    <w:rsid w:val="007C4217"/>
    <w:rsid w:val="007C4A30"/>
    <w:rsid w:val="007C55D5"/>
    <w:rsid w:val="007C6093"/>
    <w:rsid w:val="007C60FF"/>
    <w:rsid w:val="007C61AB"/>
    <w:rsid w:val="007C6808"/>
    <w:rsid w:val="007C694D"/>
    <w:rsid w:val="007C69D9"/>
    <w:rsid w:val="007C6AFB"/>
    <w:rsid w:val="007C6C34"/>
    <w:rsid w:val="007C6DF2"/>
    <w:rsid w:val="007C6EDD"/>
    <w:rsid w:val="007C76EE"/>
    <w:rsid w:val="007C770B"/>
    <w:rsid w:val="007C7899"/>
    <w:rsid w:val="007C7EB6"/>
    <w:rsid w:val="007D0504"/>
    <w:rsid w:val="007D079A"/>
    <w:rsid w:val="007D0BC3"/>
    <w:rsid w:val="007D1631"/>
    <w:rsid w:val="007D2044"/>
    <w:rsid w:val="007D242A"/>
    <w:rsid w:val="007D2F2E"/>
    <w:rsid w:val="007D3503"/>
    <w:rsid w:val="007D366D"/>
    <w:rsid w:val="007D3895"/>
    <w:rsid w:val="007D3C58"/>
    <w:rsid w:val="007D4902"/>
    <w:rsid w:val="007D681B"/>
    <w:rsid w:val="007D6CAB"/>
    <w:rsid w:val="007D6D31"/>
    <w:rsid w:val="007D7B4D"/>
    <w:rsid w:val="007E139F"/>
    <w:rsid w:val="007E17CE"/>
    <w:rsid w:val="007E1EF2"/>
    <w:rsid w:val="007E216A"/>
    <w:rsid w:val="007E21ED"/>
    <w:rsid w:val="007E23F8"/>
    <w:rsid w:val="007E3B0F"/>
    <w:rsid w:val="007E50DA"/>
    <w:rsid w:val="007E6638"/>
    <w:rsid w:val="007E68EF"/>
    <w:rsid w:val="007E6969"/>
    <w:rsid w:val="007E70A4"/>
    <w:rsid w:val="007E762B"/>
    <w:rsid w:val="007E7827"/>
    <w:rsid w:val="007F0313"/>
    <w:rsid w:val="007F122E"/>
    <w:rsid w:val="007F2169"/>
    <w:rsid w:val="007F2EFF"/>
    <w:rsid w:val="007F31AA"/>
    <w:rsid w:val="007F32F3"/>
    <w:rsid w:val="007F35D6"/>
    <w:rsid w:val="007F38FD"/>
    <w:rsid w:val="007F3E58"/>
    <w:rsid w:val="007F4322"/>
    <w:rsid w:val="007F4BAF"/>
    <w:rsid w:val="007F50D6"/>
    <w:rsid w:val="007F522A"/>
    <w:rsid w:val="007F53F4"/>
    <w:rsid w:val="007F5F5B"/>
    <w:rsid w:val="007F624E"/>
    <w:rsid w:val="007F6CBA"/>
    <w:rsid w:val="007F7416"/>
    <w:rsid w:val="007F7BD1"/>
    <w:rsid w:val="0080002B"/>
    <w:rsid w:val="00800283"/>
    <w:rsid w:val="008008C3"/>
    <w:rsid w:val="00800ACC"/>
    <w:rsid w:val="00800B2F"/>
    <w:rsid w:val="0080115F"/>
    <w:rsid w:val="008015E1"/>
    <w:rsid w:val="00801BA8"/>
    <w:rsid w:val="00802049"/>
    <w:rsid w:val="0080246C"/>
    <w:rsid w:val="00803A76"/>
    <w:rsid w:val="00803FC4"/>
    <w:rsid w:val="00804FAC"/>
    <w:rsid w:val="00805245"/>
    <w:rsid w:val="008058D5"/>
    <w:rsid w:val="00805DC3"/>
    <w:rsid w:val="00806E2C"/>
    <w:rsid w:val="00807360"/>
    <w:rsid w:val="00807957"/>
    <w:rsid w:val="00807C31"/>
    <w:rsid w:val="008100BF"/>
    <w:rsid w:val="00810CA0"/>
    <w:rsid w:val="00811A03"/>
    <w:rsid w:val="00811F30"/>
    <w:rsid w:val="00812344"/>
    <w:rsid w:val="008124DC"/>
    <w:rsid w:val="008124E3"/>
    <w:rsid w:val="00812A2B"/>
    <w:rsid w:val="00812B12"/>
    <w:rsid w:val="00812D41"/>
    <w:rsid w:val="0081357A"/>
    <w:rsid w:val="0081396E"/>
    <w:rsid w:val="00813A5F"/>
    <w:rsid w:val="008142C2"/>
    <w:rsid w:val="0081458A"/>
    <w:rsid w:val="00815457"/>
    <w:rsid w:val="00815828"/>
    <w:rsid w:val="00816242"/>
    <w:rsid w:val="00817079"/>
    <w:rsid w:val="008177BB"/>
    <w:rsid w:val="008177E6"/>
    <w:rsid w:val="00820364"/>
    <w:rsid w:val="00820C88"/>
    <w:rsid w:val="00820D51"/>
    <w:rsid w:val="008221C6"/>
    <w:rsid w:val="008229B2"/>
    <w:rsid w:val="00823984"/>
    <w:rsid w:val="008242F3"/>
    <w:rsid w:val="00825E54"/>
    <w:rsid w:val="008268C2"/>
    <w:rsid w:val="00826B51"/>
    <w:rsid w:val="0082760C"/>
    <w:rsid w:val="008279BC"/>
    <w:rsid w:val="00827AB6"/>
    <w:rsid w:val="00827E5A"/>
    <w:rsid w:val="0083028B"/>
    <w:rsid w:val="00830666"/>
    <w:rsid w:val="0083085C"/>
    <w:rsid w:val="008308C8"/>
    <w:rsid w:val="00830A70"/>
    <w:rsid w:val="00831AC4"/>
    <w:rsid w:val="00831B06"/>
    <w:rsid w:val="00831E88"/>
    <w:rsid w:val="0083309E"/>
    <w:rsid w:val="00833AB8"/>
    <w:rsid w:val="00833B0F"/>
    <w:rsid w:val="00833B98"/>
    <w:rsid w:val="008348F0"/>
    <w:rsid w:val="00835ED8"/>
    <w:rsid w:val="00836226"/>
    <w:rsid w:val="008363CE"/>
    <w:rsid w:val="0083667E"/>
    <w:rsid w:val="00836F78"/>
    <w:rsid w:val="0083700E"/>
    <w:rsid w:val="008375B0"/>
    <w:rsid w:val="00840047"/>
    <w:rsid w:val="00840371"/>
    <w:rsid w:val="00840C0C"/>
    <w:rsid w:val="00840C91"/>
    <w:rsid w:val="00841927"/>
    <w:rsid w:val="00841996"/>
    <w:rsid w:val="00841F78"/>
    <w:rsid w:val="008424F9"/>
    <w:rsid w:val="0084256F"/>
    <w:rsid w:val="00842936"/>
    <w:rsid w:val="00842DF9"/>
    <w:rsid w:val="00843D7E"/>
    <w:rsid w:val="00843F8E"/>
    <w:rsid w:val="008443CF"/>
    <w:rsid w:val="008444B4"/>
    <w:rsid w:val="008446A4"/>
    <w:rsid w:val="00844ABE"/>
    <w:rsid w:val="00844C33"/>
    <w:rsid w:val="008455C3"/>
    <w:rsid w:val="00845764"/>
    <w:rsid w:val="0084591E"/>
    <w:rsid w:val="00845AE3"/>
    <w:rsid w:val="00845B7D"/>
    <w:rsid w:val="00845E2A"/>
    <w:rsid w:val="008461E9"/>
    <w:rsid w:val="008474ED"/>
    <w:rsid w:val="0084776C"/>
    <w:rsid w:val="00847803"/>
    <w:rsid w:val="00847BD0"/>
    <w:rsid w:val="00847C6E"/>
    <w:rsid w:val="00847D58"/>
    <w:rsid w:val="00847D8A"/>
    <w:rsid w:val="00850BCB"/>
    <w:rsid w:val="00850DDA"/>
    <w:rsid w:val="0085178A"/>
    <w:rsid w:val="00852211"/>
    <w:rsid w:val="0085292D"/>
    <w:rsid w:val="00852B69"/>
    <w:rsid w:val="00852D1A"/>
    <w:rsid w:val="00853575"/>
    <w:rsid w:val="00854545"/>
    <w:rsid w:val="008546A6"/>
    <w:rsid w:val="00854901"/>
    <w:rsid w:val="00854BEA"/>
    <w:rsid w:val="00854DCF"/>
    <w:rsid w:val="00855A12"/>
    <w:rsid w:val="00855C2B"/>
    <w:rsid w:val="00855DEA"/>
    <w:rsid w:val="00856695"/>
    <w:rsid w:val="00856994"/>
    <w:rsid w:val="00856A19"/>
    <w:rsid w:val="00856A1A"/>
    <w:rsid w:val="00856A69"/>
    <w:rsid w:val="00856CC7"/>
    <w:rsid w:val="00857771"/>
    <w:rsid w:val="00857A5C"/>
    <w:rsid w:val="00860270"/>
    <w:rsid w:val="00860601"/>
    <w:rsid w:val="00860684"/>
    <w:rsid w:val="0086161E"/>
    <w:rsid w:val="008621B0"/>
    <w:rsid w:val="0086280F"/>
    <w:rsid w:val="00863E10"/>
    <w:rsid w:val="008642E6"/>
    <w:rsid w:val="00864313"/>
    <w:rsid w:val="00864627"/>
    <w:rsid w:val="008649F8"/>
    <w:rsid w:val="00864ED9"/>
    <w:rsid w:val="00865817"/>
    <w:rsid w:val="00866819"/>
    <w:rsid w:val="008669A0"/>
    <w:rsid w:val="008674D7"/>
    <w:rsid w:val="00867586"/>
    <w:rsid w:val="008678A1"/>
    <w:rsid w:val="0086795F"/>
    <w:rsid w:val="00867C39"/>
    <w:rsid w:val="00867D28"/>
    <w:rsid w:val="00867EBE"/>
    <w:rsid w:val="00870040"/>
    <w:rsid w:val="008706BA"/>
    <w:rsid w:val="00870C78"/>
    <w:rsid w:val="00870FE2"/>
    <w:rsid w:val="00871264"/>
    <w:rsid w:val="00871978"/>
    <w:rsid w:val="00872686"/>
    <w:rsid w:val="008728DC"/>
    <w:rsid w:val="00872ACB"/>
    <w:rsid w:val="00872B59"/>
    <w:rsid w:val="00872BA3"/>
    <w:rsid w:val="008731A5"/>
    <w:rsid w:val="00873A08"/>
    <w:rsid w:val="00873E6A"/>
    <w:rsid w:val="0087427F"/>
    <w:rsid w:val="00874A09"/>
    <w:rsid w:val="00874AE3"/>
    <w:rsid w:val="00875FA4"/>
    <w:rsid w:val="00875FB6"/>
    <w:rsid w:val="008768DC"/>
    <w:rsid w:val="00876BA8"/>
    <w:rsid w:val="00877031"/>
    <w:rsid w:val="00877101"/>
    <w:rsid w:val="0087717F"/>
    <w:rsid w:val="0087723F"/>
    <w:rsid w:val="00877DBD"/>
    <w:rsid w:val="00880B12"/>
    <w:rsid w:val="00880E9E"/>
    <w:rsid w:val="008813F8"/>
    <w:rsid w:val="00881837"/>
    <w:rsid w:val="008820A5"/>
    <w:rsid w:val="0088286A"/>
    <w:rsid w:val="00882C36"/>
    <w:rsid w:val="00883CDE"/>
    <w:rsid w:val="0088446E"/>
    <w:rsid w:val="008853CC"/>
    <w:rsid w:val="008861A9"/>
    <w:rsid w:val="00886A2C"/>
    <w:rsid w:val="00886FD1"/>
    <w:rsid w:val="008878EE"/>
    <w:rsid w:val="0089015A"/>
    <w:rsid w:val="00890259"/>
    <w:rsid w:val="00890316"/>
    <w:rsid w:val="008906BC"/>
    <w:rsid w:val="008909E2"/>
    <w:rsid w:val="00890D96"/>
    <w:rsid w:val="008911BB"/>
    <w:rsid w:val="00891464"/>
    <w:rsid w:val="00891CD1"/>
    <w:rsid w:val="00892369"/>
    <w:rsid w:val="008938EC"/>
    <w:rsid w:val="00894134"/>
    <w:rsid w:val="008945DD"/>
    <w:rsid w:val="00894E78"/>
    <w:rsid w:val="00895B42"/>
    <w:rsid w:val="00895D63"/>
    <w:rsid w:val="0089608E"/>
    <w:rsid w:val="008965F6"/>
    <w:rsid w:val="00897245"/>
    <w:rsid w:val="008972A0"/>
    <w:rsid w:val="008976B6"/>
    <w:rsid w:val="008976F5"/>
    <w:rsid w:val="008A00A1"/>
    <w:rsid w:val="008A1622"/>
    <w:rsid w:val="008A18E9"/>
    <w:rsid w:val="008A226C"/>
    <w:rsid w:val="008A26CA"/>
    <w:rsid w:val="008A2BC9"/>
    <w:rsid w:val="008A3C17"/>
    <w:rsid w:val="008A4592"/>
    <w:rsid w:val="008A466B"/>
    <w:rsid w:val="008A4BFB"/>
    <w:rsid w:val="008A4E1F"/>
    <w:rsid w:val="008A58BC"/>
    <w:rsid w:val="008A5953"/>
    <w:rsid w:val="008A5DD3"/>
    <w:rsid w:val="008A76D0"/>
    <w:rsid w:val="008A76E1"/>
    <w:rsid w:val="008A79D6"/>
    <w:rsid w:val="008A7D2B"/>
    <w:rsid w:val="008B0235"/>
    <w:rsid w:val="008B024C"/>
    <w:rsid w:val="008B0EC5"/>
    <w:rsid w:val="008B1448"/>
    <w:rsid w:val="008B14FA"/>
    <w:rsid w:val="008B1B56"/>
    <w:rsid w:val="008B207C"/>
    <w:rsid w:val="008B25E3"/>
    <w:rsid w:val="008B28E3"/>
    <w:rsid w:val="008B2E4D"/>
    <w:rsid w:val="008B2F57"/>
    <w:rsid w:val="008B2F88"/>
    <w:rsid w:val="008B46DA"/>
    <w:rsid w:val="008B52E2"/>
    <w:rsid w:val="008B5F20"/>
    <w:rsid w:val="008B68EF"/>
    <w:rsid w:val="008B6C1A"/>
    <w:rsid w:val="008B6D73"/>
    <w:rsid w:val="008B795A"/>
    <w:rsid w:val="008C007C"/>
    <w:rsid w:val="008C12C0"/>
    <w:rsid w:val="008C12E6"/>
    <w:rsid w:val="008C155A"/>
    <w:rsid w:val="008C276E"/>
    <w:rsid w:val="008C3052"/>
    <w:rsid w:val="008C3602"/>
    <w:rsid w:val="008C384F"/>
    <w:rsid w:val="008C397B"/>
    <w:rsid w:val="008C3E8B"/>
    <w:rsid w:val="008C5D2C"/>
    <w:rsid w:val="008C626B"/>
    <w:rsid w:val="008C695C"/>
    <w:rsid w:val="008C78EE"/>
    <w:rsid w:val="008C790F"/>
    <w:rsid w:val="008D03FC"/>
    <w:rsid w:val="008D0893"/>
    <w:rsid w:val="008D19B1"/>
    <w:rsid w:val="008D1E90"/>
    <w:rsid w:val="008D246A"/>
    <w:rsid w:val="008D2506"/>
    <w:rsid w:val="008D32DA"/>
    <w:rsid w:val="008D3CEA"/>
    <w:rsid w:val="008D3E68"/>
    <w:rsid w:val="008D3F04"/>
    <w:rsid w:val="008D45C5"/>
    <w:rsid w:val="008D4689"/>
    <w:rsid w:val="008D47EF"/>
    <w:rsid w:val="008D47F6"/>
    <w:rsid w:val="008D4D33"/>
    <w:rsid w:val="008D4DA8"/>
    <w:rsid w:val="008D5D03"/>
    <w:rsid w:val="008D6506"/>
    <w:rsid w:val="008D6538"/>
    <w:rsid w:val="008D68E4"/>
    <w:rsid w:val="008D6E05"/>
    <w:rsid w:val="008D7C9C"/>
    <w:rsid w:val="008E0EA1"/>
    <w:rsid w:val="008E156C"/>
    <w:rsid w:val="008E1D9C"/>
    <w:rsid w:val="008E3127"/>
    <w:rsid w:val="008E342B"/>
    <w:rsid w:val="008E4643"/>
    <w:rsid w:val="008E4B60"/>
    <w:rsid w:val="008E4DDB"/>
    <w:rsid w:val="008E4E50"/>
    <w:rsid w:val="008E5145"/>
    <w:rsid w:val="008E5EAF"/>
    <w:rsid w:val="008E614B"/>
    <w:rsid w:val="008E625B"/>
    <w:rsid w:val="008E62C7"/>
    <w:rsid w:val="008E6C3D"/>
    <w:rsid w:val="008E6E52"/>
    <w:rsid w:val="008E7827"/>
    <w:rsid w:val="008E7C30"/>
    <w:rsid w:val="008E7C91"/>
    <w:rsid w:val="008E7DCE"/>
    <w:rsid w:val="008F00FF"/>
    <w:rsid w:val="008F0971"/>
    <w:rsid w:val="008F0C7B"/>
    <w:rsid w:val="008F0F26"/>
    <w:rsid w:val="008F241A"/>
    <w:rsid w:val="008F28DE"/>
    <w:rsid w:val="008F394D"/>
    <w:rsid w:val="008F3EC0"/>
    <w:rsid w:val="008F43A1"/>
    <w:rsid w:val="008F47AF"/>
    <w:rsid w:val="008F4A65"/>
    <w:rsid w:val="008F4B87"/>
    <w:rsid w:val="008F52C1"/>
    <w:rsid w:val="008F5E53"/>
    <w:rsid w:val="008F6138"/>
    <w:rsid w:val="008F65C7"/>
    <w:rsid w:val="008F72B0"/>
    <w:rsid w:val="008F7364"/>
    <w:rsid w:val="008F7531"/>
    <w:rsid w:val="0090024F"/>
    <w:rsid w:val="00900477"/>
    <w:rsid w:val="00900804"/>
    <w:rsid w:val="00900D4D"/>
    <w:rsid w:val="00900E07"/>
    <w:rsid w:val="00901B4D"/>
    <w:rsid w:val="00901D9C"/>
    <w:rsid w:val="00901E3A"/>
    <w:rsid w:val="00902146"/>
    <w:rsid w:val="009029C4"/>
    <w:rsid w:val="00902D62"/>
    <w:rsid w:val="00902DD1"/>
    <w:rsid w:val="00902E08"/>
    <w:rsid w:val="009038F2"/>
    <w:rsid w:val="00903FAA"/>
    <w:rsid w:val="0090497D"/>
    <w:rsid w:val="009053F2"/>
    <w:rsid w:val="0090558A"/>
    <w:rsid w:val="00907466"/>
    <w:rsid w:val="00907F63"/>
    <w:rsid w:val="009100D9"/>
    <w:rsid w:val="009100E1"/>
    <w:rsid w:val="009100F5"/>
    <w:rsid w:val="009113EA"/>
    <w:rsid w:val="00911582"/>
    <w:rsid w:val="009121B1"/>
    <w:rsid w:val="009121E8"/>
    <w:rsid w:val="00913082"/>
    <w:rsid w:val="0091328A"/>
    <w:rsid w:val="009133BA"/>
    <w:rsid w:val="0091376F"/>
    <w:rsid w:val="009137B7"/>
    <w:rsid w:val="00913840"/>
    <w:rsid w:val="009140D3"/>
    <w:rsid w:val="00914277"/>
    <w:rsid w:val="00914287"/>
    <w:rsid w:val="00914787"/>
    <w:rsid w:val="0091538D"/>
    <w:rsid w:val="00915845"/>
    <w:rsid w:val="009159B7"/>
    <w:rsid w:val="009162EC"/>
    <w:rsid w:val="0091646E"/>
    <w:rsid w:val="009165FF"/>
    <w:rsid w:val="0091667C"/>
    <w:rsid w:val="00916DEF"/>
    <w:rsid w:val="00917464"/>
    <w:rsid w:val="00917F24"/>
    <w:rsid w:val="00920882"/>
    <w:rsid w:val="00920BB7"/>
    <w:rsid w:val="00921600"/>
    <w:rsid w:val="00921634"/>
    <w:rsid w:val="00922059"/>
    <w:rsid w:val="009226CE"/>
    <w:rsid w:val="00922C9A"/>
    <w:rsid w:val="00922CC7"/>
    <w:rsid w:val="00922EDC"/>
    <w:rsid w:val="00923826"/>
    <w:rsid w:val="00923A19"/>
    <w:rsid w:val="009240F5"/>
    <w:rsid w:val="0092500C"/>
    <w:rsid w:val="00925147"/>
    <w:rsid w:val="0092533C"/>
    <w:rsid w:val="009255F3"/>
    <w:rsid w:val="00925CBF"/>
    <w:rsid w:val="00925EEF"/>
    <w:rsid w:val="00926510"/>
    <w:rsid w:val="0092682D"/>
    <w:rsid w:val="00926888"/>
    <w:rsid w:val="009272C5"/>
    <w:rsid w:val="009274B9"/>
    <w:rsid w:val="0092799B"/>
    <w:rsid w:val="009300C3"/>
    <w:rsid w:val="00931546"/>
    <w:rsid w:val="009326DE"/>
    <w:rsid w:val="00932B89"/>
    <w:rsid w:val="00932C47"/>
    <w:rsid w:val="009331B0"/>
    <w:rsid w:val="00933DA8"/>
    <w:rsid w:val="0093409D"/>
    <w:rsid w:val="009344B9"/>
    <w:rsid w:val="00934765"/>
    <w:rsid w:val="00934938"/>
    <w:rsid w:val="00934959"/>
    <w:rsid w:val="00934E11"/>
    <w:rsid w:val="00935222"/>
    <w:rsid w:val="00935489"/>
    <w:rsid w:val="0093574B"/>
    <w:rsid w:val="00935C0F"/>
    <w:rsid w:val="00936A38"/>
    <w:rsid w:val="00936D14"/>
    <w:rsid w:val="00936DF8"/>
    <w:rsid w:val="00936E9F"/>
    <w:rsid w:val="00936F51"/>
    <w:rsid w:val="0093700D"/>
    <w:rsid w:val="00937046"/>
    <w:rsid w:val="00937684"/>
    <w:rsid w:val="00937FB2"/>
    <w:rsid w:val="00940020"/>
    <w:rsid w:val="0094028C"/>
    <w:rsid w:val="00940606"/>
    <w:rsid w:val="00940909"/>
    <w:rsid w:val="00940B05"/>
    <w:rsid w:val="00940E88"/>
    <w:rsid w:val="009412D0"/>
    <w:rsid w:val="009416BA"/>
    <w:rsid w:val="009416D4"/>
    <w:rsid w:val="00941E09"/>
    <w:rsid w:val="00941F58"/>
    <w:rsid w:val="00942491"/>
    <w:rsid w:val="0094261D"/>
    <w:rsid w:val="00942EB2"/>
    <w:rsid w:val="00943250"/>
    <w:rsid w:val="00943849"/>
    <w:rsid w:val="00944A99"/>
    <w:rsid w:val="00944DE9"/>
    <w:rsid w:val="0094509B"/>
    <w:rsid w:val="00945ACF"/>
    <w:rsid w:val="00945B99"/>
    <w:rsid w:val="00945EB5"/>
    <w:rsid w:val="009461CB"/>
    <w:rsid w:val="0094627D"/>
    <w:rsid w:val="009465C7"/>
    <w:rsid w:val="0094673D"/>
    <w:rsid w:val="00946974"/>
    <w:rsid w:val="009469C2"/>
    <w:rsid w:val="00946B34"/>
    <w:rsid w:val="00946EFA"/>
    <w:rsid w:val="00947679"/>
    <w:rsid w:val="00947844"/>
    <w:rsid w:val="009479BD"/>
    <w:rsid w:val="009479EA"/>
    <w:rsid w:val="0095112C"/>
    <w:rsid w:val="009512D0"/>
    <w:rsid w:val="009513C7"/>
    <w:rsid w:val="00951634"/>
    <w:rsid w:val="00951B09"/>
    <w:rsid w:val="00951BD9"/>
    <w:rsid w:val="00951DCC"/>
    <w:rsid w:val="00951EE0"/>
    <w:rsid w:val="00952581"/>
    <w:rsid w:val="0095295C"/>
    <w:rsid w:val="009544C0"/>
    <w:rsid w:val="00954B2F"/>
    <w:rsid w:val="00955195"/>
    <w:rsid w:val="0095527F"/>
    <w:rsid w:val="00955CEA"/>
    <w:rsid w:val="0095633D"/>
    <w:rsid w:val="00956394"/>
    <w:rsid w:val="009601D3"/>
    <w:rsid w:val="00960275"/>
    <w:rsid w:val="00960A5F"/>
    <w:rsid w:val="0096111A"/>
    <w:rsid w:val="0096134E"/>
    <w:rsid w:val="00961381"/>
    <w:rsid w:val="009615DC"/>
    <w:rsid w:val="0096182C"/>
    <w:rsid w:val="00962093"/>
    <w:rsid w:val="00962535"/>
    <w:rsid w:val="009627DF"/>
    <w:rsid w:val="00963263"/>
    <w:rsid w:val="0096342B"/>
    <w:rsid w:val="009635CB"/>
    <w:rsid w:val="00963689"/>
    <w:rsid w:val="0096468A"/>
    <w:rsid w:val="009646AB"/>
    <w:rsid w:val="00964A2F"/>
    <w:rsid w:val="00964E4D"/>
    <w:rsid w:val="00964FA2"/>
    <w:rsid w:val="00965296"/>
    <w:rsid w:val="009655BC"/>
    <w:rsid w:val="009655C0"/>
    <w:rsid w:val="00965F3F"/>
    <w:rsid w:val="00966204"/>
    <w:rsid w:val="0096666F"/>
    <w:rsid w:val="0096669D"/>
    <w:rsid w:val="00966BF2"/>
    <w:rsid w:val="009670FC"/>
    <w:rsid w:val="0096753D"/>
    <w:rsid w:val="009676C5"/>
    <w:rsid w:val="00967736"/>
    <w:rsid w:val="00967CFB"/>
    <w:rsid w:val="00970251"/>
    <w:rsid w:val="00970385"/>
    <w:rsid w:val="009712CC"/>
    <w:rsid w:val="009715AE"/>
    <w:rsid w:val="009715D1"/>
    <w:rsid w:val="009718A2"/>
    <w:rsid w:val="009718F2"/>
    <w:rsid w:val="009721E1"/>
    <w:rsid w:val="009723A4"/>
    <w:rsid w:val="009723B9"/>
    <w:rsid w:val="00972499"/>
    <w:rsid w:val="009730D0"/>
    <w:rsid w:val="0097333B"/>
    <w:rsid w:val="00973377"/>
    <w:rsid w:val="00973554"/>
    <w:rsid w:val="00973893"/>
    <w:rsid w:val="00974096"/>
    <w:rsid w:val="009741B0"/>
    <w:rsid w:val="00974770"/>
    <w:rsid w:val="00974927"/>
    <w:rsid w:val="00974A38"/>
    <w:rsid w:val="009751EF"/>
    <w:rsid w:val="00975C38"/>
    <w:rsid w:val="00975F3C"/>
    <w:rsid w:val="009761C0"/>
    <w:rsid w:val="009768EE"/>
    <w:rsid w:val="00976D2F"/>
    <w:rsid w:val="00976F92"/>
    <w:rsid w:val="0097733A"/>
    <w:rsid w:val="00977B2D"/>
    <w:rsid w:val="00977BD9"/>
    <w:rsid w:val="00977D98"/>
    <w:rsid w:val="0098010E"/>
    <w:rsid w:val="0098014F"/>
    <w:rsid w:val="009803A8"/>
    <w:rsid w:val="00981A78"/>
    <w:rsid w:val="0098211A"/>
    <w:rsid w:val="0098263D"/>
    <w:rsid w:val="009826BF"/>
    <w:rsid w:val="00983269"/>
    <w:rsid w:val="009833BF"/>
    <w:rsid w:val="00983A90"/>
    <w:rsid w:val="00984E19"/>
    <w:rsid w:val="00984E7B"/>
    <w:rsid w:val="00985463"/>
    <w:rsid w:val="009858CE"/>
    <w:rsid w:val="00985F4D"/>
    <w:rsid w:val="009873A0"/>
    <w:rsid w:val="009873EE"/>
    <w:rsid w:val="00987A6B"/>
    <w:rsid w:val="00987E59"/>
    <w:rsid w:val="00990B7A"/>
    <w:rsid w:val="00990C1E"/>
    <w:rsid w:val="0099101A"/>
    <w:rsid w:val="00991662"/>
    <w:rsid w:val="00991863"/>
    <w:rsid w:val="00992431"/>
    <w:rsid w:val="0099294A"/>
    <w:rsid w:val="00992BAE"/>
    <w:rsid w:val="00993375"/>
    <w:rsid w:val="00993548"/>
    <w:rsid w:val="00993AA8"/>
    <w:rsid w:val="00993D20"/>
    <w:rsid w:val="0099462B"/>
    <w:rsid w:val="0099545C"/>
    <w:rsid w:val="00995B5C"/>
    <w:rsid w:val="0099635B"/>
    <w:rsid w:val="00996633"/>
    <w:rsid w:val="009967BE"/>
    <w:rsid w:val="009969C6"/>
    <w:rsid w:val="0099715C"/>
    <w:rsid w:val="009974B0"/>
    <w:rsid w:val="009979A1"/>
    <w:rsid w:val="009A0040"/>
    <w:rsid w:val="009A0201"/>
    <w:rsid w:val="009A0389"/>
    <w:rsid w:val="009A0707"/>
    <w:rsid w:val="009A0821"/>
    <w:rsid w:val="009A0A4A"/>
    <w:rsid w:val="009A0D92"/>
    <w:rsid w:val="009A1153"/>
    <w:rsid w:val="009A1AAB"/>
    <w:rsid w:val="009A2857"/>
    <w:rsid w:val="009A313C"/>
    <w:rsid w:val="009A3333"/>
    <w:rsid w:val="009A389C"/>
    <w:rsid w:val="009A3B3F"/>
    <w:rsid w:val="009A3B50"/>
    <w:rsid w:val="009A3FC2"/>
    <w:rsid w:val="009A445C"/>
    <w:rsid w:val="009A4491"/>
    <w:rsid w:val="009A4939"/>
    <w:rsid w:val="009A4B70"/>
    <w:rsid w:val="009A582E"/>
    <w:rsid w:val="009A5B24"/>
    <w:rsid w:val="009A6FBE"/>
    <w:rsid w:val="009A6FF8"/>
    <w:rsid w:val="009A7234"/>
    <w:rsid w:val="009B0C36"/>
    <w:rsid w:val="009B1953"/>
    <w:rsid w:val="009B1F3B"/>
    <w:rsid w:val="009B232B"/>
    <w:rsid w:val="009B2864"/>
    <w:rsid w:val="009B28DF"/>
    <w:rsid w:val="009B2A58"/>
    <w:rsid w:val="009B2F37"/>
    <w:rsid w:val="009B3668"/>
    <w:rsid w:val="009B3958"/>
    <w:rsid w:val="009B3B56"/>
    <w:rsid w:val="009B5839"/>
    <w:rsid w:val="009B5933"/>
    <w:rsid w:val="009B5F7E"/>
    <w:rsid w:val="009B6400"/>
    <w:rsid w:val="009B6A96"/>
    <w:rsid w:val="009B6C91"/>
    <w:rsid w:val="009B6EDB"/>
    <w:rsid w:val="009B6FEC"/>
    <w:rsid w:val="009B710C"/>
    <w:rsid w:val="009C0687"/>
    <w:rsid w:val="009C086E"/>
    <w:rsid w:val="009C0900"/>
    <w:rsid w:val="009C1116"/>
    <w:rsid w:val="009C128E"/>
    <w:rsid w:val="009C1882"/>
    <w:rsid w:val="009C1C30"/>
    <w:rsid w:val="009C1DF1"/>
    <w:rsid w:val="009C1E17"/>
    <w:rsid w:val="009C1E2A"/>
    <w:rsid w:val="009C1F48"/>
    <w:rsid w:val="009C2BE2"/>
    <w:rsid w:val="009C2C85"/>
    <w:rsid w:val="009C468A"/>
    <w:rsid w:val="009C4AFA"/>
    <w:rsid w:val="009C4C38"/>
    <w:rsid w:val="009C4CA0"/>
    <w:rsid w:val="009C4EE9"/>
    <w:rsid w:val="009C4EF1"/>
    <w:rsid w:val="009C503C"/>
    <w:rsid w:val="009C583E"/>
    <w:rsid w:val="009C58CF"/>
    <w:rsid w:val="009C5C3E"/>
    <w:rsid w:val="009C5D2D"/>
    <w:rsid w:val="009C637E"/>
    <w:rsid w:val="009C6661"/>
    <w:rsid w:val="009C676C"/>
    <w:rsid w:val="009C696C"/>
    <w:rsid w:val="009C6AF5"/>
    <w:rsid w:val="009C71B1"/>
    <w:rsid w:val="009D010A"/>
    <w:rsid w:val="009D04AC"/>
    <w:rsid w:val="009D07BE"/>
    <w:rsid w:val="009D0AA6"/>
    <w:rsid w:val="009D0E16"/>
    <w:rsid w:val="009D1DB8"/>
    <w:rsid w:val="009D25A4"/>
    <w:rsid w:val="009D2C01"/>
    <w:rsid w:val="009D2C1E"/>
    <w:rsid w:val="009D3295"/>
    <w:rsid w:val="009D3D2C"/>
    <w:rsid w:val="009D400E"/>
    <w:rsid w:val="009D4581"/>
    <w:rsid w:val="009D4EB3"/>
    <w:rsid w:val="009D5C94"/>
    <w:rsid w:val="009D5D4A"/>
    <w:rsid w:val="009D5DD1"/>
    <w:rsid w:val="009D5E34"/>
    <w:rsid w:val="009D6460"/>
    <w:rsid w:val="009D7DDD"/>
    <w:rsid w:val="009E1481"/>
    <w:rsid w:val="009E1598"/>
    <w:rsid w:val="009E1A44"/>
    <w:rsid w:val="009E2421"/>
    <w:rsid w:val="009E24A3"/>
    <w:rsid w:val="009E2590"/>
    <w:rsid w:val="009E2829"/>
    <w:rsid w:val="009E2EAF"/>
    <w:rsid w:val="009E3042"/>
    <w:rsid w:val="009E3083"/>
    <w:rsid w:val="009E3C7B"/>
    <w:rsid w:val="009E3FD2"/>
    <w:rsid w:val="009E4651"/>
    <w:rsid w:val="009E4717"/>
    <w:rsid w:val="009E4999"/>
    <w:rsid w:val="009E4D8D"/>
    <w:rsid w:val="009E518E"/>
    <w:rsid w:val="009E59A9"/>
    <w:rsid w:val="009E5B7C"/>
    <w:rsid w:val="009E5FD5"/>
    <w:rsid w:val="009E696E"/>
    <w:rsid w:val="009E6F11"/>
    <w:rsid w:val="009E702D"/>
    <w:rsid w:val="009E7693"/>
    <w:rsid w:val="009E7E74"/>
    <w:rsid w:val="009F0C58"/>
    <w:rsid w:val="009F1660"/>
    <w:rsid w:val="009F1894"/>
    <w:rsid w:val="009F194F"/>
    <w:rsid w:val="009F1E2B"/>
    <w:rsid w:val="009F1F82"/>
    <w:rsid w:val="009F1FB0"/>
    <w:rsid w:val="009F1FEB"/>
    <w:rsid w:val="009F2178"/>
    <w:rsid w:val="009F2359"/>
    <w:rsid w:val="009F24AA"/>
    <w:rsid w:val="009F2E69"/>
    <w:rsid w:val="009F305E"/>
    <w:rsid w:val="009F37A2"/>
    <w:rsid w:val="009F3CB6"/>
    <w:rsid w:val="009F3E87"/>
    <w:rsid w:val="009F3EC2"/>
    <w:rsid w:val="009F441F"/>
    <w:rsid w:val="009F4510"/>
    <w:rsid w:val="009F46BF"/>
    <w:rsid w:val="009F476F"/>
    <w:rsid w:val="009F4BDB"/>
    <w:rsid w:val="009F542F"/>
    <w:rsid w:val="009F5A19"/>
    <w:rsid w:val="009F5B55"/>
    <w:rsid w:val="009F5BB7"/>
    <w:rsid w:val="009F5BEE"/>
    <w:rsid w:val="009F5D48"/>
    <w:rsid w:val="009F6936"/>
    <w:rsid w:val="009F7AA3"/>
    <w:rsid w:val="009F7C61"/>
    <w:rsid w:val="00A00667"/>
    <w:rsid w:val="00A00760"/>
    <w:rsid w:val="00A0092F"/>
    <w:rsid w:val="00A01AFB"/>
    <w:rsid w:val="00A02143"/>
    <w:rsid w:val="00A0219C"/>
    <w:rsid w:val="00A02200"/>
    <w:rsid w:val="00A02B74"/>
    <w:rsid w:val="00A033CA"/>
    <w:rsid w:val="00A03636"/>
    <w:rsid w:val="00A0389C"/>
    <w:rsid w:val="00A039B0"/>
    <w:rsid w:val="00A03C90"/>
    <w:rsid w:val="00A0409D"/>
    <w:rsid w:val="00A06802"/>
    <w:rsid w:val="00A06A1A"/>
    <w:rsid w:val="00A06AA7"/>
    <w:rsid w:val="00A06E77"/>
    <w:rsid w:val="00A07580"/>
    <w:rsid w:val="00A0792A"/>
    <w:rsid w:val="00A10BAF"/>
    <w:rsid w:val="00A120F3"/>
    <w:rsid w:val="00A12FA2"/>
    <w:rsid w:val="00A1360E"/>
    <w:rsid w:val="00A1581E"/>
    <w:rsid w:val="00A15F2D"/>
    <w:rsid w:val="00A16C92"/>
    <w:rsid w:val="00A16FFD"/>
    <w:rsid w:val="00A17B85"/>
    <w:rsid w:val="00A20C71"/>
    <w:rsid w:val="00A210B3"/>
    <w:rsid w:val="00A2121D"/>
    <w:rsid w:val="00A21BE1"/>
    <w:rsid w:val="00A21E5C"/>
    <w:rsid w:val="00A21E80"/>
    <w:rsid w:val="00A223A6"/>
    <w:rsid w:val="00A2299F"/>
    <w:rsid w:val="00A22BEE"/>
    <w:rsid w:val="00A22C40"/>
    <w:rsid w:val="00A22DE7"/>
    <w:rsid w:val="00A233D2"/>
    <w:rsid w:val="00A23C11"/>
    <w:rsid w:val="00A23D24"/>
    <w:rsid w:val="00A24530"/>
    <w:rsid w:val="00A257C7"/>
    <w:rsid w:val="00A25B90"/>
    <w:rsid w:val="00A26245"/>
    <w:rsid w:val="00A265C9"/>
    <w:rsid w:val="00A26D4B"/>
    <w:rsid w:val="00A27DF8"/>
    <w:rsid w:val="00A27FEE"/>
    <w:rsid w:val="00A32B40"/>
    <w:rsid w:val="00A32DAF"/>
    <w:rsid w:val="00A3314E"/>
    <w:rsid w:val="00A3385A"/>
    <w:rsid w:val="00A339FB"/>
    <w:rsid w:val="00A33BBE"/>
    <w:rsid w:val="00A34F4B"/>
    <w:rsid w:val="00A35225"/>
    <w:rsid w:val="00A36CC7"/>
    <w:rsid w:val="00A370C9"/>
    <w:rsid w:val="00A3759E"/>
    <w:rsid w:val="00A376AD"/>
    <w:rsid w:val="00A37FE8"/>
    <w:rsid w:val="00A40599"/>
    <w:rsid w:val="00A4070E"/>
    <w:rsid w:val="00A41D96"/>
    <w:rsid w:val="00A42B9A"/>
    <w:rsid w:val="00A42FC2"/>
    <w:rsid w:val="00A43A88"/>
    <w:rsid w:val="00A43CA3"/>
    <w:rsid w:val="00A4486B"/>
    <w:rsid w:val="00A44ECA"/>
    <w:rsid w:val="00A4545C"/>
    <w:rsid w:val="00A4556C"/>
    <w:rsid w:val="00A47206"/>
    <w:rsid w:val="00A47694"/>
    <w:rsid w:val="00A47812"/>
    <w:rsid w:val="00A47B58"/>
    <w:rsid w:val="00A47C94"/>
    <w:rsid w:val="00A47CD0"/>
    <w:rsid w:val="00A47D20"/>
    <w:rsid w:val="00A47D31"/>
    <w:rsid w:val="00A50695"/>
    <w:rsid w:val="00A50B95"/>
    <w:rsid w:val="00A5137A"/>
    <w:rsid w:val="00A52273"/>
    <w:rsid w:val="00A522A8"/>
    <w:rsid w:val="00A525D2"/>
    <w:rsid w:val="00A53510"/>
    <w:rsid w:val="00A536F7"/>
    <w:rsid w:val="00A539F7"/>
    <w:rsid w:val="00A53B57"/>
    <w:rsid w:val="00A545EC"/>
    <w:rsid w:val="00A546D7"/>
    <w:rsid w:val="00A54EA4"/>
    <w:rsid w:val="00A55738"/>
    <w:rsid w:val="00A55C67"/>
    <w:rsid w:val="00A56818"/>
    <w:rsid w:val="00A56CD9"/>
    <w:rsid w:val="00A57D5E"/>
    <w:rsid w:val="00A57FD6"/>
    <w:rsid w:val="00A60A54"/>
    <w:rsid w:val="00A60E2D"/>
    <w:rsid w:val="00A6171F"/>
    <w:rsid w:val="00A621B0"/>
    <w:rsid w:val="00A62DEB"/>
    <w:rsid w:val="00A62E20"/>
    <w:rsid w:val="00A633DC"/>
    <w:rsid w:val="00A63A80"/>
    <w:rsid w:val="00A641CF"/>
    <w:rsid w:val="00A64BAD"/>
    <w:rsid w:val="00A6505E"/>
    <w:rsid w:val="00A654CB"/>
    <w:rsid w:val="00A65CDA"/>
    <w:rsid w:val="00A65EB5"/>
    <w:rsid w:val="00A6608E"/>
    <w:rsid w:val="00A66625"/>
    <w:rsid w:val="00A671F4"/>
    <w:rsid w:val="00A67989"/>
    <w:rsid w:val="00A67BBD"/>
    <w:rsid w:val="00A7118E"/>
    <w:rsid w:val="00A716B0"/>
    <w:rsid w:val="00A72F29"/>
    <w:rsid w:val="00A731D4"/>
    <w:rsid w:val="00A74574"/>
    <w:rsid w:val="00A74631"/>
    <w:rsid w:val="00A74EF2"/>
    <w:rsid w:val="00A74FF3"/>
    <w:rsid w:val="00A751DF"/>
    <w:rsid w:val="00A751F8"/>
    <w:rsid w:val="00A75A85"/>
    <w:rsid w:val="00A764D3"/>
    <w:rsid w:val="00A7651D"/>
    <w:rsid w:val="00A7723C"/>
    <w:rsid w:val="00A774BE"/>
    <w:rsid w:val="00A77710"/>
    <w:rsid w:val="00A77785"/>
    <w:rsid w:val="00A77B87"/>
    <w:rsid w:val="00A80126"/>
    <w:rsid w:val="00A80C6A"/>
    <w:rsid w:val="00A80E84"/>
    <w:rsid w:val="00A80F97"/>
    <w:rsid w:val="00A811A0"/>
    <w:rsid w:val="00A8121A"/>
    <w:rsid w:val="00A81AA0"/>
    <w:rsid w:val="00A81F7A"/>
    <w:rsid w:val="00A82169"/>
    <w:rsid w:val="00A823F6"/>
    <w:rsid w:val="00A8291C"/>
    <w:rsid w:val="00A82A42"/>
    <w:rsid w:val="00A83746"/>
    <w:rsid w:val="00A83DF5"/>
    <w:rsid w:val="00A83E6A"/>
    <w:rsid w:val="00A83EC2"/>
    <w:rsid w:val="00A84609"/>
    <w:rsid w:val="00A84AAE"/>
    <w:rsid w:val="00A84F9D"/>
    <w:rsid w:val="00A85614"/>
    <w:rsid w:val="00A85B93"/>
    <w:rsid w:val="00A85D5C"/>
    <w:rsid w:val="00A8601D"/>
    <w:rsid w:val="00A8631E"/>
    <w:rsid w:val="00A870E7"/>
    <w:rsid w:val="00A87B9E"/>
    <w:rsid w:val="00A90092"/>
    <w:rsid w:val="00A9056F"/>
    <w:rsid w:val="00A908AD"/>
    <w:rsid w:val="00A90A80"/>
    <w:rsid w:val="00A90BE9"/>
    <w:rsid w:val="00A90D29"/>
    <w:rsid w:val="00A90DCB"/>
    <w:rsid w:val="00A91497"/>
    <w:rsid w:val="00A91AB6"/>
    <w:rsid w:val="00A91AC0"/>
    <w:rsid w:val="00A92AC2"/>
    <w:rsid w:val="00A92CC0"/>
    <w:rsid w:val="00A92D27"/>
    <w:rsid w:val="00A93036"/>
    <w:rsid w:val="00A9344F"/>
    <w:rsid w:val="00A94094"/>
    <w:rsid w:val="00A94116"/>
    <w:rsid w:val="00A941F1"/>
    <w:rsid w:val="00A94419"/>
    <w:rsid w:val="00A94C5A"/>
    <w:rsid w:val="00A94F1B"/>
    <w:rsid w:val="00A9596A"/>
    <w:rsid w:val="00A964DC"/>
    <w:rsid w:val="00A968D7"/>
    <w:rsid w:val="00A96B7C"/>
    <w:rsid w:val="00A96CE4"/>
    <w:rsid w:val="00A96D9A"/>
    <w:rsid w:val="00A96E67"/>
    <w:rsid w:val="00A96F4F"/>
    <w:rsid w:val="00AA0169"/>
    <w:rsid w:val="00AA0282"/>
    <w:rsid w:val="00AA0C01"/>
    <w:rsid w:val="00AA0CCF"/>
    <w:rsid w:val="00AA0E50"/>
    <w:rsid w:val="00AA12F2"/>
    <w:rsid w:val="00AA1380"/>
    <w:rsid w:val="00AA142E"/>
    <w:rsid w:val="00AA1CEE"/>
    <w:rsid w:val="00AA2579"/>
    <w:rsid w:val="00AA33E7"/>
    <w:rsid w:val="00AA36F5"/>
    <w:rsid w:val="00AA3E33"/>
    <w:rsid w:val="00AA3F5C"/>
    <w:rsid w:val="00AA4322"/>
    <w:rsid w:val="00AA469B"/>
    <w:rsid w:val="00AA499F"/>
    <w:rsid w:val="00AA538F"/>
    <w:rsid w:val="00AA5507"/>
    <w:rsid w:val="00AA5B28"/>
    <w:rsid w:val="00AA5B30"/>
    <w:rsid w:val="00AA5DDD"/>
    <w:rsid w:val="00AA6449"/>
    <w:rsid w:val="00AA66A8"/>
    <w:rsid w:val="00AA686C"/>
    <w:rsid w:val="00AA69DB"/>
    <w:rsid w:val="00AA6B56"/>
    <w:rsid w:val="00AA6C01"/>
    <w:rsid w:val="00AA7E7E"/>
    <w:rsid w:val="00AA7F5A"/>
    <w:rsid w:val="00AB0955"/>
    <w:rsid w:val="00AB09FB"/>
    <w:rsid w:val="00AB0D53"/>
    <w:rsid w:val="00AB1067"/>
    <w:rsid w:val="00AB1383"/>
    <w:rsid w:val="00AB18B7"/>
    <w:rsid w:val="00AB1A95"/>
    <w:rsid w:val="00AB3DFE"/>
    <w:rsid w:val="00AB4238"/>
    <w:rsid w:val="00AB46E4"/>
    <w:rsid w:val="00AB4CA5"/>
    <w:rsid w:val="00AB5573"/>
    <w:rsid w:val="00AB58BE"/>
    <w:rsid w:val="00AB5C92"/>
    <w:rsid w:val="00AB5F33"/>
    <w:rsid w:val="00AB6503"/>
    <w:rsid w:val="00AB6AFE"/>
    <w:rsid w:val="00AB7837"/>
    <w:rsid w:val="00AB7F16"/>
    <w:rsid w:val="00AB7F54"/>
    <w:rsid w:val="00AC0163"/>
    <w:rsid w:val="00AC09AB"/>
    <w:rsid w:val="00AC0B76"/>
    <w:rsid w:val="00AC0C1F"/>
    <w:rsid w:val="00AC0C85"/>
    <w:rsid w:val="00AC0ED5"/>
    <w:rsid w:val="00AC23CD"/>
    <w:rsid w:val="00AC2A96"/>
    <w:rsid w:val="00AC3605"/>
    <w:rsid w:val="00AC3BE1"/>
    <w:rsid w:val="00AC3E82"/>
    <w:rsid w:val="00AC4CA8"/>
    <w:rsid w:val="00AC4D43"/>
    <w:rsid w:val="00AC50C6"/>
    <w:rsid w:val="00AC5211"/>
    <w:rsid w:val="00AC55C0"/>
    <w:rsid w:val="00AC579B"/>
    <w:rsid w:val="00AC5838"/>
    <w:rsid w:val="00AC5F8E"/>
    <w:rsid w:val="00AC656B"/>
    <w:rsid w:val="00AC708E"/>
    <w:rsid w:val="00AC7393"/>
    <w:rsid w:val="00AC795F"/>
    <w:rsid w:val="00AC7B9A"/>
    <w:rsid w:val="00AD0B23"/>
    <w:rsid w:val="00AD1250"/>
    <w:rsid w:val="00AD1C39"/>
    <w:rsid w:val="00AD2B61"/>
    <w:rsid w:val="00AD2DCB"/>
    <w:rsid w:val="00AD2F71"/>
    <w:rsid w:val="00AD3684"/>
    <w:rsid w:val="00AD395C"/>
    <w:rsid w:val="00AD3C48"/>
    <w:rsid w:val="00AD3E14"/>
    <w:rsid w:val="00AD4356"/>
    <w:rsid w:val="00AD47C5"/>
    <w:rsid w:val="00AD4841"/>
    <w:rsid w:val="00AD4B08"/>
    <w:rsid w:val="00AD4CBA"/>
    <w:rsid w:val="00AD500C"/>
    <w:rsid w:val="00AD51BA"/>
    <w:rsid w:val="00AD5651"/>
    <w:rsid w:val="00AD5E65"/>
    <w:rsid w:val="00AD66EB"/>
    <w:rsid w:val="00AD6AAF"/>
    <w:rsid w:val="00AD6BE6"/>
    <w:rsid w:val="00AE06D6"/>
    <w:rsid w:val="00AE088A"/>
    <w:rsid w:val="00AE0965"/>
    <w:rsid w:val="00AE0B94"/>
    <w:rsid w:val="00AE1094"/>
    <w:rsid w:val="00AE1334"/>
    <w:rsid w:val="00AE195C"/>
    <w:rsid w:val="00AE2BC7"/>
    <w:rsid w:val="00AE31DA"/>
    <w:rsid w:val="00AE404D"/>
    <w:rsid w:val="00AE5083"/>
    <w:rsid w:val="00AE50EC"/>
    <w:rsid w:val="00AE5D7B"/>
    <w:rsid w:val="00AE653C"/>
    <w:rsid w:val="00AE65F4"/>
    <w:rsid w:val="00AE681C"/>
    <w:rsid w:val="00AE6DC2"/>
    <w:rsid w:val="00AE77FD"/>
    <w:rsid w:val="00AE7B02"/>
    <w:rsid w:val="00AE7E67"/>
    <w:rsid w:val="00AE7F54"/>
    <w:rsid w:val="00AF02F5"/>
    <w:rsid w:val="00AF0E5F"/>
    <w:rsid w:val="00AF114F"/>
    <w:rsid w:val="00AF1A86"/>
    <w:rsid w:val="00AF2197"/>
    <w:rsid w:val="00AF2272"/>
    <w:rsid w:val="00AF28C2"/>
    <w:rsid w:val="00AF320F"/>
    <w:rsid w:val="00AF3417"/>
    <w:rsid w:val="00AF392F"/>
    <w:rsid w:val="00AF3C22"/>
    <w:rsid w:val="00AF48BA"/>
    <w:rsid w:val="00AF4B90"/>
    <w:rsid w:val="00AF4ECC"/>
    <w:rsid w:val="00AF516E"/>
    <w:rsid w:val="00AF5233"/>
    <w:rsid w:val="00AF54D7"/>
    <w:rsid w:val="00AF62FC"/>
    <w:rsid w:val="00AF6C5D"/>
    <w:rsid w:val="00AF7422"/>
    <w:rsid w:val="00AF79A5"/>
    <w:rsid w:val="00AF7AFD"/>
    <w:rsid w:val="00AF7E38"/>
    <w:rsid w:val="00B00499"/>
    <w:rsid w:val="00B00704"/>
    <w:rsid w:val="00B008B5"/>
    <w:rsid w:val="00B01655"/>
    <w:rsid w:val="00B01C36"/>
    <w:rsid w:val="00B02728"/>
    <w:rsid w:val="00B02E98"/>
    <w:rsid w:val="00B02F5E"/>
    <w:rsid w:val="00B033E1"/>
    <w:rsid w:val="00B03DC7"/>
    <w:rsid w:val="00B03DF2"/>
    <w:rsid w:val="00B04686"/>
    <w:rsid w:val="00B04920"/>
    <w:rsid w:val="00B05114"/>
    <w:rsid w:val="00B053D7"/>
    <w:rsid w:val="00B06108"/>
    <w:rsid w:val="00B07C67"/>
    <w:rsid w:val="00B1054C"/>
    <w:rsid w:val="00B10894"/>
    <w:rsid w:val="00B109DC"/>
    <w:rsid w:val="00B10A87"/>
    <w:rsid w:val="00B10FCA"/>
    <w:rsid w:val="00B113D3"/>
    <w:rsid w:val="00B116C9"/>
    <w:rsid w:val="00B1175C"/>
    <w:rsid w:val="00B1183D"/>
    <w:rsid w:val="00B118DC"/>
    <w:rsid w:val="00B11A8E"/>
    <w:rsid w:val="00B11C4A"/>
    <w:rsid w:val="00B12196"/>
    <w:rsid w:val="00B12269"/>
    <w:rsid w:val="00B12461"/>
    <w:rsid w:val="00B1278B"/>
    <w:rsid w:val="00B1285B"/>
    <w:rsid w:val="00B12B73"/>
    <w:rsid w:val="00B12DC0"/>
    <w:rsid w:val="00B1343C"/>
    <w:rsid w:val="00B13475"/>
    <w:rsid w:val="00B137CA"/>
    <w:rsid w:val="00B13F26"/>
    <w:rsid w:val="00B14471"/>
    <w:rsid w:val="00B1479B"/>
    <w:rsid w:val="00B148B6"/>
    <w:rsid w:val="00B16FD5"/>
    <w:rsid w:val="00B176EC"/>
    <w:rsid w:val="00B17AB1"/>
    <w:rsid w:val="00B20247"/>
    <w:rsid w:val="00B20D65"/>
    <w:rsid w:val="00B20FD0"/>
    <w:rsid w:val="00B213A1"/>
    <w:rsid w:val="00B21799"/>
    <w:rsid w:val="00B21966"/>
    <w:rsid w:val="00B227DE"/>
    <w:rsid w:val="00B22A25"/>
    <w:rsid w:val="00B230A4"/>
    <w:rsid w:val="00B230EC"/>
    <w:rsid w:val="00B23318"/>
    <w:rsid w:val="00B23A98"/>
    <w:rsid w:val="00B23D60"/>
    <w:rsid w:val="00B23D9B"/>
    <w:rsid w:val="00B2445D"/>
    <w:rsid w:val="00B24E07"/>
    <w:rsid w:val="00B25C1B"/>
    <w:rsid w:val="00B25DE6"/>
    <w:rsid w:val="00B26249"/>
    <w:rsid w:val="00B27E5D"/>
    <w:rsid w:val="00B3032A"/>
    <w:rsid w:val="00B308FE"/>
    <w:rsid w:val="00B31DCE"/>
    <w:rsid w:val="00B3272E"/>
    <w:rsid w:val="00B32A4A"/>
    <w:rsid w:val="00B32C5A"/>
    <w:rsid w:val="00B33698"/>
    <w:rsid w:val="00B34AE9"/>
    <w:rsid w:val="00B34C68"/>
    <w:rsid w:val="00B35919"/>
    <w:rsid w:val="00B35EAC"/>
    <w:rsid w:val="00B35EB8"/>
    <w:rsid w:val="00B363FB"/>
    <w:rsid w:val="00B3660D"/>
    <w:rsid w:val="00B368F3"/>
    <w:rsid w:val="00B3697E"/>
    <w:rsid w:val="00B36CCE"/>
    <w:rsid w:val="00B36DC3"/>
    <w:rsid w:val="00B40117"/>
    <w:rsid w:val="00B40AB1"/>
    <w:rsid w:val="00B40D9E"/>
    <w:rsid w:val="00B41790"/>
    <w:rsid w:val="00B418B6"/>
    <w:rsid w:val="00B41AC9"/>
    <w:rsid w:val="00B41F19"/>
    <w:rsid w:val="00B42015"/>
    <w:rsid w:val="00B422EB"/>
    <w:rsid w:val="00B427F0"/>
    <w:rsid w:val="00B42C4D"/>
    <w:rsid w:val="00B4316B"/>
    <w:rsid w:val="00B43DC7"/>
    <w:rsid w:val="00B443CC"/>
    <w:rsid w:val="00B44AFC"/>
    <w:rsid w:val="00B44FFE"/>
    <w:rsid w:val="00B454C8"/>
    <w:rsid w:val="00B455C4"/>
    <w:rsid w:val="00B50384"/>
    <w:rsid w:val="00B5053E"/>
    <w:rsid w:val="00B509D3"/>
    <w:rsid w:val="00B50C17"/>
    <w:rsid w:val="00B5117A"/>
    <w:rsid w:val="00B51E8F"/>
    <w:rsid w:val="00B52213"/>
    <w:rsid w:val="00B5226F"/>
    <w:rsid w:val="00B52541"/>
    <w:rsid w:val="00B52F74"/>
    <w:rsid w:val="00B53413"/>
    <w:rsid w:val="00B53D0D"/>
    <w:rsid w:val="00B54DA8"/>
    <w:rsid w:val="00B54E9A"/>
    <w:rsid w:val="00B558DC"/>
    <w:rsid w:val="00B55CE5"/>
    <w:rsid w:val="00B55CEE"/>
    <w:rsid w:val="00B55F4A"/>
    <w:rsid w:val="00B55F85"/>
    <w:rsid w:val="00B568CC"/>
    <w:rsid w:val="00B56BDD"/>
    <w:rsid w:val="00B578B9"/>
    <w:rsid w:val="00B57ACD"/>
    <w:rsid w:val="00B6025D"/>
    <w:rsid w:val="00B60E49"/>
    <w:rsid w:val="00B61AE5"/>
    <w:rsid w:val="00B628C5"/>
    <w:rsid w:val="00B62C9A"/>
    <w:rsid w:val="00B62DAA"/>
    <w:rsid w:val="00B63279"/>
    <w:rsid w:val="00B6347F"/>
    <w:rsid w:val="00B63F36"/>
    <w:rsid w:val="00B64ACD"/>
    <w:rsid w:val="00B64EC0"/>
    <w:rsid w:val="00B65601"/>
    <w:rsid w:val="00B6624E"/>
    <w:rsid w:val="00B662B0"/>
    <w:rsid w:val="00B66D7E"/>
    <w:rsid w:val="00B670E7"/>
    <w:rsid w:val="00B6718D"/>
    <w:rsid w:val="00B67CB3"/>
    <w:rsid w:val="00B704B1"/>
    <w:rsid w:val="00B708B0"/>
    <w:rsid w:val="00B7124E"/>
    <w:rsid w:val="00B71475"/>
    <w:rsid w:val="00B71662"/>
    <w:rsid w:val="00B716F5"/>
    <w:rsid w:val="00B7175F"/>
    <w:rsid w:val="00B724DE"/>
    <w:rsid w:val="00B733A0"/>
    <w:rsid w:val="00B74AC9"/>
    <w:rsid w:val="00B74D27"/>
    <w:rsid w:val="00B753D8"/>
    <w:rsid w:val="00B75849"/>
    <w:rsid w:val="00B75B4D"/>
    <w:rsid w:val="00B75BF3"/>
    <w:rsid w:val="00B75F80"/>
    <w:rsid w:val="00B77314"/>
    <w:rsid w:val="00B776EC"/>
    <w:rsid w:val="00B77941"/>
    <w:rsid w:val="00B802DA"/>
    <w:rsid w:val="00B80478"/>
    <w:rsid w:val="00B80491"/>
    <w:rsid w:val="00B808D6"/>
    <w:rsid w:val="00B80942"/>
    <w:rsid w:val="00B80D8F"/>
    <w:rsid w:val="00B81035"/>
    <w:rsid w:val="00B81060"/>
    <w:rsid w:val="00B81415"/>
    <w:rsid w:val="00B814EB"/>
    <w:rsid w:val="00B81A9A"/>
    <w:rsid w:val="00B81C53"/>
    <w:rsid w:val="00B81E18"/>
    <w:rsid w:val="00B81E24"/>
    <w:rsid w:val="00B81F6A"/>
    <w:rsid w:val="00B8258B"/>
    <w:rsid w:val="00B8279A"/>
    <w:rsid w:val="00B82A16"/>
    <w:rsid w:val="00B82F7A"/>
    <w:rsid w:val="00B8319C"/>
    <w:rsid w:val="00B83283"/>
    <w:rsid w:val="00B835D6"/>
    <w:rsid w:val="00B8408B"/>
    <w:rsid w:val="00B841BE"/>
    <w:rsid w:val="00B846D5"/>
    <w:rsid w:val="00B84859"/>
    <w:rsid w:val="00B84979"/>
    <w:rsid w:val="00B84A12"/>
    <w:rsid w:val="00B84F33"/>
    <w:rsid w:val="00B85B2D"/>
    <w:rsid w:val="00B85D16"/>
    <w:rsid w:val="00B86153"/>
    <w:rsid w:val="00B862F9"/>
    <w:rsid w:val="00B867A1"/>
    <w:rsid w:val="00B86A67"/>
    <w:rsid w:val="00B86B00"/>
    <w:rsid w:val="00B86EF4"/>
    <w:rsid w:val="00B8737F"/>
    <w:rsid w:val="00B878FA"/>
    <w:rsid w:val="00B87907"/>
    <w:rsid w:val="00B87ED5"/>
    <w:rsid w:val="00B9044A"/>
    <w:rsid w:val="00B9067D"/>
    <w:rsid w:val="00B90DE1"/>
    <w:rsid w:val="00B90F45"/>
    <w:rsid w:val="00B90FAE"/>
    <w:rsid w:val="00B9107A"/>
    <w:rsid w:val="00B92384"/>
    <w:rsid w:val="00B933D7"/>
    <w:rsid w:val="00B93D17"/>
    <w:rsid w:val="00B946CC"/>
    <w:rsid w:val="00B94BEC"/>
    <w:rsid w:val="00B94EBC"/>
    <w:rsid w:val="00B958B4"/>
    <w:rsid w:val="00B95FE3"/>
    <w:rsid w:val="00B960A7"/>
    <w:rsid w:val="00B963E8"/>
    <w:rsid w:val="00B97372"/>
    <w:rsid w:val="00B97F4C"/>
    <w:rsid w:val="00BA093E"/>
    <w:rsid w:val="00BA0988"/>
    <w:rsid w:val="00BA0D57"/>
    <w:rsid w:val="00BA11A0"/>
    <w:rsid w:val="00BA23C6"/>
    <w:rsid w:val="00BA2AC6"/>
    <w:rsid w:val="00BA2ADE"/>
    <w:rsid w:val="00BA2EA2"/>
    <w:rsid w:val="00BA3810"/>
    <w:rsid w:val="00BA3C7C"/>
    <w:rsid w:val="00BA4164"/>
    <w:rsid w:val="00BA53AA"/>
    <w:rsid w:val="00BA5508"/>
    <w:rsid w:val="00BA5818"/>
    <w:rsid w:val="00BA5CEC"/>
    <w:rsid w:val="00BA5D3A"/>
    <w:rsid w:val="00BA5D76"/>
    <w:rsid w:val="00BA615F"/>
    <w:rsid w:val="00BA636F"/>
    <w:rsid w:val="00BA66B2"/>
    <w:rsid w:val="00BA6AA7"/>
    <w:rsid w:val="00BA6BC2"/>
    <w:rsid w:val="00BA7366"/>
    <w:rsid w:val="00BB007B"/>
    <w:rsid w:val="00BB059C"/>
    <w:rsid w:val="00BB1CCD"/>
    <w:rsid w:val="00BB2470"/>
    <w:rsid w:val="00BB2515"/>
    <w:rsid w:val="00BB27AD"/>
    <w:rsid w:val="00BB353C"/>
    <w:rsid w:val="00BB3C38"/>
    <w:rsid w:val="00BB427F"/>
    <w:rsid w:val="00BB42A7"/>
    <w:rsid w:val="00BB46E8"/>
    <w:rsid w:val="00BB4963"/>
    <w:rsid w:val="00BB4A05"/>
    <w:rsid w:val="00BB5709"/>
    <w:rsid w:val="00BB5755"/>
    <w:rsid w:val="00BB5D05"/>
    <w:rsid w:val="00BB5DCF"/>
    <w:rsid w:val="00BB5F98"/>
    <w:rsid w:val="00BB668A"/>
    <w:rsid w:val="00BB72D9"/>
    <w:rsid w:val="00BB7A2D"/>
    <w:rsid w:val="00BC0E0B"/>
    <w:rsid w:val="00BC15DE"/>
    <w:rsid w:val="00BC1E25"/>
    <w:rsid w:val="00BC1F46"/>
    <w:rsid w:val="00BC32D0"/>
    <w:rsid w:val="00BC3398"/>
    <w:rsid w:val="00BC3520"/>
    <w:rsid w:val="00BC4E91"/>
    <w:rsid w:val="00BC504E"/>
    <w:rsid w:val="00BC51E9"/>
    <w:rsid w:val="00BC5407"/>
    <w:rsid w:val="00BC570E"/>
    <w:rsid w:val="00BC6B0F"/>
    <w:rsid w:val="00BC6CB7"/>
    <w:rsid w:val="00BC6E9A"/>
    <w:rsid w:val="00BC7358"/>
    <w:rsid w:val="00BC75A2"/>
    <w:rsid w:val="00BD043F"/>
    <w:rsid w:val="00BD05EB"/>
    <w:rsid w:val="00BD0C99"/>
    <w:rsid w:val="00BD0F3B"/>
    <w:rsid w:val="00BD274B"/>
    <w:rsid w:val="00BD3127"/>
    <w:rsid w:val="00BD3170"/>
    <w:rsid w:val="00BD3974"/>
    <w:rsid w:val="00BD3AAE"/>
    <w:rsid w:val="00BD3D61"/>
    <w:rsid w:val="00BD4B92"/>
    <w:rsid w:val="00BD4C2E"/>
    <w:rsid w:val="00BD503D"/>
    <w:rsid w:val="00BD5194"/>
    <w:rsid w:val="00BD58B6"/>
    <w:rsid w:val="00BD5980"/>
    <w:rsid w:val="00BD6936"/>
    <w:rsid w:val="00BD776F"/>
    <w:rsid w:val="00BE00C1"/>
    <w:rsid w:val="00BE131E"/>
    <w:rsid w:val="00BE179B"/>
    <w:rsid w:val="00BE1962"/>
    <w:rsid w:val="00BE1B50"/>
    <w:rsid w:val="00BE1DF8"/>
    <w:rsid w:val="00BE225B"/>
    <w:rsid w:val="00BE266A"/>
    <w:rsid w:val="00BE31E4"/>
    <w:rsid w:val="00BE39D9"/>
    <w:rsid w:val="00BE3B2A"/>
    <w:rsid w:val="00BE3E72"/>
    <w:rsid w:val="00BE4E81"/>
    <w:rsid w:val="00BE5C68"/>
    <w:rsid w:val="00BE5D02"/>
    <w:rsid w:val="00BE629E"/>
    <w:rsid w:val="00BE64DF"/>
    <w:rsid w:val="00BE66ED"/>
    <w:rsid w:val="00BE6A15"/>
    <w:rsid w:val="00BE6C24"/>
    <w:rsid w:val="00BE711C"/>
    <w:rsid w:val="00BE716F"/>
    <w:rsid w:val="00BE731D"/>
    <w:rsid w:val="00BE737B"/>
    <w:rsid w:val="00BE7569"/>
    <w:rsid w:val="00BE7F5F"/>
    <w:rsid w:val="00BF0AF5"/>
    <w:rsid w:val="00BF1116"/>
    <w:rsid w:val="00BF1399"/>
    <w:rsid w:val="00BF1715"/>
    <w:rsid w:val="00BF2088"/>
    <w:rsid w:val="00BF22BA"/>
    <w:rsid w:val="00BF26ED"/>
    <w:rsid w:val="00BF2E3D"/>
    <w:rsid w:val="00BF308D"/>
    <w:rsid w:val="00BF31F0"/>
    <w:rsid w:val="00BF3407"/>
    <w:rsid w:val="00BF3D92"/>
    <w:rsid w:val="00BF5E0E"/>
    <w:rsid w:val="00BF62A8"/>
    <w:rsid w:val="00BF709C"/>
    <w:rsid w:val="00BF737D"/>
    <w:rsid w:val="00BF74FB"/>
    <w:rsid w:val="00BF792D"/>
    <w:rsid w:val="00C00279"/>
    <w:rsid w:val="00C00554"/>
    <w:rsid w:val="00C00797"/>
    <w:rsid w:val="00C0084C"/>
    <w:rsid w:val="00C01C38"/>
    <w:rsid w:val="00C0240C"/>
    <w:rsid w:val="00C02468"/>
    <w:rsid w:val="00C0285F"/>
    <w:rsid w:val="00C02D78"/>
    <w:rsid w:val="00C035DB"/>
    <w:rsid w:val="00C03AD5"/>
    <w:rsid w:val="00C03BD5"/>
    <w:rsid w:val="00C04E4A"/>
    <w:rsid w:val="00C05CA4"/>
    <w:rsid w:val="00C06303"/>
    <w:rsid w:val="00C06B3C"/>
    <w:rsid w:val="00C07605"/>
    <w:rsid w:val="00C07C8C"/>
    <w:rsid w:val="00C10C7B"/>
    <w:rsid w:val="00C114C3"/>
    <w:rsid w:val="00C1191F"/>
    <w:rsid w:val="00C125BE"/>
    <w:rsid w:val="00C12D9C"/>
    <w:rsid w:val="00C136B4"/>
    <w:rsid w:val="00C14CD0"/>
    <w:rsid w:val="00C152DA"/>
    <w:rsid w:val="00C15DD0"/>
    <w:rsid w:val="00C15E45"/>
    <w:rsid w:val="00C16316"/>
    <w:rsid w:val="00C165FD"/>
    <w:rsid w:val="00C16DAF"/>
    <w:rsid w:val="00C17FAF"/>
    <w:rsid w:val="00C204AA"/>
    <w:rsid w:val="00C20515"/>
    <w:rsid w:val="00C20CE6"/>
    <w:rsid w:val="00C20D9B"/>
    <w:rsid w:val="00C2159C"/>
    <w:rsid w:val="00C21D92"/>
    <w:rsid w:val="00C21EED"/>
    <w:rsid w:val="00C2226F"/>
    <w:rsid w:val="00C22B04"/>
    <w:rsid w:val="00C22F54"/>
    <w:rsid w:val="00C2328C"/>
    <w:rsid w:val="00C24036"/>
    <w:rsid w:val="00C2409E"/>
    <w:rsid w:val="00C241C0"/>
    <w:rsid w:val="00C24339"/>
    <w:rsid w:val="00C24712"/>
    <w:rsid w:val="00C24A63"/>
    <w:rsid w:val="00C24A9C"/>
    <w:rsid w:val="00C24FED"/>
    <w:rsid w:val="00C25063"/>
    <w:rsid w:val="00C251CA"/>
    <w:rsid w:val="00C25D82"/>
    <w:rsid w:val="00C26471"/>
    <w:rsid w:val="00C26644"/>
    <w:rsid w:val="00C269CB"/>
    <w:rsid w:val="00C277EB"/>
    <w:rsid w:val="00C2797E"/>
    <w:rsid w:val="00C3004A"/>
    <w:rsid w:val="00C305DD"/>
    <w:rsid w:val="00C31179"/>
    <w:rsid w:val="00C3128D"/>
    <w:rsid w:val="00C31957"/>
    <w:rsid w:val="00C31C7A"/>
    <w:rsid w:val="00C32625"/>
    <w:rsid w:val="00C326B0"/>
    <w:rsid w:val="00C33115"/>
    <w:rsid w:val="00C33A6C"/>
    <w:rsid w:val="00C33FF0"/>
    <w:rsid w:val="00C34462"/>
    <w:rsid w:val="00C3451B"/>
    <w:rsid w:val="00C35C03"/>
    <w:rsid w:val="00C360D7"/>
    <w:rsid w:val="00C36969"/>
    <w:rsid w:val="00C36B52"/>
    <w:rsid w:val="00C374F9"/>
    <w:rsid w:val="00C37C13"/>
    <w:rsid w:val="00C37F32"/>
    <w:rsid w:val="00C40722"/>
    <w:rsid w:val="00C40C96"/>
    <w:rsid w:val="00C411E1"/>
    <w:rsid w:val="00C4135E"/>
    <w:rsid w:val="00C41BF1"/>
    <w:rsid w:val="00C4228B"/>
    <w:rsid w:val="00C42E78"/>
    <w:rsid w:val="00C440E2"/>
    <w:rsid w:val="00C441A8"/>
    <w:rsid w:val="00C44463"/>
    <w:rsid w:val="00C44948"/>
    <w:rsid w:val="00C4567F"/>
    <w:rsid w:val="00C45D3C"/>
    <w:rsid w:val="00C460A1"/>
    <w:rsid w:val="00C46B83"/>
    <w:rsid w:val="00C476A7"/>
    <w:rsid w:val="00C477AB"/>
    <w:rsid w:val="00C47E0E"/>
    <w:rsid w:val="00C5028A"/>
    <w:rsid w:val="00C50551"/>
    <w:rsid w:val="00C5114F"/>
    <w:rsid w:val="00C5131B"/>
    <w:rsid w:val="00C5139D"/>
    <w:rsid w:val="00C517F6"/>
    <w:rsid w:val="00C52408"/>
    <w:rsid w:val="00C52C54"/>
    <w:rsid w:val="00C534B4"/>
    <w:rsid w:val="00C53571"/>
    <w:rsid w:val="00C5430A"/>
    <w:rsid w:val="00C54FF0"/>
    <w:rsid w:val="00C557B4"/>
    <w:rsid w:val="00C55827"/>
    <w:rsid w:val="00C564D6"/>
    <w:rsid w:val="00C56C0B"/>
    <w:rsid w:val="00C56C91"/>
    <w:rsid w:val="00C5726D"/>
    <w:rsid w:val="00C57BF9"/>
    <w:rsid w:val="00C57C64"/>
    <w:rsid w:val="00C57DF0"/>
    <w:rsid w:val="00C6008A"/>
    <w:rsid w:val="00C606FC"/>
    <w:rsid w:val="00C60ABB"/>
    <w:rsid w:val="00C60B33"/>
    <w:rsid w:val="00C60E3D"/>
    <w:rsid w:val="00C61826"/>
    <w:rsid w:val="00C619BF"/>
    <w:rsid w:val="00C61EA2"/>
    <w:rsid w:val="00C6226F"/>
    <w:rsid w:val="00C62487"/>
    <w:rsid w:val="00C6248C"/>
    <w:rsid w:val="00C6264C"/>
    <w:rsid w:val="00C62C66"/>
    <w:rsid w:val="00C636C5"/>
    <w:rsid w:val="00C6420F"/>
    <w:rsid w:val="00C64296"/>
    <w:rsid w:val="00C653E0"/>
    <w:rsid w:val="00C65514"/>
    <w:rsid w:val="00C65D26"/>
    <w:rsid w:val="00C661EA"/>
    <w:rsid w:val="00C66E99"/>
    <w:rsid w:val="00C67383"/>
    <w:rsid w:val="00C67AA6"/>
    <w:rsid w:val="00C67B34"/>
    <w:rsid w:val="00C67B7B"/>
    <w:rsid w:val="00C67D30"/>
    <w:rsid w:val="00C67E28"/>
    <w:rsid w:val="00C67EA3"/>
    <w:rsid w:val="00C70BC9"/>
    <w:rsid w:val="00C70D82"/>
    <w:rsid w:val="00C71838"/>
    <w:rsid w:val="00C71D9B"/>
    <w:rsid w:val="00C72AB1"/>
    <w:rsid w:val="00C72BCA"/>
    <w:rsid w:val="00C72C9C"/>
    <w:rsid w:val="00C734AF"/>
    <w:rsid w:val="00C742C0"/>
    <w:rsid w:val="00C74ADD"/>
    <w:rsid w:val="00C74B9A"/>
    <w:rsid w:val="00C75F41"/>
    <w:rsid w:val="00C769DE"/>
    <w:rsid w:val="00C800E7"/>
    <w:rsid w:val="00C80D48"/>
    <w:rsid w:val="00C80D79"/>
    <w:rsid w:val="00C818A5"/>
    <w:rsid w:val="00C81EBD"/>
    <w:rsid w:val="00C823E9"/>
    <w:rsid w:val="00C82CB9"/>
    <w:rsid w:val="00C82E27"/>
    <w:rsid w:val="00C82F0F"/>
    <w:rsid w:val="00C8313A"/>
    <w:rsid w:val="00C83223"/>
    <w:rsid w:val="00C8331C"/>
    <w:rsid w:val="00C8359D"/>
    <w:rsid w:val="00C836DB"/>
    <w:rsid w:val="00C842DD"/>
    <w:rsid w:val="00C84AF7"/>
    <w:rsid w:val="00C84B02"/>
    <w:rsid w:val="00C84EDB"/>
    <w:rsid w:val="00C84F3E"/>
    <w:rsid w:val="00C850C3"/>
    <w:rsid w:val="00C8512F"/>
    <w:rsid w:val="00C86259"/>
    <w:rsid w:val="00C870AE"/>
    <w:rsid w:val="00C876D3"/>
    <w:rsid w:val="00C87900"/>
    <w:rsid w:val="00C87EE8"/>
    <w:rsid w:val="00C901E8"/>
    <w:rsid w:val="00C91F46"/>
    <w:rsid w:val="00C9239D"/>
    <w:rsid w:val="00C9259B"/>
    <w:rsid w:val="00C92A27"/>
    <w:rsid w:val="00C92CDB"/>
    <w:rsid w:val="00C93631"/>
    <w:rsid w:val="00C943FA"/>
    <w:rsid w:val="00C94A0E"/>
    <w:rsid w:val="00C95D4A"/>
    <w:rsid w:val="00C95F86"/>
    <w:rsid w:val="00CA023F"/>
    <w:rsid w:val="00CA14FF"/>
    <w:rsid w:val="00CA1C83"/>
    <w:rsid w:val="00CA21DF"/>
    <w:rsid w:val="00CA253A"/>
    <w:rsid w:val="00CA27EC"/>
    <w:rsid w:val="00CA2C17"/>
    <w:rsid w:val="00CA33B4"/>
    <w:rsid w:val="00CA38F8"/>
    <w:rsid w:val="00CA3D23"/>
    <w:rsid w:val="00CA3DC9"/>
    <w:rsid w:val="00CA4340"/>
    <w:rsid w:val="00CA48C7"/>
    <w:rsid w:val="00CA4C1B"/>
    <w:rsid w:val="00CA4F81"/>
    <w:rsid w:val="00CA54A5"/>
    <w:rsid w:val="00CA555F"/>
    <w:rsid w:val="00CA56E1"/>
    <w:rsid w:val="00CA574E"/>
    <w:rsid w:val="00CA57BF"/>
    <w:rsid w:val="00CA6A22"/>
    <w:rsid w:val="00CA6C9A"/>
    <w:rsid w:val="00CB0309"/>
    <w:rsid w:val="00CB05CC"/>
    <w:rsid w:val="00CB06F0"/>
    <w:rsid w:val="00CB0CEE"/>
    <w:rsid w:val="00CB11B0"/>
    <w:rsid w:val="00CB1AF9"/>
    <w:rsid w:val="00CB2779"/>
    <w:rsid w:val="00CB2AD1"/>
    <w:rsid w:val="00CB342E"/>
    <w:rsid w:val="00CB3B4D"/>
    <w:rsid w:val="00CB4275"/>
    <w:rsid w:val="00CB43FA"/>
    <w:rsid w:val="00CB48F2"/>
    <w:rsid w:val="00CB498B"/>
    <w:rsid w:val="00CB4BE8"/>
    <w:rsid w:val="00CB4E7E"/>
    <w:rsid w:val="00CB51D1"/>
    <w:rsid w:val="00CB53D3"/>
    <w:rsid w:val="00CB54ED"/>
    <w:rsid w:val="00CB7655"/>
    <w:rsid w:val="00CB787E"/>
    <w:rsid w:val="00CB7AFC"/>
    <w:rsid w:val="00CB7B42"/>
    <w:rsid w:val="00CC0287"/>
    <w:rsid w:val="00CC0697"/>
    <w:rsid w:val="00CC0A32"/>
    <w:rsid w:val="00CC0AF1"/>
    <w:rsid w:val="00CC120F"/>
    <w:rsid w:val="00CC1C3B"/>
    <w:rsid w:val="00CC1E4D"/>
    <w:rsid w:val="00CC2283"/>
    <w:rsid w:val="00CC2493"/>
    <w:rsid w:val="00CC2DDE"/>
    <w:rsid w:val="00CC4688"/>
    <w:rsid w:val="00CC4C2F"/>
    <w:rsid w:val="00CC4E53"/>
    <w:rsid w:val="00CC508B"/>
    <w:rsid w:val="00CC512B"/>
    <w:rsid w:val="00CC56F3"/>
    <w:rsid w:val="00CC5BD0"/>
    <w:rsid w:val="00CC5ECB"/>
    <w:rsid w:val="00CC68CA"/>
    <w:rsid w:val="00CC6E8A"/>
    <w:rsid w:val="00CC7019"/>
    <w:rsid w:val="00CC748D"/>
    <w:rsid w:val="00CD0001"/>
    <w:rsid w:val="00CD063E"/>
    <w:rsid w:val="00CD0A32"/>
    <w:rsid w:val="00CD2A2F"/>
    <w:rsid w:val="00CD3CBE"/>
    <w:rsid w:val="00CD3DD8"/>
    <w:rsid w:val="00CD4572"/>
    <w:rsid w:val="00CD4911"/>
    <w:rsid w:val="00CD5161"/>
    <w:rsid w:val="00CD53D2"/>
    <w:rsid w:val="00CD5F32"/>
    <w:rsid w:val="00CD61D2"/>
    <w:rsid w:val="00CD69CF"/>
    <w:rsid w:val="00CD6FC3"/>
    <w:rsid w:val="00CD707A"/>
    <w:rsid w:val="00CD7105"/>
    <w:rsid w:val="00CD7576"/>
    <w:rsid w:val="00CD7A2C"/>
    <w:rsid w:val="00CE10DB"/>
    <w:rsid w:val="00CE1521"/>
    <w:rsid w:val="00CE1FE7"/>
    <w:rsid w:val="00CE21CF"/>
    <w:rsid w:val="00CE2787"/>
    <w:rsid w:val="00CE2C4B"/>
    <w:rsid w:val="00CE2CCE"/>
    <w:rsid w:val="00CE2D60"/>
    <w:rsid w:val="00CE38ED"/>
    <w:rsid w:val="00CE3902"/>
    <w:rsid w:val="00CE3F4D"/>
    <w:rsid w:val="00CE4913"/>
    <w:rsid w:val="00CE5444"/>
    <w:rsid w:val="00CE59D4"/>
    <w:rsid w:val="00CE5E91"/>
    <w:rsid w:val="00CE5F65"/>
    <w:rsid w:val="00CE6332"/>
    <w:rsid w:val="00CE698E"/>
    <w:rsid w:val="00CF0B0F"/>
    <w:rsid w:val="00CF16BC"/>
    <w:rsid w:val="00CF1A17"/>
    <w:rsid w:val="00CF1A5A"/>
    <w:rsid w:val="00CF1CF7"/>
    <w:rsid w:val="00CF31D1"/>
    <w:rsid w:val="00CF3BDC"/>
    <w:rsid w:val="00CF43D1"/>
    <w:rsid w:val="00CF4F32"/>
    <w:rsid w:val="00CF5239"/>
    <w:rsid w:val="00CF53BF"/>
    <w:rsid w:val="00CF5FBE"/>
    <w:rsid w:val="00CF6248"/>
    <w:rsid w:val="00CF6A7E"/>
    <w:rsid w:val="00CF6B34"/>
    <w:rsid w:val="00CF6C7E"/>
    <w:rsid w:val="00CF6F57"/>
    <w:rsid w:val="00CF76E2"/>
    <w:rsid w:val="00CF773B"/>
    <w:rsid w:val="00D003D1"/>
    <w:rsid w:val="00D00875"/>
    <w:rsid w:val="00D00A96"/>
    <w:rsid w:val="00D00B74"/>
    <w:rsid w:val="00D01156"/>
    <w:rsid w:val="00D01BB3"/>
    <w:rsid w:val="00D02762"/>
    <w:rsid w:val="00D02BEC"/>
    <w:rsid w:val="00D02EDE"/>
    <w:rsid w:val="00D02F9D"/>
    <w:rsid w:val="00D0323E"/>
    <w:rsid w:val="00D032BC"/>
    <w:rsid w:val="00D0341D"/>
    <w:rsid w:val="00D035AA"/>
    <w:rsid w:val="00D03862"/>
    <w:rsid w:val="00D039E0"/>
    <w:rsid w:val="00D03AEA"/>
    <w:rsid w:val="00D03B52"/>
    <w:rsid w:val="00D03BBD"/>
    <w:rsid w:val="00D03C08"/>
    <w:rsid w:val="00D04129"/>
    <w:rsid w:val="00D0416C"/>
    <w:rsid w:val="00D04280"/>
    <w:rsid w:val="00D0476A"/>
    <w:rsid w:val="00D0507C"/>
    <w:rsid w:val="00D052BF"/>
    <w:rsid w:val="00D0586D"/>
    <w:rsid w:val="00D05A53"/>
    <w:rsid w:val="00D061A1"/>
    <w:rsid w:val="00D062B5"/>
    <w:rsid w:val="00D063D6"/>
    <w:rsid w:val="00D06AB8"/>
    <w:rsid w:val="00D06C76"/>
    <w:rsid w:val="00D06D21"/>
    <w:rsid w:val="00D0741A"/>
    <w:rsid w:val="00D07719"/>
    <w:rsid w:val="00D102F3"/>
    <w:rsid w:val="00D105AB"/>
    <w:rsid w:val="00D105C5"/>
    <w:rsid w:val="00D10934"/>
    <w:rsid w:val="00D10992"/>
    <w:rsid w:val="00D11994"/>
    <w:rsid w:val="00D1225D"/>
    <w:rsid w:val="00D12477"/>
    <w:rsid w:val="00D13040"/>
    <w:rsid w:val="00D132A0"/>
    <w:rsid w:val="00D1334F"/>
    <w:rsid w:val="00D13401"/>
    <w:rsid w:val="00D1395F"/>
    <w:rsid w:val="00D13DF9"/>
    <w:rsid w:val="00D141C1"/>
    <w:rsid w:val="00D1496C"/>
    <w:rsid w:val="00D1499C"/>
    <w:rsid w:val="00D14C80"/>
    <w:rsid w:val="00D1551C"/>
    <w:rsid w:val="00D15E6A"/>
    <w:rsid w:val="00D15EDF"/>
    <w:rsid w:val="00D162E6"/>
    <w:rsid w:val="00D166AD"/>
    <w:rsid w:val="00D175DC"/>
    <w:rsid w:val="00D175DE"/>
    <w:rsid w:val="00D208D8"/>
    <w:rsid w:val="00D20BBB"/>
    <w:rsid w:val="00D210E9"/>
    <w:rsid w:val="00D21FBD"/>
    <w:rsid w:val="00D222C3"/>
    <w:rsid w:val="00D22635"/>
    <w:rsid w:val="00D226CA"/>
    <w:rsid w:val="00D22EA1"/>
    <w:rsid w:val="00D2324B"/>
    <w:rsid w:val="00D235EC"/>
    <w:rsid w:val="00D24535"/>
    <w:rsid w:val="00D24798"/>
    <w:rsid w:val="00D2494D"/>
    <w:rsid w:val="00D25F70"/>
    <w:rsid w:val="00D27503"/>
    <w:rsid w:val="00D27D62"/>
    <w:rsid w:val="00D309B7"/>
    <w:rsid w:val="00D30B15"/>
    <w:rsid w:val="00D311A3"/>
    <w:rsid w:val="00D317B9"/>
    <w:rsid w:val="00D3213A"/>
    <w:rsid w:val="00D32396"/>
    <w:rsid w:val="00D32633"/>
    <w:rsid w:val="00D32F2E"/>
    <w:rsid w:val="00D336DF"/>
    <w:rsid w:val="00D33852"/>
    <w:rsid w:val="00D33AF9"/>
    <w:rsid w:val="00D344FE"/>
    <w:rsid w:val="00D345AA"/>
    <w:rsid w:val="00D34DBF"/>
    <w:rsid w:val="00D36431"/>
    <w:rsid w:val="00D367B1"/>
    <w:rsid w:val="00D36D3A"/>
    <w:rsid w:val="00D377BE"/>
    <w:rsid w:val="00D4032A"/>
    <w:rsid w:val="00D405B4"/>
    <w:rsid w:val="00D40995"/>
    <w:rsid w:val="00D4113E"/>
    <w:rsid w:val="00D4122B"/>
    <w:rsid w:val="00D41C8F"/>
    <w:rsid w:val="00D4231E"/>
    <w:rsid w:val="00D423F0"/>
    <w:rsid w:val="00D43555"/>
    <w:rsid w:val="00D43D2B"/>
    <w:rsid w:val="00D441A8"/>
    <w:rsid w:val="00D444D6"/>
    <w:rsid w:val="00D44C2D"/>
    <w:rsid w:val="00D44E1A"/>
    <w:rsid w:val="00D45240"/>
    <w:rsid w:val="00D4566F"/>
    <w:rsid w:val="00D45815"/>
    <w:rsid w:val="00D45822"/>
    <w:rsid w:val="00D4639A"/>
    <w:rsid w:val="00D4640C"/>
    <w:rsid w:val="00D46557"/>
    <w:rsid w:val="00D4665A"/>
    <w:rsid w:val="00D46902"/>
    <w:rsid w:val="00D47619"/>
    <w:rsid w:val="00D47A0A"/>
    <w:rsid w:val="00D47EC6"/>
    <w:rsid w:val="00D50E05"/>
    <w:rsid w:val="00D514A8"/>
    <w:rsid w:val="00D51746"/>
    <w:rsid w:val="00D51AED"/>
    <w:rsid w:val="00D51D86"/>
    <w:rsid w:val="00D524DA"/>
    <w:rsid w:val="00D52511"/>
    <w:rsid w:val="00D53379"/>
    <w:rsid w:val="00D54588"/>
    <w:rsid w:val="00D54783"/>
    <w:rsid w:val="00D54AA4"/>
    <w:rsid w:val="00D5507B"/>
    <w:rsid w:val="00D55107"/>
    <w:rsid w:val="00D5550D"/>
    <w:rsid w:val="00D557C1"/>
    <w:rsid w:val="00D559EB"/>
    <w:rsid w:val="00D564A3"/>
    <w:rsid w:val="00D56617"/>
    <w:rsid w:val="00D56AD0"/>
    <w:rsid w:val="00D57E5B"/>
    <w:rsid w:val="00D60A93"/>
    <w:rsid w:val="00D60CC8"/>
    <w:rsid w:val="00D60EE8"/>
    <w:rsid w:val="00D61103"/>
    <w:rsid w:val="00D62842"/>
    <w:rsid w:val="00D62B8E"/>
    <w:rsid w:val="00D633D6"/>
    <w:rsid w:val="00D63BD7"/>
    <w:rsid w:val="00D63F79"/>
    <w:rsid w:val="00D64707"/>
    <w:rsid w:val="00D6552D"/>
    <w:rsid w:val="00D658E9"/>
    <w:rsid w:val="00D65C31"/>
    <w:rsid w:val="00D65E45"/>
    <w:rsid w:val="00D65E5F"/>
    <w:rsid w:val="00D662BC"/>
    <w:rsid w:val="00D66750"/>
    <w:rsid w:val="00D66D2F"/>
    <w:rsid w:val="00D66DA7"/>
    <w:rsid w:val="00D67077"/>
    <w:rsid w:val="00D67DE8"/>
    <w:rsid w:val="00D67DF1"/>
    <w:rsid w:val="00D70911"/>
    <w:rsid w:val="00D709AB"/>
    <w:rsid w:val="00D70DDC"/>
    <w:rsid w:val="00D70F7C"/>
    <w:rsid w:val="00D714C1"/>
    <w:rsid w:val="00D717F0"/>
    <w:rsid w:val="00D72254"/>
    <w:rsid w:val="00D725ED"/>
    <w:rsid w:val="00D727D6"/>
    <w:rsid w:val="00D73B5B"/>
    <w:rsid w:val="00D73C1B"/>
    <w:rsid w:val="00D74669"/>
    <w:rsid w:val="00D74C4D"/>
    <w:rsid w:val="00D74F8E"/>
    <w:rsid w:val="00D750F2"/>
    <w:rsid w:val="00D752A4"/>
    <w:rsid w:val="00D75B91"/>
    <w:rsid w:val="00D75BE6"/>
    <w:rsid w:val="00D774F9"/>
    <w:rsid w:val="00D779F1"/>
    <w:rsid w:val="00D77DA0"/>
    <w:rsid w:val="00D81073"/>
    <w:rsid w:val="00D81261"/>
    <w:rsid w:val="00D816F5"/>
    <w:rsid w:val="00D81730"/>
    <w:rsid w:val="00D81DAE"/>
    <w:rsid w:val="00D8218D"/>
    <w:rsid w:val="00D82701"/>
    <w:rsid w:val="00D82774"/>
    <w:rsid w:val="00D82941"/>
    <w:rsid w:val="00D82D13"/>
    <w:rsid w:val="00D82E5C"/>
    <w:rsid w:val="00D845A4"/>
    <w:rsid w:val="00D84635"/>
    <w:rsid w:val="00D84BC0"/>
    <w:rsid w:val="00D85022"/>
    <w:rsid w:val="00D86C00"/>
    <w:rsid w:val="00D86CB1"/>
    <w:rsid w:val="00D8712C"/>
    <w:rsid w:val="00D87632"/>
    <w:rsid w:val="00D87C60"/>
    <w:rsid w:val="00D90834"/>
    <w:rsid w:val="00D90A42"/>
    <w:rsid w:val="00D91FD7"/>
    <w:rsid w:val="00D923E1"/>
    <w:rsid w:val="00D926C4"/>
    <w:rsid w:val="00D92853"/>
    <w:rsid w:val="00D936A4"/>
    <w:rsid w:val="00D93711"/>
    <w:rsid w:val="00D93DF6"/>
    <w:rsid w:val="00D94565"/>
    <w:rsid w:val="00D954E3"/>
    <w:rsid w:val="00D9579F"/>
    <w:rsid w:val="00D96269"/>
    <w:rsid w:val="00D96329"/>
    <w:rsid w:val="00D9663E"/>
    <w:rsid w:val="00D967D6"/>
    <w:rsid w:val="00D96BA6"/>
    <w:rsid w:val="00D96F61"/>
    <w:rsid w:val="00D9712A"/>
    <w:rsid w:val="00D9720C"/>
    <w:rsid w:val="00D9722A"/>
    <w:rsid w:val="00D97B21"/>
    <w:rsid w:val="00DA0145"/>
    <w:rsid w:val="00DA078B"/>
    <w:rsid w:val="00DA1062"/>
    <w:rsid w:val="00DA14D8"/>
    <w:rsid w:val="00DA19E7"/>
    <w:rsid w:val="00DA1F6F"/>
    <w:rsid w:val="00DA22CC"/>
    <w:rsid w:val="00DA233B"/>
    <w:rsid w:val="00DA2621"/>
    <w:rsid w:val="00DA26F1"/>
    <w:rsid w:val="00DA2FFE"/>
    <w:rsid w:val="00DA331A"/>
    <w:rsid w:val="00DA3B2B"/>
    <w:rsid w:val="00DA4042"/>
    <w:rsid w:val="00DA43D7"/>
    <w:rsid w:val="00DA440F"/>
    <w:rsid w:val="00DA4CC4"/>
    <w:rsid w:val="00DA5BC5"/>
    <w:rsid w:val="00DA5CFD"/>
    <w:rsid w:val="00DA608F"/>
    <w:rsid w:val="00DA743A"/>
    <w:rsid w:val="00DA7658"/>
    <w:rsid w:val="00DB069A"/>
    <w:rsid w:val="00DB071D"/>
    <w:rsid w:val="00DB1467"/>
    <w:rsid w:val="00DB1AFC"/>
    <w:rsid w:val="00DB1FC1"/>
    <w:rsid w:val="00DB26E6"/>
    <w:rsid w:val="00DB2A72"/>
    <w:rsid w:val="00DB2EA7"/>
    <w:rsid w:val="00DB316D"/>
    <w:rsid w:val="00DB334C"/>
    <w:rsid w:val="00DB4235"/>
    <w:rsid w:val="00DB428A"/>
    <w:rsid w:val="00DB489C"/>
    <w:rsid w:val="00DB4F91"/>
    <w:rsid w:val="00DB5382"/>
    <w:rsid w:val="00DB54AB"/>
    <w:rsid w:val="00DB557E"/>
    <w:rsid w:val="00DB5B5F"/>
    <w:rsid w:val="00DB6130"/>
    <w:rsid w:val="00DB64D2"/>
    <w:rsid w:val="00DB6640"/>
    <w:rsid w:val="00DB7562"/>
    <w:rsid w:val="00DB757A"/>
    <w:rsid w:val="00DC18C0"/>
    <w:rsid w:val="00DC1E09"/>
    <w:rsid w:val="00DC1F94"/>
    <w:rsid w:val="00DC254E"/>
    <w:rsid w:val="00DC25AB"/>
    <w:rsid w:val="00DC2C8A"/>
    <w:rsid w:val="00DC2FC8"/>
    <w:rsid w:val="00DC33E3"/>
    <w:rsid w:val="00DC38D6"/>
    <w:rsid w:val="00DC4A21"/>
    <w:rsid w:val="00DC4AAA"/>
    <w:rsid w:val="00DC5665"/>
    <w:rsid w:val="00DC566F"/>
    <w:rsid w:val="00DC618B"/>
    <w:rsid w:val="00DC6805"/>
    <w:rsid w:val="00DC6EF5"/>
    <w:rsid w:val="00DC73D7"/>
    <w:rsid w:val="00DD0224"/>
    <w:rsid w:val="00DD1250"/>
    <w:rsid w:val="00DD16D3"/>
    <w:rsid w:val="00DD1A1F"/>
    <w:rsid w:val="00DD1C01"/>
    <w:rsid w:val="00DD2E3B"/>
    <w:rsid w:val="00DD388B"/>
    <w:rsid w:val="00DD3D77"/>
    <w:rsid w:val="00DD3E48"/>
    <w:rsid w:val="00DD3FFD"/>
    <w:rsid w:val="00DD435E"/>
    <w:rsid w:val="00DD5840"/>
    <w:rsid w:val="00DD5A23"/>
    <w:rsid w:val="00DD5D13"/>
    <w:rsid w:val="00DD5EAD"/>
    <w:rsid w:val="00DD60A0"/>
    <w:rsid w:val="00DD6344"/>
    <w:rsid w:val="00DD63B4"/>
    <w:rsid w:val="00DD6566"/>
    <w:rsid w:val="00DD66B0"/>
    <w:rsid w:val="00DD686D"/>
    <w:rsid w:val="00DD6F1C"/>
    <w:rsid w:val="00DD7661"/>
    <w:rsid w:val="00DD76C0"/>
    <w:rsid w:val="00DD76EF"/>
    <w:rsid w:val="00DE002B"/>
    <w:rsid w:val="00DE0400"/>
    <w:rsid w:val="00DE0966"/>
    <w:rsid w:val="00DE17BD"/>
    <w:rsid w:val="00DE1A68"/>
    <w:rsid w:val="00DE1AFE"/>
    <w:rsid w:val="00DE2419"/>
    <w:rsid w:val="00DE25A4"/>
    <w:rsid w:val="00DE265B"/>
    <w:rsid w:val="00DE2F7A"/>
    <w:rsid w:val="00DE3126"/>
    <w:rsid w:val="00DE3685"/>
    <w:rsid w:val="00DE49E9"/>
    <w:rsid w:val="00DE4BE7"/>
    <w:rsid w:val="00DE4EDE"/>
    <w:rsid w:val="00DE513F"/>
    <w:rsid w:val="00DE5B8B"/>
    <w:rsid w:val="00DE5EB6"/>
    <w:rsid w:val="00DE65B5"/>
    <w:rsid w:val="00DE6738"/>
    <w:rsid w:val="00DE6AAD"/>
    <w:rsid w:val="00DE6E27"/>
    <w:rsid w:val="00DE741C"/>
    <w:rsid w:val="00DE7490"/>
    <w:rsid w:val="00DE7D24"/>
    <w:rsid w:val="00DE7F8A"/>
    <w:rsid w:val="00DE7F9B"/>
    <w:rsid w:val="00DE7FEB"/>
    <w:rsid w:val="00DF0359"/>
    <w:rsid w:val="00DF0865"/>
    <w:rsid w:val="00DF0B4D"/>
    <w:rsid w:val="00DF0B98"/>
    <w:rsid w:val="00DF0FFA"/>
    <w:rsid w:val="00DF1078"/>
    <w:rsid w:val="00DF13EF"/>
    <w:rsid w:val="00DF1825"/>
    <w:rsid w:val="00DF21D8"/>
    <w:rsid w:val="00DF2523"/>
    <w:rsid w:val="00DF281D"/>
    <w:rsid w:val="00DF2C86"/>
    <w:rsid w:val="00DF2FD1"/>
    <w:rsid w:val="00DF452F"/>
    <w:rsid w:val="00DF496E"/>
    <w:rsid w:val="00DF499B"/>
    <w:rsid w:val="00DF4B10"/>
    <w:rsid w:val="00DF4DA6"/>
    <w:rsid w:val="00DF55B0"/>
    <w:rsid w:val="00DF5CDE"/>
    <w:rsid w:val="00DF5CF7"/>
    <w:rsid w:val="00DF5FE1"/>
    <w:rsid w:val="00DF65BE"/>
    <w:rsid w:val="00DF68E0"/>
    <w:rsid w:val="00DF6C3A"/>
    <w:rsid w:val="00DF6EF1"/>
    <w:rsid w:val="00DF7302"/>
    <w:rsid w:val="00DF7F04"/>
    <w:rsid w:val="00E00998"/>
    <w:rsid w:val="00E00A89"/>
    <w:rsid w:val="00E00CD1"/>
    <w:rsid w:val="00E0159B"/>
    <w:rsid w:val="00E0170C"/>
    <w:rsid w:val="00E01F3C"/>
    <w:rsid w:val="00E02750"/>
    <w:rsid w:val="00E027F5"/>
    <w:rsid w:val="00E03096"/>
    <w:rsid w:val="00E032CB"/>
    <w:rsid w:val="00E03EAC"/>
    <w:rsid w:val="00E03EEC"/>
    <w:rsid w:val="00E0414D"/>
    <w:rsid w:val="00E042F0"/>
    <w:rsid w:val="00E04B11"/>
    <w:rsid w:val="00E04B53"/>
    <w:rsid w:val="00E05389"/>
    <w:rsid w:val="00E05692"/>
    <w:rsid w:val="00E05C52"/>
    <w:rsid w:val="00E05E04"/>
    <w:rsid w:val="00E06B02"/>
    <w:rsid w:val="00E07311"/>
    <w:rsid w:val="00E0761E"/>
    <w:rsid w:val="00E100FA"/>
    <w:rsid w:val="00E1016E"/>
    <w:rsid w:val="00E1018B"/>
    <w:rsid w:val="00E10824"/>
    <w:rsid w:val="00E10941"/>
    <w:rsid w:val="00E10BD9"/>
    <w:rsid w:val="00E10CCD"/>
    <w:rsid w:val="00E10F84"/>
    <w:rsid w:val="00E111CE"/>
    <w:rsid w:val="00E113F9"/>
    <w:rsid w:val="00E115A0"/>
    <w:rsid w:val="00E11D17"/>
    <w:rsid w:val="00E11FB5"/>
    <w:rsid w:val="00E1206D"/>
    <w:rsid w:val="00E1272E"/>
    <w:rsid w:val="00E1286F"/>
    <w:rsid w:val="00E12DE1"/>
    <w:rsid w:val="00E131C7"/>
    <w:rsid w:val="00E13581"/>
    <w:rsid w:val="00E1383A"/>
    <w:rsid w:val="00E142F8"/>
    <w:rsid w:val="00E14D9A"/>
    <w:rsid w:val="00E14F26"/>
    <w:rsid w:val="00E15551"/>
    <w:rsid w:val="00E1565B"/>
    <w:rsid w:val="00E15DCA"/>
    <w:rsid w:val="00E163C0"/>
    <w:rsid w:val="00E165C9"/>
    <w:rsid w:val="00E16947"/>
    <w:rsid w:val="00E16FF8"/>
    <w:rsid w:val="00E1773C"/>
    <w:rsid w:val="00E17A20"/>
    <w:rsid w:val="00E17E8F"/>
    <w:rsid w:val="00E20276"/>
    <w:rsid w:val="00E21421"/>
    <w:rsid w:val="00E21525"/>
    <w:rsid w:val="00E21593"/>
    <w:rsid w:val="00E234EF"/>
    <w:rsid w:val="00E234FB"/>
    <w:rsid w:val="00E23629"/>
    <w:rsid w:val="00E23E6E"/>
    <w:rsid w:val="00E24045"/>
    <w:rsid w:val="00E245C4"/>
    <w:rsid w:val="00E249AF"/>
    <w:rsid w:val="00E2534C"/>
    <w:rsid w:val="00E25424"/>
    <w:rsid w:val="00E25613"/>
    <w:rsid w:val="00E25968"/>
    <w:rsid w:val="00E25DB5"/>
    <w:rsid w:val="00E25FB4"/>
    <w:rsid w:val="00E265BE"/>
    <w:rsid w:val="00E265F9"/>
    <w:rsid w:val="00E26D14"/>
    <w:rsid w:val="00E26DA2"/>
    <w:rsid w:val="00E270F9"/>
    <w:rsid w:val="00E2755D"/>
    <w:rsid w:val="00E276A0"/>
    <w:rsid w:val="00E27EDB"/>
    <w:rsid w:val="00E3067E"/>
    <w:rsid w:val="00E30C4F"/>
    <w:rsid w:val="00E30E18"/>
    <w:rsid w:val="00E313D4"/>
    <w:rsid w:val="00E3144F"/>
    <w:rsid w:val="00E31626"/>
    <w:rsid w:val="00E31D6E"/>
    <w:rsid w:val="00E31E25"/>
    <w:rsid w:val="00E31F92"/>
    <w:rsid w:val="00E3289C"/>
    <w:rsid w:val="00E33B4F"/>
    <w:rsid w:val="00E340A6"/>
    <w:rsid w:val="00E344C2"/>
    <w:rsid w:val="00E34BBB"/>
    <w:rsid w:val="00E34F7A"/>
    <w:rsid w:val="00E35C40"/>
    <w:rsid w:val="00E36082"/>
    <w:rsid w:val="00E3652C"/>
    <w:rsid w:val="00E36EB7"/>
    <w:rsid w:val="00E37265"/>
    <w:rsid w:val="00E373AA"/>
    <w:rsid w:val="00E3752F"/>
    <w:rsid w:val="00E37B98"/>
    <w:rsid w:val="00E37C43"/>
    <w:rsid w:val="00E37F58"/>
    <w:rsid w:val="00E411C2"/>
    <w:rsid w:val="00E41874"/>
    <w:rsid w:val="00E42B50"/>
    <w:rsid w:val="00E42B65"/>
    <w:rsid w:val="00E43B8F"/>
    <w:rsid w:val="00E44B5E"/>
    <w:rsid w:val="00E44BF3"/>
    <w:rsid w:val="00E44C81"/>
    <w:rsid w:val="00E44F90"/>
    <w:rsid w:val="00E455C2"/>
    <w:rsid w:val="00E45C78"/>
    <w:rsid w:val="00E4674C"/>
    <w:rsid w:val="00E46A46"/>
    <w:rsid w:val="00E46DF2"/>
    <w:rsid w:val="00E46E02"/>
    <w:rsid w:val="00E47B2A"/>
    <w:rsid w:val="00E47BCE"/>
    <w:rsid w:val="00E504B7"/>
    <w:rsid w:val="00E5067C"/>
    <w:rsid w:val="00E5087A"/>
    <w:rsid w:val="00E509C0"/>
    <w:rsid w:val="00E50E10"/>
    <w:rsid w:val="00E50F9B"/>
    <w:rsid w:val="00E51529"/>
    <w:rsid w:val="00E51967"/>
    <w:rsid w:val="00E51C35"/>
    <w:rsid w:val="00E52236"/>
    <w:rsid w:val="00E52AF7"/>
    <w:rsid w:val="00E52C07"/>
    <w:rsid w:val="00E53AFB"/>
    <w:rsid w:val="00E53B23"/>
    <w:rsid w:val="00E53FB1"/>
    <w:rsid w:val="00E547B0"/>
    <w:rsid w:val="00E561E0"/>
    <w:rsid w:val="00E561F6"/>
    <w:rsid w:val="00E57110"/>
    <w:rsid w:val="00E57A36"/>
    <w:rsid w:val="00E57F01"/>
    <w:rsid w:val="00E6037E"/>
    <w:rsid w:val="00E6065A"/>
    <w:rsid w:val="00E60A4B"/>
    <w:rsid w:val="00E610F3"/>
    <w:rsid w:val="00E61589"/>
    <w:rsid w:val="00E61BFB"/>
    <w:rsid w:val="00E62197"/>
    <w:rsid w:val="00E62D9E"/>
    <w:rsid w:val="00E630A2"/>
    <w:rsid w:val="00E63403"/>
    <w:rsid w:val="00E63D5F"/>
    <w:rsid w:val="00E6433B"/>
    <w:rsid w:val="00E64AE9"/>
    <w:rsid w:val="00E655A3"/>
    <w:rsid w:val="00E65808"/>
    <w:rsid w:val="00E6582B"/>
    <w:rsid w:val="00E65C27"/>
    <w:rsid w:val="00E65C30"/>
    <w:rsid w:val="00E66706"/>
    <w:rsid w:val="00E66954"/>
    <w:rsid w:val="00E674AD"/>
    <w:rsid w:val="00E70446"/>
    <w:rsid w:val="00E7094F"/>
    <w:rsid w:val="00E709E2"/>
    <w:rsid w:val="00E70AE8"/>
    <w:rsid w:val="00E70EB5"/>
    <w:rsid w:val="00E710EB"/>
    <w:rsid w:val="00E712DA"/>
    <w:rsid w:val="00E716B9"/>
    <w:rsid w:val="00E71AC9"/>
    <w:rsid w:val="00E72066"/>
    <w:rsid w:val="00E72F1D"/>
    <w:rsid w:val="00E73364"/>
    <w:rsid w:val="00E737C5"/>
    <w:rsid w:val="00E737D3"/>
    <w:rsid w:val="00E746A3"/>
    <w:rsid w:val="00E74E33"/>
    <w:rsid w:val="00E74E68"/>
    <w:rsid w:val="00E752C1"/>
    <w:rsid w:val="00E7586E"/>
    <w:rsid w:val="00E75B95"/>
    <w:rsid w:val="00E75DD3"/>
    <w:rsid w:val="00E762FF"/>
    <w:rsid w:val="00E76914"/>
    <w:rsid w:val="00E76B27"/>
    <w:rsid w:val="00E77491"/>
    <w:rsid w:val="00E778DE"/>
    <w:rsid w:val="00E77C04"/>
    <w:rsid w:val="00E77C68"/>
    <w:rsid w:val="00E801B6"/>
    <w:rsid w:val="00E805C2"/>
    <w:rsid w:val="00E80773"/>
    <w:rsid w:val="00E80811"/>
    <w:rsid w:val="00E8124B"/>
    <w:rsid w:val="00E8170B"/>
    <w:rsid w:val="00E81A97"/>
    <w:rsid w:val="00E81F96"/>
    <w:rsid w:val="00E82775"/>
    <w:rsid w:val="00E82CF9"/>
    <w:rsid w:val="00E82D65"/>
    <w:rsid w:val="00E82F6E"/>
    <w:rsid w:val="00E83749"/>
    <w:rsid w:val="00E83B01"/>
    <w:rsid w:val="00E840B1"/>
    <w:rsid w:val="00E846E2"/>
    <w:rsid w:val="00E84739"/>
    <w:rsid w:val="00E8553F"/>
    <w:rsid w:val="00E855F5"/>
    <w:rsid w:val="00E865D9"/>
    <w:rsid w:val="00E87B9C"/>
    <w:rsid w:val="00E9013F"/>
    <w:rsid w:val="00E90662"/>
    <w:rsid w:val="00E90E85"/>
    <w:rsid w:val="00E91DE4"/>
    <w:rsid w:val="00E92915"/>
    <w:rsid w:val="00E92CA1"/>
    <w:rsid w:val="00E93A5C"/>
    <w:rsid w:val="00E9490A"/>
    <w:rsid w:val="00E95313"/>
    <w:rsid w:val="00E953E9"/>
    <w:rsid w:val="00E957F2"/>
    <w:rsid w:val="00E96146"/>
    <w:rsid w:val="00E969CC"/>
    <w:rsid w:val="00E97837"/>
    <w:rsid w:val="00E9792B"/>
    <w:rsid w:val="00E97AEB"/>
    <w:rsid w:val="00E97C4E"/>
    <w:rsid w:val="00EA02AF"/>
    <w:rsid w:val="00EA0AF9"/>
    <w:rsid w:val="00EA0CC0"/>
    <w:rsid w:val="00EA196E"/>
    <w:rsid w:val="00EA25D9"/>
    <w:rsid w:val="00EA3768"/>
    <w:rsid w:val="00EA38EC"/>
    <w:rsid w:val="00EA394B"/>
    <w:rsid w:val="00EA3D58"/>
    <w:rsid w:val="00EA40B6"/>
    <w:rsid w:val="00EA4E0C"/>
    <w:rsid w:val="00EA4EBC"/>
    <w:rsid w:val="00EA5092"/>
    <w:rsid w:val="00EA554D"/>
    <w:rsid w:val="00EA6AF3"/>
    <w:rsid w:val="00EA7442"/>
    <w:rsid w:val="00EA7E44"/>
    <w:rsid w:val="00EA7E5F"/>
    <w:rsid w:val="00EB00F1"/>
    <w:rsid w:val="00EB0A29"/>
    <w:rsid w:val="00EB0F63"/>
    <w:rsid w:val="00EB1C5B"/>
    <w:rsid w:val="00EB2138"/>
    <w:rsid w:val="00EB2E6F"/>
    <w:rsid w:val="00EB300B"/>
    <w:rsid w:val="00EB322C"/>
    <w:rsid w:val="00EB3892"/>
    <w:rsid w:val="00EB3BD4"/>
    <w:rsid w:val="00EB3EFC"/>
    <w:rsid w:val="00EB41B2"/>
    <w:rsid w:val="00EB4508"/>
    <w:rsid w:val="00EB4A75"/>
    <w:rsid w:val="00EB4A87"/>
    <w:rsid w:val="00EB4D10"/>
    <w:rsid w:val="00EB59CC"/>
    <w:rsid w:val="00EB5F26"/>
    <w:rsid w:val="00EB6002"/>
    <w:rsid w:val="00EB6020"/>
    <w:rsid w:val="00EB6090"/>
    <w:rsid w:val="00EB77EF"/>
    <w:rsid w:val="00EB7D85"/>
    <w:rsid w:val="00EC055A"/>
    <w:rsid w:val="00EC0B49"/>
    <w:rsid w:val="00EC18B9"/>
    <w:rsid w:val="00EC1C8D"/>
    <w:rsid w:val="00EC2076"/>
    <w:rsid w:val="00EC2AB4"/>
    <w:rsid w:val="00EC2BCF"/>
    <w:rsid w:val="00EC2E05"/>
    <w:rsid w:val="00EC318F"/>
    <w:rsid w:val="00EC3677"/>
    <w:rsid w:val="00EC48BA"/>
    <w:rsid w:val="00EC54B9"/>
    <w:rsid w:val="00EC59AE"/>
    <w:rsid w:val="00EC65AB"/>
    <w:rsid w:val="00EC6A8D"/>
    <w:rsid w:val="00EC6AD9"/>
    <w:rsid w:val="00EC6F13"/>
    <w:rsid w:val="00EC71BA"/>
    <w:rsid w:val="00EC74D2"/>
    <w:rsid w:val="00EC7659"/>
    <w:rsid w:val="00EC7B46"/>
    <w:rsid w:val="00ED0744"/>
    <w:rsid w:val="00ED14F6"/>
    <w:rsid w:val="00ED1A23"/>
    <w:rsid w:val="00ED1A38"/>
    <w:rsid w:val="00ED1C0F"/>
    <w:rsid w:val="00ED20C8"/>
    <w:rsid w:val="00ED2A40"/>
    <w:rsid w:val="00ED2AA7"/>
    <w:rsid w:val="00ED2BA3"/>
    <w:rsid w:val="00ED2E6C"/>
    <w:rsid w:val="00ED3049"/>
    <w:rsid w:val="00ED36BD"/>
    <w:rsid w:val="00ED3F22"/>
    <w:rsid w:val="00ED41FB"/>
    <w:rsid w:val="00ED4A0A"/>
    <w:rsid w:val="00ED4C90"/>
    <w:rsid w:val="00ED4D6D"/>
    <w:rsid w:val="00ED64D3"/>
    <w:rsid w:val="00ED720B"/>
    <w:rsid w:val="00ED7249"/>
    <w:rsid w:val="00ED7D3A"/>
    <w:rsid w:val="00ED7DD7"/>
    <w:rsid w:val="00ED7EEF"/>
    <w:rsid w:val="00ED7FD8"/>
    <w:rsid w:val="00EE03BA"/>
    <w:rsid w:val="00EE0789"/>
    <w:rsid w:val="00EE0B11"/>
    <w:rsid w:val="00EE0FE3"/>
    <w:rsid w:val="00EE105B"/>
    <w:rsid w:val="00EE113A"/>
    <w:rsid w:val="00EE12AE"/>
    <w:rsid w:val="00EE1318"/>
    <w:rsid w:val="00EE134F"/>
    <w:rsid w:val="00EE150D"/>
    <w:rsid w:val="00EE16A3"/>
    <w:rsid w:val="00EE24E5"/>
    <w:rsid w:val="00EE2A6F"/>
    <w:rsid w:val="00EE2A93"/>
    <w:rsid w:val="00EE2C2D"/>
    <w:rsid w:val="00EE2D25"/>
    <w:rsid w:val="00EE2E0C"/>
    <w:rsid w:val="00EE2E8A"/>
    <w:rsid w:val="00EE32CD"/>
    <w:rsid w:val="00EE3388"/>
    <w:rsid w:val="00EE3D94"/>
    <w:rsid w:val="00EE3F99"/>
    <w:rsid w:val="00EE4776"/>
    <w:rsid w:val="00EE49FA"/>
    <w:rsid w:val="00EE4F27"/>
    <w:rsid w:val="00EE55D2"/>
    <w:rsid w:val="00EE5BB0"/>
    <w:rsid w:val="00EE607C"/>
    <w:rsid w:val="00EE60C1"/>
    <w:rsid w:val="00EE69A1"/>
    <w:rsid w:val="00EE720D"/>
    <w:rsid w:val="00EE7AE9"/>
    <w:rsid w:val="00EE7C06"/>
    <w:rsid w:val="00EF02B8"/>
    <w:rsid w:val="00EF0DA1"/>
    <w:rsid w:val="00EF1342"/>
    <w:rsid w:val="00EF1FB5"/>
    <w:rsid w:val="00EF201C"/>
    <w:rsid w:val="00EF2C0C"/>
    <w:rsid w:val="00EF31C1"/>
    <w:rsid w:val="00EF3A08"/>
    <w:rsid w:val="00EF3F39"/>
    <w:rsid w:val="00EF47C0"/>
    <w:rsid w:val="00EF54B1"/>
    <w:rsid w:val="00EF5646"/>
    <w:rsid w:val="00EF58A3"/>
    <w:rsid w:val="00EF5B01"/>
    <w:rsid w:val="00EF5F16"/>
    <w:rsid w:val="00EF6299"/>
    <w:rsid w:val="00EF63F2"/>
    <w:rsid w:val="00EF6DD5"/>
    <w:rsid w:val="00EF7631"/>
    <w:rsid w:val="00EF7655"/>
    <w:rsid w:val="00EF79C7"/>
    <w:rsid w:val="00EF7C28"/>
    <w:rsid w:val="00F00B44"/>
    <w:rsid w:val="00F0108B"/>
    <w:rsid w:val="00F01142"/>
    <w:rsid w:val="00F01E3C"/>
    <w:rsid w:val="00F036FB"/>
    <w:rsid w:val="00F04025"/>
    <w:rsid w:val="00F04061"/>
    <w:rsid w:val="00F0431C"/>
    <w:rsid w:val="00F048BF"/>
    <w:rsid w:val="00F05329"/>
    <w:rsid w:val="00F068EC"/>
    <w:rsid w:val="00F06BDB"/>
    <w:rsid w:val="00F06C21"/>
    <w:rsid w:val="00F0715B"/>
    <w:rsid w:val="00F0783D"/>
    <w:rsid w:val="00F10CEE"/>
    <w:rsid w:val="00F120D5"/>
    <w:rsid w:val="00F123CB"/>
    <w:rsid w:val="00F128CC"/>
    <w:rsid w:val="00F12C03"/>
    <w:rsid w:val="00F130C2"/>
    <w:rsid w:val="00F131FD"/>
    <w:rsid w:val="00F13393"/>
    <w:rsid w:val="00F1380D"/>
    <w:rsid w:val="00F13B01"/>
    <w:rsid w:val="00F14068"/>
    <w:rsid w:val="00F14819"/>
    <w:rsid w:val="00F148F2"/>
    <w:rsid w:val="00F14F38"/>
    <w:rsid w:val="00F15B56"/>
    <w:rsid w:val="00F160A5"/>
    <w:rsid w:val="00F16475"/>
    <w:rsid w:val="00F166DC"/>
    <w:rsid w:val="00F17697"/>
    <w:rsid w:val="00F17B47"/>
    <w:rsid w:val="00F17B9F"/>
    <w:rsid w:val="00F17FED"/>
    <w:rsid w:val="00F20BAB"/>
    <w:rsid w:val="00F20EB9"/>
    <w:rsid w:val="00F21009"/>
    <w:rsid w:val="00F21999"/>
    <w:rsid w:val="00F21E7E"/>
    <w:rsid w:val="00F21F53"/>
    <w:rsid w:val="00F2246B"/>
    <w:rsid w:val="00F233EE"/>
    <w:rsid w:val="00F234B8"/>
    <w:rsid w:val="00F23A50"/>
    <w:rsid w:val="00F2437E"/>
    <w:rsid w:val="00F24400"/>
    <w:rsid w:val="00F24659"/>
    <w:rsid w:val="00F246D0"/>
    <w:rsid w:val="00F24A99"/>
    <w:rsid w:val="00F255E3"/>
    <w:rsid w:val="00F257AB"/>
    <w:rsid w:val="00F2671C"/>
    <w:rsid w:val="00F27745"/>
    <w:rsid w:val="00F30098"/>
    <w:rsid w:val="00F30451"/>
    <w:rsid w:val="00F305F5"/>
    <w:rsid w:val="00F30F1B"/>
    <w:rsid w:val="00F3147E"/>
    <w:rsid w:val="00F31F17"/>
    <w:rsid w:val="00F3280E"/>
    <w:rsid w:val="00F32A27"/>
    <w:rsid w:val="00F32E2B"/>
    <w:rsid w:val="00F3305E"/>
    <w:rsid w:val="00F3380B"/>
    <w:rsid w:val="00F3411A"/>
    <w:rsid w:val="00F347B6"/>
    <w:rsid w:val="00F3482A"/>
    <w:rsid w:val="00F34B45"/>
    <w:rsid w:val="00F34DD2"/>
    <w:rsid w:val="00F34E98"/>
    <w:rsid w:val="00F350C8"/>
    <w:rsid w:val="00F35120"/>
    <w:rsid w:val="00F3622D"/>
    <w:rsid w:val="00F3647D"/>
    <w:rsid w:val="00F366AF"/>
    <w:rsid w:val="00F36900"/>
    <w:rsid w:val="00F36AA4"/>
    <w:rsid w:val="00F36FD6"/>
    <w:rsid w:val="00F371D6"/>
    <w:rsid w:val="00F37B37"/>
    <w:rsid w:val="00F409ED"/>
    <w:rsid w:val="00F40D46"/>
    <w:rsid w:val="00F40FA5"/>
    <w:rsid w:val="00F411F0"/>
    <w:rsid w:val="00F42811"/>
    <w:rsid w:val="00F42AB1"/>
    <w:rsid w:val="00F42BD9"/>
    <w:rsid w:val="00F430BD"/>
    <w:rsid w:val="00F4356C"/>
    <w:rsid w:val="00F435A0"/>
    <w:rsid w:val="00F44749"/>
    <w:rsid w:val="00F45081"/>
    <w:rsid w:val="00F4524A"/>
    <w:rsid w:val="00F4543B"/>
    <w:rsid w:val="00F454C9"/>
    <w:rsid w:val="00F45A34"/>
    <w:rsid w:val="00F45BAB"/>
    <w:rsid w:val="00F463DC"/>
    <w:rsid w:val="00F464BC"/>
    <w:rsid w:val="00F46B18"/>
    <w:rsid w:val="00F473C0"/>
    <w:rsid w:val="00F478D2"/>
    <w:rsid w:val="00F5067A"/>
    <w:rsid w:val="00F50C7F"/>
    <w:rsid w:val="00F50C8C"/>
    <w:rsid w:val="00F50D3F"/>
    <w:rsid w:val="00F51411"/>
    <w:rsid w:val="00F5176F"/>
    <w:rsid w:val="00F518AC"/>
    <w:rsid w:val="00F51CE3"/>
    <w:rsid w:val="00F521D1"/>
    <w:rsid w:val="00F536B5"/>
    <w:rsid w:val="00F53A0C"/>
    <w:rsid w:val="00F53BE9"/>
    <w:rsid w:val="00F5439D"/>
    <w:rsid w:val="00F547C1"/>
    <w:rsid w:val="00F552E5"/>
    <w:rsid w:val="00F5572E"/>
    <w:rsid w:val="00F559ED"/>
    <w:rsid w:val="00F55EAE"/>
    <w:rsid w:val="00F5651D"/>
    <w:rsid w:val="00F565DF"/>
    <w:rsid w:val="00F56640"/>
    <w:rsid w:val="00F56A3F"/>
    <w:rsid w:val="00F56B63"/>
    <w:rsid w:val="00F56FC3"/>
    <w:rsid w:val="00F57005"/>
    <w:rsid w:val="00F574E1"/>
    <w:rsid w:val="00F57DBE"/>
    <w:rsid w:val="00F57F4F"/>
    <w:rsid w:val="00F6067C"/>
    <w:rsid w:val="00F60E92"/>
    <w:rsid w:val="00F61002"/>
    <w:rsid w:val="00F61176"/>
    <w:rsid w:val="00F623DC"/>
    <w:rsid w:val="00F62C25"/>
    <w:rsid w:val="00F62E74"/>
    <w:rsid w:val="00F63506"/>
    <w:rsid w:val="00F63722"/>
    <w:rsid w:val="00F63B6C"/>
    <w:rsid w:val="00F64445"/>
    <w:rsid w:val="00F644BA"/>
    <w:rsid w:val="00F6485E"/>
    <w:rsid w:val="00F653F7"/>
    <w:rsid w:val="00F6576B"/>
    <w:rsid w:val="00F65966"/>
    <w:rsid w:val="00F66917"/>
    <w:rsid w:val="00F66D30"/>
    <w:rsid w:val="00F66FA2"/>
    <w:rsid w:val="00F6737B"/>
    <w:rsid w:val="00F67D03"/>
    <w:rsid w:val="00F67FCE"/>
    <w:rsid w:val="00F70B32"/>
    <w:rsid w:val="00F7101F"/>
    <w:rsid w:val="00F71718"/>
    <w:rsid w:val="00F7191B"/>
    <w:rsid w:val="00F71B77"/>
    <w:rsid w:val="00F7285B"/>
    <w:rsid w:val="00F72A31"/>
    <w:rsid w:val="00F72A61"/>
    <w:rsid w:val="00F72B05"/>
    <w:rsid w:val="00F72C9F"/>
    <w:rsid w:val="00F734A1"/>
    <w:rsid w:val="00F73A55"/>
    <w:rsid w:val="00F73B0B"/>
    <w:rsid w:val="00F74E89"/>
    <w:rsid w:val="00F74EAD"/>
    <w:rsid w:val="00F75B48"/>
    <w:rsid w:val="00F762FD"/>
    <w:rsid w:val="00F7645F"/>
    <w:rsid w:val="00F76845"/>
    <w:rsid w:val="00F77267"/>
    <w:rsid w:val="00F7738C"/>
    <w:rsid w:val="00F77728"/>
    <w:rsid w:val="00F77954"/>
    <w:rsid w:val="00F80594"/>
    <w:rsid w:val="00F8066E"/>
    <w:rsid w:val="00F809E3"/>
    <w:rsid w:val="00F816D0"/>
    <w:rsid w:val="00F817E8"/>
    <w:rsid w:val="00F81D36"/>
    <w:rsid w:val="00F81EBF"/>
    <w:rsid w:val="00F8288D"/>
    <w:rsid w:val="00F82AF0"/>
    <w:rsid w:val="00F83906"/>
    <w:rsid w:val="00F8523D"/>
    <w:rsid w:val="00F8525D"/>
    <w:rsid w:val="00F85479"/>
    <w:rsid w:val="00F868B5"/>
    <w:rsid w:val="00F868BA"/>
    <w:rsid w:val="00F869E7"/>
    <w:rsid w:val="00F8731E"/>
    <w:rsid w:val="00F876E9"/>
    <w:rsid w:val="00F87D63"/>
    <w:rsid w:val="00F87E55"/>
    <w:rsid w:val="00F9081F"/>
    <w:rsid w:val="00F90B50"/>
    <w:rsid w:val="00F91099"/>
    <w:rsid w:val="00F91370"/>
    <w:rsid w:val="00F91989"/>
    <w:rsid w:val="00F91D49"/>
    <w:rsid w:val="00F91E52"/>
    <w:rsid w:val="00F91ED6"/>
    <w:rsid w:val="00F92209"/>
    <w:rsid w:val="00F927E9"/>
    <w:rsid w:val="00F92B4A"/>
    <w:rsid w:val="00F9366E"/>
    <w:rsid w:val="00F93F01"/>
    <w:rsid w:val="00F95A93"/>
    <w:rsid w:val="00F95F8A"/>
    <w:rsid w:val="00F960DA"/>
    <w:rsid w:val="00F96777"/>
    <w:rsid w:val="00F969D2"/>
    <w:rsid w:val="00F96A3F"/>
    <w:rsid w:val="00F96A74"/>
    <w:rsid w:val="00F96B17"/>
    <w:rsid w:val="00F9786E"/>
    <w:rsid w:val="00F97985"/>
    <w:rsid w:val="00F97BC5"/>
    <w:rsid w:val="00F97D3B"/>
    <w:rsid w:val="00FA0454"/>
    <w:rsid w:val="00FA04A3"/>
    <w:rsid w:val="00FA0530"/>
    <w:rsid w:val="00FA064A"/>
    <w:rsid w:val="00FA0739"/>
    <w:rsid w:val="00FA0AC8"/>
    <w:rsid w:val="00FA23E7"/>
    <w:rsid w:val="00FA2408"/>
    <w:rsid w:val="00FA2F31"/>
    <w:rsid w:val="00FA35C8"/>
    <w:rsid w:val="00FA36BC"/>
    <w:rsid w:val="00FA38BA"/>
    <w:rsid w:val="00FA3926"/>
    <w:rsid w:val="00FA423C"/>
    <w:rsid w:val="00FA492F"/>
    <w:rsid w:val="00FA51C5"/>
    <w:rsid w:val="00FA56A6"/>
    <w:rsid w:val="00FA5AE9"/>
    <w:rsid w:val="00FA5BC9"/>
    <w:rsid w:val="00FA5C9C"/>
    <w:rsid w:val="00FA60BF"/>
    <w:rsid w:val="00FA662A"/>
    <w:rsid w:val="00FA6C20"/>
    <w:rsid w:val="00FA733E"/>
    <w:rsid w:val="00FA75EC"/>
    <w:rsid w:val="00FB0088"/>
    <w:rsid w:val="00FB0181"/>
    <w:rsid w:val="00FB0183"/>
    <w:rsid w:val="00FB0240"/>
    <w:rsid w:val="00FB0614"/>
    <w:rsid w:val="00FB1C89"/>
    <w:rsid w:val="00FB1D3C"/>
    <w:rsid w:val="00FB21B5"/>
    <w:rsid w:val="00FB2DFD"/>
    <w:rsid w:val="00FB2F3C"/>
    <w:rsid w:val="00FB470E"/>
    <w:rsid w:val="00FB4F48"/>
    <w:rsid w:val="00FB50FD"/>
    <w:rsid w:val="00FB5765"/>
    <w:rsid w:val="00FB5B12"/>
    <w:rsid w:val="00FB5F2F"/>
    <w:rsid w:val="00FB5F5B"/>
    <w:rsid w:val="00FB6E3A"/>
    <w:rsid w:val="00FB7271"/>
    <w:rsid w:val="00FB7552"/>
    <w:rsid w:val="00FB76B5"/>
    <w:rsid w:val="00FB7BFC"/>
    <w:rsid w:val="00FC158D"/>
    <w:rsid w:val="00FC18FC"/>
    <w:rsid w:val="00FC217A"/>
    <w:rsid w:val="00FC29D9"/>
    <w:rsid w:val="00FC2B26"/>
    <w:rsid w:val="00FC2C1A"/>
    <w:rsid w:val="00FC3AFE"/>
    <w:rsid w:val="00FC5008"/>
    <w:rsid w:val="00FC581F"/>
    <w:rsid w:val="00FC59BB"/>
    <w:rsid w:val="00FC5A45"/>
    <w:rsid w:val="00FC61D4"/>
    <w:rsid w:val="00FC6200"/>
    <w:rsid w:val="00FC6FEF"/>
    <w:rsid w:val="00FC7387"/>
    <w:rsid w:val="00FC7B5F"/>
    <w:rsid w:val="00FD017C"/>
    <w:rsid w:val="00FD02DE"/>
    <w:rsid w:val="00FD0DB7"/>
    <w:rsid w:val="00FD0F69"/>
    <w:rsid w:val="00FD1498"/>
    <w:rsid w:val="00FD19CF"/>
    <w:rsid w:val="00FD230F"/>
    <w:rsid w:val="00FD2629"/>
    <w:rsid w:val="00FD29C1"/>
    <w:rsid w:val="00FD32B7"/>
    <w:rsid w:val="00FD349C"/>
    <w:rsid w:val="00FD39CD"/>
    <w:rsid w:val="00FD3ACF"/>
    <w:rsid w:val="00FD42BB"/>
    <w:rsid w:val="00FD442B"/>
    <w:rsid w:val="00FD4597"/>
    <w:rsid w:val="00FD4735"/>
    <w:rsid w:val="00FD47C7"/>
    <w:rsid w:val="00FD4D9F"/>
    <w:rsid w:val="00FD4E63"/>
    <w:rsid w:val="00FD53C1"/>
    <w:rsid w:val="00FD542D"/>
    <w:rsid w:val="00FD5764"/>
    <w:rsid w:val="00FD5A81"/>
    <w:rsid w:val="00FD5C86"/>
    <w:rsid w:val="00FD5CAF"/>
    <w:rsid w:val="00FD5D47"/>
    <w:rsid w:val="00FD662C"/>
    <w:rsid w:val="00FD6B25"/>
    <w:rsid w:val="00FD6BBB"/>
    <w:rsid w:val="00FD732C"/>
    <w:rsid w:val="00FD74B2"/>
    <w:rsid w:val="00FE0368"/>
    <w:rsid w:val="00FE05C9"/>
    <w:rsid w:val="00FE05EF"/>
    <w:rsid w:val="00FE0786"/>
    <w:rsid w:val="00FE0B9A"/>
    <w:rsid w:val="00FE112E"/>
    <w:rsid w:val="00FE1259"/>
    <w:rsid w:val="00FE16AE"/>
    <w:rsid w:val="00FE1AA0"/>
    <w:rsid w:val="00FE1C81"/>
    <w:rsid w:val="00FE2A90"/>
    <w:rsid w:val="00FE2AD8"/>
    <w:rsid w:val="00FE2CB1"/>
    <w:rsid w:val="00FE2D92"/>
    <w:rsid w:val="00FE36BA"/>
    <w:rsid w:val="00FE3727"/>
    <w:rsid w:val="00FE4383"/>
    <w:rsid w:val="00FE43EB"/>
    <w:rsid w:val="00FE486C"/>
    <w:rsid w:val="00FE52F9"/>
    <w:rsid w:val="00FE58CC"/>
    <w:rsid w:val="00FE5A87"/>
    <w:rsid w:val="00FE5EDA"/>
    <w:rsid w:val="00FE62A6"/>
    <w:rsid w:val="00FE6390"/>
    <w:rsid w:val="00FE645A"/>
    <w:rsid w:val="00FE64C2"/>
    <w:rsid w:val="00FE679F"/>
    <w:rsid w:val="00FE6801"/>
    <w:rsid w:val="00FE6A9F"/>
    <w:rsid w:val="00FE79C6"/>
    <w:rsid w:val="00FE7B14"/>
    <w:rsid w:val="00FF073F"/>
    <w:rsid w:val="00FF082F"/>
    <w:rsid w:val="00FF0A82"/>
    <w:rsid w:val="00FF0B08"/>
    <w:rsid w:val="00FF0D8A"/>
    <w:rsid w:val="00FF1819"/>
    <w:rsid w:val="00FF1994"/>
    <w:rsid w:val="00FF1A0D"/>
    <w:rsid w:val="00FF2718"/>
    <w:rsid w:val="00FF2BDD"/>
    <w:rsid w:val="00FF2D71"/>
    <w:rsid w:val="00FF3199"/>
    <w:rsid w:val="00FF3C49"/>
    <w:rsid w:val="00FF55FD"/>
    <w:rsid w:val="00FF5BDB"/>
    <w:rsid w:val="00FF6AFF"/>
    <w:rsid w:val="00FF708C"/>
    <w:rsid w:val="00FF70DB"/>
    <w:rsid w:val="00FF7217"/>
    <w:rsid w:val="00FF7568"/>
    <w:rsid w:val="00FF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9F25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Normal (Web)" w:uiPriority="99"/>
    <w:lsdException w:name="HTML Cite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234"/>
    <w:rPr>
      <w:sz w:val="24"/>
      <w:szCs w:val="24"/>
      <w:lang w:val="en-GB"/>
    </w:rPr>
  </w:style>
  <w:style w:type="paragraph" w:styleId="Heading1">
    <w:name w:val="heading 1"/>
    <w:basedOn w:val="Normal"/>
    <w:link w:val="Heading1Char"/>
    <w:uiPriority w:val="9"/>
    <w:qFormat/>
    <w:rsid w:val="00C70D82"/>
    <w:pPr>
      <w:spacing w:before="225" w:after="225" w:line="288" w:lineRule="atLeast"/>
      <w:textAlignment w:val="baseline"/>
      <w:outlineLvl w:val="0"/>
    </w:pPr>
    <w:rPr>
      <w:rFonts w:ascii="Georgia" w:hAnsi="Georgia"/>
      <w:b/>
      <w:bCs/>
      <w:color w:val="121212"/>
      <w:spacing w:val="-7"/>
      <w:kern w:val="36"/>
      <w:sz w:val="51"/>
      <w:szCs w:val="51"/>
      <w:lang w:val="nb-NO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617F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617F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51CE3"/>
    <w:pPr>
      <w:jc w:val="center"/>
    </w:pPr>
    <w:rPr>
      <w:noProof/>
      <w:lang w:val="nb-NO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51CE3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51CE3"/>
    <w:rPr>
      <w:noProof/>
      <w:lang w:val="nb-NO"/>
    </w:rPr>
  </w:style>
  <w:style w:type="character" w:customStyle="1" w:styleId="EndNoteBibliographyChar">
    <w:name w:val="EndNote Bibliography Char"/>
    <w:basedOn w:val="DefaultParagraphFont"/>
    <w:link w:val="EndNoteBibliography"/>
    <w:rsid w:val="00F51CE3"/>
    <w:rPr>
      <w:noProof/>
      <w:sz w:val="24"/>
      <w:szCs w:val="24"/>
    </w:rPr>
  </w:style>
  <w:style w:type="paragraph" w:styleId="BalloonText">
    <w:name w:val="Balloon Text"/>
    <w:basedOn w:val="Normal"/>
    <w:link w:val="BalloonTextChar"/>
    <w:rsid w:val="001901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901A2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1F415C"/>
    <w:pPr>
      <w:ind w:left="720"/>
      <w:contextualSpacing/>
    </w:pPr>
  </w:style>
  <w:style w:type="character" w:customStyle="1" w:styleId="citation">
    <w:name w:val="citation"/>
    <w:basedOn w:val="DefaultParagraphFont"/>
    <w:rsid w:val="00794B01"/>
  </w:style>
  <w:style w:type="character" w:customStyle="1" w:styleId="ref-journal">
    <w:name w:val="ref-journal"/>
    <w:basedOn w:val="DefaultParagraphFont"/>
    <w:rsid w:val="00794B01"/>
  </w:style>
  <w:style w:type="character" w:customStyle="1" w:styleId="ref-vol">
    <w:name w:val="ref-vol"/>
    <w:basedOn w:val="DefaultParagraphFont"/>
    <w:rsid w:val="00794B01"/>
  </w:style>
  <w:style w:type="character" w:styleId="CommentReference">
    <w:name w:val="annotation reference"/>
    <w:basedOn w:val="DefaultParagraphFont"/>
    <w:rsid w:val="003035CF"/>
    <w:rPr>
      <w:sz w:val="16"/>
      <w:szCs w:val="16"/>
    </w:rPr>
  </w:style>
  <w:style w:type="paragraph" w:styleId="CommentText">
    <w:name w:val="annotation text"/>
    <w:basedOn w:val="Normal"/>
    <w:link w:val="CommentTextChar"/>
    <w:rsid w:val="003035CF"/>
    <w:pPr>
      <w:spacing w:line="360" w:lineRule="auto"/>
      <w:ind w:left="709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035CF"/>
    <w:rPr>
      <w:lang w:val="en-GB"/>
    </w:rPr>
  </w:style>
  <w:style w:type="character" w:styleId="Hyperlink">
    <w:name w:val="Hyperlink"/>
    <w:basedOn w:val="DefaultParagraphFont"/>
    <w:rsid w:val="003035CF"/>
    <w:rPr>
      <w:color w:val="0000FF" w:themeColor="hyperlink"/>
      <w:u w:val="single"/>
    </w:rPr>
  </w:style>
  <w:style w:type="paragraph" w:customStyle="1" w:styleId="title1">
    <w:name w:val="title1"/>
    <w:basedOn w:val="Normal"/>
    <w:uiPriority w:val="99"/>
    <w:rsid w:val="001B54A0"/>
    <w:rPr>
      <w:sz w:val="27"/>
      <w:szCs w:val="27"/>
      <w:lang w:val="nb-NO"/>
    </w:rPr>
  </w:style>
  <w:style w:type="paragraph" w:customStyle="1" w:styleId="desc2">
    <w:name w:val="desc2"/>
    <w:basedOn w:val="Normal"/>
    <w:rsid w:val="001B54A0"/>
    <w:rPr>
      <w:sz w:val="26"/>
      <w:szCs w:val="26"/>
      <w:lang w:val="nb-NO"/>
    </w:rPr>
  </w:style>
  <w:style w:type="paragraph" w:customStyle="1" w:styleId="details1">
    <w:name w:val="details1"/>
    <w:basedOn w:val="Normal"/>
    <w:rsid w:val="001B54A0"/>
    <w:rPr>
      <w:sz w:val="22"/>
      <w:szCs w:val="22"/>
      <w:lang w:val="nb-NO"/>
    </w:rPr>
  </w:style>
  <w:style w:type="character" w:customStyle="1" w:styleId="jrnl">
    <w:name w:val="jrnl"/>
    <w:basedOn w:val="DefaultParagraphFont"/>
    <w:rsid w:val="001B54A0"/>
  </w:style>
  <w:style w:type="character" w:customStyle="1" w:styleId="Heading1Char">
    <w:name w:val="Heading 1 Char"/>
    <w:basedOn w:val="DefaultParagraphFont"/>
    <w:link w:val="Heading1"/>
    <w:uiPriority w:val="9"/>
    <w:rsid w:val="00C70D82"/>
    <w:rPr>
      <w:rFonts w:ascii="Georgia" w:hAnsi="Georgia"/>
      <w:b/>
      <w:bCs/>
      <w:color w:val="121212"/>
      <w:spacing w:val="-7"/>
      <w:kern w:val="36"/>
      <w:sz w:val="51"/>
      <w:szCs w:val="51"/>
    </w:rPr>
  </w:style>
  <w:style w:type="character" w:customStyle="1" w:styleId="highwire-citation-authors">
    <w:name w:val="highwire-citation-authors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highwire-citation-author">
    <w:name w:val="highwire-citation-author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nlm-given-names">
    <w:name w:val="nlm-given-names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nlm-surname">
    <w:name w:val="nlm-surname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highwire-cite-metadata-journal">
    <w:name w:val="highwire-cite-metadata-journal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highwire-cite-metadata-date">
    <w:name w:val="highwire-cite-metadata-date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highwire-cite-metadata-volume">
    <w:name w:val="highwire-cite-metadata-volume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highwire-cite-metadata-pages">
    <w:name w:val="highwire-cite-metadata-pages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highwire-cite-metadata-doi">
    <w:name w:val="highwire-cite-metadata-doi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label1">
    <w:name w:val="label1"/>
    <w:basedOn w:val="DefaultParagraphFont"/>
    <w:rsid w:val="00C70D82"/>
    <w:rPr>
      <w:b/>
      <w:bCs/>
      <w:sz w:val="24"/>
      <w:szCs w:val="24"/>
      <w:bdr w:val="none" w:sz="0" w:space="0" w:color="auto" w:frame="1"/>
      <w:vertAlign w:val="baseline"/>
    </w:rPr>
  </w:style>
  <w:style w:type="character" w:customStyle="1" w:styleId="Heading2Char">
    <w:name w:val="Heading 2 Char"/>
    <w:basedOn w:val="DefaultParagraphFont"/>
    <w:link w:val="Heading2"/>
    <w:semiHidden/>
    <w:rsid w:val="001617F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semiHidden/>
    <w:rsid w:val="001617FA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GB"/>
    </w:rPr>
  </w:style>
  <w:style w:type="character" w:styleId="Emphasis">
    <w:name w:val="Emphasis"/>
    <w:basedOn w:val="DefaultParagraphFont"/>
    <w:uiPriority w:val="20"/>
    <w:qFormat/>
    <w:rsid w:val="0055119B"/>
    <w:rPr>
      <w:i/>
      <w:iCs/>
    </w:rPr>
  </w:style>
  <w:style w:type="character" w:customStyle="1" w:styleId="tablecaption-label">
    <w:name w:val="table__caption-label"/>
    <w:basedOn w:val="DefaultParagraphFont"/>
    <w:rsid w:val="0055119B"/>
  </w:style>
  <w:style w:type="paragraph" w:styleId="NormalWeb">
    <w:name w:val="Normal (Web)"/>
    <w:basedOn w:val="Normal"/>
    <w:uiPriority w:val="99"/>
    <w:unhideWhenUsed/>
    <w:rsid w:val="0019456A"/>
    <w:pPr>
      <w:spacing w:before="240" w:after="240"/>
    </w:pPr>
    <w:rPr>
      <w:lang w:val="nb-NO"/>
    </w:rPr>
  </w:style>
  <w:style w:type="character" w:customStyle="1" w:styleId="captionlabel">
    <w:name w:val="captionlabel"/>
    <w:basedOn w:val="DefaultParagraphFont"/>
    <w:rsid w:val="0019456A"/>
  </w:style>
  <w:style w:type="character" w:customStyle="1" w:styleId="figpopup-sensitive-area1">
    <w:name w:val="figpopup-sensitive-area1"/>
    <w:basedOn w:val="DefaultParagraphFont"/>
    <w:rsid w:val="0089015A"/>
    <w:rPr>
      <w:strike w:val="0"/>
      <w:dstrike w:val="0"/>
      <w:u w:val="none"/>
      <w:effect w:val="none"/>
      <w:shd w:val="clear" w:color="auto" w:fill="auto"/>
    </w:rPr>
  </w:style>
  <w:style w:type="character" w:customStyle="1" w:styleId="label">
    <w:name w:val="label"/>
    <w:basedOn w:val="DefaultParagraphFont"/>
    <w:rsid w:val="00B75B4D"/>
    <w:rPr>
      <w:sz w:val="24"/>
      <w:szCs w:val="24"/>
      <w:bdr w:val="none" w:sz="0" w:space="0" w:color="auto" w:frame="1"/>
      <w:vertAlign w:val="baseline"/>
    </w:rPr>
  </w:style>
  <w:style w:type="character" w:customStyle="1" w:styleId="externalref">
    <w:name w:val="externalref"/>
    <w:basedOn w:val="DefaultParagraphFont"/>
    <w:rsid w:val="00946B34"/>
  </w:style>
  <w:style w:type="character" w:customStyle="1" w:styleId="refsource">
    <w:name w:val="refsource"/>
    <w:basedOn w:val="DefaultParagraphFont"/>
    <w:rsid w:val="00946B34"/>
  </w:style>
  <w:style w:type="character" w:customStyle="1" w:styleId="occurrence">
    <w:name w:val="occurrence"/>
    <w:basedOn w:val="DefaultParagraphFont"/>
    <w:rsid w:val="00946B34"/>
  </w:style>
  <w:style w:type="paragraph" w:customStyle="1" w:styleId="simplepara1">
    <w:name w:val="simplepara1"/>
    <w:basedOn w:val="Normal"/>
    <w:rsid w:val="002112BC"/>
    <w:pPr>
      <w:spacing w:before="225" w:after="225" w:line="360" w:lineRule="atLeast"/>
    </w:pPr>
    <w:rPr>
      <w:sz w:val="21"/>
      <w:szCs w:val="21"/>
      <w:lang w:val="nb-NO"/>
    </w:rPr>
  </w:style>
  <w:style w:type="paragraph" w:customStyle="1" w:styleId="simplepara3">
    <w:name w:val="simplepara3"/>
    <w:basedOn w:val="Normal"/>
    <w:rsid w:val="002112BC"/>
    <w:rPr>
      <w:color w:val="333333"/>
      <w:lang w:val="nb-NO"/>
    </w:rPr>
  </w:style>
  <w:style w:type="paragraph" w:customStyle="1" w:styleId="simplepara4">
    <w:name w:val="simplepara4"/>
    <w:basedOn w:val="Normal"/>
    <w:rsid w:val="002112BC"/>
    <w:pPr>
      <w:textAlignment w:val="top"/>
    </w:pPr>
    <w:rPr>
      <w:sz w:val="21"/>
      <w:szCs w:val="21"/>
      <w:lang w:val="nb-NO"/>
    </w:rPr>
  </w:style>
  <w:style w:type="paragraph" w:customStyle="1" w:styleId="simplepara5">
    <w:name w:val="simplepara5"/>
    <w:basedOn w:val="Normal"/>
    <w:rsid w:val="002112BC"/>
    <w:pPr>
      <w:spacing w:before="150" w:after="150"/>
    </w:pPr>
    <w:rPr>
      <w:lang w:val="nb-NO"/>
    </w:rPr>
  </w:style>
  <w:style w:type="paragraph" w:customStyle="1" w:styleId="para1">
    <w:name w:val="para1"/>
    <w:basedOn w:val="Normal"/>
    <w:rsid w:val="00350AF2"/>
    <w:pPr>
      <w:spacing w:before="240" w:after="288"/>
    </w:pPr>
    <w:rPr>
      <w:lang w:val="nb-NO"/>
    </w:rPr>
  </w:style>
  <w:style w:type="paragraph" w:styleId="Header">
    <w:name w:val="header"/>
    <w:basedOn w:val="Normal"/>
    <w:link w:val="HeaderChar"/>
    <w:rsid w:val="0063477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634779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63477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4779"/>
    <w:rPr>
      <w:sz w:val="24"/>
      <w:szCs w:val="24"/>
      <w:lang w:val="en-GB"/>
    </w:rPr>
  </w:style>
  <w:style w:type="character" w:customStyle="1" w:styleId="bullet">
    <w:name w:val="bullet"/>
    <w:basedOn w:val="DefaultParagraphFont"/>
    <w:rsid w:val="002F0530"/>
  </w:style>
  <w:style w:type="character" w:styleId="HTMLCite">
    <w:name w:val="HTML Cite"/>
    <w:basedOn w:val="DefaultParagraphFont"/>
    <w:uiPriority w:val="99"/>
    <w:unhideWhenUsed/>
    <w:rsid w:val="002F0530"/>
    <w:rPr>
      <w:i/>
      <w:iCs/>
    </w:rPr>
  </w:style>
  <w:style w:type="character" w:customStyle="1" w:styleId="author">
    <w:name w:val="author"/>
    <w:basedOn w:val="DefaultParagraphFont"/>
    <w:rsid w:val="002F0530"/>
  </w:style>
  <w:style w:type="character" w:customStyle="1" w:styleId="articletitle">
    <w:name w:val="articletitle"/>
    <w:basedOn w:val="DefaultParagraphFont"/>
    <w:rsid w:val="002F0530"/>
  </w:style>
  <w:style w:type="character" w:customStyle="1" w:styleId="journaltitle">
    <w:name w:val="journaltitle"/>
    <w:basedOn w:val="DefaultParagraphFont"/>
    <w:rsid w:val="002F0530"/>
  </w:style>
  <w:style w:type="character" w:customStyle="1" w:styleId="pubyear">
    <w:name w:val="pubyear"/>
    <w:basedOn w:val="DefaultParagraphFont"/>
    <w:rsid w:val="002F0530"/>
  </w:style>
  <w:style w:type="character" w:customStyle="1" w:styleId="vol">
    <w:name w:val="vol"/>
    <w:basedOn w:val="DefaultParagraphFont"/>
    <w:rsid w:val="002F0530"/>
  </w:style>
  <w:style w:type="character" w:customStyle="1" w:styleId="pagefirst">
    <w:name w:val="pagefirst"/>
    <w:basedOn w:val="DefaultParagraphFont"/>
    <w:rsid w:val="002F0530"/>
  </w:style>
  <w:style w:type="character" w:customStyle="1" w:styleId="pagelast">
    <w:name w:val="pagelast"/>
    <w:basedOn w:val="DefaultParagraphFont"/>
    <w:rsid w:val="002F0530"/>
  </w:style>
  <w:style w:type="character" w:customStyle="1" w:styleId="cit">
    <w:name w:val="cit"/>
    <w:basedOn w:val="DefaultParagraphFont"/>
    <w:rsid w:val="00E21593"/>
  </w:style>
  <w:style w:type="character" w:customStyle="1" w:styleId="fm-vol-iss-date">
    <w:name w:val="fm-vol-iss-date"/>
    <w:basedOn w:val="DefaultParagraphFont"/>
    <w:rsid w:val="00E21593"/>
  </w:style>
  <w:style w:type="character" w:customStyle="1" w:styleId="doi1">
    <w:name w:val="doi1"/>
    <w:basedOn w:val="DefaultParagraphFont"/>
    <w:rsid w:val="00E21593"/>
  </w:style>
  <w:style w:type="character" w:customStyle="1" w:styleId="fm-citation-ids-label">
    <w:name w:val="fm-citation-ids-label"/>
    <w:basedOn w:val="DefaultParagraphFont"/>
    <w:rsid w:val="00E21593"/>
  </w:style>
  <w:style w:type="character" w:customStyle="1" w:styleId="hlfld-title">
    <w:name w:val="hlfld-title"/>
    <w:basedOn w:val="DefaultParagraphFont"/>
    <w:rsid w:val="007F38FD"/>
  </w:style>
  <w:style w:type="character" w:customStyle="1" w:styleId="nlmstring-name">
    <w:name w:val="nlm_string-name"/>
    <w:basedOn w:val="DefaultParagraphFont"/>
    <w:rsid w:val="007F38FD"/>
  </w:style>
  <w:style w:type="character" w:customStyle="1" w:styleId="affiliationslistsigncontainer">
    <w:name w:val="affiliationslistsigncontainer"/>
    <w:basedOn w:val="DefaultParagraphFont"/>
    <w:rsid w:val="007F38FD"/>
  </w:style>
  <w:style w:type="character" w:customStyle="1" w:styleId="affiliationslistheadertitle">
    <w:name w:val="affiliationslistheadertitle"/>
    <w:basedOn w:val="DefaultParagraphFont"/>
    <w:rsid w:val="007F38FD"/>
  </w:style>
  <w:style w:type="character" w:customStyle="1" w:styleId="aff">
    <w:name w:val="aff"/>
    <w:basedOn w:val="DefaultParagraphFont"/>
    <w:rsid w:val="007F38FD"/>
  </w:style>
  <w:style w:type="paragraph" w:customStyle="1" w:styleId="first">
    <w:name w:val="first"/>
    <w:basedOn w:val="Normal"/>
    <w:rsid w:val="007F38FD"/>
    <w:pPr>
      <w:spacing w:before="100" w:beforeAutospacing="1" w:after="100" w:afterAutospacing="1"/>
    </w:pPr>
    <w:rPr>
      <w:lang w:val="nb-NO"/>
    </w:rPr>
  </w:style>
  <w:style w:type="character" w:customStyle="1" w:styleId="highlighted2">
    <w:name w:val="highlighted2"/>
    <w:basedOn w:val="DefaultParagraphFont"/>
    <w:rsid w:val="00714822"/>
    <w:rPr>
      <w:shd w:val="clear" w:color="auto" w:fill="AAAAAA"/>
    </w:rPr>
  </w:style>
  <w:style w:type="paragraph" w:styleId="CommentSubject">
    <w:name w:val="annotation subject"/>
    <w:basedOn w:val="CommentText"/>
    <w:next w:val="CommentText"/>
    <w:link w:val="CommentSubjectChar"/>
    <w:rsid w:val="00E0170C"/>
    <w:pPr>
      <w:spacing w:line="240" w:lineRule="auto"/>
      <w:ind w:left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170C"/>
    <w:rPr>
      <w:b/>
      <w:bCs/>
      <w:lang w:val="en-GB"/>
    </w:rPr>
  </w:style>
  <w:style w:type="character" w:customStyle="1" w:styleId="apple-converted-space">
    <w:name w:val="apple-converted-space"/>
    <w:basedOn w:val="DefaultParagraphFont"/>
    <w:rsid w:val="002D2179"/>
  </w:style>
  <w:style w:type="paragraph" w:styleId="NoSpacing">
    <w:name w:val="No Spacing"/>
    <w:uiPriority w:val="1"/>
    <w:qFormat/>
    <w:rsid w:val="004451F2"/>
    <w:rPr>
      <w:sz w:val="24"/>
      <w:szCs w:val="24"/>
      <w:lang w:val="en-GB"/>
    </w:rPr>
  </w:style>
  <w:style w:type="paragraph" w:customStyle="1" w:styleId="Tittel1">
    <w:name w:val="Tittel1"/>
    <w:basedOn w:val="Normal"/>
    <w:rsid w:val="00DF0865"/>
    <w:pPr>
      <w:spacing w:before="100" w:beforeAutospacing="1" w:after="100" w:afterAutospacing="1"/>
    </w:pPr>
    <w:rPr>
      <w:lang w:val="nn-NO" w:eastAsia="nn-NO"/>
    </w:rPr>
  </w:style>
  <w:style w:type="paragraph" w:styleId="Revision">
    <w:name w:val="Revision"/>
    <w:hidden/>
    <w:uiPriority w:val="99"/>
    <w:semiHidden/>
    <w:rsid w:val="003D77E7"/>
    <w:rPr>
      <w:sz w:val="24"/>
      <w:szCs w:val="24"/>
      <w:lang w:val="en-GB"/>
    </w:rPr>
  </w:style>
  <w:style w:type="character" w:customStyle="1" w:styleId="highlight2">
    <w:name w:val="highlight2"/>
    <w:basedOn w:val="DefaultParagraphFont"/>
    <w:rsid w:val="000C3A29"/>
  </w:style>
  <w:style w:type="character" w:customStyle="1" w:styleId="hlfld-contribauthor">
    <w:name w:val="hlfld-contribauthor"/>
    <w:basedOn w:val="DefaultParagraphFont"/>
    <w:rsid w:val="00D02BEC"/>
  </w:style>
  <w:style w:type="character" w:customStyle="1" w:styleId="nlmgiven-names">
    <w:name w:val="nlm_given-names"/>
    <w:basedOn w:val="DefaultParagraphFont"/>
    <w:rsid w:val="00D02BEC"/>
  </w:style>
  <w:style w:type="character" w:customStyle="1" w:styleId="nlmarticle-title">
    <w:name w:val="nlm_article-title"/>
    <w:basedOn w:val="DefaultParagraphFont"/>
    <w:rsid w:val="00D02BEC"/>
  </w:style>
  <w:style w:type="character" w:customStyle="1" w:styleId="nlmyear">
    <w:name w:val="nlm_year"/>
    <w:basedOn w:val="DefaultParagraphFont"/>
    <w:rsid w:val="00D02BEC"/>
  </w:style>
  <w:style w:type="character" w:customStyle="1" w:styleId="nlmfpage">
    <w:name w:val="nlm_fpage"/>
    <w:basedOn w:val="DefaultParagraphFont"/>
    <w:rsid w:val="00D02BEC"/>
  </w:style>
  <w:style w:type="character" w:customStyle="1" w:styleId="nlmlpage">
    <w:name w:val="nlm_lpage"/>
    <w:basedOn w:val="DefaultParagraphFont"/>
    <w:rsid w:val="00D02BEC"/>
  </w:style>
  <w:style w:type="table" w:customStyle="1" w:styleId="Tabellrutenett1">
    <w:name w:val="Tabellrutenett1"/>
    <w:basedOn w:val="TableNormal"/>
    <w:next w:val="TableGrid"/>
    <w:uiPriority w:val="39"/>
    <w:rsid w:val="00782C51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unhideWhenUsed/>
    <w:rsid w:val="00782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rutenett11">
    <w:name w:val="Tabellrutenett11"/>
    <w:basedOn w:val="TableNormal"/>
    <w:next w:val="TableGrid"/>
    <w:uiPriority w:val="39"/>
    <w:rsid w:val="00782C51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rutenett2">
    <w:name w:val="Tabellrutenett2"/>
    <w:basedOn w:val="TableNormal"/>
    <w:next w:val="TableGrid"/>
    <w:rsid w:val="003749DE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rutenett3">
    <w:name w:val="Tabellrutenett3"/>
    <w:basedOn w:val="TableNormal"/>
    <w:next w:val="TableGrid"/>
    <w:uiPriority w:val="59"/>
    <w:rsid w:val="00326D24"/>
    <w:rPr>
      <w:rFonts w:ascii="Calibri" w:eastAsia="Calibri" w:hAnsi="Calibri"/>
      <w:sz w:val="22"/>
      <w:szCs w:val="22"/>
      <w:lang w:val="nn-NO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112446"/>
  </w:style>
  <w:style w:type="paragraph" w:customStyle="1" w:styleId="volume-issue">
    <w:name w:val="volume-issue"/>
    <w:basedOn w:val="Normal"/>
    <w:rsid w:val="007E1EF2"/>
    <w:pPr>
      <w:spacing w:before="75" w:after="75"/>
    </w:pPr>
    <w:rPr>
      <w:lang w:val="nb-NO"/>
    </w:rPr>
  </w:style>
  <w:style w:type="paragraph" w:customStyle="1" w:styleId="page-range">
    <w:name w:val="page-range"/>
    <w:basedOn w:val="Normal"/>
    <w:rsid w:val="007E1EF2"/>
    <w:pPr>
      <w:spacing w:before="75" w:after="75"/>
    </w:pPr>
    <w:rPr>
      <w:lang w:val="nb-NO"/>
    </w:rPr>
  </w:style>
  <w:style w:type="character" w:customStyle="1" w:styleId="val2">
    <w:name w:val="val2"/>
    <w:basedOn w:val="DefaultParagraphFont"/>
    <w:rsid w:val="007E1EF2"/>
  </w:style>
  <w:style w:type="character" w:customStyle="1" w:styleId="highlight">
    <w:name w:val="highlight"/>
    <w:basedOn w:val="DefaultParagraphFont"/>
    <w:rsid w:val="00AD4841"/>
  </w:style>
  <w:style w:type="table" w:customStyle="1" w:styleId="Tabellrutenett4">
    <w:name w:val="Tabellrutenett4"/>
    <w:basedOn w:val="TableNormal"/>
    <w:next w:val="TableGrid"/>
    <w:uiPriority w:val="59"/>
    <w:rsid w:val="00422C7C"/>
    <w:rPr>
      <w:rFonts w:ascii="Calibri" w:eastAsia="Calibri" w:hAnsi="Calibri"/>
      <w:sz w:val="22"/>
      <w:szCs w:val="22"/>
      <w:lang w:val="nn-NO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1">
    <w:name w:val="alt-edited1"/>
    <w:basedOn w:val="DefaultParagraphFont"/>
    <w:rsid w:val="001B11EB"/>
    <w:rPr>
      <w:color w:val="4D90F0"/>
    </w:rPr>
  </w:style>
  <w:style w:type="paragraph" w:customStyle="1" w:styleId="Default">
    <w:name w:val="Default"/>
    <w:rsid w:val="001D78A5"/>
    <w:pPr>
      <w:autoSpaceDE w:val="0"/>
      <w:autoSpaceDN w:val="0"/>
      <w:adjustRightInd w:val="0"/>
    </w:pPr>
    <w:rPr>
      <w:rFonts w:ascii="MuseeBold" w:hAnsi="MuseeBold" w:cs="MuseeBold"/>
      <w:color w:val="000000"/>
      <w:sz w:val="24"/>
      <w:szCs w:val="24"/>
    </w:rPr>
  </w:style>
  <w:style w:type="table" w:customStyle="1" w:styleId="Tabellrutenett5">
    <w:name w:val="Tabellrutenett5"/>
    <w:basedOn w:val="TableNormal"/>
    <w:next w:val="TableGrid"/>
    <w:uiPriority w:val="59"/>
    <w:rsid w:val="00D0341D"/>
    <w:rPr>
      <w:rFonts w:ascii="Calibri" w:eastAsia="Calibri" w:hAnsi="Calibri"/>
      <w:sz w:val="22"/>
      <w:szCs w:val="22"/>
      <w:lang w:val="nn-NO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rutenett12">
    <w:name w:val="Tabellrutenett12"/>
    <w:basedOn w:val="TableNormal"/>
    <w:next w:val="TableGrid"/>
    <w:uiPriority w:val="39"/>
    <w:rsid w:val="0054768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Normal (Web)" w:uiPriority="99"/>
    <w:lsdException w:name="HTML Cite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234"/>
    <w:rPr>
      <w:sz w:val="24"/>
      <w:szCs w:val="24"/>
      <w:lang w:val="en-GB"/>
    </w:rPr>
  </w:style>
  <w:style w:type="paragraph" w:styleId="Heading1">
    <w:name w:val="heading 1"/>
    <w:basedOn w:val="Normal"/>
    <w:link w:val="Heading1Char"/>
    <w:uiPriority w:val="9"/>
    <w:qFormat/>
    <w:rsid w:val="00C70D82"/>
    <w:pPr>
      <w:spacing w:before="225" w:after="225" w:line="288" w:lineRule="atLeast"/>
      <w:textAlignment w:val="baseline"/>
      <w:outlineLvl w:val="0"/>
    </w:pPr>
    <w:rPr>
      <w:rFonts w:ascii="Georgia" w:hAnsi="Georgia"/>
      <w:b/>
      <w:bCs/>
      <w:color w:val="121212"/>
      <w:spacing w:val="-7"/>
      <w:kern w:val="36"/>
      <w:sz w:val="51"/>
      <w:szCs w:val="51"/>
      <w:lang w:val="nb-NO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617F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617F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51CE3"/>
    <w:pPr>
      <w:jc w:val="center"/>
    </w:pPr>
    <w:rPr>
      <w:noProof/>
      <w:lang w:val="nb-NO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51CE3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51CE3"/>
    <w:rPr>
      <w:noProof/>
      <w:lang w:val="nb-NO"/>
    </w:rPr>
  </w:style>
  <w:style w:type="character" w:customStyle="1" w:styleId="EndNoteBibliographyChar">
    <w:name w:val="EndNote Bibliography Char"/>
    <w:basedOn w:val="DefaultParagraphFont"/>
    <w:link w:val="EndNoteBibliography"/>
    <w:rsid w:val="00F51CE3"/>
    <w:rPr>
      <w:noProof/>
      <w:sz w:val="24"/>
      <w:szCs w:val="24"/>
    </w:rPr>
  </w:style>
  <w:style w:type="paragraph" w:styleId="BalloonText">
    <w:name w:val="Balloon Text"/>
    <w:basedOn w:val="Normal"/>
    <w:link w:val="BalloonTextChar"/>
    <w:rsid w:val="001901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901A2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1F415C"/>
    <w:pPr>
      <w:ind w:left="720"/>
      <w:contextualSpacing/>
    </w:pPr>
  </w:style>
  <w:style w:type="character" w:customStyle="1" w:styleId="citation">
    <w:name w:val="citation"/>
    <w:basedOn w:val="DefaultParagraphFont"/>
    <w:rsid w:val="00794B01"/>
  </w:style>
  <w:style w:type="character" w:customStyle="1" w:styleId="ref-journal">
    <w:name w:val="ref-journal"/>
    <w:basedOn w:val="DefaultParagraphFont"/>
    <w:rsid w:val="00794B01"/>
  </w:style>
  <w:style w:type="character" w:customStyle="1" w:styleId="ref-vol">
    <w:name w:val="ref-vol"/>
    <w:basedOn w:val="DefaultParagraphFont"/>
    <w:rsid w:val="00794B01"/>
  </w:style>
  <w:style w:type="character" w:styleId="CommentReference">
    <w:name w:val="annotation reference"/>
    <w:basedOn w:val="DefaultParagraphFont"/>
    <w:rsid w:val="003035CF"/>
    <w:rPr>
      <w:sz w:val="16"/>
      <w:szCs w:val="16"/>
    </w:rPr>
  </w:style>
  <w:style w:type="paragraph" w:styleId="CommentText">
    <w:name w:val="annotation text"/>
    <w:basedOn w:val="Normal"/>
    <w:link w:val="CommentTextChar"/>
    <w:rsid w:val="003035CF"/>
    <w:pPr>
      <w:spacing w:line="360" w:lineRule="auto"/>
      <w:ind w:left="709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035CF"/>
    <w:rPr>
      <w:lang w:val="en-GB"/>
    </w:rPr>
  </w:style>
  <w:style w:type="character" w:styleId="Hyperlink">
    <w:name w:val="Hyperlink"/>
    <w:basedOn w:val="DefaultParagraphFont"/>
    <w:rsid w:val="003035CF"/>
    <w:rPr>
      <w:color w:val="0000FF" w:themeColor="hyperlink"/>
      <w:u w:val="single"/>
    </w:rPr>
  </w:style>
  <w:style w:type="paragraph" w:customStyle="1" w:styleId="title1">
    <w:name w:val="title1"/>
    <w:basedOn w:val="Normal"/>
    <w:uiPriority w:val="99"/>
    <w:rsid w:val="001B54A0"/>
    <w:rPr>
      <w:sz w:val="27"/>
      <w:szCs w:val="27"/>
      <w:lang w:val="nb-NO"/>
    </w:rPr>
  </w:style>
  <w:style w:type="paragraph" w:customStyle="1" w:styleId="desc2">
    <w:name w:val="desc2"/>
    <w:basedOn w:val="Normal"/>
    <w:rsid w:val="001B54A0"/>
    <w:rPr>
      <w:sz w:val="26"/>
      <w:szCs w:val="26"/>
      <w:lang w:val="nb-NO"/>
    </w:rPr>
  </w:style>
  <w:style w:type="paragraph" w:customStyle="1" w:styleId="details1">
    <w:name w:val="details1"/>
    <w:basedOn w:val="Normal"/>
    <w:rsid w:val="001B54A0"/>
    <w:rPr>
      <w:sz w:val="22"/>
      <w:szCs w:val="22"/>
      <w:lang w:val="nb-NO"/>
    </w:rPr>
  </w:style>
  <w:style w:type="character" w:customStyle="1" w:styleId="jrnl">
    <w:name w:val="jrnl"/>
    <w:basedOn w:val="DefaultParagraphFont"/>
    <w:rsid w:val="001B54A0"/>
  </w:style>
  <w:style w:type="character" w:customStyle="1" w:styleId="Heading1Char">
    <w:name w:val="Heading 1 Char"/>
    <w:basedOn w:val="DefaultParagraphFont"/>
    <w:link w:val="Heading1"/>
    <w:uiPriority w:val="9"/>
    <w:rsid w:val="00C70D82"/>
    <w:rPr>
      <w:rFonts w:ascii="Georgia" w:hAnsi="Georgia"/>
      <w:b/>
      <w:bCs/>
      <w:color w:val="121212"/>
      <w:spacing w:val="-7"/>
      <w:kern w:val="36"/>
      <w:sz w:val="51"/>
      <w:szCs w:val="51"/>
    </w:rPr>
  </w:style>
  <w:style w:type="character" w:customStyle="1" w:styleId="highwire-citation-authors">
    <w:name w:val="highwire-citation-authors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highwire-citation-author">
    <w:name w:val="highwire-citation-author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nlm-given-names">
    <w:name w:val="nlm-given-names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nlm-surname">
    <w:name w:val="nlm-surname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highwire-cite-metadata-journal">
    <w:name w:val="highwire-cite-metadata-journal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highwire-cite-metadata-date">
    <w:name w:val="highwire-cite-metadata-date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highwire-cite-metadata-volume">
    <w:name w:val="highwire-cite-metadata-volume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highwire-cite-metadata-pages">
    <w:name w:val="highwire-cite-metadata-pages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highwire-cite-metadata-doi">
    <w:name w:val="highwire-cite-metadata-doi"/>
    <w:basedOn w:val="DefaultParagraphFont"/>
    <w:rsid w:val="00C70D82"/>
    <w:rPr>
      <w:sz w:val="24"/>
      <w:szCs w:val="24"/>
      <w:bdr w:val="none" w:sz="0" w:space="0" w:color="auto" w:frame="1"/>
      <w:vertAlign w:val="baseline"/>
    </w:rPr>
  </w:style>
  <w:style w:type="character" w:customStyle="1" w:styleId="label1">
    <w:name w:val="label1"/>
    <w:basedOn w:val="DefaultParagraphFont"/>
    <w:rsid w:val="00C70D82"/>
    <w:rPr>
      <w:b/>
      <w:bCs/>
      <w:sz w:val="24"/>
      <w:szCs w:val="24"/>
      <w:bdr w:val="none" w:sz="0" w:space="0" w:color="auto" w:frame="1"/>
      <w:vertAlign w:val="baseline"/>
    </w:rPr>
  </w:style>
  <w:style w:type="character" w:customStyle="1" w:styleId="Heading2Char">
    <w:name w:val="Heading 2 Char"/>
    <w:basedOn w:val="DefaultParagraphFont"/>
    <w:link w:val="Heading2"/>
    <w:semiHidden/>
    <w:rsid w:val="001617F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semiHidden/>
    <w:rsid w:val="001617FA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GB"/>
    </w:rPr>
  </w:style>
  <w:style w:type="character" w:styleId="Emphasis">
    <w:name w:val="Emphasis"/>
    <w:basedOn w:val="DefaultParagraphFont"/>
    <w:uiPriority w:val="20"/>
    <w:qFormat/>
    <w:rsid w:val="0055119B"/>
    <w:rPr>
      <w:i/>
      <w:iCs/>
    </w:rPr>
  </w:style>
  <w:style w:type="character" w:customStyle="1" w:styleId="tablecaption-label">
    <w:name w:val="table__caption-label"/>
    <w:basedOn w:val="DefaultParagraphFont"/>
    <w:rsid w:val="0055119B"/>
  </w:style>
  <w:style w:type="paragraph" w:styleId="NormalWeb">
    <w:name w:val="Normal (Web)"/>
    <w:basedOn w:val="Normal"/>
    <w:uiPriority w:val="99"/>
    <w:unhideWhenUsed/>
    <w:rsid w:val="0019456A"/>
    <w:pPr>
      <w:spacing w:before="240" w:after="240"/>
    </w:pPr>
    <w:rPr>
      <w:lang w:val="nb-NO"/>
    </w:rPr>
  </w:style>
  <w:style w:type="character" w:customStyle="1" w:styleId="captionlabel">
    <w:name w:val="captionlabel"/>
    <w:basedOn w:val="DefaultParagraphFont"/>
    <w:rsid w:val="0019456A"/>
  </w:style>
  <w:style w:type="character" w:customStyle="1" w:styleId="figpopup-sensitive-area1">
    <w:name w:val="figpopup-sensitive-area1"/>
    <w:basedOn w:val="DefaultParagraphFont"/>
    <w:rsid w:val="0089015A"/>
    <w:rPr>
      <w:strike w:val="0"/>
      <w:dstrike w:val="0"/>
      <w:u w:val="none"/>
      <w:effect w:val="none"/>
      <w:shd w:val="clear" w:color="auto" w:fill="auto"/>
    </w:rPr>
  </w:style>
  <w:style w:type="character" w:customStyle="1" w:styleId="label">
    <w:name w:val="label"/>
    <w:basedOn w:val="DefaultParagraphFont"/>
    <w:rsid w:val="00B75B4D"/>
    <w:rPr>
      <w:sz w:val="24"/>
      <w:szCs w:val="24"/>
      <w:bdr w:val="none" w:sz="0" w:space="0" w:color="auto" w:frame="1"/>
      <w:vertAlign w:val="baseline"/>
    </w:rPr>
  </w:style>
  <w:style w:type="character" w:customStyle="1" w:styleId="externalref">
    <w:name w:val="externalref"/>
    <w:basedOn w:val="DefaultParagraphFont"/>
    <w:rsid w:val="00946B34"/>
  </w:style>
  <w:style w:type="character" w:customStyle="1" w:styleId="refsource">
    <w:name w:val="refsource"/>
    <w:basedOn w:val="DefaultParagraphFont"/>
    <w:rsid w:val="00946B34"/>
  </w:style>
  <w:style w:type="character" w:customStyle="1" w:styleId="occurrence">
    <w:name w:val="occurrence"/>
    <w:basedOn w:val="DefaultParagraphFont"/>
    <w:rsid w:val="00946B34"/>
  </w:style>
  <w:style w:type="paragraph" w:customStyle="1" w:styleId="simplepara1">
    <w:name w:val="simplepara1"/>
    <w:basedOn w:val="Normal"/>
    <w:rsid w:val="002112BC"/>
    <w:pPr>
      <w:spacing w:before="225" w:after="225" w:line="360" w:lineRule="atLeast"/>
    </w:pPr>
    <w:rPr>
      <w:sz w:val="21"/>
      <w:szCs w:val="21"/>
      <w:lang w:val="nb-NO"/>
    </w:rPr>
  </w:style>
  <w:style w:type="paragraph" w:customStyle="1" w:styleId="simplepara3">
    <w:name w:val="simplepara3"/>
    <w:basedOn w:val="Normal"/>
    <w:rsid w:val="002112BC"/>
    <w:rPr>
      <w:color w:val="333333"/>
      <w:lang w:val="nb-NO"/>
    </w:rPr>
  </w:style>
  <w:style w:type="paragraph" w:customStyle="1" w:styleId="simplepara4">
    <w:name w:val="simplepara4"/>
    <w:basedOn w:val="Normal"/>
    <w:rsid w:val="002112BC"/>
    <w:pPr>
      <w:textAlignment w:val="top"/>
    </w:pPr>
    <w:rPr>
      <w:sz w:val="21"/>
      <w:szCs w:val="21"/>
      <w:lang w:val="nb-NO"/>
    </w:rPr>
  </w:style>
  <w:style w:type="paragraph" w:customStyle="1" w:styleId="simplepara5">
    <w:name w:val="simplepara5"/>
    <w:basedOn w:val="Normal"/>
    <w:rsid w:val="002112BC"/>
    <w:pPr>
      <w:spacing w:before="150" w:after="150"/>
    </w:pPr>
    <w:rPr>
      <w:lang w:val="nb-NO"/>
    </w:rPr>
  </w:style>
  <w:style w:type="paragraph" w:customStyle="1" w:styleId="para1">
    <w:name w:val="para1"/>
    <w:basedOn w:val="Normal"/>
    <w:rsid w:val="00350AF2"/>
    <w:pPr>
      <w:spacing w:before="240" w:after="288"/>
    </w:pPr>
    <w:rPr>
      <w:lang w:val="nb-NO"/>
    </w:rPr>
  </w:style>
  <w:style w:type="paragraph" w:styleId="Header">
    <w:name w:val="header"/>
    <w:basedOn w:val="Normal"/>
    <w:link w:val="HeaderChar"/>
    <w:rsid w:val="0063477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634779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63477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4779"/>
    <w:rPr>
      <w:sz w:val="24"/>
      <w:szCs w:val="24"/>
      <w:lang w:val="en-GB"/>
    </w:rPr>
  </w:style>
  <w:style w:type="character" w:customStyle="1" w:styleId="bullet">
    <w:name w:val="bullet"/>
    <w:basedOn w:val="DefaultParagraphFont"/>
    <w:rsid w:val="002F0530"/>
  </w:style>
  <w:style w:type="character" w:styleId="HTMLCite">
    <w:name w:val="HTML Cite"/>
    <w:basedOn w:val="DefaultParagraphFont"/>
    <w:uiPriority w:val="99"/>
    <w:unhideWhenUsed/>
    <w:rsid w:val="002F0530"/>
    <w:rPr>
      <w:i/>
      <w:iCs/>
    </w:rPr>
  </w:style>
  <w:style w:type="character" w:customStyle="1" w:styleId="author">
    <w:name w:val="author"/>
    <w:basedOn w:val="DefaultParagraphFont"/>
    <w:rsid w:val="002F0530"/>
  </w:style>
  <w:style w:type="character" w:customStyle="1" w:styleId="articletitle">
    <w:name w:val="articletitle"/>
    <w:basedOn w:val="DefaultParagraphFont"/>
    <w:rsid w:val="002F0530"/>
  </w:style>
  <w:style w:type="character" w:customStyle="1" w:styleId="journaltitle">
    <w:name w:val="journaltitle"/>
    <w:basedOn w:val="DefaultParagraphFont"/>
    <w:rsid w:val="002F0530"/>
  </w:style>
  <w:style w:type="character" w:customStyle="1" w:styleId="pubyear">
    <w:name w:val="pubyear"/>
    <w:basedOn w:val="DefaultParagraphFont"/>
    <w:rsid w:val="002F0530"/>
  </w:style>
  <w:style w:type="character" w:customStyle="1" w:styleId="vol">
    <w:name w:val="vol"/>
    <w:basedOn w:val="DefaultParagraphFont"/>
    <w:rsid w:val="002F0530"/>
  </w:style>
  <w:style w:type="character" w:customStyle="1" w:styleId="pagefirst">
    <w:name w:val="pagefirst"/>
    <w:basedOn w:val="DefaultParagraphFont"/>
    <w:rsid w:val="002F0530"/>
  </w:style>
  <w:style w:type="character" w:customStyle="1" w:styleId="pagelast">
    <w:name w:val="pagelast"/>
    <w:basedOn w:val="DefaultParagraphFont"/>
    <w:rsid w:val="002F0530"/>
  </w:style>
  <w:style w:type="character" w:customStyle="1" w:styleId="cit">
    <w:name w:val="cit"/>
    <w:basedOn w:val="DefaultParagraphFont"/>
    <w:rsid w:val="00E21593"/>
  </w:style>
  <w:style w:type="character" w:customStyle="1" w:styleId="fm-vol-iss-date">
    <w:name w:val="fm-vol-iss-date"/>
    <w:basedOn w:val="DefaultParagraphFont"/>
    <w:rsid w:val="00E21593"/>
  </w:style>
  <w:style w:type="character" w:customStyle="1" w:styleId="doi1">
    <w:name w:val="doi1"/>
    <w:basedOn w:val="DefaultParagraphFont"/>
    <w:rsid w:val="00E21593"/>
  </w:style>
  <w:style w:type="character" w:customStyle="1" w:styleId="fm-citation-ids-label">
    <w:name w:val="fm-citation-ids-label"/>
    <w:basedOn w:val="DefaultParagraphFont"/>
    <w:rsid w:val="00E21593"/>
  </w:style>
  <w:style w:type="character" w:customStyle="1" w:styleId="hlfld-title">
    <w:name w:val="hlfld-title"/>
    <w:basedOn w:val="DefaultParagraphFont"/>
    <w:rsid w:val="007F38FD"/>
  </w:style>
  <w:style w:type="character" w:customStyle="1" w:styleId="nlmstring-name">
    <w:name w:val="nlm_string-name"/>
    <w:basedOn w:val="DefaultParagraphFont"/>
    <w:rsid w:val="007F38FD"/>
  </w:style>
  <w:style w:type="character" w:customStyle="1" w:styleId="affiliationslistsigncontainer">
    <w:name w:val="affiliationslistsigncontainer"/>
    <w:basedOn w:val="DefaultParagraphFont"/>
    <w:rsid w:val="007F38FD"/>
  </w:style>
  <w:style w:type="character" w:customStyle="1" w:styleId="affiliationslistheadertitle">
    <w:name w:val="affiliationslistheadertitle"/>
    <w:basedOn w:val="DefaultParagraphFont"/>
    <w:rsid w:val="007F38FD"/>
  </w:style>
  <w:style w:type="character" w:customStyle="1" w:styleId="aff">
    <w:name w:val="aff"/>
    <w:basedOn w:val="DefaultParagraphFont"/>
    <w:rsid w:val="007F38FD"/>
  </w:style>
  <w:style w:type="paragraph" w:customStyle="1" w:styleId="first">
    <w:name w:val="first"/>
    <w:basedOn w:val="Normal"/>
    <w:rsid w:val="007F38FD"/>
    <w:pPr>
      <w:spacing w:before="100" w:beforeAutospacing="1" w:after="100" w:afterAutospacing="1"/>
    </w:pPr>
    <w:rPr>
      <w:lang w:val="nb-NO"/>
    </w:rPr>
  </w:style>
  <w:style w:type="character" w:customStyle="1" w:styleId="highlighted2">
    <w:name w:val="highlighted2"/>
    <w:basedOn w:val="DefaultParagraphFont"/>
    <w:rsid w:val="00714822"/>
    <w:rPr>
      <w:shd w:val="clear" w:color="auto" w:fill="AAAAAA"/>
    </w:rPr>
  </w:style>
  <w:style w:type="paragraph" w:styleId="CommentSubject">
    <w:name w:val="annotation subject"/>
    <w:basedOn w:val="CommentText"/>
    <w:next w:val="CommentText"/>
    <w:link w:val="CommentSubjectChar"/>
    <w:rsid w:val="00E0170C"/>
    <w:pPr>
      <w:spacing w:line="240" w:lineRule="auto"/>
      <w:ind w:left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0170C"/>
    <w:rPr>
      <w:b/>
      <w:bCs/>
      <w:lang w:val="en-GB"/>
    </w:rPr>
  </w:style>
  <w:style w:type="character" w:customStyle="1" w:styleId="apple-converted-space">
    <w:name w:val="apple-converted-space"/>
    <w:basedOn w:val="DefaultParagraphFont"/>
    <w:rsid w:val="002D2179"/>
  </w:style>
  <w:style w:type="paragraph" w:styleId="NoSpacing">
    <w:name w:val="No Spacing"/>
    <w:uiPriority w:val="1"/>
    <w:qFormat/>
    <w:rsid w:val="004451F2"/>
    <w:rPr>
      <w:sz w:val="24"/>
      <w:szCs w:val="24"/>
      <w:lang w:val="en-GB"/>
    </w:rPr>
  </w:style>
  <w:style w:type="paragraph" w:customStyle="1" w:styleId="Tittel1">
    <w:name w:val="Tittel1"/>
    <w:basedOn w:val="Normal"/>
    <w:rsid w:val="00DF0865"/>
    <w:pPr>
      <w:spacing w:before="100" w:beforeAutospacing="1" w:after="100" w:afterAutospacing="1"/>
    </w:pPr>
    <w:rPr>
      <w:lang w:val="nn-NO" w:eastAsia="nn-NO"/>
    </w:rPr>
  </w:style>
  <w:style w:type="paragraph" w:styleId="Revision">
    <w:name w:val="Revision"/>
    <w:hidden/>
    <w:uiPriority w:val="99"/>
    <w:semiHidden/>
    <w:rsid w:val="003D77E7"/>
    <w:rPr>
      <w:sz w:val="24"/>
      <w:szCs w:val="24"/>
      <w:lang w:val="en-GB"/>
    </w:rPr>
  </w:style>
  <w:style w:type="character" w:customStyle="1" w:styleId="highlight2">
    <w:name w:val="highlight2"/>
    <w:basedOn w:val="DefaultParagraphFont"/>
    <w:rsid w:val="000C3A29"/>
  </w:style>
  <w:style w:type="character" w:customStyle="1" w:styleId="hlfld-contribauthor">
    <w:name w:val="hlfld-contribauthor"/>
    <w:basedOn w:val="DefaultParagraphFont"/>
    <w:rsid w:val="00D02BEC"/>
  </w:style>
  <w:style w:type="character" w:customStyle="1" w:styleId="nlmgiven-names">
    <w:name w:val="nlm_given-names"/>
    <w:basedOn w:val="DefaultParagraphFont"/>
    <w:rsid w:val="00D02BEC"/>
  </w:style>
  <w:style w:type="character" w:customStyle="1" w:styleId="nlmarticle-title">
    <w:name w:val="nlm_article-title"/>
    <w:basedOn w:val="DefaultParagraphFont"/>
    <w:rsid w:val="00D02BEC"/>
  </w:style>
  <w:style w:type="character" w:customStyle="1" w:styleId="nlmyear">
    <w:name w:val="nlm_year"/>
    <w:basedOn w:val="DefaultParagraphFont"/>
    <w:rsid w:val="00D02BEC"/>
  </w:style>
  <w:style w:type="character" w:customStyle="1" w:styleId="nlmfpage">
    <w:name w:val="nlm_fpage"/>
    <w:basedOn w:val="DefaultParagraphFont"/>
    <w:rsid w:val="00D02BEC"/>
  </w:style>
  <w:style w:type="character" w:customStyle="1" w:styleId="nlmlpage">
    <w:name w:val="nlm_lpage"/>
    <w:basedOn w:val="DefaultParagraphFont"/>
    <w:rsid w:val="00D02BEC"/>
  </w:style>
  <w:style w:type="table" w:customStyle="1" w:styleId="Tabellrutenett1">
    <w:name w:val="Tabellrutenett1"/>
    <w:basedOn w:val="TableNormal"/>
    <w:next w:val="TableGrid"/>
    <w:uiPriority w:val="39"/>
    <w:rsid w:val="00782C51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unhideWhenUsed/>
    <w:rsid w:val="00782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rutenett11">
    <w:name w:val="Tabellrutenett11"/>
    <w:basedOn w:val="TableNormal"/>
    <w:next w:val="TableGrid"/>
    <w:uiPriority w:val="39"/>
    <w:rsid w:val="00782C51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rutenett2">
    <w:name w:val="Tabellrutenett2"/>
    <w:basedOn w:val="TableNormal"/>
    <w:next w:val="TableGrid"/>
    <w:rsid w:val="003749DE"/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rutenett3">
    <w:name w:val="Tabellrutenett3"/>
    <w:basedOn w:val="TableNormal"/>
    <w:next w:val="TableGrid"/>
    <w:uiPriority w:val="59"/>
    <w:rsid w:val="00326D24"/>
    <w:rPr>
      <w:rFonts w:ascii="Calibri" w:eastAsia="Calibri" w:hAnsi="Calibri"/>
      <w:sz w:val="22"/>
      <w:szCs w:val="22"/>
      <w:lang w:val="nn-NO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112446"/>
  </w:style>
  <w:style w:type="paragraph" w:customStyle="1" w:styleId="volume-issue">
    <w:name w:val="volume-issue"/>
    <w:basedOn w:val="Normal"/>
    <w:rsid w:val="007E1EF2"/>
    <w:pPr>
      <w:spacing w:before="75" w:after="75"/>
    </w:pPr>
    <w:rPr>
      <w:lang w:val="nb-NO"/>
    </w:rPr>
  </w:style>
  <w:style w:type="paragraph" w:customStyle="1" w:styleId="page-range">
    <w:name w:val="page-range"/>
    <w:basedOn w:val="Normal"/>
    <w:rsid w:val="007E1EF2"/>
    <w:pPr>
      <w:spacing w:before="75" w:after="75"/>
    </w:pPr>
    <w:rPr>
      <w:lang w:val="nb-NO"/>
    </w:rPr>
  </w:style>
  <w:style w:type="character" w:customStyle="1" w:styleId="val2">
    <w:name w:val="val2"/>
    <w:basedOn w:val="DefaultParagraphFont"/>
    <w:rsid w:val="007E1EF2"/>
  </w:style>
  <w:style w:type="character" w:customStyle="1" w:styleId="highlight">
    <w:name w:val="highlight"/>
    <w:basedOn w:val="DefaultParagraphFont"/>
    <w:rsid w:val="00AD4841"/>
  </w:style>
  <w:style w:type="table" w:customStyle="1" w:styleId="Tabellrutenett4">
    <w:name w:val="Tabellrutenett4"/>
    <w:basedOn w:val="TableNormal"/>
    <w:next w:val="TableGrid"/>
    <w:uiPriority w:val="59"/>
    <w:rsid w:val="00422C7C"/>
    <w:rPr>
      <w:rFonts w:ascii="Calibri" w:eastAsia="Calibri" w:hAnsi="Calibri"/>
      <w:sz w:val="22"/>
      <w:szCs w:val="22"/>
      <w:lang w:val="nn-NO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1">
    <w:name w:val="alt-edited1"/>
    <w:basedOn w:val="DefaultParagraphFont"/>
    <w:rsid w:val="001B11EB"/>
    <w:rPr>
      <w:color w:val="4D90F0"/>
    </w:rPr>
  </w:style>
  <w:style w:type="paragraph" w:customStyle="1" w:styleId="Default">
    <w:name w:val="Default"/>
    <w:rsid w:val="001D78A5"/>
    <w:pPr>
      <w:autoSpaceDE w:val="0"/>
      <w:autoSpaceDN w:val="0"/>
      <w:adjustRightInd w:val="0"/>
    </w:pPr>
    <w:rPr>
      <w:rFonts w:ascii="MuseeBold" w:hAnsi="MuseeBold" w:cs="MuseeBold"/>
      <w:color w:val="000000"/>
      <w:sz w:val="24"/>
      <w:szCs w:val="24"/>
    </w:rPr>
  </w:style>
  <w:style w:type="table" w:customStyle="1" w:styleId="Tabellrutenett5">
    <w:name w:val="Tabellrutenett5"/>
    <w:basedOn w:val="TableNormal"/>
    <w:next w:val="TableGrid"/>
    <w:uiPriority w:val="59"/>
    <w:rsid w:val="00D0341D"/>
    <w:rPr>
      <w:rFonts w:ascii="Calibri" w:eastAsia="Calibri" w:hAnsi="Calibri"/>
      <w:sz w:val="22"/>
      <w:szCs w:val="22"/>
      <w:lang w:val="nn-NO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rutenett12">
    <w:name w:val="Tabellrutenett12"/>
    <w:basedOn w:val="TableNormal"/>
    <w:next w:val="TableGrid"/>
    <w:uiPriority w:val="39"/>
    <w:rsid w:val="0054768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5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092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31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456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82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6515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79465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08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396315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339161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22645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2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206998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1384600803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03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076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35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07415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0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32322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977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264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225680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2096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948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31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99634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77934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079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018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06075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5807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0990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0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1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3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00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91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89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210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6853103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1194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8791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4134271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0667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1763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64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86579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56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77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033051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493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528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7646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9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1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7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403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123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6608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487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9169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7194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44091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9226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60247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2671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416439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40964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295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54232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55749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5812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3095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062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4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888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841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22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419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7151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9191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82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955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8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279987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18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195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8484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205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2191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676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6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84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9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01140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75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512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DDDDDD"/>
                            <w:right w:val="none" w:sz="0" w:space="0" w:color="auto"/>
                          </w:divBdr>
                          <w:divsChild>
                            <w:div w:id="149371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1238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8988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0125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8332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33481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60940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240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06189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81434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95976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92039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07537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50418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72249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691910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018403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46069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90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29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88831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225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921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DDDDDD"/>
                            <w:right w:val="none" w:sz="0" w:space="0" w:color="auto"/>
                          </w:divBdr>
                          <w:divsChild>
                            <w:div w:id="526604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DDDDDD"/>
                                <w:right w:val="none" w:sz="0" w:space="0" w:color="auto"/>
                              </w:divBdr>
                              <w:divsChild>
                                <w:div w:id="500001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2720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5568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853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7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57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00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67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13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2580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9175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2913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761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7163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5948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144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87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791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029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8614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0002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355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7934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76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622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52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301352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514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55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48431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3607115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622458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83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1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1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706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6312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75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1010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06653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03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84276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333415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62522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51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5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625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07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61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4362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488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3206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48975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78152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19088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68682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0957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0367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92718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139262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1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08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41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342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07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30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8835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920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8956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7867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0106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877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8718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613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5987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4863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09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8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8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83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36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845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550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5311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3199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1514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228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9174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77409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33001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17617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9327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60500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31598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90767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416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0812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33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79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66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28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925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4141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1824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1861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1071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4609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534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5278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1886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761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6717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5045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7014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31476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47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49048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07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97299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767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498328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2462477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5810260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0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217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6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33843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767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509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391793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0323877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2680648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98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3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8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745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231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744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3456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978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9462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06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620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448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7726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1252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73661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64401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130502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93759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97257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01607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22722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269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9832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9728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6152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906969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792016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38947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341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88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39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504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66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026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9826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72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3630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0491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038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86011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0752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6359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34585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80760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05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972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3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83610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86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970586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131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246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754381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4624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8555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076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61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51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675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950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728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0477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08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352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64615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89758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3670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5244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47175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5856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1954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52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55432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403310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68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501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6431189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782908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0753014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0971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14258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72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72804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821168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45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837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734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91435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299255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99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5507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9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47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7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05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623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615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548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1687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73415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6853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1336782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5703878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85134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27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1044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2121603105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583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787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33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464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0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357976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8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048088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46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040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733189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437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8671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6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1076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1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4889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08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189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15101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211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901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383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43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0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24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490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407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5894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3229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464093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486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373974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346518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34086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38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91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95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3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047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296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601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386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09582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02160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1647910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254826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57533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79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9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1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76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97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607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5486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3926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238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673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13192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75317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04205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41539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91822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26377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27713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71135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07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9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10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85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3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713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1602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544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7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52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841740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37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6712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7908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7232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343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95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9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6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1574">
                      <w:marLeft w:val="135"/>
                      <w:marRight w:val="135"/>
                      <w:marTop w:val="0"/>
                      <w:marBottom w:val="13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8935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440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20157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17412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4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253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460598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484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59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195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57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5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296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87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264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7172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0586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4710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5620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11140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50344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21624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28831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71833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32110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505704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70177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63436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41238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1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4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103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8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661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3836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1241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25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49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665770">
                  <w:marLeft w:val="0"/>
                  <w:marRight w:val="0"/>
                  <w:marTop w:val="223"/>
                  <w:marBottom w:val="22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5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093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4796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01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3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8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14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448985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60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551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0111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906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0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59752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428278967">
              <w:marLeft w:val="0"/>
              <w:marRight w:val="0"/>
              <w:marTop w:val="0"/>
              <w:marBottom w:val="0"/>
              <w:divBdr>
                <w:top w:val="single" w:sz="24" w:space="0" w:color="C9C9C9"/>
                <w:left w:val="single" w:sz="24" w:space="0" w:color="C9C9C9"/>
                <w:bottom w:val="single" w:sz="24" w:space="0" w:color="C9C9C9"/>
                <w:right w:val="single" w:sz="24" w:space="0" w:color="C9C9C9"/>
              </w:divBdr>
              <w:divsChild>
                <w:div w:id="172425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9C9C9"/>
                    <w:bottom w:val="none" w:sz="0" w:space="0" w:color="auto"/>
                    <w:right w:val="none" w:sz="0" w:space="0" w:color="auto"/>
                  </w:divBdr>
                  <w:divsChild>
                    <w:div w:id="168736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73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658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1244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38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82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39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293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528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514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97477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64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40550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5068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458311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194990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9855262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04300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122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4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2018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806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2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8219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128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425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66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0530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74594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09109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01943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1460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3093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241945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72336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239970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3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07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83643">
                  <w:marLeft w:val="0"/>
                  <w:marRight w:val="0"/>
                  <w:marTop w:val="9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347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000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DDDDDD"/>
                            <w:right w:val="none" w:sz="0" w:space="0" w:color="auto"/>
                          </w:divBdr>
                          <w:divsChild>
                            <w:div w:id="1892960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DDDDDD"/>
                                <w:right w:val="none" w:sz="0" w:space="0" w:color="auto"/>
                              </w:divBdr>
                              <w:divsChild>
                                <w:div w:id="1742679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64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6651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0855395">
                                              <w:marLeft w:val="0"/>
                                              <w:marRight w:val="0"/>
                                              <w:marTop w:val="0"/>
                                              <w:marBottom w:val="22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66199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1380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43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04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59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2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114489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454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49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3139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353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75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86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636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38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235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2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0904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6737212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983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278457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617373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527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205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6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05778">
                  <w:marLeft w:val="0"/>
                  <w:marRight w:val="0"/>
                  <w:marTop w:val="223"/>
                  <w:marBottom w:val="22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671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192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7390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90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0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5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21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37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36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3353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25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8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28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43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487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8121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8088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2922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16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3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04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95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08342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1037776828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90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12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567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08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6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504444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1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242014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393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7360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440971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455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5624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825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32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746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853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073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1525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277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60865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5040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6529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8195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9833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5131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9109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6984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9560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4387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0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09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52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016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590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79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39469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30696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455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757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53444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8189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2052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949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8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99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21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932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612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5586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39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77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4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5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45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4643">
                      <w:marLeft w:val="135"/>
                      <w:marRight w:val="135"/>
                      <w:marTop w:val="0"/>
                      <w:marBottom w:val="13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000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81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402484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94120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85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315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62426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25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9539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53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556491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60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138552">
                      <w:marLeft w:val="30"/>
                      <w:marRight w:val="30"/>
                      <w:marTop w:val="105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91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26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4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850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34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65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2284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0881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5165924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9636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103408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994673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71215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948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63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35144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630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5547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346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8069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2391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2853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6251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36193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5228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87551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84402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022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18029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68679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779951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754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58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44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23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319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362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5596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15272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6549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60591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5902113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88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828163">
                                                      <w:marLeft w:val="-225"/>
                                                      <w:marRight w:val="-225"/>
                                                      <w:marTop w:val="225"/>
                                                      <w:marBottom w:val="225"/>
                                                      <w:divBdr>
                                                        <w:top w:val="single" w:sz="6" w:space="11" w:color="E7E7E7"/>
                                                        <w:left w:val="single" w:sz="6" w:space="11" w:color="E7E7E7"/>
                                                        <w:bottom w:val="single" w:sz="6" w:space="11" w:color="E7E7E7"/>
                                                        <w:right w:val="single" w:sz="6" w:space="11" w:color="E7E7E7"/>
                                                      </w:divBdr>
                                                      <w:divsChild>
                                                        <w:div w:id="156310694">
                                                          <w:marLeft w:val="0"/>
                                                          <w:marRight w:val="0"/>
                                                          <w:marTop w:val="150"/>
                                                          <w:marBottom w:val="1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719289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5763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22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04524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86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25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2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12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277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601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7400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447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188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94018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3273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0274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36915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98819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0936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19258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08578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92927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65761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623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44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248742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1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84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16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1569135">
                          <w:marLeft w:val="384"/>
                          <w:marRight w:val="384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8853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384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231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4044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3390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3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5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180311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84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99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1543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13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5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355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463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6888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00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15717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8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522781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14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97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2696790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8835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1475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21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0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3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49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871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0786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7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8288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75541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071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932096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1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83837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90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267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313667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802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2163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711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95233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621391">
                      <w:marLeft w:val="30"/>
                      <w:marRight w:val="30"/>
                      <w:marTop w:val="105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751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95795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9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461574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01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082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572548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3746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9828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1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941338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1288005196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048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56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377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024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5496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058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0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99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61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7903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2598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877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561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7071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6472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3930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9876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9885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9312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6678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32996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8031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50336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538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992708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10891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7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837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785267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741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7822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5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88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55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903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7423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817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6477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1296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8534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7959853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88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4552451">
                                                      <w:marLeft w:val="-225"/>
                                                      <w:marRight w:val="-225"/>
                                                      <w:marTop w:val="225"/>
                                                      <w:marBottom w:val="225"/>
                                                      <w:divBdr>
                                                        <w:top w:val="single" w:sz="6" w:space="11" w:color="E7E7E7"/>
                                                        <w:left w:val="single" w:sz="6" w:space="11" w:color="E7E7E7"/>
                                                        <w:bottom w:val="single" w:sz="6" w:space="11" w:color="E7E7E7"/>
                                                        <w:right w:val="single" w:sz="6" w:space="11" w:color="E7E7E7"/>
                                                      </w:divBdr>
                                                      <w:divsChild>
                                                        <w:div w:id="8135645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22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4696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443635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61612360">
                                                          <w:marLeft w:val="0"/>
                                                          <w:marRight w:val="0"/>
                                                          <w:marTop w:val="150"/>
                                                          <w:marBottom w:val="1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0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6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7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48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51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6801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0291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3261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4550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85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6034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7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7555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542355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53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7965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215781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50393">
                                  <w:marLeft w:val="42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7310262">
                                      <w:marLeft w:val="0"/>
                                      <w:marRight w:val="0"/>
                                      <w:marTop w:val="34"/>
                                      <w:marBottom w:val="34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9614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849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64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54156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6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16482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867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889232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0955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82254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80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54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1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52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758650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709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6103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965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76113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110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51148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75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18178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071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814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01317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9186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5940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5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015711">
                  <w:marLeft w:val="0"/>
                  <w:marRight w:val="0"/>
                  <w:marTop w:val="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46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519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3098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30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13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4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80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06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541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5398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194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5679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203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99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CF47AB-AD70-4FB1-A743-B4C14AB9EA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7</Words>
  <Characters>2303</Characters>
  <Application>Microsoft Office Word</Application>
  <DocSecurity>0</DocSecurity>
  <Lines>329</Lines>
  <Paragraphs>249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lse Vest</Company>
  <LinksUpToDate>false</LinksUpToDate>
  <CharactersWithSpaces>2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idi Øksnes Markussen</dc:creator>
  <cp:lastModifiedBy>DLAMBO</cp:lastModifiedBy>
  <cp:revision>3</cp:revision>
  <cp:lastPrinted>2018-06-13T12:08:00Z</cp:lastPrinted>
  <dcterms:created xsi:type="dcterms:W3CDTF">2018-12-08T16:20:00Z</dcterms:created>
  <dcterms:modified xsi:type="dcterms:W3CDTF">2018-12-19T03:40:00Z</dcterms:modified>
</cp:coreProperties>
</file>